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42FA44" w14:textId="0104A80B" w:rsidR="009A3AB1" w:rsidRDefault="001124D3" w:rsidP="00BA1E65">
      <w:pPr>
        <w:rPr>
          <w:rFonts w:cstheme="minorHAnsi"/>
          <w:b/>
        </w:rPr>
      </w:pPr>
      <w:r w:rsidRPr="0084632F">
        <w:rPr>
          <w:rFonts w:ascii="Segoe UI" w:hAnsi="Segoe UI" w:cs="Segoe UI"/>
          <w:bCs/>
          <w:i/>
          <w:spacing w:val="-4"/>
          <w:sz w:val="20"/>
          <w:szCs w:val="20"/>
          <w:lang w:val="en-GB"/>
        </w:rPr>
        <w:t xml:space="preserve"> </w:t>
      </w:r>
    </w:p>
    <w:p w14:paraId="2287BA87" w14:textId="77777777" w:rsidR="009A3AB1" w:rsidRDefault="009A3AB1" w:rsidP="009A3AB1">
      <w:pPr>
        <w:jc w:val="right"/>
        <w:rPr>
          <w:rFonts w:cstheme="minorHAnsi"/>
          <w:b/>
        </w:rPr>
      </w:pPr>
    </w:p>
    <w:p w14:paraId="0E844856" w14:textId="6D0E8B4A" w:rsidR="001124D3" w:rsidRPr="0084632F" w:rsidRDefault="001124D3" w:rsidP="00E028E4">
      <w:pPr>
        <w:pStyle w:val="Heading2"/>
      </w:pPr>
      <w:bookmarkStart w:id="0" w:name="_Toc454283471"/>
      <w:bookmarkStart w:id="1" w:name="_Toc454290543"/>
      <w:bookmarkStart w:id="2" w:name="_Toc508440533"/>
      <w:r w:rsidRPr="0084632F">
        <w:t>Section 6: Returnable Bidding Forms</w:t>
      </w:r>
      <w:bookmarkEnd w:id="0"/>
      <w:bookmarkEnd w:id="1"/>
      <w:r w:rsidRPr="0084632F">
        <w:t xml:space="preserve"> / Checklist</w:t>
      </w:r>
      <w:bookmarkEnd w:id="2"/>
    </w:p>
    <w:p w14:paraId="03D7CF22" w14:textId="77777777" w:rsidR="001124D3" w:rsidRPr="0084632F" w:rsidRDefault="001124D3" w:rsidP="001124D3">
      <w:pPr>
        <w:pStyle w:val="SchHead"/>
        <w:spacing w:after="0" w:line="240" w:lineRule="auto"/>
        <w:rPr>
          <w:rFonts w:ascii="Segoe UI" w:hAnsi="Segoe UI" w:cs="Segoe UI"/>
          <w:caps w:val="0"/>
          <w:color w:val="000000"/>
          <w:sz w:val="20"/>
          <w:lang w:val="en-AU"/>
        </w:rPr>
      </w:pPr>
    </w:p>
    <w:p w14:paraId="0931EE32" w14:textId="77777777" w:rsidR="001124D3" w:rsidRPr="0084632F" w:rsidRDefault="001124D3" w:rsidP="001124D3">
      <w:pPr>
        <w:suppressAutoHyphens/>
        <w:jc w:val="both"/>
        <w:rPr>
          <w:rFonts w:ascii="Segoe UI" w:hAnsi="Segoe UI" w:cs="Segoe UI"/>
          <w:iCs/>
          <w:sz w:val="20"/>
          <w:szCs w:val="20"/>
        </w:rPr>
      </w:pPr>
      <w:r w:rsidRPr="0084632F">
        <w:rPr>
          <w:rFonts w:ascii="Segoe UI" w:hAnsi="Segoe UI" w:cs="Segoe UI"/>
          <w:color w:val="000000"/>
          <w:sz w:val="20"/>
          <w:szCs w:val="20"/>
        </w:rPr>
        <w:t xml:space="preserve">This form serves as a checklist for preparation of your Proposal. Please complete the Returnable Bidding Forms </w:t>
      </w:r>
      <w:r w:rsidRPr="0084632F">
        <w:rPr>
          <w:rFonts w:ascii="Segoe UI" w:hAnsi="Segoe UI" w:cs="Segoe UI"/>
          <w:iCs/>
          <w:sz w:val="20"/>
          <w:szCs w:val="20"/>
        </w:rPr>
        <w:t xml:space="preserve">in accordance with the instructions in the forms </w:t>
      </w:r>
      <w:r w:rsidRPr="0084632F">
        <w:rPr>
          <w:rFonts w:ascii="Segoe UI" w:hAnsi="Segoe UI" w:cs="Segoe UI"/>
          <w:color w:val="000000"/>
          <w:sz w:val="20"/>
          <w:szCs w:val="20"/>
        </w:rPr>
        <w:t xml:space="preserve">and return them as part of your Proposal submission. </w:t>
      </w:r>
      <w:r w:rsidRPr="0084632F">
        <w:rPr>
          <w:rFonts w:ascii="Segoe UI" w:hAnsi="Segoe UI" w:cs="Segoe UI"/>
          <w:iCs/>
          <w:sz w:val="20"/>
          <w:szCs w:val="20"/>
        </w:rPr>
        <w:t>No alteration to format of forms shall be permitted and no substitution shall be accepted.</w:t>
      </w:r>
    </w:p>
    <w:p w14:paraId="5B8BB965" w14:textId="77777777" w:rsidR="001124D3" w:rsidRPr="0084632F" w:rsidRDefault="001124D3" w:rsidP="001124D3">
      <w:pPr>
        <w:pStyle w:val="BankNormal"/>
        <w:spacing w:after="60"/>
        <w:jc w:val="both"/>
        <w:rPr>
          <w:rFonts w:ascii="Segoe UI" w:hAnsi="Segoe UI" w:cs="Segoe UI"/>
          <w:iCs/>
          <w:sz w:val="20"/>
        </w:rPr>
      </w:pPr>
      <w:r w:rsidRPr="0084632F">
        <w:rPr>
          <w:rFonts w:ascii="Segoe UI" w:hAnsi="Segoe UI" w:cs="Segoe UI"/>
          <w:iCs/>
          <w:sz w:val="20"/>
        </w:rPr>
        <w:t>Before submitting your Proposal, please ensure compliance with the Proposal Submission instructions of the BDS 22.</w:t>
      </w:r>
    </w:p>
    <w:p w14:paraId="1A54519A" w14:textId="77777777" w:rsidR="001124D3" w:rsidRPr="0084632F" w:rsidRDefault="001124D3" w:rsidP="001124D3">
      <w:pPr>
        <w:shd w:val="clear" w:color="auto" w:fill="FFFFFF"/>
        <w:spacing w:after="120"/>
        <w:rPr>
          <w:rFonts w:ascii="Segoe UI" w:hAnsi="Segoe UI" w:cs="Segoe UI"/>
          <w:b/>
          <w:sz w:val="20"/>
          <w:szCs w:val="20"/>
        </w:rPr>
      </w:pPr>
    </w:p>
    <w:p w14:paraId="2FCB48BA" w14:textId="77777777" w:rsidR="001124D3" w:rsidRPr="0084632F" w:rsidRDefault="001124D3" w:rsidP="001124D3">
      <w:pPr>
        <w:shd w:val="clear" w:color="auto" w:fill="FFFFFF"/>
        <w:spacing w:after="120"/>
        <w:rPr>
          <w:rFonts w:ascii="Segoe UI" w:hAnsi="Segoe UI" w:cs="Segoe UI"/>
          <w:b/>
          <w:sz w:val="20"/>
          <w:szCs w:val="20"/>
        </w:rPr>
      </w:pPr>
      <w:r w:rsidRPr="0084632F">
        <w:rPr>
          <w:rFonts w:ascii="Segoe UI" w:hAnsi="Segoe UI" w:cs="Segoe UI"/>
          <w:b/>
          <w:sz w:val="20"/>
          <w:szCs w:val="20"/>
        </w:rPr>
        <w:t>Technical Proposal Envelope:</w:t>
      </w: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49"/>
        <w:gridCol w:w="2091"/>
      </w:tblGrid>
      <w:tr w:rsidR="001124D3" w:rsidRPr="009725C1" w14:paraId="48E688A9" w14:textId="77777777" w:rsidTr="00010983">
        <w:tc>
          <w:tcPr>
            <w:tcW w:w="7449" w:type="dxa"/>
            <w:vAlign w:val="center"/>
          </w:tcPr>
          <w:p w14:paraId="24B1E1DC" w14:textId="77777777" w:rsidR="001124D3" w:rsidRPr="0084632F" w:rsidRDefault="001124D3" w:rsidP="00010983">
            <w:pPr>
              <w:pStyle w:val="BankNormal"/>
              <w:spacing w:after="0"/>
              <w:rPr>
                <w:rFonts w:ascii="Segoe UI" w:hAnsi="Segoe UI" w:cs="Segoe UI"/>
                <w:b/>
                <w:iCs/>
                <w:sz w:val="20"/>
                <w:lang w:val="en-GB"/>
              </w:rPr>
            </w:pPr>
            <w:r w:rsidRPr="0084632F">
              <w:rPr>
                <w:rFonts w:ascii="Segoe UI" w:hAnsi="Segoe UI" w:cs="Segoe UI"/>
                <w:b/>
                <w:sz w:val="20"/>
                <w:lang w:val="en-GB"/>
              </w:rPr>
              <w:t xml:space="preserve">Have you duly completed all the Returnable Bidding Forms? </w:t>
            </w:r>
          </w:p>
        </w:tc>
        <w:tc>
          <w:tcPr>
            <w:tcW w:w="2091" w:type="dxa"/>
            <w:vAlign w:val="center"/>
          </w:tcPr>
          <w:p w14:paraId="57328A0A" w14:textId="77777777" w:rsidR="001124D3" w:rsidRPr="0084632F" w:rsidRDefault="001124D3" w:rsidP="00010983">
            <w:pPr>
              <w:pStyle w:val="BankNormal"/>
              <w:spacing w:after="0"/>
              <w:jc w:val="center"/>
              <w:rPr>
                <w:rFonts w:ascii="Segoe UI" w:eastAsia="MS Gothic" w:hAnsi="Segoe UI" w:cs="Segoe UI"/>
                <w:iCs/>
                <w:sz w:val="20"/>
                <w:lang w:val="en-GB"/>
              </w:rPr>
            </w:pPr>
          </w:p>
        </w:tc>
      </w:tr>
      <w:tr w:rsidR="001124D3" w:rsidRPr="009725C1" w14:paraId="085650A7" w14:textId="77777777" w:rsidTr="00010983">
        <w:tc>
          <w:tcPr>
            <w:tcW w:w="7449" w:type="dxa"/>
          </w:tcPr>
          <w:p w14:paraId="4F158BDE" w14:textId="77777777" w:rsidR="001124D3" w:rsidRPr="0084632F" w:rsidRDefault="001124D3" w:rsidP="001D2E96">
            <w:pPr>
              <w:pStyle w:val="BankNormal"/>
              <w:numPr>
                <w:ilvl w:val="0"/>
                <w:numId w:val="23"/>
              </w:numPr>
              <w:spacing w:after="0"/>
              <w:ind w:left="591" w:right="-110"/>
              <w:rPr>
                <w:rFonts w:ascii="Segoe UI" w:hAnsi="Segoe UI" w:cs="Segoe UI"/>
                <w:iCs/>
                <w:sz w:val="20"/>
                <w:lang w:val="en-GB"/>
              </w:rPr>
            </w:pPr>
            <w:r w:rsidRPr="0084632F">
              <w:rPr>
                <w:rFonts w:ascii="Segoe UI" w:hAnsi="Segoe UI" w:cs="Segoe UI"/>
                <w:iCs/>
                <w:sz w:val="20"/>
                <w:lang w:val="en-GB"/>
              </w:rPr>
              <w:t>Form A: Technical Proposal Submission Form</w:t>
            </w:r>
          </w:p>
        </w:tc>
        <w:tc>
          <w:tcPr>
            <w:tcW w:w="2091" w:type="dxa"/>
            <w:vAlign w:val="center"/>
          </w:tcPr>
          <w:p w14:paraId="08A3A0A3" w14:textId="77777777" w:rsidR="001124D3" w:rsidRPr="0084632F" w:rsidRDefault="00BA1E65" w:rsidP="00010983">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1458682886"/>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r w:rsidR="001124D3" w:rsidRPr="009725C1" w14:paraId="3EC88266" w14:textId="77777777" w:rsidTr="00010983">
        <w:tc>
          <w:tcPr>
            <w:tcW w:w="7449" w:type="dxa"/>
          </w:tcPr>
          <w:p w14:paraId="7260DC6C" w14:textId="77777777" w:rsidR="001124D3" w:rsidRPr="0084632F" w:rsidRDefault="001124D3" w:rsidP="001D2E96">
            <w:pPr>
              <w:pStyle w:val="BankNormal"/>
              <w:numPr>
                <w:ilvl w:val="0"/>
                <w:numId w:val="23"/>
              </w:numPr>
              <w:spacing w:after="0"/>
              <w:ind w:left="591" w:right="-110"/>
              <w:rPr>
                <w:rFonts w:ascii="Segoe UI" w:hAnsi="Segoe UI" w:cs="Segoe UI"/>
                <w:iCs/>
                <w:sz w:val="20"/>
                <w:lang w:val="en-GB"/>
              </w:rPr>
            </w:pPr>
            <w:r w:rsidRPr="0084632F">
              <w:rPr>
                <w:rFonts w:ascii="Segoe UI" w:hAnsi="Segoe UI" w:cs="Segoe UI"/>
                <w:iCs/>
                <w:sz w:val="20"/>
                <w:lang w:val="en-GB"/>
              </w:rPr>
              <w:t>Form B: Bidder Information Form</w:t>
            </w:r>
          </w:p>
        </w:tc>
        <w:tc>
          <w:tcPr>
            <w:tcW w:w="2091" w:type="dxa"/>
            <w:vAlign w:val="center"/>
          </w:tcPr>
          <w:p w14:paraId="08F51F90" w14:textId="77777777" w:rsidR="001124D3" w:rsidRPr="0084632F" w:rsidRDefault="00BA1E65" w:rsidP="00010983">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2042968731"/>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r w:rsidR="001124D3" w:rsidRPr="009725C1" w14:paraId="27A0AAD6" w14:textId="77777777" w:rsidTr="00010983">
        <w:tc>
          <w:tcPr>
            <w:tcW w:w="7449" w:type="dxa"/>
          </w:tcPr>
          <w:p w14:paraId="2D3F478A" w14:textId="77777777" w:rsidR="001124D3" w:rsidRPr="0084632F" w:rsidRDefault="001124D3" w:rsidP="001D2E96">
            <w:pPr>
              <w:pStyle w:val="BankNormal"/>
              <w:numPr>
                <w:ilvl w:val="0"/>
                <w:numId w:val="23"/>
              </w:numPr>
              <w:spacing w:after="0"/>
              <w:ind w:left="591" w:right="-110"/>
              <w:rPr>
                <w:rFonts w:ascii="Segoe UI" w:hAnsi="Segoe UI" w:cs="Segoe UI"/>
                <w:iCs/>
                <w:sz w:val="20"/>
                <w:lang w:val="en-GB"/>
              </w:rPr>
            </w:pPr>
            <w:r w:rsidRPr="0084632F">
              <w:rPr>
                <w:rFonts w:ascii="Segoe UI" w:hAnsi="Segoe UI" w:cs="Segoe UI"/>
                <w:iCs/>
                <w:sz w:val="20"/>
                <w:lang w:val="en-GB"/>
              </w:rPr>
              <w:t>Form C: Joint Venture/Consortium/ Association Information Form</w:t>
            </w:r>
          </w:p>
        </w:tc>
        <w:tc>
          <w:tcPr>
            <w:tcW w:w="2091" w:type="dxa"/>
            <w:vAlign w:val="center"/>
          </w:tcPr>
          <w:p w14:paraId="6FA853B8" w14:textId="77777777" w:rsidR="001124D3" w:rsidRPr="0084632F" w:rsidRDefault="00BA1E65" w:rsidP="00010983">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319931489"/>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r w:rsidR="001124D3" w:rsidRPr="009725C1" w14:paraId="780AA4AB" w14:textId="77777777" w:rsidTr="00010983">
        <w:tc>
          <w:tcPr>
            <w:tcW w:w="7449" w:type="dxa"/>
          </w:tcPr>
          <w:p w14:paraId="59C6AA48" w14:textId="77777777" w:rsidR="001124D3" w:rsidRPr="0084632F" w:rsidRDefault="001124D3" w:rsidP="001D2E96">
            <w:pPr>
              <w:pStyle w:val="BankNormal"/>
              <w:numPr>
                <w:ilvl w:val="0"/>
                <w:numId w:val="23"/>
              </w:numPr>
              <w:spacing w:after="0"/>
              <w:ind w:left="591" w:right="-110"/>
              <w:rPr>
                <w:rFonts w:ascii="Segoe UI" w:hAnsi="Segoe UI" w:cs="Segoe UI"/>
                <w:iCs/>
                <w:sz w:val="20"/>
                <w:lang w:val="en-GB"/>
              </w:rPr>
            </w:pPr>
            <w:r w:rsidRPr="0084632F">
              <w:rPr>
                <w:rFonts w:ascii="Segoe UI" w:hAnsi="Segoe UI" w:cs="Segoe UI"/>
                <w:iCs/>
                <w:sz w:val="20"/>
                <w:lang w:val="en-GB"/>
              </w:rPr>
              <w:t>Form D: Qualification Form</w:t>
            </w:r>
          </w:p>
        </w:tc>
        <w:tc>
          <w:tcPr>
            <w:tcW w:w="2091" w:type="dxa"/>
            <w:vAlign w:val="center"/>
          </w:tcPr>
          <w:p w14:paraId="357F847E" w14:textId="77777777" w:rsidR="001124D3" w:rsidRPr="0084632F" w:rsidRDefault="00BA1E65" w:rsidP="00010983">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521204768"/>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r w:rsidR="001124D3" w:rsidRPr="009725C1" w14:paraId="40769410" w14:textId="77777777" w:rsidTr="00010983">
        <w:tc>
          <w:tcPr>
            <w:tcW w:w="7449" w:type="dxa"/>
          </w:tcPr>
          <w:p w14:paraId="4B5C3E97" w14:textId="77777777" w:rsidR="001124D3" w:rsidRPr="0084632F" w:rsidRDefault="001124D3" w:rsidP="001D2E96">
            <w:pPr>
              <w:pStyle w:val="BankNormal"/>
              <w:numPr>
                <w:ilvl w:val="0"/>
                <w:numId w:val="23"/>
              </w:numPr>
              <w:spacing w:after="0"/>
              <w:ind w:left="591" w:right="-110"/>
              <w:rPr>
                <w:rFonts w:ascii="Segoe UI" w:hAnsi="Segoe UI" w:cs="Segoe UI"/>
                <w:iCs/>
                <w:sz w:val="20"/>
                <w:lang w:val="en-GB"/>
              </w:rPr>
            </w:pPr>
            <w:r w:rsidRPr="0084632F">
              <w:rPr>
                <w:rFonts w:ascii="Segoe UI" w:hAnsi="Segoe UI" w:cs="Segoe UI"/>
                <w:iCs/>
                <w:sz w:val="20"/>
                <w:lang w:val="en-GB"/>
              </w:rPr>
              <w:t xml:space="preserve">Form E: Format of Technical Proposal </w:t>
            </w:r>
          </w:p>
        </w:tc>
        <w:tc>
          <w:tcPr>
            <w:tcW w:w="2091" w:type="dxa"/>
            <w:vAlign w:val="center"/>
          </w:tcPr>
          <w:p w14:paraId="2CD9F41C" w14:textId="77777777" w:rsidR="001124D3" w:rsidRPr="0084632F" w:rsidRDefault="00BA1E65" w:rsidP="00010983">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182436312"/>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r w:rsidR="001124D3" w:rsidRPr="009725C1" w14:paraId="3A492807" w14:textId="77777777" w:rsidTr="00010983">
        <w:tc>
          <w:tcPr>
            <w:tcW w:w="7449" w:type="dxa"/>
          </w:tcPr>
          <w:p w14:paraId="201B0501" w14:textId="77777777" w:rsidR="001124D3" w:rsidRPr="0084632F" w:rsidRDefault="001124D3" w:rsidP="001D2E96">
            <w:pPr>
              <w:pStyle w:val="BankNormal"/>
              <w:numPr>
                <w:ilvl w:val="0"/>
                <w:numId w:val="23"/>
              </w:numPr>
              <w:spacing w:after="0"/>
              <w:ind w:left="591" w:right="-110"/>
              <w:rPr>
                <w:rFonts w:ascii="Segoe UI" w:hAnsi="Segoe UI" w:cs="Segoe UI"/>
                <w:iCs/>
                <w:sz w:val="20"/>
                <w:lang w:val="en-GB"/>
              </w:rPr>
            </w:pPr>
            <w:r w:rsidRPr="0084632F">
              <w:rPr>
                <w:rFonts w:ascii="Segoe UI" w:hAnsi="Segoe UI" w:cs="Segoe UI"/>
                <w:iCs/>
                <w:sz w:val="20"/>
                <w:lang w:val="en-GB"/>
              </w:rPr>
              <w:t>Form H: Proposal Security Form</w:t>
            </w:r>
          </w:p>
        </w:tc>
        <w:tc>
          <w:tcPr>
            <w:tcW w:w="2091" w:type="dxa"/>
            <w:vAlign w:val="center"/>
          </w:tcPr>
          <w:p w14:paraId="479BAD03" w14:textId="77777777" w:rsidR="001124D3" w:rsidRPr="0084632F" w:rsidRDefault="00BA1E65" w:rsidP="00010983">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929009937"/>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r w:rsidR="001124D3" w:rsidRPr="009725C1" w14:paraId="1EB420D1" w14:textId="77777777" w:rsidTr="00010983">
        <w:trPr>
          <w:trHeight w:val="637"/>
        </w:trPr>
        <w:tc>
          <w:tcPr>
            <w:tcW w:w="7449" w:type="dxa"/>
            <w:vAlign w:val="center"/>
          </w:tcPr>
          <w:p w14:paraId="62A69655" w14:textId="77777777" w:rsidR="001124D3" w:rsidRPr="0084632F" w:rsidRDefault="001124D3" w:rsidP="00010983">
            <w:pPr>
              <w:pStyle w:val="BankNormal"/>
              <w:spacing w:after="0"/>
              <w:rPr>
                <w:rFonts w:ascii="Segoe UI" w:hAnsi="Segoe UI" w:cs="Segoe UI"/>
                <w:b/>
                <w:iCs/>
                <w:sz w:val="20"/>
                <w:highlight w:val="green"/>
                <w:lang w:val="en-GB"/>
              </w:rPr>
            </w:pPr>
            <w:r w:rsidRPr="0084632F">
              <w:rPr>
                <w:rFonts w:ascii="Segoe UI" w:hAnsi="Segoe UI" w:cs="Segoe UI"/>
                <w:b/>
                <w:sz w:val="20"/>
                <w:lang w:val="en-GB"/>
              </w:rPr>
              <w:t xml:space="preserve">Have you provided the required documents to establish compliance with the evaluation criteria in Section 4? </w:t>
            </w:r>
          </w:p>
        </w:tc>
        <w:tc>
          <w:tcPr>
            <w:tcW w:w="2091" w:type="dxa"/>
            <w:vAlign w:val="center"/>
          </w:tcPr>
          <w:p w14:paraId="2BE22BB9" w14:textId="77777777" w:rsidR="001124D3" w:rsidRPr="0084632F" w:rsidRDefault="00BA1E65" w:rsidP="00010983">
            <w:pPr>
              <w:pStyle w:val="BankNormal"/>
              <w:spacing w:after="0"/>
              <w:jc w:val="center"/>
              <w:rPr>
                <w:rFonts w:ascii="Segoe UI" w:eastAsia="MS Gothic" w:hAnsi="Segoe UI" w:cs="Segoe UI"/>
                <w:b/>
                <w:iCs/>
                <w:sz w:val="20"/>
                <w:lang w:val="en-GB"/>
              </w:rPr>
            </w:pPr>
            <w:sdt>
              <w:sdtPr>
                <w:rPr>
                  <w:rFonts w:ascii="Segoe UI" w:eastAsia="MS Gothic" w:hAnsi="Segoe UI" w:cs="Segoe UI"/>
                  <w:color w:val="000000" w:themeColor="text1"/>
                  <w:sz w:val="20"/>
                </w:rPr>
                <w:id w:val="-1839456045"/>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bl>
    <w:p w14:paraId="7F5BA5C6" w14:textId="77777777" w:rsidR="001124D3" w:rsidRPr="009725C1" w:rsidRDefault="001124D3" w:rsidP="001124D3">
      <w:pPr>
        <w:pStyle w:val="SchHead"/>
        <w:spacing w:after="0" w:line="240" w:lineRule="auto"/>
        <w:rPr>
          <w:rFonts w:ascii="Segoe UI" w:hAnsi="Segoe UI" w:cs="Segoe UI"/>
          <w:color w:val="000000"/>
          <w:sz w:val="20"/>
          <w:lang w:val="en-AU"/>
        </w:rPr>
      </w:pPr>
    </w:p>
    <w:p w14:paraId="79F39171" w14:textId="5DC1C3AA" w:rsidR="001124D3" w:rsidRPr="0084632F" w:rsidRDefault="001124D3" w:rsidP="001124D3">
      <w:pPr>
        <w:pStyle w:val="BankNormal"/>
        <w:spacing w:after="0"/>
        <w:rPr>
          <w:rFonts w:ascii="Segoe UI" w:hAnsi="Segoe UI" w:cs="Segoe UI"/>
          <w:b/>
          <w:iCs/>
          <w:color w:val="0070C0"/>
          <w:sz w:val="20"/>
        </w:rPr>
      </w:pPr>
      <w:r w:rsidRPr="0084632F">
        <w:rPr>
          <w:rFonts w:ascii="Segoe UI" w:hAnsi="Segoe UI" w:cs="Segoe UI"/>
          <w:b/>
          <w:sz w:val="20"/>
        </w:rPr>
        <w:t xml:space="preserve">Financial Proposal </w:t>
      </w:r>
    </w:p>
    <w:p w14:paraId="101F8747" w14:textId="0941FC91" w:rsidR="001124D3" w:rsidRPr="0084632F" w:rsidRDefault="001124D3" w:rsidP="001124D3">
      <w:pPr>
        <w:pStyle w:val="BankNormal"/>
        <w:spacing w:after="120"/>
        <w:rPr>
          <w:rFonts w:ascii="Segoe UI" w:hAnsi="Segoe UI" w:cs="Segoe UI"/>
          <w:b/>
          <w:iCs/>
          <w:color w:val="FF0000"/>
          <w:sz w:val="20"/>
        </w:rPr>
      </w:pPr>
      <w:r w:rsidRPr="0084632F">
        <w:rPr>
          <w:rFonts w:ascii="Segoe UI" w:hAnsi="Segoe UI" w:cs="Segoe UI"/>
          <w:b/>
          <w:iCs/>
          <w:color w:val="FF0000"/>
          <w:sz w:val="20"/>
        </w:rPr>
        <w:t xml:space="preserve">(Must be submitted separate </w:t>
      </w:r>
      <w:r w:rsidR="00037581">
        <w:rPr>
          <w:rFonts w:ascii="Segoe UI" w:hAnsi="Segoe UI" w:cs="Segoe UI"/>
          <w:b/>
          <w:iCs/>
          <w:color w:val="FF0000"/>
          <w:sz w:val="20"/>
        </w:rPr>
        <w:t xml:space="preserve">and </w:t>
      </w:r>
      <w:r w:rsidRPr="0084632F">
        <w:rPr>
          <w:rFonts w:ascii="Segoe UI" w:hAnsi="Segoe UI" w:cs="Segoe UI"/>
          <w:b/>
          <w:iCs/>
          <w:color w:val="FF0000"/>
          <w:sz w:val="20"/>
        </w:rPr>
        <w:t>password protected)</w:t>
      </w:r>
    </w:p>
    <w:tbl>
      <w:tblPr>
        <w:tblW w:w="963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70"/>
        <w:gridCol w:w="2160"/>
      </w:tblGrid>
      <w:tr w:rsidR="001124D3" w:rsidRPr="009725C1" w14:paraId="013FC1FD" w14:textId="77777777" w:rsidTr="00010983">
        <w:tc>
          <w:tcPr>
            <w:tcW w:w="7470" w:type="dxa"/>
            <w:vAlign w:val="center"/>
          </w:tcPr>
          <w:p w14:paraId="24955F93" w14:textId="77777777" w:rsidR="001124D3" w:rsidRPr="0084632F" w:rsidRDefault="001124D3" w:rsidP="001D2E96">
            <w:pPr>
              <w:pStyle w:val="BankNormal"/>
              <w:numPr>
                <w:ilvl w:val="0"/>
                <w:numId w:val="20"/>
              </w:numPr>
              <w:spacing w:after="0"/>
              <w:ind w:left="591" w:hanging="318"/>
              <w:rPr>
                <w:rFonts w:ascii="Segoe UI" w:hAnsi="Segoe UI" w:cs="Segoe UI"/>
                <w:color w:val="000000"/>
                <w:sz w:val="20"/>
              </w:rPr>
            </w:pPr>
            <w:r w:rsidRPr="0084632F">
              <w:rPr>
                <w:rFonts w:ascii="Segoe UI" w:hAnsi="Segoe UI" w:cs="Segoe UI"/>
                <w:color w:val="000000"/>
                <w:sz w:val="20"/>
              </w:rPr>
              <w:t>Form F: Financial Proposal Submission Form</w:t>
            </w:r>
          </w:p>
        </w:tc>
        <w:tc>
          <w:tcPr>
            <w:tcW w:w="2160" w:type="dxa"/>
            <w:vAlign w:val="center"/>
          </w:tcPr>
          <w:p w14:paraId="11804766" w14:textId="77777777" w:rsidR="001124D3" w:rsidRPr="0084632F" w:rsidRDefault="00BA1E65" w:rsidP="00010983">
            <w:pPr>
              <w:pStyle w:val="BankNormal"/>
              <w:spacing w:after="0"/>
              <w:jc w:val="center"/>
              <w:rPr>
                <w:rFonts w:ascii="Segoe UI" w:hAnsi="Segoe UI" w:cs="Segoe UI"/>
                <w:iCs/>
                <w:sz w:val="20"/>
                <w:lang w:val="en-GB"/>
              </w:rPr>
            </w:pPr>
            <w:sdt>
              <w:sdtPr>
                <w:rPr>
                  <w:rFonts w:ascii="Segoe UI" w:hAnsi="Segoe UI" w:cs="Segoe UI"/>
                  <w:color w:val="000000" w:themeColor="text1"/>
                  <w:sz w:val="20"/>
                </w:rPr>
                <w:id w:val="-1935659921"/>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r w:rsidR="001124D3" w:rsidRPr="009725C1" w14:paraId="11573DC0" w14:textId="77777777" w:rsidTr="00010983">
        <w:tc>
          <w:tcPr>
            <w:tcW w:w="7470" w:type="dxa"/>
            <w:vAlign w:val="center"/>
          </w:tcPr>
          <w:p w14:paraId="0601C7A7" w14:textId="77777777" w:rsidR="001124D3" w:rsidRPr="0084632F" w:rsidRDefault="001124D3" w:rsidP="001D2E96">
            <w:pPr>
              <w:pStyle w:val="BankNormal"/>
              <w:numPr>
                <w:ilvl w:val="0"/>
                <w:numId w:val="20"/>
              </w:numPr>
              <w:spacing w:after="0"/>
              <w:ind w:left="591" w:hanging="318"/>
              <w:rPr>
                <w:rFonts w:ascii="Segoe UI" w:hAnsi="Segoe UI" w:cs="Segoe UI"/>
                <w:color w:val="000000"/>
                <w:sz w:val="20"/>
              </w:rPr>
            </w:pPr>
            <w:r w:rsidRPr="0084632F">
              <w:rPr>
                <w:rFonts w:ascii="Segoe UI" w:hAnsi="Segoe UI" w:cs="Segoe UI"/>
                <w:color w:val="000000"/>
                <w:sz w:val="20"/>
              </w:rPr>
              <w:t>Form G: Financial Proposal Form</w:t>
            </w:r>
          </w:p>
        </w:tc>
        <w:tc>
          <w:tcPr>
            <w:tcW w:w="2160" w:type="dxa"/>
            <w:vAlign w:val="center"/>
          </w:tcPr>
          <w:p w14:paraId="0D5502C0" w14:textId="77777777" w:rsidR="001124D3" w:rsidRPr="0084632F" w:rsidRDefault="00BA1E65" w:rsidP="00010983">
            <w:pPr>
              <w:pStyle w:val="BankNormal"/>
              <w:spacing w:after="0"/>
              <w:jc w:val="center"/>
              <w:rPr>
                <w:rFonts w:ascii="Segoe UI" w:hAnsi="Segoe UI" w:cs="Segoe UI"/>
                <w:b/>
                <w:color w:val="000000" w:themeColor="text1"/>
                <w:sz w:val="20"/>
              </w:rPr>
            </w:pPr>
            <w:sdt>
              <w:sdtPr>
                <w:rPr>
                  <w:rFonts w:ascii="Segoe UI" w:hAnsi="Segoe UI" w:cs="Segoe UI"/>
                  <w:color w:val="000000" w:themeColor="text1"/>
                  <w:sz w:val="20"/>
                </w:rPr>
                <w:id w:val="-268230095"/>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themeColor="text1"/>
                    <w:sz w:val="20"/>
                  </w:rPr>
                  <w:t>☐</w:t>
                </w:r>
              </w:sdtContent>
            </w:sdt>
          </w:p>
        </w:tc>
      </w:tr>
    </w:tbl>
    <w:p w14:paraId="5AE8B995" w14:textId="77777777" w:rsidR="001124D3" w:rsidRPr="009725C1" w:rsidRDefault="001124D3" w:rsidP="001124D3">
      <w:pPr>
        <w:pStyle w:val="SchHead"/>
        <w:spacing w:after="0" w:line="240" w:lineRule="auto"/>
        <w:rPr>
          <w:rFonts w:ascii="Segoe UI" w:hAnsi="Segoe UI" w:cs="Segoe UI"/>
          <w:color w:val="000000"/>
          <w:sz w:val="20"/>
          <w:lang w:val="en-AU"/>
        </w:rPr>
      </w:pPr>
    </w:p>
    <w:p w14:paraId="2D247C6D" w14:textId="35CB7550" w:rsidR="00844F5F" w:rsidRPr="0084632F" w:rsidRDefault="00844F5F">
      <w:pPr>
        <w:widowControl/>
        <w:overflowPunct/>
        <w:adjustRightInd/>
        <w:rPr>
          <w:rFonts w:ascii="Segoe UI" w:hAnsi="Segoe UI" w:cs="Segoe UI"/>
          <w:sz w:val="20"/>
          <w:szCs w:val="20"/>
          <w:lang w:val="en-AU"/>
        </w:rPr>
      </w:pPr>
      <w:r w:rsidRPr="0084632F">
        <w:rPr>
          <w:rFonts w:ascii="Segoe UI" w:hAnsi="Segoe UI" w:cs="Segoe UI"/>
          <w:sz w:val="20"/>
          <w:szCs w:val="20"/>
          <w:lang w:val="en-AU"/>
        </w:rPr>
        <w:br w:type="page"/>
      </w:r>
    </w:p>
    <w:p w14:paraId="2CEA4696" w14:textId="77777777" w:rsidR="001124D3" w:rsidRPr="0084632F" w:rsidRDefault="001124D3" w:rsidP="00E028E4">
      <w:pPr>
        <w:pStyle w:val="Heading2"/>
      </w:pPr>
      <w:bookmarkStart w:id="3" w:name="_Form_A:_Proposal/No"/>
      <w:bookmarkStart w:id="4" w:name="_Form_B:_Proposal"/>
      <w:bookmarkStart w:id="5" w:name="_Toc508440534"/>
      <w:bookmarkEnd w:id="3"/>
      <w:bookmarkEnd w:id="4"/>
      <w:r w:rsidRPr="0084632F">
        <w:rPr>
          <w:b/>
        </w:rPr>
        <w:lastRenderedPageBreak/>
        <w:t xml:space="preserve">Form A: </w:t>
      </w:r>
      <w:r w:rsidRPr="0084632F">
        <w:t>Technical Proposal Submission Form</w:t>
      </w:r>
      <w:bookmarkEnd w:id="5"/>
    </w:p>
    <w:p w14:paraId="32A2AAE1" w14:textId="77777777" w:rsidR="001124D3" w:rsidRPr="009725C1" w:rsidRDefault="001124D3" w:rsidP="001124D3">
      <w:pPr>
        <w:pStyle w:val="Header"/>
        <w:rPr>
          <w:rFonts w:ascii="Segoe UI" w:hAnsi="Segoe UI" w:cs="Segoe UI"/>
          <w:b/>
          <w:bCs/>
          <w:iCs/>
          <w:spacing w:val="-3"/>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9725C1" w14:paraId="6A7E7BFA" w14:textId="77777777" w:rsidTr="00010983">
        <w:tc>
          <w:tcPr>
            <w:tcW w:w="1979" w:type="dxa"/>
            <w:shd w:val="clear" w:color="auto" w:fill="9BDEFF"/>
          </w:tcPr>
          <w:p w14:paraId="25825108"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Name of Bidder:</w:t>
            </w:r>
          </w:p>
        </w:tc>
        <w:tc>
          <w:tcPr>
            <w:tcW w:w="4501" w:type="dxa"/>
          </w:tcPr>
          <w:p w14:paraId="136B6AD6"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Name of Bidder]</w:t>
            </w:r>
            <w:r w:rsidRPr="0084632F">
              <w:rPr>
                <w:rFonts w:ascii="Segoe UI" w:hAnsi="Segoe UI" w:cs="Segoe UI"/>
                <w:bCs/>
                <w:sz w:val="20"/>
                <w:szCs w:val="20"/>
              </w:rPr>
              <w:fldChar w:fldCharType="end"/>
            </w:r>
          </w:p>
        </w:tc>
        <w:tc>
          <w:tcPr>
            <w:tcW w:w="720" w:type="dxa"/>
            <w:shd w:val="clear" w:color="auto" w:fill="9BDEFF"/>
          </w:tcPr>
          <w:p w14:paraId="1AEE5FCC"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Date:</w:t>
            </w:r>
          </w:p>
        </w:tc>
        <w:tc>
          <w:tcPr>
            <w:tcW w:w="2340" w:type="dxa"/>
          </w:tcPr>
          <w:p w14:paraId="45DDD699" w14:textId="77777777" w:rsidR="001124D3" w:rsidRPr="0084632F" w:rsidRDefault="00BA1E65" w:rsidP="00010983">
            <w:pPr>
              <w:spacing w:before="120" w:after="120"/>
              <w:rPr>
                <w:rFonts w:ascii="Segoe UI" w:hAnsi="Segoe UI" w:cs="Segoe UI"/>
                <w:sz w:val="20"/>
                <w:szCs w:val="20"/>
              </w:rPr>
            </w:pPr>
            <w:sdt>
              <w:sdtPr>
                <w:rPr>
                  <w:rFonts w:ascii="Segoe UI" w:hAnsi="Segoe UI" w:cs="Segoe UI"/>
                  <w:color w:val="000000" w:themeColor="text1"/>
                  <w:sz w:val="20"/>
                  <w:szCs w:val="20"/>
                  <w:lang w:val="en-GB"/>
                </w:rPr>
                <w:id w:val="1655644534"/>
                <w:placeholder>
                  <w:docPart w:val="F0B4E948C8CC418684899E5387267F22"/>
                </w:placeholder>
                <w:showingPlcHdr/>
                <w:date>
                  <w:dateFormat w:val="MMMM d, yyyy"/>
                  <w:lid w:val="en-US"/>
                  <w:storeMappedDataAs w:val="date"/>
                  <w:calendar w:val="gregorian"/>
                </w:date>
              </w:sdtPr>
              <w:sdtEndPr/>
              <w:sdtContent>
                <w:r w:rsidR="001124D3" w:rsidRPr="0084632F">
                  <w:rPr>
                    <w:rStyle w:val="PlaceholderText"/>
                    <w:rFonts w:ascii="Segoe UI" w:hAnsi="Segoe UI" w:cs="Segoe UI"/>
                    <w:sz w:val="20"/>
                    <w:szCs w:val="20"/>
                    <w:shd w:val="clear" w:color="auto" w:fill="BFBFBF" w:themeFill="background1" w:themeFillShade="BF"/>
                  </w:rPr>
                  <w:t>Select date</w:t>
                </w:r>
              </w:sdtContent>
            </w:sdt>
          </w:p>
        </w:tc>
      </w:tr>
      <w:tr w:rsidR="001124D3" w:rsidRPr="009725C1" w14:paraId="2B56BD2A" w14:textId="77777777" w:rsidTr="00010983">
        <w:trPr>
          <w:cantSplit/>
          <w:trHeight w:val="341"/>
        </w:trPr>
        <w:tc>
          <w:tcPr>
            <w:tcW w:w="1979" w:type="dxa"/>
            <w:shd w:val="clear" w:color="auto" w:fill="9BDEFF"/>
          </w:tcPr>
          <w:p w14:paraId="11672234"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iCs/>
                <w:sz w:val="20"/>
                <w:szCs w:val="20"/>
              </w:rPr>
              <w:t>RFP reference:</w:t>
            </w:r>
          </w:p>
        </w:tc>
        <w:tc>
          <w:tcPr>
            <w:tcW w:w="7561" w:type="dxa"/>
            <w:gridSpan w:val="3"/>
          </w:tcPr>
          <w:p w14:paraId="208940DE" w14:textId="77777777" w:rsidR="008526DF" w:rsidRPr="0084632F" w:rsidRDefault="00E028E4" w:rsidP="0055644D">
            <w:pPr>
              <w:tabs>
                <w:tab w:val="left" w:pos="1350"/>
                <w:tab w:val="left" w:pos="1530"/>
                <w:tab w:val="left" w:pos="1980"/>
                <w:tab w:val="center" w:pos="5400"/>
              </w:tabs>
              <w:rPr>
                <w:rFonts w:ascii="Segoe UI" w:hAnsi="Segoe UI" w:cs="Segoe UI"/>
                <w:sz w:val="20"/>
                <w:szCs w:val="20"/>
              </w:rPr>
            </w:pPr>
            <w:r w:rsidRPr="0084632F">
              <w:rPr>
                <w:rFonts w:ascii="Segoe UI" w:hAnsi="Segoe UI" w:cs="Segoe UI"/>
                <w:bCs/>
                <w:sz w:val="20"/>
                <w:szCs w:val="20"/>
              </w:rPr>
              <w:t xml:space="preserve"> </w:t>
            </w:r>
          </w:p>
          <w:p w14:paraId="5A57FE73" w14:textId="77777777" w:rsidR="008526DF" w:rsidRPr="008526DF" w:rsidRDefault="008526DF" w:rsidP="008526DF">
            <w:pPr>
              <w:shd w:val="clear" w:color="auto" w:fill="BFBFBF" w:themeFill="background1" w:themeFillShade="BF"/>
              <w:spacing w:before="120" w:after="120"/>
              <w:rPr>
                <w:rFonts w:ascii="Segoe UI" w:hAnsi="Segoe UI" w:cs="Segoe UI"/>
                <w:bCs/>
                <w:noProof/>
                <w:sz w:val="20"/>
                <w:szCs w:val="20"/>
              </w:rPr>
            </w:pPr>
            <w:r w:rsidRPr="008526DF">
              <w:rPr>
                <w:rFonts w:ascii="Segoe UI" w:hAnsi="Segoe UI" w:cs="Segoe UI"/>
                <w:bCs/>
                <w:noProof/>
                <w:sz w:val="20"/>
                <w:szCs w:val="20"/>
              </w:rPr>
              <w:t xml:space="preserve">[Insert RFP Reference Number] </w:t>
            </w:r>
          </w:p>
          <w:p w14:paraId="3C97EC73" w14:textId="60BBD28C" w:rsidR="001124D3" w:rsidRPr="0084632F" w:rsidRDefault="001124D3" w:rsidP="0055644D">
            <w:pPr>
              <w:tabs>
                <w:tab w:val="left" w:pos="1350"/>
                <w:tab w:val="left" w:pos="1530"/>
                <w:tab w:val="left" w:pos="1980"/>
                <w:tab w:val="center" w:pos="5400"/>
              </w:tabs>
              <w:rPr>
                <w:rFonts w:ascii="Segoe UI" w:hAnsi="Segoe UI" w:cs="Segoe UI"/>
                <w:sz w:val="20"/>
                <w:szCs w:val="20"/>
              </w:rPr>
            </w:pPr>
          </w:p>
        </w:tc>
      </w:tr>
    </w:tbl>
    <w:p w14:paraId="39A3AF60" w14:textId="77777777" w:rsidR="001124D3" w:rsidRPr="0084632F" w:rsidRDefault="001124D3" w:rsidP="001124D3">
      <w:pPr>
        <w:rPr>
          <w:rFonts w:ascii="Segoe UI" w:hAnsi="Segoe UI" w:cs="Segoe UI"/>
          <w:sz w:val="20"/>
          <w:szCs w:val="20"/>
        </w:rPr>
      </w:pPr>
    </w:p>
    <w:p w14:paraId="578BDBC7" w14:textId="77777777" w:rsidR="001124D3" w:rsidRPr="0084632F" w:rsidRDefault="001124D3" w:rsidP="001124D3">
      <w:pPr>
        <w:spacing w:before="120" w:after="120"/>
        <w:jc w:val="both"/>
        <w:rPr>
          <w:rFonts w:ascii="Segoe UI" w:hAnsi="Segoe UI" w:cs="Segoe UI"/>
          <w:sz w:val="20"/>
          <w:szCs w:val="20"/>
        </w:rPr>
      </w:pPr>
      <w:r w:rsidRPr="0084632F">
        <w:rPr>
          <w:rFonts w:ascii="Segoe UI" w:hAnsi="Segoe UI" w:cs="Segoe UI"/>
          <w:sz w:val="20"/>
          <w:szCs w:val="20"/>
        </w:rPr>
        <w:t xml:space="preserve">We, the undersigned, offer to provide the services for </w:t>
      </w:r>
      <w:r w:rsidRPr="0084632F">
        <w:rPr>
          <w:rFonts w:ascii="Segoe UI" w:hAnsi="Segoe UI" w:cs="Segoe UI"/>
          <w:sz w:val="20"/>
          <w:szCs w:val="20"/>
        </w:rPr>
        <w:fldChar w:fldCharType="begin">
          <w:ffData>
            <w:name w:val="Text5"/>
            <w:enabled/>
            <w:calcOnExit w:val="0"/>
            <w:textInput>
              <w:default w:val="[Insert Title of services] "/>
            </w:textInput>
          </w:ffData>
        </w:fldChar>
      </w:r>
      <w:bookmarkStart w:id="6" w:name="Text5"/>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xml:space="preserve">[Insert Title of services] </w:t>
      </w:r>
      <w:r w:rsidRPr="0084632F">
        <w:rPr>
          <w:rFonts w:ascii="Segoe UI" w:hAnsi="Segoe UI" w:cs="Segoe UI"/>
          <w:sz w:val="20"/>
          <w:szCs w:val="20"/>
        </w:rPr>
        <w:fldChar w:fldCharType="end"/>
      </w:r>
      <w:bookmarkEnd w:id="6"/>
      <w:r w:rsidRPr="0084632F">
        <w:rPr>
          <w:rFonts w:ascii="Segoe UI" w:hAnsi="Segoe UI" w:cs="Segoe UI"/>
          <w:sz w:val="20"/>
          <w:szCs w:val="20"/>
        </w:rPr>
        <w:t xml:space="preserve">in accordance with your Request for Proposal No. </w:t>
      </w:r>
      <w:r w:rsidRPr="0084632F">
        <w:rPr>
          <w:rFonts w:ascii="Segoe UI" w:hAnsi="Segoe UI" w:cs="Segoe UI"/>
          <w:bCs/>
          <w:sz w:val="20"/>
          <w:szCs w:val="20"/>
        </w:rPr>
        <w:fldChar w:fldCharType="begin">
          <w:ffData>
            <w:name w:val="Text1"/>
            <w:enabled/>
            <w:calcOnExit w:val="0"/>
            <w:textInput>
              <w:default w:val="[Insert RFP Reference Numb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RFP Reference Number]</w:t>
      </w:r>
      <w:r w:rsidRPr="0084632F">
        <w:rPr>
          <w:rFonts w:ascii="Segoe UI" w:hAnsi="Segoe UI" w:cs="Segoe UI"/>
          <w:bCs/>
          <w:sz w:val="20"/>
          <w:szCs w:val="20"/>
        </w:rPr>
        <w:fldChar w:fldCharType="end"/>
      </w:r>
      <w:r w:rsidRPr="0084632F">
        <w:rPr>
          <w:rFonts w:ascii="Segoe UI" w:hAnsi="Segoe UI" w:cs="Segoe UI"/>
          <w:bCs/>
          <w:sz w:val="20"/>
          <w:szCs w:val="20"/>
        </w:rPr>
        <w:t xml:space="preserve"> </w:t>
      </w:r>
      <w:r w:rsidRPr="0084632F">
        <w:rPr>
          <w:rFonts w:ascii="Segoe UI" w:hAnsi="Segoe UI" w:cs="Segoe UI"/>
          <w:sz w:val="20"/>
          <w:szCs w:val="20"/>
        </w:rPr>
        <w:t xml:space="preserve">and our Proposal.  We are hereby submitting our Proposal, which includes this </w:t>
      </w:r>
      <w:r w:rsidRPr="0084632F">
        <w:rPr>
          <w:rFonts w:ascii="Segoe UI" w:hAnsi="Segoe UI" w:cs="Segoe UI"/>
          <w:spacing w:val="-2"/>
          <w:sz w:val="20"/>
          <w:szCs w:val="20"/>
        </w:rPr>
        <w:t xml:space="preserve">Technical Proposal and our </w:t>
      </w:r>
      <w:r w:rsidRPr="0084632F">
        <w:rPr>
          <w:rFonts w:ascii="Segoe UI" w:hAnsi="Segoe UI" w:cs="Segoe UI"/>
          <w:sz w:val="20"/>
          <w:szCs w:val="20"/>
        </w:rPr>
        <w:t>Financial Proposal sealed under a separate envelope.</w:t>
      </w:r>
    </w:p>
    <w:p w14:paraId="2B7B3C55" w14:textId="77777777" w:rsidR="001124D3" w:rsidRPr="0084632F" w:rsidRDefault="001124D3" w:rsidP="001124D3">
      <w:pPr>
        <w:spacing w:before="120" w:after="120"/>
        <w:jc w:val="both"/>
        <w:rPr>
          <w:rFonts w:ascii="Segoe UI" w:hAnsi="Segoe UI" w:cs="Segoe UI"/>
          <w:sz w:val="20"/>
          <w:szCs w:val="20"/>
          <w:lang w:val="en-GB"/>
        </w:rPr>
      </w:pPr>
      <w:r w:rsidRPr="0084632F">
        <w:rPr>
          <w:rFonts w:ascii="Segoe UI" w:hAnsi="Segoe UI" w:cs="Segoe UI"/>
          <w:sz w:val="20"/>
          <w:szCs w:val="20"/>
          <w:lang w:val="en-GB"/>
        </w:rPr>
        <w:t>We hereby declare that our firm, its affiliates or subsidiaries or employees, including any JV/Consortium /Association members or subcontractors or suppliers for any part of the contract:</w:t>
      </w:r>
    </w:p>
    <w:p w14:paraId="31C656F5" w14:textId="77777777" w:rsidR="001124D3" w:rsidRPr="0084632F" w:rsidRDefault="001124D3" w:rsidP="001D2E96">
      <w:pPr>
        <w:pStyle w:val="ListParagraph"/>
        <w:widowControl/>
        <w:numPr>
          <w:ilvl w:val="0"/>
          <w:numId w:val="19"/>
        </w:numPr>
        <w:overflowPunct/>
        <w:autoSpaceDE w:val="0"/>
        <w:autoSpaceDN w:val="0"/>
        <w:spacing w:before="120" w:after="120" w:line="240" w:lineRule="auto"/>
        <w:contextualSpacing w:val="0"/>
        <w:jc w:val="both"/>
        <w:rPr>
          <w:rFonts w:ascii="Segoe UI" w:hAnsi="Segoe UI" w:cs="Segoe UI"/>
          <w:sz w:val="20"/>
          <w:szCs w:val="20"/>
          <w:lang w:val="en-GB"/>
        </w:rPr>
      </w:pPr>
      <w:r w:rsidRPr="0084632F">
        <w:rPr>
          <w:rFonts w:ascii="Segoe UI" w:hAnsi="Segoe UI" w:cs="Segoe UI"/>
          <w:sz w:val="20"/>
          <w:szCs w:val="20"/>
          <w:lang w:val="en-GB"/>
        </w:rPr>
        <w:t>is not under procurement prohibition by the United Nations, including but not limited to prohibitions derived from the Compendium of United Nations Security Council Sanctions Lists;</w:t>
      </w:r>
    </w:p>
    <w:p w14:paraId="2102B2D2" w14:textId="77777777" w:rsidR="001124D3" w:rsidRPr="0084632F" w:rsidRDefault="001124D3" w:rsidP="001D2E96">
      <w:pPr>
        <w:pStyle w:val="ListParagraph"/>
        <w:widowControl/>
        <w:numPr>
          <w:ilvl w:val="0"/>
          <w:numId w:val="19"/>
        </w:numPr>
        <w:overflowPunct/>
        <w:autoSpaceDE w:val="0"/>
        <w:autoSpaceDN w:val="0"/>
        <w:spacing w:before="120" w:after="120" w:line="240" w:lineRule="auto"/>
        <w:contextualSpacing w:val="0"/>
        <w:jc w:val="both"/>
        <w:rPr>
          <w:rFonts w:ascii="Segoe UI" w:hAnsi="Segoe UI" w:cs="Segoe UI"/>
          <w:sz w:val="20"/>
          <w:szCs w:val="20"/>
          <w:lang w:val="en-GB"/>
        </w:rPr>
      </w:pPr>
      <w:r w:rsidRPr="0084632F">
        <w:rPr>
          <w:rFonts w:ascii="Segoe UI" w:hAnsi="Segoe UI" w:cs="Segoe UI"/>
          <w:sz w:val="20"/>
          <w:szCs w:val="20"/>
          <w:lang w:val="en-GB"/>
        </w:rPr>
        <w:t xml:space="preserve">have not been suspended, debarred, sanctioned or otherwise identified as ineligible by any UN Organization or the World Bank Group or any other international Organization; </w:t>
      </w:r>
    </w:p>
    <w:p w14:paraId="7F92F681" w14:textId="77777777" w:rsidR="001124D3" w:rsidRPr="0084632F" w:rsidRDefault="001124D3" w:rsidP="001D2E96">
      <w:pPr>
        <w:pStyle w:val="ListParagraph"/>
        <w:widowControl/>
        <w:numPr>
          <w:ilvl w:val="0"/>
          <w:numId w:val="19"/>
        </w:numPr>
        <w:overflowPunct/>
        <w:autoSpaceDE w:val="0"/>
        <w:autoSpaceDN w:val="0"/>
        <w:spacing w:before="120" w:after="120" w:line="240" w:lineRule="auto"/>
        <w:contextualSpacing w:val="0"/>
        <w:jc w:val="both"/>
        <w:rPr>
          <w:rFonts w:ascii="Segoe UI" w:hAnsi="Segoe UI" w:cs="Segoe UI"/>
          <w:sz w:val="20"/>
          <w:szCs w:val="20"/>
          <w:lang w:val="en-GB"/>
        </w:rPr>
      </w:pPr>
      <w:r w:rsidRPr="0084632F">
        <w:rPr>
          <w:rFonts w:ascii="Segoe UI" w:hAnsi="Segoe UI" w:cs="Segoe UI"/>
          <w:sz w:val="20"/>
          <w:szCs w:val="20"/>
          <w:lang w:val="en-GB"/>
        </w:rPr>
        <w:t>have no conflict of interest in accordance with Instruction to Bidders Clause 4;</w:t>
      </w:r>
    </w:p>
    <w:p w14:paraId="4407B95C" w14:textId="77777777" w:rsidR="001124D3" w:rsidRPr="0084632F" w:rsidRDefault="001124D3" w:rsidP="001D2E96">
      <w:pPr>
        <w:pStyle w:val="ListParagraph"/>
        <w:widowControl/>
        <w:numPr>
          <w:ilvl w:val="0"/>
          <w:numId w:val="19"/>
        </w:numPr>
        <w:overflowPunct/>
        <w:autoSpaceDE w:val="0"/>
        <w:autoSpaceDN w:val="0"/>
        <w:spacing w:before="120" w:after="120" w:line="240" w:lineRule="auto"/>
        <w:contextualSpacing w:val="0"/>
        <w:jc w:val="both"/>
        <w:rPr>
          <w:rFonts w:ascii="Segoe UI" w:hAnsi="Segoe UI" w:cs="Segoe UI"/>
          <w:sz w:val="20"/>
          <w:szCs w:val="20"/>
          <w:lang w:val="en-GB"/>
        </w:rPr>
      </w:pPr>
      <w:r w:rsidRPr="0084632F">
        <w:rPr>
          <w:rFonts w:ascii="Segoe UI" w:hAnsi="Segoe UI" w:cs="Segoe UI"/>
          <w:sz w:val="20"/>
          <w:szCs w:val="20"/>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14:paraId="775EDA0E" w14:textId="77777777" w:rsidR="001124D3" w:rsidRPr="0084632F" w:rsidRDefault="001124D3" w:rsidP="001D2E96">
      <w:pPr>
        <w:pStyle w:val="ListParagraph"/>
        <w:widowControl/>
        <w:numPr>
          <w:ilvl w:val="0"/>
          <w:numId w:val="19"/>
        </w:numPr>
        <w:overflowPunct/>
        <w:autoSpaceDE w:val="0"/>
        <w:autoSpaceDN w:val="0"/>
        <w:spacing w:before="120" w:after="120" w:line="240" w:lineRule="auto"/>
        <w:contextualSpacing w:val="0"/>
        <w:jc w:val="both"/>
        <w:rPr>
          <w:rFonts w:ascii="Segoe UI" w:hAnsi="Segoe UI" w:cs="Segoe UI"/>
          <w:sz w:val="20"/>
          <w:szCs w:val="20"/>
          <w:lang w:val="en-GB"/>
        </w:rPr>
      </w:pPr>
      <w:r w:rsidRPr="0084632F">
        <w:rPr>
          <w:rFonts w:ascii="Segoe UI" w:hAnsi="Segoe UI" w:cs="Segoe UI"/>
          <w:sz w:val="20"/>
          <w:szCs w:val="20"/>
          <w:lang w:val="en-GB"/>
        </w:rPr>
        <w:t xml:space="preserve">have not declared bankruptcy, are not involved in bankruptcy or receivership proceedings, and there is no judgment or pending legal action against them that could impair their operations in the foreseeable future; </w:t>
      </w:r>
    </w:p>
    <w:p w14:paraId="0CE050E9" w14:textId="77777777" w:rsidR="001124D3" w:rsidRPr="0084632F" w:rsidRDefault="001124D3" w:rsidP="001D2E96">
      <w:pPr>
        <w:pStyle w:val="ListParagraph"/>
        <w:widowControl/>
        <w:numPr>
          <w:ilvl w:val="0"/>
          <w:numId w:val="19"/>
        </w:numPr>
        <w:overflowPunct/>
        <w:autoSpaceDE w:val="0"/>
        <w:autoSpaceDN w:val="0"/>
        <w:spacing w:before="120" w:after="120" w:line="240" w:lineRule="auto"/>
        <w:contextualSpacing w:val="0"/>
        <w:jc w:val="both"/>
        <w:rPr>
          <w:rStyle w:val="Emphasis"/>
          <w:rFonts w:ascii="Segoe UI" w:hAnsi="Segoe UI" w:cs="Segoe UI"/>
          <w:i w:val="0"/>
          <w:sz w:val="20"/>
          <w:szCs w:val="20"/>
        </w:rPr>
      </w:pPr>
      <w:r w:rsidRPr="0084632F">
        <w:rPr>
          <w:rFonts w:ascii="Segoe UI" w:hAnsi="Segoe UI" w:cs="Segoe UI"/>
          <w:sz w:val="20"/>
          <w:szCs w:val="20"/>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 and we </w:t>
      </w:r>
      <w:r w:rsidRPr="0084632F">
        <w:rPr>
          <w:rStyle w:val="Emphasis"/>
          <w:rFonts w:ascii="Segoe UI" w:hAnsi="Segoe UI" w:cs="Segoe UI"/>
          <w:sz w:val="20"/>
          <w:szCs w:val="20"/>
        </w:rPr>
        <w:t>embrace the principles of the United Nations Supplier Code of Conduct and adhere to the principles of the United Nations Global Compact.</w:t>
      </w:r>
    </w:p>
    <w:p w14:paraId="148CBE02" w14:textId="77777777" w:rsidR="001124D3" w:rsidRPr="0084632F" w:rsidRDefault="001124D3" w:rsidP="001124D3">
      <w:pPr>
        <w:autoSpaceDE w:val="0"/>
        <w:autoSpaceDN w:val="0"/>
        <w:spacing w:before="120" w:after="120"/>
        <w:jc w:val="both"/>
        <w:rPr>
          <w:rStyle w:val="Emphasis"/>
          <w:rFonts w:ascii="Segoe UI" w:hAnsi="Segoe UI" w:cs="Segoe UI"/>
          <w:i w:val="0"/>
          <w:sz w:val="20"/>
          <w:szCs w:val="20"/>
        </w:rPr>
      </w:pPr>
      <w:r w:rsidRPr="0084632F">
        <w:rPr>
          <w:rStyle w:val="Emphasis"/>
          <w:rFonts w:ascii="Segoe UI" w:hAnsi="Segoe UI" w:cs="Segoe UI"/>
          <w:sz w:val="20"/>
          <w:szCs w:val="20"/>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76621183" w14:textId="77777777" w:rsidR="001124D3" w:rsidRPr="0084632F" w:rsidRDefault="001124D3" w:rsidP="001124D3">
      <w:pPr>
        <w:autoSpaceDE w:val="0"/>
        <w:autoSpaceDN w:val="0"/>
        <w:spacing w:before="120" w:after="120"/>
        <w:jc w:val="both"/>
        <w:rPr>
          <w:rStyle w:val="Emphasis"/>
          <w:rFonts w:ascii="Segoe UI" w:hAnsi="Segoe UI" w:cs="Segoe UI"/>
          <w:i w:val="0"/>
          <w:sz w:val="20"/>
          <w:szCs w:val="20"/>
        </w:rPr>
      </w:pPr>
      <w:r w:rsidRPr="0084632F">
        <w:rPr>
          <w:rStyle w:val="Emphasis"/>
          <w:rFonts w:ascii="Segoe UI" w:hAnsi="Segoe UI" w:cs="Segoe UI"/>
          <w:sz w:val="20"/>
          <w:szCs w:val="20"/>
        </w:rPr>
        <w:t>We offer to provide services in conformity with the Bidding documents, including the UNDP General Conditions of Contract and in accordance with the Terms of Reference</w:t>
      </w:r>
    </w:p>
    <w:p w14:paraId="2B46D709" w14:textId="77777777" w:rsidR="001124D3" w:rsidRPr="0084632F" w:rsidRDefault="001124D3" w:rsidP="001124D3">
      <w:pPr>
        <w:autoSpaceDE w:val="0"/>
        <w:autoSpaceDN w:val="0"/>
        <w:spacing w:before="120" w:after="120"/>
        <w:jc w:val="both"/>
        <w:rPr>
          <w:rStyle w:val="Emphasis"/>
          <w:rFonts w:ascii="Segoe UI" w:hAnsi="Segoe UI" w:cs="Segoe UI"/>
          <w:i w:val="0"/>
          <w:sz w:val="20"/>
          <w:szCs w:val="20"/>
        </w:rPr>
      </w:pPr>
      <w:r w:rsidRPr="0084632F">
        <w:rPr>
          <w:rStyle w:val="Emphasis"/>
          <w:rFonts w:ascii="Segoe UI" w:hAnsi="Segoe UI" w:cs="Segoe UI"/>
          <w:sz w:val="20"/>
          <w:szCs w:val="20"/>
        </w:rPr>
        <w:t xml:space="preserve">Our Proposal shall be valid and remain binding upon us for the period of time specified in the Bid Data Sheet. </w:t>
      </w:r>
    </w:p>
    <w:p w14:paraId="57B44544" w14:textId="77777777" w:rsidR="001124D3" w:rsidRPr="0084632F" w:rsidRDefault="001124D3" w:rsidP="001124D3">
      <w:pPr>
        <w:spacing w:before="120" w:after="120"/>
        <w:jc w:val="both"/>
        <w:rPr>
          <w:rFonts w:ascii="Segoe UI" w:hAnsi="Segoe UI" w:cs="Segoe UI"/>
          <w:sz w:val="20"/>
          <w:szCs w:val="20"/>
        </w:rPr>
      </w:pPr>
      <w:r w:rsidRPr="0084632F">
        <w:rPr>
          <w:rFonts w:ascii="Segoe UI" w:hAnsi="Segoe UI" w:cs="Segoe UI"/>
          <w:sz w:val="20"/>
          <w:szCs w:val="20"/>
        </w:rPr>
        <w:t>We understand and recognize that you are not bound to accept any Proposal you receive.</w:t>
      </w:r>
    </w:p>
    <w:p w14:paraId="39D2291B" w14:textId="77777777" w:rsidR="001124D3" w:rsidRPr="0084632F" w:rsidRDefault="001124D3" w:rsidP="001124D3">
      <w:pPr>
        <w:autoSpaceDE w:val="0"/>
        <w:autoSpaceDN w:val="0"/>
        <w:spacing w:before="120" w:after="120"/>
        <w:jc w:val="both"/>
        <w:rPr>
          <w:rStyle w:val="Emphasis"/>
          <w:rFonts w:ascii="Segoe UI" w:hAnsi="Segoe UI" w:cs="Segoe UI"/>
          <w:i w:val="0"/>
          <w:sz w:val="20"/>
          <w:szCs w:val="20"/>
        </w:rPr>
      </w:pPr>
      <w:r w:rsidRPr="0084632F">
        <w:rPr>
          <w:rStyle w:val="Emphasis"/>
          <w:rFonts w:ascii="Segoe UI" w:hAnsi="Segoe UI" w:cs="Segoe UI"/>
          <w:sz w:val="20"/>
          <w:szCs w:val="20"/>
        </w:rPr>
        <w:t xml:space="preserve">I, the undersigned, certify that I am duly authorized by </w:t>
      </w:r>
      <w:r w:rsidRPr="0084632F">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Name of Bidder]</w:t>
      </w:r>
      <w:r w:rsidRPr="0084632F">
        <w:rPr>
          <w:rFonts w:ascii="Segoe UI" w:hAnsi="Segoe UI" w:cs="Segoe UI"/>
          <w:bCs/>
          <w:sz w:val="20"/>
          <w:szCs w:val="20"/>
        </w:rPr>
        <w:fldChar w:fldCharType="end"/>
      </w:r>
      <w:r w:rsidRPr="0084632F">
        <w:rPr>
          <w:rStyle w:val="Emphasis"/>
          <w:rFonts w:ascii="Segoe UI" w:hAnsi="Segoe UI" w:cs="Segoe UI"/>
          <w:sz w:val="20"/>
          <w:szCs w:val="20"/>
        </w:rPr>
        <w:t xml:space="preserve"> to sign this Proposal and bind it should UNDP accept this Proposal. </w:t>
      </w:r>
    </w:p>
    <w:p w14:paraId="4E7FBDC2" w14:textId="77777777" w:rsidR="001124D3" w:rsidRPr="0084632F" w:rsidRDefault="001124D3" w:rsidP="001124D3">
      <w:pPr>
        <w:tabs>
          <w:tab w:val="left" w:pos="990"/>
          <w:tab w:val="left" w:pos="5040"/>
          <w:tab w:val="left" w:pos="585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Name: </w:t>
      </w:r>
      <w:r w:rsidRPr="0084632F">
        <w:rPr>
          <w:rFonts w:ascii="Segoe UI" w:hAnsi="Segoe UI" w:cs="Segoe UI"/>
          <w:color w:val="000000"/>
          <w:sz w:val="20"/>
          <w:szCs w:val="20"/>
          <w:lang w:val="en-AU"/>
        </w:rPr>
        <w:tab/>
        <w:t>_____________________________________________________________</w:t>
      </w:r>
    </w:p>
    <w:p w14:paraId="159FAA39" w14:textId="77777777" w:rsidR="001124D3" w:rsidRPr="0084632F" w:rsidRDefault="001124D3" w:rsidP="001124D3">
      <w:pPr>
        <w:tabs>
          <w:tab w:val="left" w:pos="99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Title: </w:t>
      </w:r>
      <w:r w:rsidRPr="0084632F">
        <w:rPr>
          <w:rFonts w:ascii="Segoe UI" w:hAnsi="Segoe UI" w:cs="Segoe UI"/>
          <w:color w:val="000000"/>
          <w:sz w:val="20"/>
          <w:szCs w:val="20"/>
          <w:lang w:val="en-AU"/>
        </w:rPr>
        <w:tab/>
        <w:t>_____________________________________________________________</w:t>
      </w:r>
    </w:p>
    <w:p w14:paraId="29521204" w14:textId="77777777" w:rsidR="001124D3" w:rsidRPr="0084632F" w:rsidRDefault="001124D3" w:rsidP="001124D3">
      <w:pPr>
        <w:tabs>
          <w:tab w:val="left" w:pos="99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Date:</w:t>
      </w:r>
      <w:r w:rsidRPr="0084632F">
        <w:rPr>
          <w:rFonts w:ascii="Segoe UI" w:hAnsi="Segoe UI" w:cs="Segoe UI"/>
          <w:color w:val="000000"/>
          <w:sz w:val="20"/>
          <w:szCs w:val="20"/>
          <w:lang w:val="en-AU"/>
        </w:rPr>
        <w:tab/>
        <w:t>_____________________________________________________________</w:t>
      </w:r>
    </w:p>
    <w:p w14:paraId="4C89FDF7" w14:textId="77777777" w:rsidR="001124D3" w:rsidRPr="0084632F" w:rsidRDefault="001124D3" w:rsidP="001124D3">
      <w:pPr>
        <w:tabs>
          <w:tab w:val="left" w:pos="99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Signature: </w:t>
      </w:r>
      <w:r w:rsidRPr="0084632F">
        <w:rPr>
          <w:rFonts w:ascii="Segoe UI" w:hAnsi="Segoe UI" w:cs="Segoe UI"/>
          <w:color w:val="000000"/>
          <w:sz w:val="20"/>
          <w:szCs w:val="20"/>
          <w:lang w:val="en-AU"/>
        </w:rPr>
        <w:tab/>
        <w:t>_____________________________________________________________</w:t>
      </w:r>
    </w:p>
    <w:p w14:paraId="64E0D6C1" w14:textId="77777777" w:rsidR="001124D3" w:rsidRPr="009725C1" w:rsidRDefault="001124D3" w:rsidP="001124D3">
      <w:pPr>
        <w:pStyle w:val="SchHeadDes"/>
        <w:keepNext/>
        <w:spacing w:after="0" w:line="240" w:lineRule="auto"/>
        <w:jc w:val="left"/>
        <w:rPr>
          <w:rFonts w:ascii="Segoe UI" w:hAnsi="Segoe UI" w:cs="Segoe UI"/>
          <w:b w:val="0"/>
          <w:caps/>
          <w:color w:val="000000"/>
          <w:sz w:val="20"/>
          <w:lang w:val="en-AU"/>
        </w:rPr>
      </w:pPr>
      <w:r w:rsidRPr="009725C1">
        <w:rPr>
          <w:rFonts w:ascii="Segoe UI" w:hAnsi="Segoe UI" w:cs="Segoe UI"/>
          <w:b w:val="0"/>
          <w:color w:val="7F7F7F" w:themeColor="text1" w:themeTint="80"/>
          <w:sz w:val="20"/>
          <w:lang w:val="en-AU"/>
        </w:rPr>
        <w:t>[</w:t>
      </w:r>
      <w:r w:rsidRPr="009725C1">
        <w:rPr>
          <w:rFonts w:ascii="Segoe UI" w:hAnsi="Segoe UI" w:cs="Segoe UI"/>
          <w:b w:val="0"/>
          <w:i/>
          <w:color w:val="7F7F7F" w:themeColor="text1" w:themeTint="80"/>
          <w:sz w:val="20"/>
          <w:lang w:val="en-AU"/>
        </w:rPr>
        <w:t>Stamp with official stamp of the Bidder</w:t>
      </w:r>
      <w:r w:rsidRPr="009725C1">
        <w:rPr>
          <w:rFonts w:ascii="Segoe UI" w:hAnsi="Segoe UI" w:cs="Segoe UI"/>
          <w:b w:val="0"/>
          <w:color w:val="7F7F7F" w:themeColor="text1" w:themeTint="80"/>
          <w:sz w:val="20"/>
          <w:lang w:val="en-AU"/>
        </w:rPr>
        <w:t>]</w:t>
      </w:r>
      <w:r w:rsidRPr="009725C1">
        <w:rPr>
          <w:rFonts w:ascii="Segoe UI" w:hAnsi="Segoe UI" w:cs="Segoe UI"/>
          <w:b w:val="0"/>
          <w:color w:val="000000"/>
          <w:sz w:val="20"/>
          <w:lang w:val="en-AU"/>
        </w:rPr>
        <w:br w:type="page"/>
      </w:r>
    </w:p>
    <w:p w14:paraId="209B84C7" w14:textId="77777777" w:rsidR="001124D3" w:rsidRPr="0084632F" w:rsidRDefault="001124D3" w:rsidP="00E028E4">
      <w:pPr>
        <w:pStyle w:val="Heading2"/>
        <w:rPr>
          <w:b/>
        </w:rPr>
      </w:pPr>
      <w:bookmarkStart w:id="7" w:name="_Toc508440535"/>
      <w:r w:rsidRPr="0084632F">
        <w:rPr>
          <w:b/>
        </w:rPr>
        <w:lastRenderedPageBreak/>
        <w:t xml:space="preserve">Form B: </w:t>
      </w:r>
      <w:r w:rsidRPr="0084632F">
        <w:t>Bidder</w:t>
      </w:r>
      <w:r w:rsidRPr="0084632F">
        <w:rPr>
          <w:b/>
        </w:rPr>
        <w:t xml:space="preserve"> </w:t>
      </w:r>
      <w:r w:rsidRPr="0084632F">
        <w:t>Information Form</w:t>
      </w:r>
      <w:bookmarkEnd w:id="7"/>
    </w:p>
    <w:p w14:paraId="094197E5" w14:textId="77777777" w:rsidR="001124D3" w:rsidRPr="0084632F" w:rsidRDefault="001124D3" w:rsidP="001124D3">
      <w:pPr>
        <w:pStyle w:val="MarginText"/>
        <w:spacing w:after="0" w:line="240" w:lineRule="auto"/>
        <w:jc w:val="left"/>
        <w:rPr>
          <w:rFonts w:ascii="Segoe UI" w:hAnsi="Segoe UI" w:cs="Segoe UI"/>
          <w:color w:val="000000"/>
          <w:sz w:val="20"/>
          <w:lang w:val="en-AU"/>
        </w:rPr>
      </w:pPr>
    </w:p>
    <w:p w14:paraId="346CD840" w14:textId="77777777" w:rsidR="001124D3" w:rsidRPr="0084632F" w:rsidRDefault="001124D3" w:rsidP="001124D3">
      <w:pPr>
        <w:pStyle w:val="MarginText"/>
        <w:spacing w:after="0" w:line="240" w:lineRule="auto"/>
        <w:jc w:val="left"/>
        <w:rPr>
          <w:rFonts w:ascii="Segoe UI" w:hAnsi="Segoe UI" w:cs="Segoe UI"/>
          <w:color w:val="000000"/>
          <w:sz w:val="20"/>
          <w:lang w:val="en-AU"/>
        </w:rPr>
      </w:pP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600"/>
        <w:gridCol w:w="5940"/>
      </w:tblGrid>
      <w:tr w:rsidR="001124D3" w:rsidRPr="009725C1" w14:paraId="02792DDF" w14:textId="77777777" w:rsidTr="00010983">
        <w:tc>
          <w:tcPr>
            <w:tcW w:w="3600" w:type="dxa"/>
            <w:shd w:val="clear" w:color="auto" w:fill="9BDEFF"/>
          </w:tcPr>
          <w:p w14:paraId="4EB0E198" w14:textId="77777777" w:rsidR="001124D3" w:rsidRPr="0084632F" w:rsidRDefault="001124D3" w:rsidP="00010983">
            <w:pPr>
              <w:spacing w:before="120" w:after="120"/>
              <w:rPr>
                <w:rFonts w:ascii="Segoe UI" w:hAnsi="Segoe UI" w:cs="Segoe UI"/>
                <w:b/>
                <w:sz w:val="20"/>
                <w:szCs w:val="20"/>
              </w:rPr>
            </w:pPr>
            <w:r w:rsidRPr="0084632F">
              <w:rPr>
                <w:rFonts w:ascii="Segoe UI" w:hAnsi="Segoe UI" w:cs="Segoe UI"/>
                <w:b/>
                <w:sz w:val="20"/>
                <w:szCs w:val="20"/>
              </w:rPr>
              <w:t>Legal name of Bidder</w:t>
            </w:r>
          </w:p>
        </w:tc>
        <w:tc>
          <w:tcPr>
            <w:tcW w:w="5940" w:type="dxa"/>
          </w:tcPr>
          <w:p w14:paraId="72CB75F5"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0D4701A0" w14:textId="77777777" w:rsidTr="00010983">
        <w:tc>
          <w:tcPr>
            <w:tcW w:w="3600" w:type="dxa"/>
            <w:shd w:val="clear" w:color="auto" w:fill="9BDEFF"/>
          </w:tcPr>
          <w:p w14:paraId="7DE16CD8" w14:textId="77777777" w:rsidR="001124D3" w:rsidRPr="0084632F" w:rsidRDefault="001124D3" w:rsidP="00010983">
            <w:pPr>
              <w:spacing w:before="120" w:after="120"/>
              <w:rPr>
                <w:rFonts w:ascii="Segoe UI" w:hAnsi="Segoe UI" w:cs="Segoe UI"/>
                <w:b/>
                <w:sz w:val="20"/>
                <w:szCs w:val="20"/>
              </w:rPr>
            </w:pPr>
            <w:r w:rsidRPr="0084632F">
              <w:rPr>
                <w:rFonts w:ascii="Segoe UI" w:hAnsi="Segoe UI" w:cs="Segoe UI"/>
                <w:b/>
                <w:spacing w:val="-2"/>
                <w:sz w:val="20"/>
                <w:szCs w:val="20"/>
              </w:rPr>
              <w:t>Legal address</w:t>
            </w:r>
          </w:p>
        </w:tc>
        <w:tc>
          <w:tcPr>
            <w:tcW w:w="5940" w:type="dxa"/>
          </w:tcPr>
          <w:p w14:paraId="4C199A73"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3DE4C18A" w14:textId="77777777" w:rsidTr="00010983">
        <w:tc>
          <w:tcPr>
            <w:tcW w:w="3600" w:type="dxa"/>
            <w:shd w:val="clear" w:color="auto" w:fill="9BDEFF"/>
          </w:tcPr>
          <w:p w14:paraId="7816146A" w14:textId="77777777" w:rsidR="001124D3" w:rsidRPr="0084632F" w:rsidRDefault="001124D3" w:rsidP="00010983">
            <w:pPr>
              <w:spacing w:before="120" w:after="120"/>
              <w:rPr>
                <w:rFonts w:ascii="Segoe UI" w:hAnsi="Segoe UI" w:cs="Segoe UI"/>
                <w:b/>
                <w:sz w:val="20"/>
                <w:szCs w:val="20"/>
              </w:rPr>
            </w:pPr>
            <w:r w:rsidRPr="0084632F">
              <w:rPr>
                <w:rFonts w:ascii="Segoe UI" w:hAnsi="Segoe UI" w:cs="Segoe UI"/>
                <w:b/>
                <w:spacing w:val="-2"/>
                <w:sz w:val="20"/>
                <w:szCs w:val="20"/>
              </w:rPr>
              <w:t>Year of registration</w:t>
            </w:r>
          </w:p>
        </w:tc>
        <w:tc>
          <w:tcPr>
            <w:tcW w:w="5940" w:type="dxa"/>
          </w:tcPr>
          <w:p w14:paraId="021A16AE"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1DF75FFE" w14:textId="77777777" w:rsidTr="00010983">
        <w:tc>
          <w:tcPr>
            <w:tcW w:w="3600" w:type="dxa"/>
            <w:shd w:val="clear" w:color="auto" w:fill="9BDEFF"/>
          </w:tcPr>
          <w:p w14:paraId="0BE1AB0C" w14:textId="77777777" w:rsidR="001124D3" w:rsidRPr="0084632F" w:rsidRDefault="001124D3" w:rsidP="00010983">
            <w:pPr>
              <w:spacing w:before="120" w:after="120"/>
              <w:rPr>
                <w:rFonts w:ascii="Segoe UI" w:hAnsi="Segoe UI" w:cs="Segoe UI"/>
                <w:b/>
                <w:spacing w:val="-2"/>
                <w:sz w:val="20"/>
                <w:szCs w:val="20"/>
              </w:rPr>
            </w:pPr>
            <w:r w:rsidRPr="0084632F">
              <w:rPr>
                <w:rFonts w:ascii="Segoe UI" w:hAnsi="Segoe UI" w:cs="Segoe UI"/>
                <w:b/>
                <w:spacing w:val="-2"/>
                <w:sz w:val="20"/>
                <w:szCs w:val="20"/>
              </w:rPr>
              <w:t>Bidder’s Authorized Representative Information</w:t>
            </w:r>
          </w:p>
        </w:tc>
        <w:tc>
          <w:tcPr>
            <w:tcW w:w="5940" w:type="dxa"/>
          </w:tcPr>
          <w:p w14:paraId="6B6BA2A7" w14:textId="77777777" w:rsidR="001124D3" w:rsidRPr="009725C1" w:rsidRDefault="001124D3" w:rsidP="00010983">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9725C1">
              <w:rPr>
                <w:rFonts w:ascii="Segoe UI" w:hAnsi="Segoe UI" w:cs="Segoe UI"/>
                <w:color w:val="000000" w:themeColor="text1"/>
                <w:spacing w:val="-2"/>
                <w:kern w:val="0"/>
                <w:sz w:val="20"/>
              </w:rPr>
              <w:t xml:space="preserve">Name and Title: </w:t>
            </w:r>
            <w:r w:rsidRPr="0084632F">
              <w:rPr>
                <w:rFonts w:ascii="Segoe UI" w:hAnsi="Segoe UI" w:cs="Segoe UI"/>
                <w:bCs/>
                <w:sz w:val="20"/>
              </w:rPr>
              <w:fldChar w:fldCharType="begin">
                <w:ffData>
                  <w:name w:val=""/>
                  <w:enabled/>
                  <w:calcOnExit w:val="0"/>
                  <w:textInput>
                    <w:default w:val="[Complete]"/>
                    <w:format w:val="FIRST CAPITAL"/>
                  </w:textInput>
                </w:ffData>
              </w:fldChar>
            </w:r>
            <w:r w:rsidRPr="009725C1">
              <w:rPr>
                <w:rFonts w:ascii="Segoe UI" w:hAnsi="Segoe UI" w:cs="Segoe UI"/>
                <w:bCs/>
                <w:sz w:val="20"/>
              </w:rPr>
              <w:instrText xml:space="preserve"> FORMTEXT </w:instrText>
            </w:r>
            <w:r w:rsidRPr="0084632F">
              <w:rPr>
                <w:rFonts w:ascii="Segoe UI" w:hAnsi="Segoe UI" w:cs="Segoe UI"/>
                <w:bCs/>
                <w:sz w:val="20"/>
              </w:rPr>
            </w:r>
            <w:r w:rsidRPr="0084632F">
              <w:rPr>
                <w:rFonts w:ascii="Segoe UI" w:hAnsi="Segoe UI" w:cs="Segoe UI"/>
                <w:bCs/>
                <w:sz w:val="20"/>
              </w:rPr>
              <w:fldChar w:fldCharType="separate"/>
            </w:r>
            <w:r w:rsidRPr="009725C1">
              <w:rPr>
                <w:rFonts w:ascii="Segoe UI" w:hAnsi="Segoe UI" w:cs="Segoe UI"/>
                <w:bCs/>
                <w:noProof/>
                <w:sz w:val="20"/>
              </w:rPr>
              <w:t>[Complete]</w:t>
            </w:r>
            <w:r w:rsidRPr="0084632F">
              <w:rPr>
                <w:rFonts w:ascii="Segoe UI" w:hAnsi="Segoe UI" w:cs="Segoe UI"/>
                <w:bCs/>
                <w:sz w:val="20"/>
              </w:rPr>
              <w:fldChar w:fldCharType="end"/>
            </w:r>
            <w:r w:rsidRPr="009725C1">
              <w:rPr>
                <w:rFonts w:ascii="Segoe UI" w:hAnsi="Segoe UI" w:cs="Segoe UI"/>
                <w:color w:val="000000" w:themeColor="text1"/>
                <w:spacing w:val="-2"/>
                <w:kern w:val="0"/>
                <w:sz w:val="20"/>
              </w:rPr>
              <w:t xml:space="preserve"> </w:t>
            </w:r>
          </w:p>
          <w:p w14:paraId="1B4BE2D2" w14:textId="77777777" w:rsidR="001124D3" w:rsidRPr="0084632F" w:rsidRDefault="001124D3" w:rsidP="00010983">
            <w:pPr>
              <w:suppressAutoHyphens/>
              <w:spacing w:before="40" w:after="40"/>
              <w:rPr>
                <w:rFonts w:ascii="Segoe UI" w:hAnsi="Segoe UI" w:cs="Segoe UI"/>
                <w:color w:val="000000" w:themeColor="text1"/>
                <w:spacing w:val="-2"/>
                <w:sz w:val="20"/>
                <w:szCs w:val="20"/>
              </w:rPr>
            </w:pPr>
            <w:r w:rsidRPr="0084632F">
              <w:rPr>
                <w:rFonts w:ascii="Segoe UI" w:hAnsi="Segoe UI" w:cs="Segoe UI"/>
                <w:color w:val="000000" w:themeColor="text1"/>
                <w:spacing w:val="-2"/>
                <w:sz w:val="20"/>
                <w:szCs w:val="20"/>
              </w:rPr>
              <w:t xml:space="preserve">Telephone numbers: </w:t>
            </w: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p w14:paraId="49495965" w14:textId="77777777" w:rsidR="001124D3" w:rsidRPr="0084632F" w:rsidRDefault="001124D3" w:rsidP="00010983">
            <w:pPr>
              <w:spacing w:before="40" w:after="40"/>
              <w:rPr>
                <w:rFonts w:ascii="Segoe UI" w:hAnsi="Segoe UI" w:cs="Segoe UI"/>
                <w:sz w:val="20"/>
                <w:szCs w:val="20"/>
              </w:rPr>
            </w:pPr>
            <w:r w:rsidRPr="0084632F">
              <w:rPr>
                <w:rFonts w:ascii="Segoe UI" w:hAnsi="Segoe UI" w:cs="Segoe UI"/>
                <w:color w:val="000000" w:themeColor="text1"/>
                <w:spacing w:val="-2"/>
                <w:sz w:val="20"/>
                <w:szCs w:val="20"/>
              </w:rPr>
              <w:t xml:space="preserve">Email: </w:t>
            </w: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33548A64" w14:textId="77777777" w:rsidTr="00010983">
        <w:tc>
          <w:tcPr>
            <w:tcW w:w="3600" w:type="dxa"/>
            <w:shd w:val="clear" w:color="auto" w:fill="9BDEFF"/>
          </w:tcPr>
          <w:p w14:paraId="362A671E" w14:textId="77777777" w:rsidR="001124D3" w:rsidRPr="0084632F" w:rsidRDefault="001124D3" w:rsidP="00010983">
            <w:pPr>
              <w:spacing w:before="120" w:after="120"/>
              <w:rPr>
                <w:rFonts w:ascii="Segoe UI" w:hAnsi="Segoe UI" w:cs="Segoe UI"/>
                <w:b/>
                <w:spacing w:val="-2"/>
                <w:sz w:val="20"/>
                <w:szCs w:val="20"/>
              </w:rPr>
            </w:pPr>
            <w:r w:rsidRPr="0084632F">
              <w:rPr>
                <w:rFonts w:ascii="Segoe UI" w:hAnsi="Segoe UI" w:cs="Segoe UI"/>
                <w:b/>
                <w:spacing w:val="-2"/>
                <w:sz w:val="20"/>
                <w:szCs w:val="20"/>
              </w:rPr>
              <w:t>Are you a UNGM registered vendor?</w:t>
            </w:r>
          </w:p>
        </w:tc>
        <w:tc>
          <w:tcPr>
            <w:tcW w:w="5940" w:type="dxa"/>
          </w:tcPr>
          <w:p w14:paraId="13C2CD8E" w14:textId="77777777" w:rsidR="001124D3" w:rsidRPr="0084632F" w:rsidRDefault="00BA1E65" w:rsidP="00010983">
            <w:pPr>
              <w:spacing w:before="120" w:after="120"/>
              <w:rPr>
                <w:rFonts w:ascii="Segoe UI" w:hAnsi="Segoe UI" w:cs="Segoe UI"/>
                <w:sz w:val="20"/>
                <w:szCs w:val="20"/>
              </w:rPr>
            </w:pPr>
            <w:sdt>
              <w:sdtPr>
                <w:rPr>
                  <w:rFonts w:ascii="Segoe UI" w:eastAsia="MS Gothic" w:hAnsi="Segoe UI" w:cs="Segoe UI"/>
                  <w:spacing w:val="-2"/>
                  <w:sz w:val="20"/>
                  <w:szCs w:val="20"/>
                </w:rPr>
                <w:id w:val="975801062"/>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pacing w:val="-2"/>
                    <w:sz w:val="20"/>
                    <w:szCs w:val="20"/>
                  </w:rPr>
                  <w:t>☐</w:t>
                </w:r>
              </w:sdtContent>
            </w:sdt>
            <w:r w:rsidR="001124D3" w:rsidRPr="0084632F">
              <w:rPr>
                <w:rFonts w:ascii="Segoe UI" w:hAnsi="Segoe UI" w:cs="Segoe UI"/>
                <w:spacing w:val="-2"/>
                <w:sz w:val="20"/>
                <w:szCs w:val="20"/>
              </w:rPr>
              <w:t xml:space="preserve"> Yes   </w:t>
            </w:r>
            <w:sdt>
              <w:sdtPr>
                <w:rPr>
                  <w:rFonts w:ascii="Segoe UI" w:hAnsi="Segoe UI" w:cs="Segoe UI"/>
                  <w:spacing w:val="-2"/>
                  <w:sz w:val="20"/>
                  <w:szCs w:val="20"/>
                </w:rPr>
                <w:id w:val="-17323484"/>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pacing w:val="-2"/>
                    <w:sz w:val="20"/>
                    <w:szCs w:val="20"/>
                  </w:rPr>
                  <w:t>☐</w:t>
                </w:r>
              </w:sdtContent>
            </w:sdt>
            <w:r w:rsidR="001124D3" w:rsidRPr="0084632F">
              <w:rPr>
                <w:rFonts w:ascii="Segoe UI" w:hAnsi="Segoe UI" w:cs="Segoe UI"/>
                <w:spacing w:val="-2"/>
                <w:sz w:val="20"/>
                <w:szCs w:val="20"/>
              </w:rPr>
              <w:t xml:space="preserve"> No </w:t>
            </w:r>
            <w:r w:rsidR="001124D3" w:rsidRPr="0084632F">
              <w:rPr>
                <w:rFonts w:ascii="Segoe UI" w:hAnsi="Segoe UI" w:cs="Segoe UI"/>
                <w:spacing w:val="-2"/>
                <w:sz w:val="20"/>
                <w:szCs w:val="20"/>
              </w:rPr>
              <w:tab/>
              <w:t xml:space="preserve">If yes, </w:t>
            </w:r>
            <w:r w:rsidR="001124D3" w:rsidRPr="0084632F">
              <w:rPr>
                <w:rFonts w:ascii="Segoe UI" w:hAnsi="Segoe UI" w:cs="Segoe UI"/>
                <w:sz w:val="20"/>
                <w:szCs w:val="20"/>
              </w:rPr>
              <w:fldChar w:fldCharType="begin">
                <w:ffData>
                  <w:name w:val=""/>
                  <w:enabled/>
                  <w:calcOnExit w:val="0"/>
                  <w:textInput>
                    <w:default w:val="[insert UGNM vendor number]"/>
                  </w:textInput>
                </w:ffData>
              </w:fldChar>
            </w:r>
            <w:r w:rsidR="001124D3" w:rsidRPr="0084632F">
              <w:rPr>
                <w:rFonts w:ascii="Segoe UI" w:hAnsi="Segoe UI" w:cs="Segoe UI"/>
                <w:sz w:val="20"/>
                <w:szCs w:val="20"/>
              </w:rPr>
              <w:instrText xml:space="preserve"> FORMTEXT </w:instrText>
            </w:r>
            <w:r w:rsidR="001124D3" w:rsidRPr="0084632F">
              <w:rPr>
                <w:rFonts w:ascii="Segoe UI" w:hAnsi="Segoe UI" w:cs="Segoe UI"/>
                <w:sz w:val="20"/>
                <w:szCs w:val="20"/>
              </w:rPr>
            </w:r>
            <w:r w:rsidR="001124D3" w:rsidRPr="0084632F">
              <w:rPr>
                <w:rFonts w:ascii="Segoe UI" w:hAnsi="Segoe UI" w:cs="Segoe UI"/>
                <w:sz w:val="20"/>
                <w:szCs w:val="20"/>
              </w:rPr>
              <w:fldChar w:fldCharType="separate"/>
            </w:r>
            <w:r w:rsidR="001124D3" w:rsidRPr="0084632F">
              <w:rPr>
                <w:rFonts w:ascii="Segoe UI" w:hAnsi="Segoe UI" w:cs="Segoe UI"/>
                <w:noProof/>
                <w:sz w:val="20"/>
                <w:szCs w:val="20"/>
              </w:rPr>
              <w:t>[insert UGNM vendor number]</w:t>
            </w:r>
            <w:r w:rsidR="001124D3" w:rsidRPr="0084632F">
              <w:rPr>
                <w:rFonts w:ascii="Segoe UI" w:hAnsi="Segoe UI" w:cs="Segoe UI"/>
                <w:sz w:val="20"/>
                <w:szCs w:val="20"/>
              </w:rPr>
              <w:fldChar w:fldCharType="end"/>
            </w:r>
            <w:r w:rsidR="001124D3" w:rsidRPr="0084632F">
              <w:rPr>
                <w:rFonts w:ascii="Segoe UI" w:hAnsi="Segoe UI" w:cs="Segoe UI"/>
                <w:spacing w:val="-2"/>
                <w:sz w:val="20"/>
                <w:szCs w:val="20"/>
              </w:rPr>
              <w:t xml:space="preserve"> </w:t>
            </w:r>
          </w:p>
        </w:tc>
      </w:tr>
      <w:tr w:rsidR="001124D3" w:rsidRPr="009725C1" w14:paraId="11855C57" w14:textId="77777777" w:rsidTr="00010983">
        <w:tc>
          <w:tcPr>
            <w:tcW w:w="3600" w:type="dxa"/>
            <w:shd w:val="clear" w:color="auto" w:fill="9BDEFF"/>
            <w:vAlign w:val="center"/>
          </w:tcPr>
          <w:p w14:paraId="4D4DF4F2" w14:textId="77777777" w:rsidR="001124D3" w:rsidRPr="0084632F" w:rsidRDefault="001124D3" w:rsidP="00010983">
            <w:pPr>
              <w:spacing w:before="120" w:after="120"/>
              <w:rPr>
                <w:rFonts w:ascii="Segoe UI" w:hAnsi="Segoe UI" w:cs="Segoe UI"/>
                <w:b/>
                <w:spacing w:val="-2"/>
                <w:sz w:val="20"/>
                <w:szCs w:val="20"/>
              </w:rPr>
            </w:pPr>
            <w:r w:rsidRPr="0084632F">
              <w:rPr>
                <w:rFonts w:ascii="Segoe UI" w:hAnsi="Segoe UI" w:cs="Segoe UI"/>
                <w:b/>
                <w:color w:val="000000"/>
                <w:sz w:val="20"/>
                <w:szCs w:val="20"/>
              </w:rPr>
              <w:t>Are you a UNDP vendor?</w:t>
            </w:r>
          </w:p>
        </w:tc>
        <w:tc>
          <w:tcPr>
            <w:tcW w:w="5940" w:type="dxa"/>
          </w:tcPr>
          <w:p w14:paraId="42BAC0DB" w14:textId="77777777" w:rsidR="001124D3" w:rsidRPr="0084632F" w:rsidRDefault="00BA1E65" w:rsidP="00010983">
            <w:pPr>
              <w:spacing w:before="120" w:after="120"/>
              <w:rPr>
                <w:rFonts w:ascii="Segoe UI" w:hAnsi="Segoe UI" w:cs="Segoe UI"/>
                <w:spacing w:val="-2"/>
                <w:sz w:val="20"/>
                <w:szCs w:val="20"/>
              </w:rPr>
            </w:pPr>
            <w:sdt>
              <w:sdtPr>
                <w:rPr>
                  <w:rFonts w:ascii="Segoe UI" w:eastAsia="MS Gothic" w:hAnsi="Segoe UI" w:cs="Segoe UI"/>
                  <w:spacing w:val="-2"/>
                  <w:sz w:val="20"/>
                  <w:szCs w:val="20"/>
                </w:rPr>
                <w:id w:val="284469291"/>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pacing w:val="-2"/>
                    <w:sz w:val="20"/>
                    <w:szCs w:val="20"/>
                  </w:rPr>
                  <w:t>☐</w:t>
                </w:r>
              </w:sdtContent>
            </w:sdt>
            <w:r w:rsidR="001124D3" w:rsidRPr="0084632F">
              <w:rPr>
                <w:rFonts w:ascii="Segoe UI" w:hAnsi="Segoe UI" w:cs="Segoe UI"/>
                <w:spacing w:val="-2"/>
                <w:sz w:val="20"/>
                <w:szCs w:val="20"/>
              </w:rPr>
              <w:t xml:space="preserve"> Yes   </w:t>
            </w:r>
            <w:sdt>
              <w:sdtPr>
                <w:rPr>
                  <w:rFonts w:ascii="Segoe UI" w:eastAsia="MS Gothic" w:hAnsi="Segoe UI" w:cs="Segoe UI"/>
                  <w:spacing w:val="-2"/>
                  <w:sz w:val="20"/>
                  <w:szCs w:val="20"/>
                </w:rPr>
                <w:id w:val="-601801510"/>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pacing w:val="-2"/>
                    <w:sz w:val="20"/>
                    <w:szCs w:val="20"/>
                  </w:rPr>
                  <w:t>☐</w:t>
                </w:r>
              </w:sdtContent>
            </w:sdt>
            <w:r w:rsidR="001124D3" w:rsidRPr="0084632F">
              <w:rPr>
                <w:rFonts w:ascii="Segoe UI" w:hAnsi="Segoe UI" w:cs="Segoe UI"/>
                <w:spacing w:val="-2"/>
                <w:sz w:val="20"/>
                <w:szCs w:val="20"/>
              </w:rPr>
              <w:t xml:space="preserve"> No </w:t>
            </w:r>
            <w:r w:rsidR="001124D3" w:rsidRPr="0084632F">
              <w:rPr>
                <w:rFonts w:ascii="Segoe UI" w:hAnsi="Segoe UI" w:cs="Segoe UI"/>
                <w:spacing w:val="-2"/>
                <w:sz w:val="20"/>
                <w:szCs w:val="20"/>
              </w:rPr>
              <w:tab/>
              <w:t xml:space="preserve">If yes, </w:t>
            </w:r>
            <w:r w:rsidR="001124D3" w:rsidRPr="0084632F">
              <w:rPr>
                <w:rFonts w:ascii="Segoe UI" w:hAnsi="Segoe UI" w:cs="Segoe UI"/>
                <w:sz w:val="20"/>
                <w:szCs w:val="20"/>
              </w:rPr>
              <w:fldChar w:fldCharType="begin">
                <w:ffData>
                  <w:name w:val=""/>
                  <w:enabled/>
                  <w:calcOnExit w:val="0"/>
                  <w:textInput>
                    <w:default w:val="[insert UNDP vendor number]"/>
                  </w:textInput>
                </w:ffData>
              </w:fldChar>
            </w:r>
            <w:r w:rsidR="001124D3" w:rsidRPr="0084632F">
              <w:rPr>
                <w:rFonts w:ascii="Segoe UI" w:hAnsi="Segoe UI" w:cs="Segoe UI"/>
                <w:sz w:val="20"/>
                <w:szCs w:val="20"/>
              </w:rPr>
              <w:instrText xml:space="preserve"> FORMTEXT </w:instrText>
            </w:r>
            <w:r w:rsidR="001124D3" w:rsidRPr="0084632F">
              <w:rPr>
                <w:rFonts w:ascii="Segoe UI" w:hAnsi="Segoe UI" w:cs="Segoe UI"/>
                <w:sz w:val="20"/>
                <w:szCs w:val="20"/>
              </w:rPr>
            </w:r>
            <w:r w:rsidR="001124D3" w:rsidRPr="0084632F">
              <w:rPr>
                <w:rFonts w:ascii="Segoe UI" w:hAnsi="Segoe UI" w:cs="Segoe UI"/>
                <w:sz w:val="20"/>
                <w:szCs w:val="20"/>
              </w:rPr>
              <w:fldChar w:fldCharType="separate"/>
            </w:r>
            <w:r w:rsidR="001124D3" w:rsidRPr="0084632F">
              <w:rPr>
                <w:rFonts w:ascii="Segoe UI" w:hAnsi="Segoe UI" w:cs="Segoe UI"/>
                <w:noProof/>
                <w:sz w:val="20"/>
                <w:szCs w:val="20"/>
              </w:rPr>
              <w:t>[insert UNDP vendor number]</w:t>
            </w:r>
            <w:r w:rsidR="001124D3" w:rsidRPr="0084632F">
              <w:rPr>
                <w:rFonts w:ascii="Segoe UI" w:hAnsi="Segoe UI" w:cs="Segoe UI"/>
                <w:sz w:val="20"/>
                <w:szCs w:val="20"/>
              </w:rPr>
              <w:fldChar w:fldCharType="end"/>
            </w:r>
            <w:r w:rsidR="001124D3" w:rsidRPr="0084632F">
              <w:rPr>
                <w:rFonts w:ascii="Segoe UI" w:hAnsi="Segoe UI" w:cs="Segoe UI"/>
                <w:spacing w:val="-2"/>
                <w:sz w:val="20"/>
                <w:szCs w:val="20"/>
              </w:rPr>
              <w:t xml:space="preserve"> </w:t>
            </w:r>
          </w:p>
        </w:tc>
      </w:tr>
      <w:tr w:rsidR="001124D3" w:rsidRPr="009725C1" w14:paraId="1FD70BD7" w14:textId="77777777" w:rsidTr="00010983">
        <w:tc>
          <w:tcPr>
            <w:tcW w:w="3600" w:type="dxa"/>
            <w:shd w:val="clear" w:color="auto" w:fill="9BDEFF"/>
          </w:tcPr>
          <w:p w14:paraId="443433B9" w14:textId="77777777" w:rsidR="001124D3" w:rsidRPr="0084632F" w:rsidRDefault="001124D3" w:rsidP="00010983">
            <w:pPr>
              <w:spacing w:before="120" w:after="120"/>
              <w:rPr>
                <w:rFonts w:ascii="Segoe UI" w:hAnsi="Segoe UI" w:cs="Segoe UI"/>
                <w:b/>
                <w:sz w:val="20"/>
                <w:szCs w:val="20"/>
              </w:rPr>
            </w:pPr>
            <w:r w:rsidRPr="0084632F">
              <w:rPr>
                <w:rFonts w:ascii="Segoe UI" w:hAnsi="Segoe UI" w:cs="Segoe UI"/>
                <w:b/>
                <w:spacing w:val="-2"/>
                <w:sz w:val="20"/>
                <w:szCs w:val="20"/>
              </w:rPr>
              <w:t>Countries of operation</w:t>
            </w:r>
          </w:p>
        </w:tc>
        <w:tc>
          <w:tcPr>
            <w:tcW w:w="5940" w:type="dxa"/>
          </w:tcPr>
          <w:p w14:paraId="21B109F0"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39D08629" w14:textId="77777777" w:rsidTr="00010983">
        <w:tc>
          <w:tcPr>
            <w:tcW w:w="3600" w:type="dxa"/>
            <w:shd w:val="clear" w:color="auto" w:fill="9BDEFF"/>
          </w:tcPr>
          <w:p w14:paraId="17EDEDCE" w14:textId="77777777" w:rsidR="001124D3" w:rsidRPr="0084632F" w:rsidRDefault="001124D3" w:rsidP="00010983">
            <w:pPr>
              <w:spacing w:before="120" w:after="120"/>
              <w:rPr>
                <w:rFonts w:ascii="Segoe UI" w:hAnsi="Segoe UI" w:cs="Segoe UI"/>
                <w:b/>
                <w:sz w:val="20"/>
                <w:szCs w:val="20"/>
              </w:rPr>
            </w:pPr>
            <w:r w:rsidRPr="0084632F">
              <w:rPr>
                <w:rFonts w:ascii="Segoe UI" w:hAnsi="Segoe UI" w:cs="Segoe UI"/>
                <w:b/>
                <w:spacing w:val="-2"/>
                <w:sz w:val="20"/>
                <w:szCs w:val="20"/>
              </w:rPr>
              <w:t>No. of full-time employees</w:t>
            </w:r>
          </w:p>
        </w:tc>
        <w:tc>
          <w:tcPr>
            <w:tcW w:w="5940" w:type="dxa"/>
          </w:tcPr>
          <w:p w14:paraId="1DC8C23E"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2C56C9ED" w14:textId="77777777" w:rsidTr="00010983">
        <w:trPr>
          <w:trHeight w:val="814"/>
        </w:trPr>
        <w:tc>
          <w:tcPr>
            <w:tcW w:w="3600" w:type="dxa"/>
            <w:shd w:val="clear" w:color="auto" w:fill="9BDEFF"/>
          </w:tcPr>
          <w:p w14:paraId="0FB7B13C" w14:textId="77777777" w:rsidR="001124D3" w:rsidRPr="009725C1" w:rsidRDefault="001124D3" w:rsidP="00010983">
            <w:pPr>
              <w:pStyle w:val="Outline"/>
              <w:suppressAutoHyphens/>
              <w:spacing w:before="120" w:after="120"/>
              <w:rPr>
                <w:rFonts w:ascii="Segoe UI" w:hAnsi="Segoe UI" w:cs="Segoe UI"/>
                <w:b/>
                <w:spacing w:val="-2"/>
                <w:kern w:val="0"/>
                <w:sz w:val="20"/>
              </w:rPr>
            </w:pPr>
            <w:r w:rsidRPr="009725C1">
              <w:rPr>
                <w:rFonts w:ascii="Segoe UI" w:hAnsi="Segoe UI" w:cs="Segoe UI"/>
                <w:b/>
                <w:spacing w:val="-2"/>
                <w:kern w:val="0"/>
                <w:sz w:val="20"/>
              </w:rPr>
              <w:t>Quality Assurance Certification (e.g. ISO 9000 or Equivalent) (</w:t>
            </w:r>
            <w:r w:rsidRPr="0084632F">
              <w:rPr>
                <w:rFonts w:ascii="Segoe UI" w:hAnsi="Segoe UI" w:cs="Segoe UI"/>
                <w:i/>
                <w:spacing w:val="-2"/>
                <w:kern w:val="0"/>
                <w:sz w:val="20"/>
              </w:rPr>
              <w:t>If yes, provide a Copy of the valid Certificate):</w:t>
            </w:r>
          </w:p>
        </w:tc>
        <w:tc>
          <w:tcPr>
            <w:tcW w:w="5940" w:type="dxa"/>
          </w:tcPr>
          <w:p w14:paraId="1516F236"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69009D70" w14:textId="77777777" w:rsidTr="00010983">
        <w:trPr>
          <w:trHeight w:val="1147"/>
        </w:trPr>
        <w:tc>
          <w:tcPr>
            <w:tcW w:w="3600" w:type="dxa"/>
            <w:shd w:val="clear" w:color="auto" w:fill="9BDEFF"/>
          </w:tcPr>
          <w:p w14:paraId="188D4771" w14:textId="77777777" w:rsidR="001124D3" w:rsidRPr="009725C1" w:rsidRDefault="001124D3" w:rsidP="00010983">
            <w:pPr>
              <w:pStyle w:val="Outline"/>
              <w:suppressAutoHyphens/>
              <w:spacing w:before="120" w:after="120"/>
              <w:rPr>
                <w:rFonts w:ascii="Segoe UI" w:hAnsi="Segoe UI" w:cs="Segoe UI"/>
                <w:spacing w:val="-2"/>
                <w:kern w:val="0"/>
                <w:sz w:val="20"/>
              </w:rPr>
            </w:pPr>
            <w:r w:rsidRPr="009725C1">
              <w:rPr>
                <w:rFonts w:ascii="Segoe UI" w:hAnsi="Segoe UI" w:cs="Segoe UI"/>
                <w:b/>
                <w:spacing w:val="-2"/>
                <w:kern w:val="0"/>
                <w:sz w:val="20"/>
              </w:rPr>
              <w:t xml:space="preserve">Does your Company hold any accreditation such as ISO 14001 related to the environment? </w:t>
            </w:r>
            <w:r w:rsidRPr="0084632F">
              <w:rPr>
                <w:rFonts w:ascii="Segoe UI" w:hAnsi="Segoe UI" w:cs="Segoe UI"/>
                <w:i/>
                <w:spacing w:val="-2"/>
                <w:kern w:val="0"/>
                <w:sz w:val="20"/>
              </w:rPr>
              <w:t>(If yes, provide a Copy of the valid Certificate):</w:t>
            </w:r>
          </w:p>
        </w:tc>
        <w:tc>
          <w:tcPr>
            <w:tcW w:w="5940" w:type="dxa"/>
          </w:tcPr>
          <w:p w14:paraId="7EFA7252"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2DFBB650" w14:textId="77777777" w:rsidTr="00010983">
        <w:tc>
          <w:tcPr>
            <w:tcW w:w="3600" w:type="dxa"/>
            <w:shd w:val="clear" w:color="auto" w:fill="9BDEFF"/>
          </w:tcPr>
          <w:p w14:paraId="57A4B005" w14:textId="77777777" w:rsidR="001124D3" w:rsidRPr="009725C1" w:rsidRDefault="001124D3" w:rsidP="00010983">
            <w:pPr>
              <w:pStyle w:val="Outline"/>
              <w:suppressAutoHyphens/>
              <w:spacing w:before="120" w:after="120"/>
              <w:rPr>
                <w:rFonts w:ascii="Segoe UI" w:hAnsi="Segoe UI" w:cs="Segoe UI"/>
                <w:spacing w:val="-2"/>
                <w:kern w:val="0"/>
                <w:sz w:val="20"/>
              </w:rPr>
            </w:pPr>
            <w:r w:rsidRPr="009725C1">
              <w:rPr>
                <w:rFonts w:ascii="Segoe UI" w:hAnsi="Segoe UI" w:cs="Segoe UI"/>
                <w:b/>
                <w:spacing w:val="-2"/>
                <w:kern w:val="0"/>
                <w:sz w:val="20"/>
              </w:rPr>
              <w:t xml:space="preserve">Does your Company have a written Statement of its Environmental Policy? </w:t>
            </w:r>
            <w:r w:rsidRPr="0084632F">
              <w:rPr>
                <w:rFonts w:ascii="Segoe UI" w:hAnsi="Segoe UI" w:cs="Segoe UI"/>
                <w:i/>
                <w:spacing w:val="-2"/>
                <w:kern w:val="0"/>
                <w:sz w:val="20"/>
              </w:rPr>
              <w:t>(If yes, provide a Copy)</w:t>
            </w:r>
          </w:p>
        </w:tc>
        <w:tc>
          <w:tcPr>
            <w:tcW w:w="5940" w:type="dxa"/>
          </w:tcPr>
          <w:p w14:paraId="6401A3F4"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558D6FDE" w14:textId="77777777" w:rsidTr="00010983">
        <w:tc>
          <w:tcPr>
            <w:tcW w:w="3600" w:type="dxa"/>
            <w:shd w:val="clear" w:color="auto" w:fill="9BDEFF"/>
          </w:tcPr>
          <w:p w14:paraId="2C8DD968" w14:textId="77777777" w:rsidR="001124D3" w:rsidRPr="0084632F" w:rsidRDefault="001124D3" w:rsidP="00010983">
            <w:pPr>
              <w:tabs>
                <w:tab w:val="left" w:pos="567"/>
              </w:tabs>
              <w:spacing w:before="120"/>
              <w:rPr>
                <w:rFonts w:ascii="Segoe UI" w:hAnsi="Segoe UI" w:cs="Segoe UI"/>
                <w:b/>
                <w:spacing w:val="-2"/>
                <w:sz w:val="20"/>
                <w:szCs w:val="20"/>
              </w:rPr>
            </w:pPr>
            <w:r w:rsidRPr="0084632F">
              <w:rPr>
                <w:rFonts w:ascii="Segoe UI" w:hAnsi="Segoe UI" w:cs="Segoe UI"/>
                <w:b/>
                <w:sz w:val="20"/>
                <w:szCs w:val="20"/>
              </w:rPr>
              <w:t xml:space="preserve">Contact person UNDP may contact for requests for clarification during Proposal evaluation </w:t>
            </w:r>
          </w:p>
        </w:tc>
        <w:tc>
          <w:tcPr>
            <w:tcW w:w="5940" w:type="dxa"/>
          </w:tcPr>
          <w:p w14:paraId="58DA230D" w14:textId="77777777" w:rsidR="001124D3" w:rsidRPr="009725C1" w:rsidRDefault="001124D3" w:rsidP="00010983">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9725C1">
              <w:rPr>
                <w:rFonts w:ascii="Segoe UI" w:hAnsi="Segoe UI" w:cs="Segoe UI"/>
                <w:color w:val="000000" w:themeColor="text1"/>
                <w:spacing w:val="-2"/>
                <w:kern w:val="0"/>
                <w:sz w:val="20"/>
              </w:rPr>
              <w:t xml:space="preserve">Name and Title: </w:t>
            </w:r>
            <w:r w:rsidRPr="0084632F">
              <w:rPr>
                <w:rFonts w:ascii="Segoe UI" w:hAnsi="Segoe UI" w:cs="Segoe UI"/>
                <w:bCs/>
                <w:sz w:val="20"/>
              </w:rPr>
              <w:fldChar w:fldCharType="begin">
                <w:ffData>
                  <w:name w:val=""/>
                  <w:enabled/>
                  <w:calcOnExit w:val="0"/>
                  <w:textInput>
                    <w:default w:val="[Complete]"/>
                    <w:format w:val="FIRST CAPITAL"/>
                  </w:textInput>
                </w:ffData>
              </w:fldChar>
            </w:r>
            <w:r w:rsidRPr="009725C1">
              <w:rPr>
                <w:rFonts w:ascii="Segoe UI" w:hAnsi="Segoe UI" w:cs="Segoe UI"/>
                <w:bCs/>
                <w:sz w:val="20"/>
              </w:rPr>
              <w:instrText xml:space="preserve"> FORMTEXT </w:instrText>
            </w:r>
            <w:r w:rsidRPr="0084632F">
              <w:rPr>
                <w:rFonts w:ascii="Segoe UI" w:hAnsi="Segoe UI" w:cs="Segoe UI"/>
                <w:bCs/>
                <w:sz w:val="20"/>
              </w:rPr>
            </w:r>
            <w:r w:rsidRPr="0084632F">
              <w:rPr>
                <w:rFonts w:ascii="Segoe UI" w:hAnsi="Segoe UI" w:cs="Segoe UI"/>
                <w:bCs/>
                <w:sz w:val="20"/>
              </w:rPr>
              <w:fldChar w:fldCharType="separate"/>
            </w:r>
            <w:r w:rsidRPr="009725C1">
              <w:rPr>
                <w:rFonts w:ascii="Segoe UI" w:hAnsi="Segoe UI" w:cs="Segoe UI"/>
                <w:bCs/>
                <w:noProof/>
                <w:sz w:val="20"/>
              </w:rPr>
              <w:t>[Complete]</w:t>
            </w:r>
            <w:r w:rsidRPr="0084632F">
              <w:rPr>
                <w:rFonts w:ascii="Segoe UI" w:hAnsi="Segoe UI" w:cs="Segoe UI"/>
                <w:bCs/>
                <w:sz w:val="20"/>
              </w:rPr>
              <w:fldChar w:fldCharType="end"/>
            </w:r>
          </w:p>
          <w:p w14:paraId="437F935F" w14:textId="77777777" w:rsidR="001124D3" w:rsidRPr="0084632F" w:rsidRDefault="001124D3" w:rsidP="00010983">
            <w:pPr>
              <w:suppressAutoHyphens/>
              <w:spacing w:before="60" w:after="60"/>
              <w:rPr>
                <w:rFonts w:ascii="Segoe UI" w:hAnsi="Segoe UI" w:cs="Segoe UI"/>
                <w:color w:val="000000" w:themeColor="text1"/>
                <w:spacing w:val="-2"/>
                <w:sz w:val="20"/>
                <w:szCs w:val="20"/>
              </w:rPr>
            </w:pPr>
            <w:r w:rsidRPr="0084632F">
              <w:rPr>
                <w:rFonts w:ascii="Segoe UI" w:hAnsi="Segoe UI" w:cs="Segoe UI"/>
                <w:color w:val="000000" w:themeColor="text1"/>
                <w:spacing w:val="-2"/>
                <w:sz w:val="20"/>
                <w:szCs w:val="20"/>
              </w:rPr>
              <w:t xml:space="preserve">Telephone numbers: </w:t>
            </w: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p w14:paraId="104581B3" w14:textId="77777777" w:rsidR="001124D3" w:rsidRPr="0084632F" w:rsidRDefault="001124D3" w:rsidP="00010983">
            <w:pPr>
              <w:spacing w:before="60" w:after="60"/>
              <w:rPr>
                <w:rFonts w:ascii="Segoe UI" w:hAnsi="Segoe UI" w:cs="Segoe UI"/>
                <w:color w:val="000000"/>
                <w:sz w:val="20"/>
                <w:szCs w:val="20"/>
              </w:rPr>
            </w:pPr>
            <w:r w:rsidRPr="0084632F">
              <w:rPr>
                <w:rFonts w:ascii="Segoe UI" w:hAnsi="Segoe UI" w:cs="Segoe UI"/>
                <w:color w:val="000000" w:themeColor="text1"/>
                <w:spacing w:val="-2"/>
                <w:sz w:val="20"/>
                <w:szCs w:val="20"/>
              </w:rPr>
              <w:t xml:space="preserve">Email: </w:t>
            </w: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00BF20E4" w14:textId="77777777" w:rsidTr="00010983">
        <w:tc>
          <w:tcPr>
            <w:tcW w:w="3600" w:type="dxa"/>
            <w:shd w:val="clear" w:color="auto" w:fill="9BDEFF"/>
          </w:tcPr>
          <w:p w14:paraId="2E096833" w14:textId="77777777" w:rsidR="001124D3" w:rsidRPr="0084632F" w:rsidRDefault="001124D3" w:rsidP="00010983">
            <w:pPr>
              <w:rPr>
                <w:rFonts w:ascii="Segoe UI" w:hAnsi="Segoe UI" w:cs="Segoe UI"/>
                <w:b/>
                <w:spacing w:val="-2"/>
                <w:sz w:val="20"/>
                <w:szCs w:val="20"/>
              </w:rPr>
            </w:pPr>
            <w:r w:rsidRPr="0084632F">
              <w:rPr>
                <w:rFonts w:ascii="Segoe UI" w:hAnsi="Segoe UI" w:cs="Segoe UI"/>
                <w:b/>
                <w:sz w:val="20"/>
                <w:szCs w:val="20"/>
              </w:rPr>
              <w:t>Please attach the following documents:</w:t>
            </w:r>
            <w:r w:rsidRPr="0084632F">
              <w:rPr>
                <w:rFonts w:ascii="Segoe UI" w:hAnsi="Segoe UI" w:cs="Segoe UI"/>
                <w:b/>
                <w:spacing w:val="-2"/>
                <w:sz w:val="20"/>
                <w:szCs w:val="20"/>
              </w:rPr>
              <w:t xml:space="preserve"> </w:t>
            </w:r>
          </w:p>
        </w:tc>
        <w:tc>
          <w:tcPr>
            <w:tcW w:w="5940" w:type="dxa"/>
          </w:tcPr>
          <w:p w14:paraId="39EF2A1E" w14:textId="77777777" w:rsidR="001124D3" w:rsidRPr="0084632F" w:rsidRDefault="001124D3" w:rsidP="001D2E96">
            <w:pPr>
              <w:pStyle w:val="ListParagraph"/>
              <w:widowControl/>
              <w:numPr>
                <w:ilvl w:val="0"/>
                <w:numId w:val="22"/>
              </w:numPr>
              <w:overflowPunct/>
              <w:adjustRightInd/>
              <w:spacing w:line="240" w:lineRule="auto"/>
              <w:jc w:val="both"/>
              <w:rPr>
                <w:rFonts w:ascii="Segoe UI" w:hAnsi="Segoe UI" w:cs="Segoe UI"/>
                <w:color w:val="000000" w:themeColor="text1"/>
                <w:sz w:val="20"/>
                <w:szCs w:val="20"/>
              </w:rPr>
            </w:pPr>
            <w:r w:rsidRPr="0084632F">
              <w:rPr>
                <w:rFonts w:ascii="Segoe UI" w:hAnsi="Segoe UI" w:cs="Segoe UI"/>
                <w:color w:val="000000" w:themeColor="text1"/>
                <w:sz w:val="20"/>
                <w:szCs w:val="20"/>
              </w:rPr>
              <w:t xml:space="preserve">Company Profile, which should </w:t>
            </w:r>
            <w:r w:rsidRPr="0084632F">
              <w:rPr>
                <w:rFonts w:ascii="Segoe UI" w:hAnsi="Segoe UI" w:cs="Segoe UI"/>
                <w:color w:val="000000" w:themeColor="text1"/>
                <w:sz w:val="20"/>
                <w:szCs w:val="20"/>
                <w:u w:val="single"/>
              </w:rPr>
              <w:t>not</w:t>
            </w:r>
            <w:r w:rsidRPr="0084632F">
              <w:rPr>
                <w:rFonts w:ascii="Segoe UI" w:hAnsi="Segoe UI" w:cs="Segoe UI"/>
                <w:color w:val="000000" w:themeColor="text1"/>
                <w:sz w:val="20"/>
                <w:szCs w:val="20"/>
              </w:rPr>
              <w:t xml:space="preserve"> exceed fifteen (15) pages, including printed brochures and product catalogues relevant to the goods/services being procured </w:t>
            </w:r>
          </w:p>
          <w:p w14:paraId="272FA694" w14:textId="77777777" w:rsidR="001124D3" w:rsidRPr="0084632F" w:rsidRDefault="001124D3" w:rsidP="001D2E96">
            <w:pPr>
              <w:pStyle w:val="ListParagraph"/>
              <w:widowControl/>
              <w:numPr>
                <w:ilvl w:val="0"/>
                <w:numId w:val="22"/>
              </w:numPr>
              <w:overflowPunct/>
              <w:adjustRightInd/>
              <w:spacing w:line="240" w:lineRule="auto"/>
              <w:contextualSpacing w:val="0"/>
              <w:rPr>
                <w:rFonts w:ascii="Segoe UI" w:hAnsi="Segoe UI" w:cs="Segoe UI"/>
                <w:sz w:val="20"/>
                <w:szCs w:val="20"/>
              </w:rPr>
            </w:pPr>
            <w:r w:rsidRPr="0084632F">
              <w:rPr>
                <w:rFonts w:ascii="Segoe UI" w:hAnsi="Segoe UI" w:cs="Segoe UI"/>
                <w:sz w:val="20"/>
                <w:szCs w:val="20"/>
              </w:rPr>
              <w:t xml:space="preserve">Certificate of Incorporation/ Business Registration </w:t>
            </w:r>
          </w:p>
          <w:p w14:paraId="6A1641E5" w14:textId="77777777" w:rsidR="001124D3" w:rsidRPr="0084632F" w:rsidRDefault="001124D3" w:rsidP="001D2E96">
            <w:pPr>
              <w:pStyle w:val="ListParagraph"/>
              <w:widowControl/>
              <w:numPr>
                <w:ilvl w:val="0"/>
                <w:numId w:val="22"/>
              </w:numPr>
              <w:overflowPunct/>
              <w:adjustRightInd/>
              <w:spacing w:line="240" w:lineRule="auto"/>
              <w:jc w:val="both"/>
              <w:rPr>
                <w:rFonts w:ascii="Segoe UI" w:hAnsi="Segoe UI" w:cs="Segoe UI"/>
                <w:color w:val="000000" w:themeColor="text1"/>
                <w:sz w:val="20"/>
                <w:szCs w:val="20"/>
              </w:rPr>
            </w:pPr>
            <w:r w:rsidRPr="0084632F">
              <w:rPr>
                <w:rFonts w:ascii="Segoe UI" w:hAnsi="Segoe UI" w:cs="Segoe UI"/>
                <w:color w:val="000000" w:themeColor="text1"/>
                <w:sz w:val="20"/>
                <w:szCs w:val="20"/>
              </w:rPr>
              <w:t xml:space="preserve">Tax Registration/Payment Certificate issued by the Internal Revenue Authority evidencing that the Bidder is updated with its tax payment obligations, or Certificate of Tax exemption, if any such privilege is enjoyed by the Bidder </w:t>
            </w:r>
          </w:p>
          <w:p w14:paraId="72EAEEFE" w14:textId="77777777" w:rsidR="001124D3" w:rsidRPr="0084632F" w:rsidRDefault="001124D3" w:rsidP="001D2E96">
            <w:pPr>
              <w:pStyle w:val="ListParagraph"/>
              <w:widowControl/>
              <w:numPr>
                <w:ilvl w:val="0"/>
                <w:numId w:val="22"/>
              </w:numPr>
              <w:overflowPunct/>
              <w:adjustRightInd/>
              <w:spacing w:line="240" w:lineRule="auto"/>
              <w:jc w:val="both"/>
              <w:rPr>
                <w:rFonts w:ascii="Segoe UI" w:hAnsi="Segoe UI" w:cs="Segoe UI"/>
                <w:color w:val="000000" w:themeColor="text1"/>
                <w:sz w:val="20"/>
                <w:szCs w:val="20"/>
              </w:rPr>
            </w:pPr>
            <w:r w:rsidRPr="0084632F">
              <w:rPr>
                <w:rFonts w:ascii="Segoe UI" w:hAnsi="Segoe UI" w:cs="Segoe UI"/>
                <w:color w:val="000000" w:themeColor="text1"/>
                <w:sz w:val="20"/>
                <w:szCs w:val="20"/>
              </w:rPr>
              <w:t>Trade name registration papers, if applicable</w:t>
            </w:r>
          </w:p>
          <w:p w14:paraId="39DF6954" w14:textId="77777777" w:rsidR="001124D3" w:rsidRPr="0084632F" w:rsidRDefault="001124D3" w:rsidP="001D2E96">
            <w:pPr>
              <w:pStyle w:val="ListParagraph"/>
              <w:widowControl/>
              <w:numPr>
                <w:ilvl w:val="0"/>
                <w:numId w:val="22"/>
              </w:numPr>
              <w:overflowPunct/>
              <w:adjustRightInd/>
              <w:spacing w:line="240" w:lineRule="auto"/>
              <w:jc w:val="both"/>
              <w:rPr>
                <w:rFonts w:ascii="Segoe UI" w:hAnsi="Segoe UI" w:cs="Segoe UI"/>
                <w:color w:val="000000" w:themeColor="text1"/>
                <w:sz w:val="20"/>
                <w:szCs w:val="20"/>
              </w:rPr>
            </w:pPr>
            <w:r w:rsidRPr="0084632F">
              <w:rPr>
                <w:rFonts w:ascii="Segoe UI" w:hAnsi="Segoe UI" w:cs="Segoe UI"/>
                <w:color w:val="000000" w:themeColor="text1"/>
                <w:sz w:val="20"/>
                <w:szCs w:val="20"/>
              </w:rPr>
              <w:t xml:space="preserve">Local Government permit to locate and operate in assignment location, if applicable </w:t>
            </w:r>
          </w:p>
          <w:p w14:paraId="4AD89A73" w14:textId="77777777" w:rsidR="001124D3" w:rsidRPr="0084632F" w:rsidRDefault="001124D3" w:rsidP="001D2E96">
            <w:pPr>
              <w:pStyle w:val="ListParagraph"/>
              <w:widowControl/>
              <w:numPr>
                <w:ilvl w:val="0"/>
                <w:numId w:val="22"/>
              </w:numPr>
              <w:overflowPunct/>
              <w:adjustRightInd/>
              <w:spacing w:line="240" w:lineRule="auto"/>
              <w:jc w:val="both"/>
              <w:rPr>
                <w:rFonts w:ascii="Segoe UI" w:hAnsi="Segoe UI" w:cs="Segoe UI"/>
                <w:color w:val="000000" w:themeColor="text1"/>
                <w:sz w:val="20"/>
                <w:szCs w:val="20"/>
              </w:rPr>
            </w:pPr>
            <w:r w:rsidRPr="0084632F">
              <w:rPr>
                <w:rFonts w:ascii="Segoe UI" w:hAnsi="Segoe UI" w:cs="Segoe UI"/>
                <w:color w:val="000000" w:themeColor="text1"/>
                <w:sz w:val="20"/>
                <w:szCs w:val="20"/>
              </w:rPr>
              <w:t>Official Letter of Appointment as local representative, if Bidder is submitting a Bid in behalf of an entity located outside the country</w:t>
            </w:r>
          </w:p>
          <w:p w14:paraId="72AA0CEF" w14:textId="77777777" w:rsidR="001124D3" w:rsidRPr="0084632F" w:rsidRDefault="001124D3" w:rsidP="001D2E96">
            <w:pPr>
              <w:pStyle w:val="ListParagraph"/>
              <w:widowControl/>
              <w:numPr>
                <w:ilvl w:val="0"/>
                <w:numId w:val="22"/>
              </w:numPr>
              <w:overflowPunct/>
              <w:adjustRightInd/>
              <w:spacing w:line="240" w:lineRule="auto"/>
              <w:jc w:val="both"/>
              <w:rPr>
                <w:rFonts w:ascii="Segoe UI" w:hAnsi="Segoe UI" w:cs="Segoe UI"/>
                <w:color w:val="000000" w:themeColor="text1"/>
                <w:sz w:val="20"/>
                <w:szCs w:val="20"/>
              </w:rPr>
            </w:pPr>
            <w:r w:rsidRPr="0084632F">
              <w:rPr>
                <w:rFonts w:ascii="Segoe UI" w:hAnsi="Segoe UI" w:cs="Segoe UI"/>
                <w:color w:val="000000" w:themeColor="text1"/>
                <w:sz w:val="20"/>
                <w:szCs w:val="20"/>
              </w:rPr>
              <w:t xml:space="preserve">Power of Attorney </w:t>
            </w:r>
          </w:p>
        </w:tc>
      </w:tr>
    </w:tbl>
    <w:p w14:paraId="3F5D8C3E" w14:textId="77777777" w:rsidR="001124D3" w:rsidRPr="0084632F" w:rsidRDefault="001124D3" w:rsidP="00E028E4">
      <w:pPr>
        <w:pStyle w:val="Heading2"/>
      </w:pPr>
      <w:bookmarkStart w:id="8" w:name="_Toc508440536"/>
      <w:r w:rsidRPr="0084632F">
        <w:rPr>
          <w:b/>
        </w:rPr>
        <w:lastRenderedPageBreak/>
        <w:t xml:space="preserve">Form C: </w:t>
      </w:r>
      <w:r w:rsidRPr="0084632F">
        <w:t>Joint Venture/Consortium/Association Information Form</w:t>
      </w:r>
      <w:bookmarkEnd w:id="8"/>
    </w:p>
    <w:p w14:paraId="02D9EFF5" w14:textId="77777777" w:rsidR="001124D3" w:rsidRPr="0084632F" w:rsidRDefault="001124D3" w:rsidP="001124D3">
      <w:pPr>
        <w:ind w:left="720" w:hanging="720"/>
        <w:rPr>
          <w:rFonts w:ascii="Segoe UI" w:hAnsi="Segoe UI" w:cs="Segoe UI"/>
          <w:sz w:val="20"/>
          <w:szCs w:val="20"/>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9725C1" w14:paraId="3ABF0E7B" w14:textId="77777777" w:rsidTr="00010983">
        <w:tc>
          <w:tcPr>
            <w:tcW w:w="1979" w:type="dxa"/>
            <w:shd w:val="clear" w:color="auto" w:fill="9BDEFF"/>
          </w:tcPr>
          <w:p w14:paraId="7DD7493D"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Name of Bidder:</w:t>
            </w:r>
          </w:p>
        </w:tc>
        <w:tc>
          <w:tcPr>
            <w:tcW w:w="4501" w:type="dxa"/>
          </w:tcPr>
          <w:p w14:paraId="4721B50E"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Name of Bidder]</w:t>
            </w:r>
            <w:r w:rsidRPr="0084632F">
              <w:rPr>
                <w:rFonts w:ascii="Segoe UI" w:hAnsi="Segoe UI" w:cs="Segoe UI"/>
                <w:bCs/>
                <w:sz w:val="20"/>
                <w:szCs w:val="20"/>
              </w:rPr>
              <w:fldChar w:fldCharType="end"/>
            </w:r>
          </w:p>
        </w:tc>
        <w:tc>
          <w:tcPr>
            <w:tcW w:w="720" w:type="dxa"/>
            <w:shd w:val="clear" w:color="auto" w:fill="9BDEFF"/>
          </w:tcPr>
          <w:p w14:paraId="732BA948"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Date:</w:t>
            </w:r>
          </w:p>
        </w:tc>
        <w:tc>
          <w:tcPr>
            <w:tcW w:w="2340" w:type="dxa"/>
          </w:tcPr>
          <w:p w14:paraId="6D0A2F22" w14:textId="77777777" w:rsidR="001124D3" w:rsidRPr="0084632F" w:rsidRDefault="00BA1E65" w:rsidP="00010983">
            <w:pPr>
              <w:spacing w:before="120" w:after="120"/>
              <w:rPr>
                <w:rFonts w:ascii="Segoe UI" w:hAnsi="Segoe UI" w:cs="Segoe UI"/>
                <w:sz w:val="20"/>
                <w:szCs w:val="20"/>
              </w:rPr>
            </w:pPr>
            <w:sdt>
              <w:sdtPr>
                <w:rPr>
                  <w:rFonts w:ascii="Segoe UI" w:hAnsi="Segoe UI" w:cs="Segoe UI"/>
                  <w:color w:val="000000" w:themeColor="text1"/>
                  <w:sz w:val="20"/>
                  <w:szCs w:val="20"/>
                  <w:lang w:val="en-GB"/>
                </w:rPr>
                <w:id w:val="-1786729674"/>
                <w:placeholder>
                  <w:docPart w:val="A1A5E9427DA24D49BAF1C7C4DEC8D982"/>
                </w:placeholder>
                <w:showingPlcHdr/>
                <w:date>
                  <w:dateFormat w:val="MMMM d, yyyy"/>
                  <w:lid w:val="en-US"/>
                  <w:storeMappedDataAs w:val="date"/>
                  <w:calendar w:val="gregorian"/>
                </w:date>
              </w:sdtPr>
              <w:sdtEndPr/>
              <w:sdtContent>
                <w:r w:rsidR="001124D3" w:rsidRPr="0084632F">
                  <w:rPr>
                    <w:rStyle w:val="PlaceholderText"/>
                    <w:rFonts w:ascii="Segoe UI" w:hAnsi="Segoe UI" w:cs="Segoe UI"/>
                    <w:sz w:val="20"/>
                    <w:szCs w:val="20"/>
                    <w:shd w:val="clear" w:color="auto" w:fill="BFBFBF" w:themeFill="background1" w:themeFillShade="BF"/>
                  </w:rPr>
                  <w:t>Select date</w:t>
                </w:r>
              </w:sdtContent>
            </w:sdt>
          </w:p>
        </w:tc>
      </w:tr>
      <w:tr w:rsidR="001124D3" w:rsidRPr="009725C1" w14:paraId="5296E097" w14:textId="77777777" w:rsidTr="00010983">
        <w:trPr>
          <w:cantSplit/>
          <w:trHeight w:val="341"/>
        </w:trPr>
        <w:tc>
          <w:tcPr>
            <w:tcW w:w="1979" w:type="dxa"/>
            <w:shd w:val="clear" w:color="auto" w:fill="9BDEFF"/>
          </w:tcPr>
          <w:p w14:paraId="4E9B6A83"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iCs/>
                <w:sz w:val="20"/>
                <w:szCs w:val="20"/>
              </w:rPr>
              <w:t>RFP reference:</w:t>
            </w:r>
          </w:p>
        </w:tc>
        <w:tc>
          <w:tcPr>
            <w:tcW w:w="7561" w:type="dxa"/>
            <w:gridSpan w:val="3"/>
          </w:tcPr>
          <w:p w14:paraId="124CD07F" w14:textId="77777777" w:rsidR="008526DF" w:rsidRPr="008526DF" w:rsidRDefault="008526DF" w:rsidP="008526DF">
            <w:pPr>
              <w:spacing w:before="120" w:after="120"/>
              <w:rPr>
                <w:rFonts w:ascii="Segoe UI" w:hAnsi="Segoe UI" w:cs="Segoe UI"/>
                <w:bCs/>
                <w:noProof/>
                <w:sz w:val="20"/>
                <w:szCs w:val="20"/>
              </w:rPr>
            </w:pPr>
            <w:r w:rsidRPr="008526DF">
              <w:rPr>
                <w:rFonts w:ascii="Segoe UI" w:hAnsi="Segoe UI" w:cs="Segoe UI"/>
                <w:bCs/>
                <w:noProof/>
                <w:sz w:val="20"/>
                <w:szCs w:val="20"/>
              </w:rPr>
              <w:t xml:space="preserve">[Insert RFP Reference Number] </w:t>
            </w:r>
          </w:p>
          <w:p w14:paraId="3B51F7A9" w14:textId="489CD4E3" w:rsidR="001124D3" w:rsidRPr="0084632F" w:rsidRDefault="001124D3" w:rsidP="0055644D">
            <w:pPr>
              <w:tabs>
                <w:tab w:val="left" w:pos="1350"/>
                <w:tab w:val="left" w:pos="1530"/>
                <w:tab w:val="left" w:pos="1980"/>
                <w:tab w:val="center" w:pos="5400"/>
              </w:tabs>
              <w:rPr>
                <w:rFonts w:ascii="Segoe UI" w:hAnsi="Segoe UI" w:cs="Segoe UI"/>
                <w:sz w:val="20"/>
                <w:szCs w:val="20"/>
              </w:rPr>
            </w:pPr>
          </w:p>
        </w:tc>
      </w:tr>
    </w:tbl>
    <w:p w14:paraId="0132E4AA" w14:textId="77777777" w:rsidR="001124D3" w:rsidRPr="0084632F" w:rsidRDefault="001124D3" w:rsidP="001124D3">
      <w:pPr>
        <w:rPr>
          <w:rFonts w:ascii="Segoe UI" w:hAnsi="Segoe UI" w:cs="Segoe UI"/>
          <w:sz w:val="20"/>
          <w:szCs w:val="20"/>
          <w:lang w:val="en-AU"/>
        </w:rPr>
      </w:pPr>
    </w:p>
    <w:p w14:paraId="187AFF23" w14:textId="77777777" w:rsidR="001124D3" w:rsidRPr="009725C1" w:rsidRDefault="001124D3" w:rsidP="001124D3">
      <w:pPr>
        <w:pStyle w:val="MarginText"/>
        <w:spacing w:after="0" w:line="240" w:lineRule="auto"/>
        <w:jc w:val="left"/>
        <w:rPr>
          <w:rFonts w:ascii="Segoe UI" w:hAnsi="Segoe UI" w:cs="Segoe UI"/>
          <w:iCs/>
          <w:sz w:val="20"/>
          <w:lang w:val="en-AU"/>
        </w:rPr>
      </w:pPr>
      <w:r w:rsidRPr="009725C1">
        <w:rPr>
          <w:rFonts w:ascii="Segoe UI" w:hAnsi="Segoe UI" w:cs="Segoe UI"/>
          <w:spacing w:val="-2"/>
          <w:sz w:val="20"/>
        </w:rPr>
        <w:t>To be completed and returned with your Proposal if the Proposal is submitted as a Joint Venture/Consortium/Association.</w:t>
      </w:r>
    </w:p>
    <w:p w14:paraId="419AB017" w14:textId="77777777" w:rsidR="001124D3" w:rsidRPr="0084632F" w:rsidRDefault="001124D3" w:rsidP="001124D3">
      <w:pPr>
        <w:ind w:left="187"/>
        <w:jc w:val="center"/>
        <w:rPr>
          <w:rFonts w:ascii="Segoe UI" w:hAnsi="Segoe UI" w:cs="Segoe UI"/>
          <w:b/>
          <w:spacing w:val="-2"/>
          <w:sz w:val="20"/>
          <w:szCs w:val="20"/>
        </w:rPr>
      </w:pPr>
    </w:p>
    <w:tbl>
      <w:tblPr>
        <w:tblW w:w="5012" w:type="pct"/>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top w:w="85" w:type="dxa"/>
          <w:bottom w:w="85" w:type="dxa"/>
        </w:tblCellMar>
        <w:tblLook w:val="04A0" w:firstRow="1" w:lastRow="0" w:firstColumn="1" w:lastColumn="0" w:noHBand="0" w:noVBand="1"/>
      </w:tblPr>
      <w:tblGrid>
        <w:gridCol w:w="566"/>
        <w:gridCol w:w="4741"/>
        <w:gridCol w:w="4232"/>
      </w:tblGrid>
      <w:tr w:rsidR="001124D3" w:rsidRPr="009725C1" w14:paraId="7522243D" w14:textId="77777777" w:rsidTr="00010983">
        <w:trPr>
          <w:trHeight w:val="432"/>
        </w:trPr>
        <w:tc>
          <w:tcPr>
            <w:tcW w:w="566" w:type="dxa"/>
            <w:shd w:val="clear" w:color="auto" w:fill="9BDEFF"/>
            <w:hideMark/>
          </w:tcPr>
          <w:p w14:paraId="6662478B" w14:textId="77777777" w:rsidR="001124D3" w:rsidRPr="0084632F" w:rsidRDefault="001124D3" w:rsidP="00010983">
            <w:pPr>
              <w:spacing w:after="120"/>
              <w:jc w:val="center"/>
              <w:rPr>
                <w:rFonts w:ascii="Segoe UI" w:eastAsia="Calibri" w:hAnsi="Segoe UI" w:cs="Segoe UI"/>
                <w:b/>
                <w:sz w:val="20"/>
                <w:szCs w:val="20"/>
              </w:rPr>
            </w:pPr>
            <w:r w:rsidRPr="0084632F">
              <w:rPr>
                <w:rFonts w:ascii="Segoe UI" w:eastAsia="Calibri" w:hAnsi="Segoe UI" w:cs="Segoe UI"/>
                <w:b/>
                <w:sz w:val="20"/>
                <w:szCs w:val="20"/>
              </w:rPr>
              <w:t>No</w:t>
            </w:r>
          </w:p>
        </w:tc>
        <w:tc>
          <w:tcPr>
            <w:tcW w:w="4739" w:type="dxa"/>
            <w:shd w:val="clear" w:color="auto" w:fill="9BDEFF"/>
            <w:hideMark/>
          </w:tcPr>
          <w:p w14:paraId="635F9847" w14:textId="77777777" w:rsidR="001124D3" w:rsidRPr="0084632F" w:rsidRDefault="001124D3" w:rsidP="00010983">
            <w:pPr>
              <w:spacing w:after="120"/>
              <w:rPr>
                <w:rFonts w:ascii="Segoe UI" w:eastAsia="Calibri" w:hAnsi="Segoe UI" w:cs="Segoe UI"/>
                <w:b/>
                <w:i/>
                <w:sz w:val="20"/>
                <w:szCs w:val="20"/>
              </w:rPr>
            </w:pPr>
            <w:r w:rsidRPr="0084632F">
              <w:rPr>
                <w:rFonts w:ascii="Segoe UI" w:eastAsia="Calibri" w:hAnsi="Segoe UI" w:cs="Segoe UI"/>
                <w:b/>
                <w:sz w:val="20"/>
                <w:szCs w:val="20"/>
              </w:rPr>
              <w:t xml:space="preserve">Name of Partner and contact information </w:t>
            </w:r>
            <w:r w:rsidRPr="0084632F">
              <w:rPr>
                <w:rFonts w:ascii="Segoe UI" w:hAnsi="Segoe UI" w:cs="Segoe UI"/>
                <w:i/>
                <w:spacing w:val="-2"/>
                <w:sz w:val="20"/>
                <w:szCs w:val="20"/>
              </w:rPr>
              <w:t xml:space="preserve">(address, telephone numbers, fax numbers, </w:t>
            </w:r>
            <w:r w:rsidRPr="0084632F">
              <w:rPr>
                <w:rFonts w:ascii="Segoe UI" w:hAnsi="Segoe UI" w:cs="Segoe UI"/>
                <w:i/>
                <w:sz w:val="20"/>
                <w:szCs w:val="20"/>
              </w:rPr>
              <w:t>e-mail address)</w:t>
            </w:r>
            <w:r w:rsidRPr="0084632F">
              <w:rPr>
                <w:rFonts w:ascii="Segoe UI" w:hAnsi="Segoe UI" w:cs="Segoe UI"/>
                <w:b/>
                <w:bCs/>
                <w:i/>
                <w:sz w:val="20"/>
                <w:szCs w:val="20"/>
              </w:rPr>
              <w:t xml:space="preserve">  </w:t>
            </w:r>
          </w:p>
        </w:tc>
        <w:tc>
          <w:tcPr>
            <w:tcW w:w="4230" w:type="dxa"/>
            <w:shd w:val="clear" w:color="auto" w:fill="9BDEFF"/>
            <w:hideMark/>
          </w:tcPr>
          <w:p w14:paraId="6561D480" w14:textId="77777777" w:rsidR="001124D3" w:rsidRPr="0084632F" w:rsidRDefault="001124D3" w:rsidP="00010983">
            <w:pPr>
              <w:spacing w:after="120"/>
              <w:jc w:val="center"/>
              <w:rPr>
                <w:rFonts w:ascii="Segoe UI" w:eastAsia="Calibri" w:hAnsi="Segoe UI" w:cs="Segoe UI"/>
                <w:b/>
                <w:sz w:val="20"/>
                <w:szCs w:val="20"/>
              </w:rPr>
            </w:pPr>
            <w:r w:rsidRPr="0084632F">
              <w:rPr>
                <w:rFonts w:ascii="Segoe UI" w:hAnsi="Segoe UI" w:cs="Segoe UI"/>
                <w:b/>
                <w:bCs/>
                <w:sz w:val="20"/>
                <w:szCs w:val="20"/>
              </w:rPr>
              <w:t xml:space="preserve">Proposed proportion of responsibilities (in %) and type of services to be performed </w:t>
            </w:r>
          </w:p>
        </w:tc>
      </w:tr>
      <w:tr w:rsidR="001124D3" w:rsidRPr="009725C1" w14:paraId="032A2B54" w14:textId="77777777" w:rsidTr="00010983">
        <w:tc>
          <w:tcPr>
            <w:tcW w:w="566" w:type="dxa"/>
            <w:hideMark/>
          </w:tcPr>
          <w:p w14:paraId="39D52E06" w14:textId="77777777" w:rsidR="001124D3" w:rsidRPr="0084632F" w:rsidRDefault="001124D3" w:rsidP="00010983">
            <w:pPr>
              <w:jc w:val="center"/>
              <w:rPr>
                <w:rFonts w:ascii="Segoe UI" w:eastAsia="Calibri" w:hAnsi="Segoe UI" w:cs="Segoe UI"/>
                <w:bCs/>
                <w:sz w:val="20"/>
                <w:szCs w:val="20"/>
              </w:rPr>
            </w:pPr>
            <w:r w:rsidRPr="0084632F">
              <w:rPr>
                <w:rFonts w:ascii="Segoe UI" w:eastAsia="Calibri" w:hAnsi="Segoe UI" w:cs="Segoe UI"/>
                <w:bCs/>
                <w:sz w:val="20"/>
                <w:szCs w:val="20"/>
              </w:rPr>
              <w:t>1</w:t>
            </w:r>
          </w:p>
        </w:tc>
        <w:tc>
          <w:tcPr>
            <w:tcW w:w="4739" w:type="dxa"/>
          </w:tcPr>
          <w:p w14:paraId="42536B61" w14:textId="77777777" w:rsidR="001124D3" w:rsidRPr="0084632F" w:rsidRDefault="001124D3" w:rsidP="00010983">
            <w:pPr>
              <w:rPr>
                <w:rFonts w:ascii="Segoe UI" w:eastAsia="Calibri" w:hAnsi="Segoe UI" w:cs="Segoe UI"/>
                <w:bCs/>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c>
          <w:tcPr>
            <w:tcW w:w="4230" w:type="dxa"/>
          </w:tcPr>
          <w:p w14:paraId="154B41DB" w14:textId="77777777" w:rsidR="001124D3" w:rsidRPr="0084632F" w:rsidRDefault="001124D3" w:rsidP="00010983">
            <w:pPr>
              <w:rPr>
                <w:rFonts w:ascii="Segoe UI" w:eastAsia="Calibri" w:hAnsi="Segoe UI" w:cs="Segoe UI"/>
                <w:bCs/>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00662517" w14:textId="77777777" w:rsidTr="00010983">
        <w:tc>
          <w:tcPr>
            <w:tcW w:w="566" w:type="dxa"/>
            <w:hideMark/>
          </w:tcPr>
          <w:p w14:paraId="03CCF4E9" w14:textId="77777777" w:rsidR="001124D3" w:rsidRPr="0084632F" w:rsidRDefault="001124D3" w:rsidP="00010983">
            <w:pPr>
              <w:jc w:val="center"/>
              <w:rPr>
                <w:rFonts w:ascii="Segoe UI" w:eastAsia="Calibri" w:hAnsi="Segoe UI" w:cs="Segoe UI"/>
                <w:bCs/>
                <w:sz w:val="20"/>
                <w:szCs w:val="20"/>
              </w:rPr>
            </w:pPr>
            <w:r w:rsidRPr="0084632F">
              <w:rPr>
                <w:rFonts w:ascii="Segoe UI" w:eastAsia="Calibri" w:hAnsi="Segoe UI" w:cs="Segoe UI"/>
                <w:bCs/>
                <w:sz w:val="20"/>
                <w:szCs w:val="20"/>
              </w:rPr>
              <w:t>2</w:t>
            </w:r>
          </w:p>
        </w:tc>
        <w:tc>
          <w:tcPr>
            <w:tcW w:w="4739" w:type="dxa"/>
          </w:tcPr>
          <w:p w14:paraId="68DC3562" w14:textId="77777777" w:rsidR="001124D3" w:rsidRPr="0084632F" w:rsidRDefault="001124D3" w:rsidP="00010983">
            <w:pPr>
              <w:rPr>
                <w:rFonts w:ascii="Segoe UI" w:eastAsia="Calibri" w:hAnsi="Segoe UI" w:cs="Segoe UI"/>
                <w:bCs/>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c>
          <w:tcPr>
            <w:tcW w:w="4230" w:type="dxa"/>
          </w:tcPr>
          <w:p w14:paraId="62F8DDE9" w14:textId="77777777" w:rsidR="001124D3" w:rsidRPr="0084632F" w:rsidRDefault="001124D3" w:rsidP="00010983">
            <w:pPr>
              <w:rPr>
                <w:rFonts w:ascii="Segoe UI" w:eastAsia="Calibri" w:hAnsi="Segoe UI" w:cs="Segoe UI"/>
                <w:bCs/>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r w:rsidR="001124D3" w:rsidRPr="009725C1" w14:paraId="3AA31D56" w14:textId="77777777" w:rsidTr="00010983">
        <w:tc>
          <w:tcPr>
            <w:tcW w:w="566" w:type="dxa"/>
            <w:hideMark/>
          </w:tcPr>
          <w:p w14:paraId="69A996FB" w14:textId="77777777" w:rsidR="001124D3" w:rsidRPr="0084632F" w:rsidRDefault="001124D3" w:rsidP="00010983">
            <w:pPr>
              <w:jc w:val="center"/>
              <w:rPr>
                <w:rFonts w:ascii="Segoe UI" w:eastAsia="Calibri" w:hAnsi="Segoe UI" w:cs="Segoe UI"/>
                <w:bCs/>
                <w:sz w:val="20"/>
                <w:szCs w:val="20"/>
              </w:rPr>
            </w:pPr>
            <w:r w:rsidRPr="0084632F">
              <w:rPr>
                <w:rFonts w:ascii="Segoe UI" w:eastAsia="Calibri" w:hAnsi="Segoe UI" w:cs="Segoe UI"/>
                <w:bCs/>
                <w:sz w:val="20"/>
                <w:szCs w:val="20"/>
              </w:rPr>
              <w:t>3</w:t>
            </w:r>
          </w:p>
        </w:tc>
        <w:tc>
          <w:tcPr>
            <w:tcW w:w="4739" w:type="dxa"/>
          </w:tcPr>
          <w:p w14:paraId="2A11FACC" w14:textId="77777777" w:rsidR="001124D3" w:rsidRPr="0084632F" w:rsidRDefault="001124D3" w:rsidP="00010983">
            <w:pPr>
              <w:rPr>
                <w:rFonts w:ascii="Segoe UI" w:eastAsia="Calibri" w:hAnsi="Segoe UI" w:cs="Segoe UI"/>
                <w:bCs/>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c>
          <w:tcPr>
            <w:tcW w:w="4230" w:type="dxa"/>
          </w:tcPr>
          <w:p w14:paraId="0ECF1D48" w14:textId="77777777" w:rsidR="001124D3" w:rsidRPr="0084632F" w:rsidRDefault="001124D3" w:rsidP="00010983">
            <w:pPr>
              <w:rPr>
                <w:rFonts w:ascii="Segoe UI" w:eastAsia="Calibri" w:hAnsi="Segoe UI" w:cs="Segoe UI"/>
                <w:bCs/>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bl>
    <w:p w14:paraId="1EA93F57" w14:textId="77777777" w:rsidR="001124D3" w:rsidRPr="0084632F" w:rsidRDefault="001124D3" w:rsidP="001124D3">
      <w:pPr>
        <w:ind w:left="187"/>
        <w:jc w:val="center"/>
        <w:rPr>
          <w:rFonts w:ascii="Segoe UI" w:hAnsi="Segoe UI" w:cs="Segoe UI"/>
          <w:b/>
          <w:spacing w:val="-2"/>
          <w:sz w:val="20"/>
          <w:szCs w:val="20"/>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1124D3" w:rsidRPr="009725C1" w14:paraId="344D41A2" w14:textId="77777777" w:rsidTr="00010983">
        <w:trPr>
          <w:cantSplit/>
          <w:trHeight w:val="1259"/>
        </w:trPr>
        <w:tc>
          <w:tcPr>
            <w:tcW w:w="3716" w:type="dxa"/>
            <w:shd w:val="clear" w:color="auto" w:fill="9BDEFF"/>
            <w:vAlign w:val="center"/>
            <w:hideMark/>
          </w:tcPr>
          <w:p w14:paraId="5DEFB0F0" w14:textId="77777777" w:rsidR="001124D3" w:rsidRPr="0084632F" w:rsidRDefault="001124D3" w:rsidP="00010983">
            <w:pPr>
              <w:rPr>
                <w:rFonts w:ascii="Segoe UI" w:hAnsi="Segoe UI" w:cs="Segoe UI"/>
                <w:bCs/>
                <w:sz w:val="20"/>
                <w:szCs w:val="20"/>
              </w:rPr>
            </w:pPr>
            <w:r w:rsidRPr="0084632F">
              <w:rPr>
                <w:rFonts w:ascii="Segoe UI" w:hAnsi="Segoe UI" w:cs="Segoe UI"/>
                <w:b/>
                <w:bCs/>
                <w:sz w:val="20"/>
                <w:szCs w:val="20"/>
              </w:rPr>
              <w:t>Name of leading partner</w:t>
            </w:r>
            <w:r w:rsidRPr="0084632F">
              <w:rPr>
                <w:rFonts w:ascii="Segoe UI" w:hAnsi="Segoe UI" w:cs="Segoe UI"/>
                <w:bCs/>
                <w:sz w:val="20"/>
                <w:szCs w:val="20"/>
              </w:rPr>
              <w:t xml:space="preserve"> </w:t>
            </w:r>
          </w:p>
          <w:p w14:paraId="4F63DA34" w14:textId="77777777" w:rsidR="001124D3" w:rsidRPr="0084632F" w:rsidRDefault="001124D3" w:rsidP="00010983">
            <w:pPr>
              <w:rPr>
                <w:rFonts w:ascii="Segoe UI" w:hAnsi="Segoe UI" w:cs="Segoe UI"/>
                <w:b/>
                <w:bCs/>
                <w:sz w:val="20"/>
                <w:szCs w:val="20"/>
              </w:rPr>
            </w:pPr>
            <w:r w:rsidRPr="0084632F">
              <w:rPr>
                <w:rFonts w:ascii="Segoe UI" w:hAnsi="Segoe UI" w:cs="Segoe UI"/>
                <w:bCs/>
                <w:sz w:val="20"/>
                <w:szCs w:val="20"/>
              </w:rPr>
              <w:t xml:space="preserve">(with authority to bind the JV, Consortium, Association during </w:t>
            </w:r>
            <w:r w:rsidRPr="0084632F">
              <w:rPr>
                <w:rFonts w:ascii="Segoe UI" w:hAnsi="Segoe UI" w:cs="Segoe UI"/>
                <w:sz w:val="20"/>
                <w:szCs w:val="20"/>
              </w:rPr>
              <w:t>the RFP process and, in the event a Contract is awarded, during contract execution)</w:t>
            </w:r>
          </w:p>
        </w:tc>
        <w:tc>
          <w:tcPr>
            <w:tcW w:w="5819" w:type="dxa"/>
            <w:vAlign w:val="center"/>
          </w:tcPr>
          <w:p w14:paraId="44B6CFC3" w14:textId="77777777" w:rsidR="001124D3" w:rsidRPr="0084632F" w:rsidRDefault="001124D3" w:rsidP="00010983">
            <w:pPr>
              <w:rPr>
                <w:rFonts w:ascii="Segoe UI" w:hAnsi="Segoe UI" w:cs="Segoe UI"/>
                <w:sz w:val="20"/>
                <w:szCs w:val="20"/>
              </w:rPr>
            </w:pPr>
            <w:r w:rsidRPr="0084632F">
              <w:rPr>
                <w:rFonts w:ascii="Segoe UI" w:hAnsi="Segoe UI" w:cs="Segoe UI"/>
                <w:bCs/>
                <w:sz w:val="20"/>
                <w:szCs w:val="20"/>
              </w:rPr>
              <w:fldChar w:fldCharType="begin">
                <w:ffData>
                  <w:name w:val=""/>
                  <w:enabled/>
                  <w:calcOnExit w:val="0"/>
                  <w:textInput>
                    <w:default w:val="[Complete]"/>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Complete]</w:t>
            </w:r>
            <w:r w:rsidRPr="0084632F">
              <w:rPr>
                <w:rFonts w:ascii="Segoe UI" w:hAnsi="Segoe UI" w:cs="Segoe UI"/>
                <w:bCs/>
                <w:sz w:val="20"/>
                <w:szCs w:val="20"/>
              </w:rPr>
              <w:fldChar w:fldCharType="end"/>
            </w:r>
          </w:p>
        </w:tc>
      </w:tr>
    </w:tbl>
    <w:p w14:paraId="12DBBCDF" w14:textId="77777777" w:rsidR="001124D3" w:rsidRPr="0084632F" w:rsidRDefault="001124D3" w:rsidP="001124D3">
      <w:pPr>
        <w:spacing w:line="240" w:lineRule="exact"/>
        <w:jc w:val="both"/>
        <w:rPr>
          <w:rFonts w:ascii="Segoe UI" w:hAnsi="Segoe UI" w:cs="Segoe UI"/>
          <w:sz w:val="20"/>
          <w:szCs w:val="20"/>
        </w:rPr>
      </w:pPr>
    </w:p>
    <w:p w14:paraId="12E96266" w14:textId="77777777" w:rsidR="001124D3" w:rsidRPr="0084632F" w:rsidRDefault="001124D3" w:rsidP="001124D3">
      <w:pPr>
        <w:jc w:val="both"/>
        <w:rPr>
          <w:rFonts w:ascii="Segoe UI" w:hAnsi="Segoe UI" w:cs="Segoe UI"/>
          <w:sz w:val="20"/>
          <w:szCs w:val="20"/>
        </w:rPr>
      </w:pPr>
      <w:r w:rsidRPr="0084632F">
        <w:rPr>
          <w:rFonts w:ascii="Segoe UI" w:hAnsi="Segoe UI" w:cs="Segoe UI"/>
          <w:sz w:val="20"/>
          <w:szCs w:val="20"/>
        </w:rPr>
        <w:t>We have attached a copy of the below document signed by every partner, which details the likely legal structure of and the confirmation of joint and severable liability of the members of the said joint venture:</w:t>
      </w:r>
    </w:p>
    <w:p w14:paraId="1E709D0D" w14:textId="77777777" w:rsidR="001124D3" w:rsidRPr="0084632F" w:rsidRDefault="00BA1E65" w:rsidP="001124D3">
      <w:pPr>
        <w:spacing w:before="20" w:after="20"/>
        <w:rPr>
          <w:rFonts w:ascii="Segoe UI" w:hAnsi="Segoe UI" w:cs="Segoe UI"/>
          <w:sz w:val="20"/>
          <w:szCs w:val="20"/>
        </w:rPr>
      </w:pPr>
      <w:sdt>
        <w:sdtPr>
          <w:rPr>
            <w:rFonts w:ascii="Segoe UI" w:hAnsi="Segoe UI" w:cs="Segoe UI"/>
            <w:sz w:val="20"/>
            <w:szCs w:val="20"/>
          </w:rPr>
          <w:id w:val="-1607422403"/>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z w:val="20"/>
              <w:szCs w:val="20"/>
            </w:rPr>
            <w:t>☐</w:t>
          </w:r>
        </w:sdtContent>
      </w:sdt>
      <w:r w:rsidR="001124D3" w:rsidRPr="0084632F">
        <w:rPr>
          <w:rFonts w:ascii="Segoe UI" w:hAnsi="Segoe UI" w:cs="Segoe UI"/>
          <w:sz w:val="20"/>
          <w:szCs w:val="20"/>
        </w:rPr>
        <w:t xml:space="preserve"> Letter of intent to form a joint venture</w:t>
      </w:r>
      <w:r w:rsidR="001124D3" w:rsidRPr="0084632F">
        <w:rPr>
          <w:rFonts w:ascii="Segoe UI" w:hAnsi="Segoe UI" w:cs="Segoe UI"/>
          <w:sz w:val="20"/>
          <w:szCs w:val="20"/>
        </w:rPr>
        <w:tab/>
      </w:r>
      <w:r w:rsidR="001124D3" w:rsidRPr="0084632F">
        <w:rPr>
          <w:rFonts w:ascii="Segoe UI" w:hAnsi="Segoe UI" w:cs="Segoe UI"/>
          <w:b/>
          <w:i/>
          <w:sz w:val="20"/>
          <w:szCs w:val="20"/>
        </w:rPr>
        <w:t xml:space="preserve">OR </w:t>
      </w:r>
      <w:r w:rsidR="001124D3" w:rsidRPr="0084632F">
        <w:rPr>
          <w:rFonts w:ascii="Segoe UI" w:hAnsi="Segoe UI" w:cs="Segoe UI"/>
          <w:b/>
          <w:i/>
          <w:sz w:val="20"/>
          <w:szCs w:val="20"/>
        </w:rPr>
        <w:tab/>
      </w:r>
      <w:sdt>
        <w:sdtPr>
          <w:rPr>
            <w:rFonts w:ascii="Segoe UI" w:hAnsi="Segoe UI" w:cs="Segoe UI"/>
            <w:sz w:val="20"/>
            <w:szCs w:val="20"/>
          </w:rPr>
          <w:id w:val="2058202444"/>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z w:val="20"/>
              <w:szCs w:val="20"/>
            </w:rPr>
            <w:t>☐</w:t>
          </w:r>
        </w:sdtContent>
      </w:sdt>
      <w:r w:rsidR="001124D3" w:rsidRPr="0084632F">
        <w:rPr>
          <w:rFonts w:ascii="Segoe UI" w:hAnsi="Segoe UI" w:cs="Segoe UI"/>
          <w:sz w:val="20"/>
          <w:szCs w:val="20"/>
        </w:rPr>
        <w:t xml:space="preserve"> JV/Consortium/Association agreement </w:t>
      </w:r>
    </w:p>
    <w:p w14:paraId="6145C5D3" w14:textId="77777777" w:rsidR="001124D3" w:rsidRPr="0084632F" w:rsidRDefault="001124D3" w:rsidP="001124D3">
      <w:pPr>
        <w:spacing w:line="240" w:lineRule="exact"/>
        <w:jc w:val="both"/>
        <w:rPr>
          <w:rFonts w:ascii="Segoe UI" w:hAnsi="Segoe UI" w:cs="Segoe UI"/>
          <w:sz w:val="20"/>
          <w:szCs w:val="20"/>
        </w:rPr>
      </w:pPr>
    </w:p>
    <w:p w14:paraId="4CC32224" w14:textId="77777777" w:rsidR="001124D3" w:rsidRPr="0084632F" w:rsidRDefault="001124D3" w:rsidP="001124D3">
      <w:pPr>
        <w:spacing w:line="240" w:lineRule="exact"/>
        <w:jc w:val="both"/>
        <w:rPr>
          <w:rFonts w:ascii="Segoe UI" w:hAnsi="Segoe UI" w:cs="Segoe UI"/>
          <w:sz w:val="20"/>
          <w:szCs w:val="20"/>
          <w:lang w:val="cs-CZ"/>
        </w:rPr>
      </w:pPr>
      <w:r w:rsidRPr="0084632F">
        <w:rPr>
          <w:rFonts w:ascii="Segoe UI" w:hAnsi="Segoe UI" w:cs="Segoe UI"/>
          <w:sz w:val="20"/>
          <w:szCs w:val="20"/>
        </w:rPr>
        <w:t xml:space="preserve">We hereby confirm that if the contract is awarded, all parties of the Joint Venture/Consortium/Association </w:t>
      </w:r>
      <w:r w:rsidRPr="0084632F">
        <w:rPr>
          <w:rFonts w:ascii="Segoe UI" w:hAnsi="Segoe UI" w:cs="Segoe UI"/>
          <w:sz w:val="20"/>
          <w:szCs w:val="20"/>
          <w:lang w:val="cs-CZ"/>
        </w:rPr>
        <w:t>shall be jointly and severally liable to UNDP for the fulfil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1124D3" w:rsidRPr="009725C1" w14:paraId="2D53EDEC" w14:textId="77777777" w:rsidTr="00010983">
        <w:trPr>
          <w:trHeight w:val="494"/>
        </w:trPr>
        <w:tc>
          <w:tcPr>
            <w:tcW w:w="4765" w:type="dxa"/>
            <w:vAlign w:val="bottom"/>
          </w:tcPr>
          <w:p w14:paraId="7501ADE5"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 xml:space="preserve">Name of partner: ___________________________________ </w:t>
            </w:r>
          </w:p>
        </w:tc>
        <w:tc>
          <w:tcPr>
            <w:tcW w:w="4747" w:type="dxa"/>
            <w:vAlign w:val="bottom"/>
          </w:tcPr>
          <w:p w14:paraId="5C791CD5"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Name of partner: ___________________________________</w:t>
            </w:r>
          </w:p>
        </w:tc>
      </w:tr>
      <w:tr w:rsidR="001124D3" w:rsidRPr="009725C1" w14:paraId="2D4EE8C6" w14:textId="77777777" w:rsidTr="00010983">
        <w:trPr>
          <w:trHeight w:val="494"/>
        </w:trPr>
        <w:tc>
          <w:tcPr>
            <w:tcW w:w="4765" w:type="dxa"/>
            <w:vAlign w:val="bottom"/>
          </w:tcPr>
          <w:p w14:paraId="07DB48B6"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Signature: ______________________________</w:t>
            </w:r>
          </w:p>
        </w:tc>
        <w:tc>
          <w:tcPr>
            <w:tcW w:w="4747" w:type="dxa"/>
            <w:vAlign w:val="bottom"/>
          </w:tcPr>
          <w:p w14:paraId="028116A8"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Signature: _______________________________</w:t>
            </w:r>
          </w:p>
        </w:tc>
      </w:tr>
      <w:tr w:rsidR="001124D3" w:rsidRPr="009725C1" w14:paraId="1AFC8838" w14:textId="77777777" w:rsidTr="00010983">
        <w:trPr>
          <w:trHeight w:val="494"/>
        </w:trPr>
        <w:tc>
          <w:tcPr>
            <w:tcW w:w="4765" w:type="dxa"/>
            <w:vAlign w:val="bottom"/>
          </w:tcPr>
          <w:p w14:paraId="4744C12F"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Date: ___________________________________</w:t>
            </w:r>
          </w:p>
        </w:tc>
        <w:tc>
          <w:tcPr>
            <w:tcW w:w="4747" w:type="dxa"/>
            <w:vAlign w:val="bottom"/>
          </w:tcPr>
          <w:p w14:paraId="33B3FCF8"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Date: ___________________________________</w:t>
            </w:r>
          </w:p>
        </w:tc>
      </w:tr>
      <w:tr w:rsidR="001124D3" w:rsidRPr="009725C1" w14:paraId="2FD77E62" w14:textId="77777777" w:rsidTr="00010983">
        <w:trPr>
          <w:trHeight w:val="494"/>
        </w:trPr>
        <w:tc>
          <w:tcPr>
            <w:tcW w:w="4765" w:type="dxa"/>
            <w:vAlign w:val="bottom"/>
          </w:tcPr>
          <w:p w14:paraId="650282D1" w14:textId="77777777" w:rsidR="001124D3" w:rsidRPr="0084632F" w:rsidRDefault="001124D3" w:rsidP="00010983">
            <w:pPr>
              <w:spacing w:line="240" w:lineRule="exact"/>
              <w:rPr>
                <w:rFonts w:ascii="Segoe UI" w:hAnsi="Segoe UI" w:cs="Segoe UI"/>
                <w:sz w:val="20"/>
                <w:szCs w:val="20"/>
              </w:rPr>
            </w:pPr>
          </w:p>
        </w:tc>
        <w:tc>
          <w:tcPr>
            <w:tcW w:w="4747" w:type="dxa"/>
            <w:vAlign w:val="bottom"/>
          </w:tcPr>
          <w:p w14:paraId="2C6167CA" w14:textId="77777777" w:rsidR="001124D3" w:rsidRPr="0084632F" w:rsidRDefault="001124D3" w:rsidP="00010983">
            <w:pPr>
              <w:spacing w:line="240" w:lineRule="exact"/>
              <w:rPr>
                <w:rFonts w:ascii="Segoe UI" w:hAnsi="Segoe UI" w:cs="Segoe UI"/>
                <w:sz w:val="20"/>
                <w:szCs w:val="20"/>
              </w:rPr>
            </w:pPr>
          </w:p>
        </w:tc>
      </w:tr>
      <w:tr w:rsidR="001124D3" w:rsidRPr="009725C1" w14:paraId="3940F6C1" w14:textId="77777777" w:rsidTr="00010983">
        <w:trPr>
          <w:trHeight w:val="494"/>
        </w:trPr>
        <w:tc>
          <w:tcPr>
            <w:tcW w:w="4765" w:type="dxa"/>
            <w:vAlign w:val="bottom"/>
          </w:tcPr>
          <w:p w14:paraId="791852CF"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Name of partner: ___________________________________</w:t>
            </w:r>
          </w:p>
        </w:tc>
        <w:tc>
          <w:tcPr>
            <w:tcW w:w="4747" w:type="dxa"/>
            <w:vAlign w:val="bottom"/>
          </w:tcPr>
          <w:p w14:paraId="352DCDE7"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Name of partner: ___________________________________</w:t>
            </w:r>
          </w:p>
        </w:tc>
      </w:tr>
      <w:tr w:rsidR="001124D3" w:rsidRPr="009725C1" w14:paraId="40488F9C" w14:textId="77777777" w:rsidTr="00010983">
        <w:trPr>
          <w:trHeight w:val="494"/>
        </w:trPr>
        <w:tc>
          <w:tcPr>
            <w:tcW w:w="4765" w:type="dxa"/>
            <w:vAlign w:val="bottom"/>
          </w:tcPr>
          <w:p w14:paraId="0C4709CE"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Signature: ______________________________</w:t>
            </w:r>
          </w:p>
        </w:tc>
        <w:tc>
          <w:tcPr>
            <w:tcW w:w="4747" w:type="dxa"/>
            <w:vAlign w:val="bottom"/>
          </w:tcPr>
          <w:p w14:paraId="1C4FE673" w14:textId="77777777" w:rsidR="001124D3" w:rsidRPr="0084632F" w:rsidRDefault="001124D3" w:rsidP="00010983">
            <w:pPr>
              <w:spacing w:line="240" w:lineRule="exact"/>
              <w:rPr>
                <w:rFonts w:ascii="Segoe UI" w:hAnsi="Segoe UI" w:cs="Segoe UI"/>
                <w:sz w:val="20"/>
                <w:szCs w:val="20"/>
              </w:rPr>
            </w:pPr>
            <w:r w:rsidRPr="0084632F">
              <w:rPr>
                <w:rFonts w:ascii="Segoe UI" w:hAnsi="Segoe UI" w:cs="Segoe UI"/>
                <w:sz w:val="20"/>
                <w:szCs w:val="20"/>
              </w:rPr>
              <w:t>Signature: _______________________________</w:t>
            </w:r>
          </w:p>
        </w:tc>
      </w:tr>
      <w:tr w:rsidR="001124D3" w:rsidRPr="009725C1" w14:paraId="2A0E378D" w14:textId="77777777" w:rsidTr="00010983">
        <w:trPr>
          <w:trHeight w:val="494"/>
        </w:trPr>
        <w:tc>
          <w:tcPr>
            <w:tcW w:w="4765" w:type="dxa"/>
            <w:vAlign w:val="bottom"/>
          </w:tcPr>
          <w:p w14:paraId="3ABA389A" w14:textId="77777777" w:rsidR="001124D3" w:rsidRPr="0084632F" w:rsidRDefault="001124D3" w:rsidP="00010983">
            <w:pPr>
              <w:spacing w:line="240" w:lineRule="exact"/>
              <w:rPr>
                <w:rFonts w:ascii="Segoe UI" w:hAnsi="Segoe UI" w:cs="Segoe UI"/>
                <w:b/>
                <w:caps/>
                <w:color w:val="000000"/>
                <w:sz w:val="20"/>
                <w:szCs w:val="20"/>
              </w:rPr>
            </w:pPr>
            <w:r w:rsidRPr="0084632F">
              <w:rPr>
                <w:rFonts w:ascii="Segoe UI" w:hAnsi="Segoe UI" w:cs="Segoe UI"/>
                <w:sz w:val="20"/>
                <w:szCs w:val="20"/>
              </w:rPr>
              <w:t>Date: ___________________________________</w:t>
            </w:r>
          </w:p>
        </w:tc>
        <w:tc>
          <w:tcPr>
            <w:tcW w:w="4747" w:type="dxa"/>
            <w:vAlign w:val="bottom"/>
          </w:tcPr>
          <w:p w14:paraId="151A3920" w14:textId="77777777" w:rsidR="001124D3" w:rsidRPr="0084632F" w:rsidRDefault="001124D3" w:rsidP="00010983">
            <w:pPr>
              <w:spacing w:line="240" w:lineRule="exact"/>
              <w:rPr>
                <w:rFonts w:ascii="Segoe UI" w:hAnsi="Segoe UI" w:cs="Segoe UI"/>
                <w:b/>
                <w:caps/>
                <w:color w:val="000000"/>
                <w:sz w:val="20"/>
                <w:szCs w:val="20"/>
              </w:rPr>
            </w:pPr>
            <w:r w:rsidRPr="0084632F">
              <w:rPr>
                <w:rFonts w:ascii="Segoe UI" w:hAnsi="Segoe UI" w:cs="Segoe UI"/>
                <w:sz w:val="20"/>
                <w:szCs w:val="20"/>
              </w:rPr>
              <w:t>Date: ___________________________________</w:t>
            </w:r>
          </w:p>
        </w:tc>
      </w:tr>
    </w:tbl>
    <w:p w14:paraId="19C114AB" w14:textId="77777777" w:rsidR="00E028E4" w:rsidRDefault="00E028E4" w:rsidP="00E028E4">
      <w:pPr>
        <w:pStyle w:val="Heading2"/>
      </w:pPr>
      <w:bookmarkStart w:id="9" w:name="_Toc508440537"/>
    </w:p>
    <w:p w14:paraId="7E75D52A" w14:textId="29541547" w:rsidR="001124D3" w:rsidRPr="0084632F" w:rsidRDefault="001124D3" w:rsidP="00E028E4">
      <w:pPr>
        <w:pStyle w:val="Heading2"/>
        <w:rPr>
          <w:b/>
        </w:rPr>
      </w:pPr>
      <w:r w:rsidRPr="0084632F">
        <w:rPr>
          <w:b/>
        </w:rPr>
        <w:t xml:space="preserve">Form D: </w:t>
      </w:r>
      <w:r w:rsidRPr="0084632F">
        <w:t>Qualification</w:t>
      </w:r>
      <w:r w:rsidRPr="0084632F">
        <w:rPr>
          <w:b/>
        </w:rPr>
        <w:t xml:space="preserve"> </w:t>
      </w:r>
      <w:r w:rsidRPr="0084632F">
        <w:t>Form</w:t>
      </w:r>
      <w:bookmarkEnd w:id="9"/>
    </w:p>
    <w:p w14:paraId="097FAE43" w14:textId="77777777" w:rsidR="001124D3" w:rsidRPr="0084632F" w:rsidRDefault="001124D3" w:rsidP="001124D3">
      <w:pPr>
        <w:rPr>
          <w:rFonts w:ascii="Segoe UI" w:hAnsi="Segoe UI" w:cs="Segoe UI"/>
          <w:sz w:val="20"/>
          <w:szCs w:val="20"/>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1124D3" w:rsidRPr="009725C1" w14:paraId="6D12DBAA" w14:textId="77777777" w:rsidTr="00010983">
        <w:tc>
          <w:tcPr>
            <w:tcW w:w="1979" w:type="dxa"/>
            <w:shd w:val="clear" w:color="auto" w:fill="9BDEFF"/>
          </w:tcPr>
          <w:p w14:paraId="024CF984"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Name of Bidder:</w:t>
            </w:r>
          </w:p>
        </w:tc>
        <w:tc>
          <w:tcPr>
            <w:tcW w:w="4501" w:type="dxa"/>
          </w:tcPr>
          <w:p w14:paraId="5E0CE0C4"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Name of Bidder]</w:t>
            </w:r>
            <w:r w:rsidRPr="0084632F">
              <w:rPr>
                <w:rFonts w:ascii="Segoe UI" w:hAnsi="Segoe UI" w:cs="Segoe UI"/>
                <w:bCs/>
                <w:sz w:val="20"/>
                <w:szCs w:val="20"/>
              </w:rPr>
              <w:fldChar w:fldCharType="end"/>
            </w:r>
          </w:p>
        </w:tc>
        <w:tc>
          <w:tcPr>
            <w:tcW w:w="720" w:type="dxa"/>
            <w:shd w:val="clear" w:color="auto" w:fill="9BDEFF"/>
          </w:tcPr>
          <w:p w14:paraId="2F17B8AA"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Date:</w:t>
            </w:r>
          </w:p>
        </w:tc>
        <w:tc>
          <w:tcPr>
            <w:tcW w:w="2345" w:type="dxa"/>
          </w:tcPr>
          <w:p w14:paraId="3C142D19" w14:textId="77777777" w:rsidR="001124D3" w:rsidRPr="0084632F" w:rsidRDefault="00BA1E65" w:rsidP="00010983">
            <w:pPr>
              <w:spacing w:before="120" w:after="120"/>
              <w:rPr>
                <w:rFonts w:ascii="Segoe UI" w:hAnsi="Segoe UI" w:cs="Segoe UI"/>
                <w:sz w:val="20"/>
                <w:szCs w:val="20"/>
              </w:rPr>
            </w:pPr>
            <w:sdt>
              <w:sdtPr>
                <w:rPr>
                  <w:rFonts w:ascii="Segoe UI" w:hAnsi="Segoe UI" w:cs="Segoe UI"/>
                  <w:color w:val="000000" w:themeColor="text1"/>
                  <w:sz w:val="20"/>
                  <w:szCs w:val="20"/>
                  <w:lang w:val="en-GB"/>
                </w:rPr>
                <w:id w:val="1001086963"/>
                <w:placeholder>
                  <w:docPart w:val="447FBF9BF8F84FFAAF88B8CBAAB5F23C"/>
                </w:placeholder>
                <w:showingPlcHdr/>
                <w:date>
                  <w:dateFormat w:val="MMMM d, yyyy"/>
                  <w:lid w:val="en-US"/>
                  <w:storeMappedDataAs w:val="date"/>
                  <w:calendar w:val="gregorian"/>
                </w:date>
              </w:sdtPr>
              <w:sdtEndPr/>
              <w:sdtContent>
                <w:r w:rsidR="001124D3" w:rsidRPr="0084632F">
                  <w:rPr>
                    <w:rStyle w:val="PlaceholderText"/>
                    <w:rFonts w:ascii="Segoe UI" w:hAnsi="Segoe UI" w:cs="Segoe UI"/>
                    <w:sz w:val="20"/>
                    <w:szCs w:val="20"/>
                    <w:shd w:val="clear" w:color="auto" w:fill="BFBFBF" w:themeFill="background1" w:themeFillShade="BF"/>
                  </w:rPr>
                  <w:t>Select date</w:t>
                </w:r>
              </w:sdtContent>
            </w:sdt>
          </w:p>
        </w:tc>
      </w:tr>
      <w:tr w:rsidR="001124D3" w:rsidRPr="009725C1" w14:paraId="668A28DB" w14:textId="77777777" w:rsidTr="00010983">
        <w:trPr>
          <w:cantSplit/>
          <w:trHeight w:val="341"/>
        </w:trPr>
        <w:tc>
          <w:tcPr>
            <w:tcW w:w="1979" w:type="dxa"/>
            <w:shd w:val="clear" w:color="auto" w:fill="9BDEFF"/>
          </w:tcPr>
          <w:p w14:paraId="078202D2"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iCs/>
                <w:sz w:val="20"/>
                <w:szCs w:val="20"/>
              </w:rPr>
              <w:t>RFP reference:</w:t>
            </w:r>
          </w:p>
        </w:tc>
        <w:tc>
          <w:tcPr>
            <w:tcW w:w="7566" w:type="dxa"/>
            <w:gridSpan w:val="3"/>
          </w:tcPr>
          <w:p w14:paraId="77B3A98E" w14:textId="77777777" w:rsidR="008526DF" w:rsidRPr="008526DF" w:rsidRDefault="008526DF" w:rsidP="008526DF">
            <w:pPr>
              <w:spacing w:before="120" w:after="120"/>
              <w:rPr>
                <w:rFonts w:ascii="Segoe UI" w:hAnsi="Segoe UI" w:cs="Segoe UI"/>
                <w:bCs/>
                <w:noProof/>
                <w:sz w:val="20"/>
                <w:szCs w:val="20"/>
              </w:rPr>
            </w:pPr>
            <w:r w:rsidRPr="008526DF">
              <w:rPr>
                <w:rFonts w:ascii="Segoe UI" w:hAnsi="Segoe UI" w:cs="Segoe UI"/>
                <w:bCs/>
                <w:noProof/>
                <w:sz w:val="20"/>
                <w:szCs w:val="20"/>
              </w:rPr>
              <w:t xml:space="preserve">[Insert RFP Reference Number] </w:t>
            </w:r>
          </w:p>
          <w:p w14:paraId="21B2E1B9" w14:textId="2D309D0E" w:rsidR="001124D3" w:rsidRPr="0084632F" w:rsidRDefault="001124D3" w:rsidP="0055644D">
            <w:pPr>
              <w:tabs>
                <w:tab w:val="left" w:pos="1350"/>
                <w:tab w:val="left" w:pos="1530"/>
                <w:tab w:val="left" w:pos="1980"/>
                <w:tab w:val="center" w:pos="5400"/>
              </w:tabs>
              <w:rPr>
                <w:rFonts w:ascii="Segoe UI" w:hAnsi="Segoe UI" w:cs="Segoe UI"/>
                <w:sz w:val="20"/>
                <w:szCs w:val="20"/>
              </w:rPr>
            </w:pPr>
          </w:p>
        </w:tc>
      </w:tr>
    </w:tbl>
    <w:p w14:paraId="5D4E51AB" w14:textId="77777777" w:rsidR="001124D3" w:rsidRPr="0084632F" w:rsidRDefault="001124D3" w:rsidP="001124D3">
      <w:pPr>
        <w:autoSpaceDE w:val="0"/>
        <w:autoSpaceDN w:val="0"/>
        <w:jc w:val="both"/>
        <w:rPr>
          <w:rFonts w:ascii="Segoe UI" w:hAnsi="Segoe UI" w:cs="Segoe UI"/>
          <w:color w:val="000000"/>
          <w:sz w:val="20"/>
          <w:szCs w:val="20"/>
        </w:rPr>
      </w:pPr>
    </w:p>
    <w:p w14:paraId="209FED7B" w14:textId="77777777" w:rsidR="001124D3" w:rsidRPr="0084632F" w:rsidRDefault="001124D3" w:rsidP="001124D3">
      <w:pPr>
        <w:shd w:val="clear" w:color="auto" w:fill="FFFFFF"/>
        <w:rPr>
          <w:rFonts w:ascii="Segoe UI" w:hAnsi="Segoe UI" w:cs="Segoe UI"/>
          <w:color w:val="000000"/>
          <w:sz w:val="20"/>
          <w:szCs w:val="20"/>
        </w:rPr>
      </w:pPr>
      <w:r w:rsidRPr="0084632F">
        <w:rPr>
          <w:rFonts w:ascii="Segoe UI" w:hAnsi="Segoe UI" w:cs="Segoe UI"/>
          <w:color w:val="000000"/>
          <w:sz w:val="20"/>
          <w:szCs w:val="20"/>
        </w:rPr>
        <w:t>If JV/Consortium/Association, to be completed by each partner.</w:t>
      </w:r>
    </w:p>
    <w:p w14:paraId="6282E39A" w14:textId="77777777" w:rsidR="008722A2" w:rsidRDefault="008722A2" w:rsidP="001124D3">
      <w:pPr>
        <w:shd w:val="clear" w:color="auto" w:fill="FFFFFF"/>
        <w:spacing w:before="120" w:after="120"/>
        <w:rPr>
          <w:rFonts w:ascii="Segoe UI" w:hAnsi="Segoe UI" w:cs="Segoe UI"/>
          <w:b/>
          <w:sz w:val="20"/>
          <w:szCs w:val="20"/>
        </w:rPr>
      </w:pPr>
    </w:p>
    <w:p w14:paraId="1A5C7E83" w14:textId="282304FB" w:rsidR="001124D3" w:rsidRPr="0084632F" w:rsidRDefault="001124D3" w:rsidP="001124D3">
      <w:pPr>
        <w:shd w:val="clear" w:color="auto" w:fill="FFFFFF"/>
        <w:spacing w:before="120" w:after="120"/>
        <w:rPr>
          <w:rFonts w:ascii="Segoe UI" w:hAnsi="Segoe UI" w:cs="Segoe UI"/>
          <w:b/>
          <w:sz w:val="20"/>
          <w:szCs w:val="20"/>
        </w:rPr>
      </w:pPr>
      <w:r w:rsidRPr="0084632F">
        <w:rPr>
          <w:rFonts w:ascii="Segoe UI" w:hAnsi="Segoe UI" w:cs="Segoe UI"/>
          <w:b/>
          <w:sz w:val="20"/>
          <w:szCs w:val="20"/>
        </w:rPr>
        <w:t>Historical Contract Non-Performance</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2"/>
        <w:gridCol w:w="1799"/>
        <w:gridCol w:w="4051"/>
        <w:gridCol w:w="2610"/>
      </w:tblGrid>
      <w:tr w:rsidR="001124D3" w:rsidRPr="009725C1" w14:paraId="433608A3" w14:textId="77777777" w:rsidTr="00010983">
        <w:trPr>
          <w:trHeight w:val="325"/>
        </w:trPr>
        <w:tc>
          <w:tcPr>
            <w:tcW w:w="9542" w:type="dxa"/>
            <w:gridSpan w:val="4"/>
          </w:tcPr>
          <w:p w14:paraId="696E300B" w14:textId="77777777" w:rsidR="001124D3" w:rsidRPr="0084632F" w:rsidRDefault="00BA1E65" w:rsidP="00010983">
            <w:pPr>
              <w:autoSpaceDE w:val="0"/>
              <w:autoSpaceDN w:val="0"/>
              <w:rPr>
                <w:rFonts w:ascii="Segoe UI" w:hAnsi="Segoe UI" w:cs="Segoe UI"/>
                <w:color w:val="000000"/>
                <w:sz w:val="20"/>
                <w:szCs w:val="20"/>
              </w:rPr>
            </w:pPr>
            <w:sdt>
              <w:sdtPr>
                <w:rPr>
                  <w:rFonts w:ascii="Segoe UI" w:hAnsi="Segoe UI" w:cs="Segoe UI"/>
                  <w:sz w:val="20"/>
                  <w:szCs w:val="20"/>
                </w:rPr>
                <w:id w:val="-83236026"/>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z w:val="20"/>
                    <w:szCs w:val="20"/>
                  </w:rPr>
                  <w:t>☐</w:t>
                </w:r>
              </w:sdtContent>
            </w:sdt>
            <w:r w:rsidR="001124D3" w:rsidRPr="0084632F">
              <w:rPr>
                <w:rFonts w:ascii="Segoe UI" w:hAnsi="Segoe UI" w:cs="Segoe UI"/>
                <w:color w:val="000000"/>
                <w:sz w:val="20"/>
                <w:szCs w:val="20"/>
              </w:rPr>
              <w:t xml:space="preserve"> Contract non-performance did not occur for the last 3 years </w:t>
            </w:r>
          </w:p>
        </w:tc>
      </w:tr>
      <w:tr w:rsidR="001124D3" w:rsidRPr="009725C1" w14:paraId="20F3C3B6" w14:textId="77777777" w:rsidTr="00010983">
        <w:trPr>
          <w:trHeight w:val="310"/>
        </w:trPr>
        <w:tc>
          <w:tcPr>
            <w:tcW w:w="9542" w:type="dxa"/>
            <w:gridSpan w:val="4"/>
          </w:tcPr>
          <w:p w14:paraId="0AF62B9C" w14:textId="77777777" w:rsidR="001124D3" w:rsidRPr="0084632F" w:rsidRDefault="00BA1E65" w:rsidP="00010983">
            <w:pPr>
              <w:autoSpaceDE w:val="0"/>
              <w:autoSpaceDN w:val="0"/>
              <w:rPr>
                <w:rFonts w:ascii="Segoe UI" w:hAnsi="Segoe UI" w:cs="Segoe UI"/>
                <w:sz w:val="20"/>
                <w:szCs w:val="20"/>
              </w:rPr>
            </w:pPr>
            <w:sdt>
              <w:sdtPr>
                <w:rPr>
                  <w:rFonts w:ascii="Segoe UI" w:eastAsia="MS Gothic" w:hAnsi="Segoe UI" w:cs="Segoe UI"/>
                  <w:sz w:val="20"/>
                  <w:szCs w:val="20"/>
                </w:rPr>
                <w:id w:val="-514691419"/>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z w:val="20"/>
                    <w:szCs w:val="20"/>
                  </w:rPr>
                  <w:t>☐</w:t>
                </w:r>
              </w:sdtContent>
            </w:sdt>
            <w:r w:rsidR="001124D3" w:rsidRPr="0084632F">
              <w:rPr>
                <w:rFonts w:ascii="Segoe UI" w:hAnsi="Segoe UI" w:cs="Segoe UI"/>
                <w:color w:val="000000"/>
                <w:sz w:val="20"/>
                <w:szCs w:val="20"/>
              </w:rPr>
              <w:t xml:space="preserve"> Contract(s) not performed for the last 3 years</w:t>
            </w:r>
          </w:p>
        </w:tc>
      </w:tr>
      <w:tr w:rsidR="001124D3" w:rsidRPr="009725C1" w14:paraId="40A47982" w14:textId="77777777" w:rsidTr="00010983">
        <w:tc>
          <w:tcPr>
            <w:tcW w:w="1082" w:type="dxa"/>
            <w:shd w:val="clear" w:color="auto" w:fill="9BDEFF"/>
          </w:tcPr>
          <w:p w14:paraId="42A7CDE5"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Year</w:t>
            </w:r>
          </w:p>
        </w:tc>
        <w:tc>
          <w:tcPr>
            <w:tcW w:w="1799" w:type="dxa"/>
            <w:shd w:val="clear" w:color="auto" w:fill="9BDEFF"/>
          </w:tcPr>
          <w:p w14:paraId="3A92AD8C"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Non- performed portion of contract</w:t>
            </w:r>
          </w:p>
        </w:tc>
        <w:tc>
          <w:tcPr>
            <w:tcW w:w="4051" w:type="dxa"/>
            <w:shd w:val="clear" w:color="auto" w:fill="9BDEFF"/>
          </w:tcPr>
          <w:p w14:paraId="2818A828"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Contract Identification</w:t>
            </w:r>
          </w:p>
        </w:tc>
        <w:tc>
          <w:tcPr>
            <w:tcW w:w="2610" w:type="dxa"/>
            <w:shd w:val="clear" w:color="auto" w:fill="9BDEFF"/>
          </w:tcPr>
          <w:p w14:paraId="54F7C745"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 xml:space="preserve">Total Contract Amount </w:t>
            </w:r>
            <w:r w:rsidRPr="0084632F">
              <w:rPr>
                <w:rFonts w:ascii="Segoe UI" w:hAnsi="Segoe UI" w:cs="Segoe UI"/>
                <w:bCs/>
                <w:color w:val="000000"/>
                <w:sz w:val="20"/>
                <w:szCs w:val="20"/>
              </w:rPr>
              <w:t>(current value in US$)</w:t>
            </w:r>
          </w:p>
        </w:tc>
      </w:tr>
      <w:tr w:rsidR="001124D3" w:rsidRPr="009725C1" w14:paraId="1B13E3CD" w14:textId="77777777" w:rsidTr="00010983">
        <w:trPr>
          <w:trHeight w:val="701"/>
        </w:trPr>
        <w:tc>
          <w:tcPr>
            <w:tcW w:w="1082" w:type="dxa"/>
          </w:tcPr>
          <w:p w14:paraId="00D64918"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 </w:t>
            </w:r>
          </w:p>
        </w:tc>
        <w:tc>
          <w:tcPr>
            <w:tcW w:w="1799" w:type="dxa"/>
          </w:tcPr>
          <w:p w14:paraId="37BEE188" w14:textId="77777777" w:rsidR="001124D3" w:rsidRPr="0084632F" w:rsidRDefault="001124D3" w:rsidP="00010983">
            <w:pPr>
              <w:rPr>
                <w:rFonts w:ascii="Segoe UI" w:hAnsi="Segoe UI" w:cs="Segoe UI"/>
                <w:color w:val="000000"/>
                <w:sz w:val="20"/>
                <w:szCs w:val="20"/>
              </w:rPr>
            </w:pPr>
          </w:p>
          <w:p w14:paraId="30DEE0A5" w14:textId="77777777" w:rsidR="001124D3" w:rsidRPr="0084632F" w:rsidRDefault="001124D3" w:rsidP="00010983">
            <w:pPr>
              <w:autoSpaceDE w:val="0"/>
              <w:autoSpaceDN w:val="0"/>
              <w:rPr>
                <w:rFonts w:ascii="Segoe UI" w:hAnsi="Segoe UI" w:cs="Segoe UI"/>
                <w:color w:val="000000"/>
                <w:sz w:val="20"/>
                <w:szCs w:val="20"/>
              </w:rPr>
            </w:pPr>
          </w:p>
        </w:tc>
        <w:tc>
          <w:tcPr>
            <w:tcW w:w="4051" w:type="dxa"/>
          </w:tcPr>
          <w:p w14:paraId="715CEEC2"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Name of Client: </w:t>
            </w:r>
          </w:p>
          <w:p w14:paraId="154079FF"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Address of Client: </w:t>
            </w:r>
          </w:p>
          <w:p w14:paraId="6594E64E" w14:textId="77777777" w:rsidR="001124D3" w:rsidRPr="0084632F" w:rsidRDefault="001124D3" w:rsidP="00010983">
            <w:pPr>
              <w:rPr>
                <w:rFonts w:ascii="Segoe UI" w:hAnsi="Segoe UI" w:cs="Segoe UI"/>
                <w:color w:val="000000"/>
                <w:sz w:val="20"/>
                <w:szCs w:val="20"/>
              </w:rPr>
            </w:pPr>
            <w:r w:rsidRPr="0084632F">
              <w:rPr>
                <w:rFonts w:ascii="Segoe UI" w:hAnsi="Segoe UI" w:cs="Segoe UI"/>
                <w:color w:val="000000"/>
                <w:sz w:val="20"/>
                <w:szCs w:val="20"/>
              </w:rPr>
              <w:t>Reason(s) for non-performance:</w:t>
            </w:r>
          </w:p>
          <w:p w14:paraId="1C5420CB" w14:textId="77777777" w:rsidR="001124D3" w:rsidRPr="0084632F" w:rsidRDefault="001124D3" w:rsidP="00010983">
            <w:pPr>
              <w:autoSpaceDE w:val="0"/>
              <w:autoSpaceDN w:val="0"/>
              <w:rPr>
                <w:rFonts w:ascii="Segoe UI" w:hAnsi="Segoe UI" w:cs="Segoe UI"/>
                <w:color w:val="000000"/>
                <w:sz w:val="20"/>
                <w:szCs w:val="20"/>
              </w:rPr>
            </w:pPr>
          </w:p>
        </w:tc>
        <w:tc>
          <w:tcPr>
            <w:tcW w:w="2610" w:type="dxa"/>
          </w:tcPr>
          <w:p w14:paraId="627AD925" w14:textId="77777777" w:rsidR="001124D3" w:rsidRPr="0084632F" w:rsidRDefault="001124D3" w:rsidP="00010983">
            <w:pPr>
              <w:rPr>
                <w:rFonts w:ascii="Segoe UI" w:hAnsi="Segoe UI" w:cs="Segoe UI"/>
                <w:color w:val="000000"/>
                <w:sz w:val="20"/>
                <w:szCs w:val="20"/>
              </w:rPr>
            </w:pPr>
          </w:p>
          <w:p w14:paraId="1DE952A2" w14:textId="77777777" w:rsidR="001124D3" w:rsidRPr="0084632F" w:rsidRDefault="001124D3" w:rsidP="00010983">
            <w:pPr>
              <w:autoSpaceDE w:val="0"/>
              <w:autoSpaceDN w:val="0"/>
              <w:rPr>
                <w:rFonts w:ascii="Segoe UI" w:hAnsi="Segoe UI" w:cs="Segoe UI"/>
                <w:color w:val="000000"/>
                <w:sz w:val="20"/>
                <w:szCs w:val="20"/>
              </w:rPr>
            </w:pPr>
          </w:p>
        </w:tc>
      </w:tr>
    </w:tbl>
    <w:p w14:paraId="6516E5DE" w14:textId="77777777" w:rsidR="001124D3" w:rsidRPr="0084632F" w:rsidRDefault="001124D3" w:rsidP="001124D3">
      <w:pPr>
        <w:shd w:val="clear" w:color="auto" w:fill="FFFFFF"/>
        <w:rPr>
          <w:rFonts w:ascii="Segoe UI" w:hAnsi="Segoe UI" w:cs="Segoe UI"/>
          <w:b/>
          <w:color w:val="000000"/>
          <w:sz w:val="20"/>
          <w:szCs w:val="20"/>
        </w:rPr>
      </w:pPr>
      <w:r w:rsidRPr="0084632F">
        <w:rPr>
          <w:rFonts w:ascii="Segoe UI" w:hAnsi="Segoe UI" w:cs="Segoe UI"/>
          <w:b/>
          <w:noProof/>
          <w:color w:val="000000"/>
          <w:sz w:val="20"/>
          <w:szCs w:val="20"/>
        </w:rPr>
        <mc:AlternateContent>
          <mc:Choice Requires="wps">
            <w:drawing>
              <wp:anchor distT="0" distB="0" distL="114300" distR="114300" simplePos="0" relativeHeight="251661312" behindDoc="0" locked="0" layoutInCell="1" allowOverlap="1" wp14:anchorId="64E07611" wp14:editId="121E625D">
                <wp:simplePos x="0" y="0"/>
                <wp:positionH relativeFrom="column">
                  <wp:posOffset>15902</wp:posOffset>
                </wp:positionH>
                <wp:positionV relativeFrom="paragraph">
                  <wp:posOffset>103560</wp:posOffset>
                </wp:positionV>
                <wp:extent cx="6082747"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89A8C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" strokecolor="#4579b8 [3044]"/>
            </w:pict>
          </mc:Fallback>
        </mc:AlternateContent>
      </w:r>
    </w:p>
    <w:p w14:paraId="3A7D70E8" w14:textId="77777777" w:rsidR="001124D3" w:rsidRPr="0084632F" w:rsidRDefault="001124D3" w:rsidP="001124D3">
      <w:pPr>
        <w:shd w:val="clear" w:color="auto" w:fill="FFFFFF"/>
        <w:spacing w:before="120" w:after="120"/>
        <w:rPr>
          <w:rFonts w:ascii="Segoe UI" w:hAnsi="Segoe UI" w:cs="Segoe UI"/>
          <w:b/>
          <w:sz w:val="20"/>
          <w:szCs w:val="20"/>
        </w:rPr>
      </w:pPr>
      <w:r w:rsidRPr="0084632F">
        <w:rPr>
          <w:rFonts w:ascii="Segoe UI" w:hAnsi="Segoe UI" w:cs="Segoe UI"/>
          <w:b/>
          <w:sz w:val="20"/>
          <w:szCs w:val="20"/>
        </w:rPr>
        <w:t xml:space="preserve">Litigation History </w:t>
      </w:r>
      <w:r w:rsidRPr="0084632F">
        <w:rPr>
          <w:rFonts w:ascii="Segoe UI" w:hAnsi="Segoe UI" w:cs="Segoe UI"/>
          <w:sz w:val="20"/>
          <w:szCs w:val="20"/>
        </w:rPr>
        <w:t>(including pending litigation)</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1"/>
        <w:gridCol w:w="1800"/>
        <w:gridCol w:w="4051"/>
        <w:gridCol w:w="2610"/>
      </w:tblGrid>
      <w:tr w:rsidR="001124D3" w:rsidRPr="009725C1" w14:paraId="23D6BA42" w14:textId="77777777" w:rsidTr="00010983">
        <w:trPr>
          <w:trHeight w:val="256"/>
        </w:trPr>
        <w:tc>
          <w:tcPr>
            <w:tcW w:w="9542" w:type="dxa"/>
            <w:gridSpan w:val="4"/>
          </w:tcPr>
          <w:p w14:paraId="79614666" w14:textId="77777777" w:rsidR="001124D3" w:rsidRPr="0084632F" w:rsidRDefault="00BA1E65" w:rsidP="00010983">
            <w:pPr>
              <w:autoSpaceDE w:val="0"/>
              <w:autoSpaceDN w:val="0"/>
              <w:rPr>
                <w:rFonts w:ascii="Segoe UI" w:hAnsi="Segoe UI" w:cs="Segoe UI"/>
                <w:color w:val="000000"/>
                <w:sz w:val="20"/>
                <w:szCs w:val="20"/>
              </w:rPr>
            </w:pPr>
            <w:sdt>
              <w:sdtPr>
                <w:rPr>
                  <w:rFonts w:ascii="Segoe UI" w:eastAsia="MS Gothic" w:hAnsi="Segoe UI" w:cs="Segoe UI"/>
                  <w:sz w:val="20"/>
                  <w:szCs w:val="20"/>
                </w:rPr>
                <w:id w:val="-884636411"/>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z w:val="20"/>
                    <w:szCs w:val="20"/>
                  </w:rPr>
                  <w:t>☐</w:t>
                </w:r>
              </w:sdtContent>
            </w:sdt>
            <w:r w:rsidR="001124D3" w:rsidRPr="0084632F">
              <w:rPr>
                <w:rFonts w:ascii="Segoe UI" w:hAnsi="Segoe UI" w:cs="Segoe UI"/>
                <w:color w:val="000000"/>
                <w:sz w:val="20"/>
                <w:szCs w:val="20"/>
              </w:rPr>
              <w:t xml:space="preserve"> No litigation history </w:t>
            </w:r>
            <w:r w:rsidR="001124D3" w:rsidRPr="0084632F">
              <w:rPr>
                <w:rFonts w:ascii="Segoe UI" w:hAnsi="Segoe UI" w:cs="Segoe UI"/>
                <w:sz w:val="20"/>
                <w:szCs w:val="20"/>
              </w:rPr>
              <w:t>for the last 3 years</w:t>
            </w:r>
          </w:p>
        </w:tc>
      </w:tr>
      <w:tr w:rsidR="001124D3" w:rsidRPr="009725C1" w14:paraId="3DF79531" w14:textId="77777777" w:rsidTr="00010983">
        <w:trPr>
          <w:trHeight w:val="255"/>
        </w:trPr>
        <w:tc>
          <w:tcPr>
            <w:tcW w:w="9542" w:type="dxa"/>
            <w:gridSpan w:val="4"/>
          </w:tcPr>
          <w:p w14:paraId="7FB42B8C" w14:textId="77777777" w:rsidR="001124D3" w:rsidRPr="0084632F" w:rsidRDefault="00BA1E65" w:rsidP="00010983">
            <w:pPr>
              <w:autoSpaceDE w:val="0"/>
              <w:autoSpaceDN w:val="0"/>
              <w:rPr>
                <w:rFonts w:ascii="Segoe UI" w:hAnsi="Segoe UI" w:cs="Segoe UI"/>
                <w:color w:val="000000"/>
                <w:sz w:val="20"/>
                <w:szCs w:val="20"/>
              </w:rPr>
            </w:pPr>
            <w:sdt>
              <w:sdtPr>
                <w:rPr>
                  <w:rFonts w:ascii="Segoe UI" w:eastAsia="MS Gothic" w:hAnsi="Segoe UI" w:cs="Segoe UI"/>
                  <w:sz w:val="20"/>
                  <w:szCs w:val="20"/>
                </w:rPr>
                <w:id w:val="-1241164445"/>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sz w:val="20"/>
                    <w:szCs w:val="20"/>
                  </w:rPr>
                  <w:t>☐</w:t>
                </w:r>
              </w:sdtContent>
            </w:sdt>
            <w:r w:rsidR="001124D3" w:rsidRPr="0084632F">
              <w:rPr>
                <w:rFonts w:ascii="Segoe UI" w:hAnsi="Segoe UI" w:cs="Segoe UI"/>
                <w:color w:val="000000"/>
                <w:sz w:val="20"/>
                <w:szCs w:val="20"/>
              </w:rPr>
              <w:t xml:space="preserve"> Litigation History as indicated below</w:t>
            </w:r>
          </w:p>
        </w:tc>
      </w:tr>
      <w:tr w:rsidR="001124D3" w:rsidRPr="009725C1" w14:paraId="02E407A4" w14:textId="77777777" w:rsidTr="00010983">
        <w:tc>
          <w:tcPr>
            <w:tcW w:w="1081" w:type="dxa"/>
            <w:shd w:val="clear" w:color="auto" w:fill="9BDEFF"/>
          </w:tcPr>
          <w:p w14:paraId="5E23520A"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 xml:space="preserve">Year of dispute </w:t>
            </w:r>
          </w:p>
        </w:tc>
        <w:tc>
          <w:tcPr>
            <w:tcW w:w="1800" w:type="dxa"/>
            <w:shd w:val="clear" w:color="auto" w:fill="9BDEFF"/>
          </w:tcPr>
          <w:p w14:paraId="0C0F304A"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 xml:space="preserve">Amount in dispute </w:t>
            </w:r>
            <w:r w:rsidRPr="0084632F">
              <w:rPr>
                <w:rFonts w:ascii="Segoe UI" w:hAnsi="Segoe UI" w:cs="Segoe UI"/>
                <w:bCs/>
                <w:color w:val="000000"/>
                <w:sz w:val="20"/>
                <w:szCs w:val="20"/>
              </w:rPr>
              <w:t>(in US$)</w:t>
            </w:r>
          </w:p>
        </w:tc>
        <w:tc>
          <w:tcPr>
            <w:tcW w:w="4051" w:type="dxa"/>
            <w:shd w:val="clear" w:color="auto" w:fill="9BDEFF"/>
          </w:tcPr>
          <w:p w14:paraId="3DBC3484"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Contract Identification</w:t>
            </w:r>
          </w:p>
        </w:tc>
        <w:tc>
          <w:tcPr>
            <w:tcW w:w="2610" w:type="dxa"/>
            <w:shd w:val="clear" w:color="auto" w:fill="9BDEFF"/>
          </w:tcPr>
          <w:p w14:paraId="7837772E" w14:textId="77777777" w:rsidR="001124D3" w:rsidRPr="0084632F" w:rsidRDefault="001124D3" w:rsidP="00010983">
            <w:pPr>
              <w:jc w:val="center"/>
              <w:rPr>
                <w:rFonts w:ascii="Segoe UI" w:hAnsi="Segoe UI" w:cs="Segoe UI"/>
                <w:b/>
                <w:sz w:val="20"/>
                <w:szCs w:val="20"/>
                <w:lang w:val="en-CA"/>
              </w:rPr>
            </w:pPr>
            <w:r w:rsidRPr="0084632F">
              <w:rPr>
                <w:rFonts w:ascii="Segoe UI" w:hAnsi="Segoe UI" w:cs="Segoe UI"/>
                <w:b/>
                <w:bCs/>
                <w:color w:val="000000"/>
                <w:sz w:val="20"/>
                <w:szCs w:val="20"/>
              </w:rPr>
              <w:t xml:space="preserve">Total Contract Amount </w:t>
            </w:r>
            <w:r w:rsidRPr="0084632F">
              <w:rPr>
                <w:rFonts w:ascii="Segoe UI" w:hAnsi="Segoe UI" w:cs="Segoe UI"/>
                <w:bCs/>
                <w:color w:val="000000"/>
                <w:sz w:val="20"/>
                <w:szCs w:val="20"/>
              </w:rPr>
              <w:t>(current value in US$)</w:t>
            </w:r>
          </w:p>
        </w:tc>
      </w:tr>
      <w:tr w:rsidR="001124D3" w:rsidRPr="009725C1" w14:paraId="053898FD" w14:textId="77777777" w:rsidTr="00010983">
        <w:trPr>
          <w:trHeight w:val="883"/>
        </w:trPr>
        <w:tc>
          <w:tcPr>
            <w:tcW w:w="1081" w:type="dxa"/>
          </w:tcPr>
          <w:p w14:paraId="0105CFA9"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 </w:t>
            </w:r>
          </w:p>
        </w:tc>
        <w:tc>
          <w:tcPr>
            <w:tcW w:w="1800" w:type="dxa"/>
          </w:tcPr>
          <w:p w14:paraId="56FC38E6" w14:textId="77777777" w:rsidR="001124D3" w:rsidRPr="0084632F" w:rsidRDefault="001124D3" w:rsidP="00010983">
            <w:pPr>
              <w:autoSpaceDE w:val="0"/>
              <w:autoSpaceDN w:val="0"/>
              <w:rPr>
                <w:rFonts w:ascii="Segoe UI" w:hAnsi="Segoe UI" w:cs="Segoe UI"/>
                <w:color w:val="000000"/>
                <w:sz w:val="20"/>
                <w:szCs w:val="20"/>
              </w:rPr>
            </w:pPr>
          </w:p>
        </w:tc>
        <w:tc>
          <w:tcPr>
            <w:tcW w:w="4051" w:type="dxa"/>
          </w:tcPr>
          <w:p w14:paraId="251FAA5D"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Name of Client: </w:t>
            </w:r>
          </w:p>
          <w:p w14:paraId="4AD77E36"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Address of Client: </w:t>
            </w:r>
          </w:p>
          <w:p w14:paraId="4811C1F2"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Matter in dispute: </w:t>
            </w:r>
          </w:p>
          <w:p w14:paraId="6C4A4311"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 xml:space="preserve">Party who initiated the dispute: </w:t>
            </w:r>
          </w:p>
          <w:p w14:paraId="77FBE16D"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Status of dispute:</w:t>
            </w:r>
          </w:p>
          <w:p w14:paraId="1504155A" w14:textId="77777777" w:rsidR="001124D3" w:rsidRPr="0084632F" w:rsidRDefault="001124D3" w:rsidP="00010983">
            <w:pPr>
              <w:autoSpaceDE w:val="0"/>
              <w:autoSpaceDN w:val="0"/>
              <w:rPr>
                <w:rFonts w:ascii="Segoe UI" w:hAnsi="Segoe UI" w:cs="Segoe UI"/>
                <w:color w:val="000000"/>
                <w:sz w:val="20"/>
                <w:szCs w:val="20"/>
              </w:rPr>
            </w:pPr>
            <w:r w:rsidRPr="0084632F">
              <w:rPr>
                <w:rFonts w:ascii="Segoe UI" w:hAnsi="Segoe UI" w:cs="Segoe UI"/>
                <w:color w:val="000000"/>
                <w:sz w:val="20"/>
                <w:szCs w:val="20"/>
              </w:rPr>
              <w:t>Party awarded if resolved:</w:t>
            </w:r>
          </w:p>
        </w:tc>
        <w:tc>
          <w:tcPr>
            <w:tcW w:w="2610" w:type="dxa"/>
          </w:tcPr>
          <w:p w14:paraId="58B3CFD2" w14:textId="77777777" w:rsidR="001124D3" w:rsidRPr="0084632F" w:rsidRDefault="001124D3" w:rsidP="00010983">
            <w:pPr>
              <w:autoSpaceDE w:val="0"/>
              <w:autoSpaceDN w:val="0"/>
              <w:rPr>
                <w:rFonts w:ascii="Segoe UI" w:hAnsi="Segoe UI" w:cs="Segoe UI"/>
                <w:color w:val="000000"/>
                <w:sz w:val="20"/>
                <w:szCs w:val="20"/>
              </w:rPr>
            </w:pPr>
          </w:p>
        </w:tc>
      </w:tr>
    </w:tbl>
    <w:p w14:paraId="6751D263" w14:textId="77777777" w:rsidR="001124D3" w:rsidRPr="0084632F" w:rsidRDefault="001124D3" w:rsidP="001124D3">
      <w:pPr>
        <w:shd w:val="clear" w:color="auto" w:fill="FFFFFF"/>
        <w:rPr>
          <w:rFonts w:ascii="Segoe UI" w:hAnsi="Segoe UI" w:cs="Segoe UI"/>
          <w:b/>
          <w:sz w:val="20"/>
          <w:szCs w:val="20"/>
        </w:rPr>
      </w:pPr>
      <w:r w:rsidRPr="0084632F">
        <w:rPr>
          <w:rFonts w:ascii="Segoe UI" w:hAnsi="Segoe UI" w:cs="Segoe UI"/>
          <w:b/>
          <w:noProof/>
          <w:color w:val="000000"/>
          <w:sz w:val="20"/>
          <w:szCs w:val="20"/>
        </w:rPr>
        <mc:AlternateContent>
          <mc:Choice Requires="wps">
            <w:drawing>
              <wp:anchor distT="0" distB="0" distL="114300" distR="114300" simplePos="0" relativeHeight="251662336" behindDoc="0" locked="0" layoutInCell="1" allowOverlap="1" wp14:anchorId="32B04AC0" wp14:editId="30306DBC">
                <wp:simplePos x="0" y="0"/>
                <wp:positionH relativeFrom="margin">
                  <wp:align>left</wp:align>
                </wp:positionH>
                <wp:positionV relativeFrom="paragraph">
                  <wp:posOffset>142820</wp:posOffset>
                </wp:positionV>
                <wp:extent cx="608274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BBE109" id="Straight Connector 4" o:spid="_x0000_s1026" style="position:absolute;z-index:251662336;visibility:visible;mso-wrap-style:square;mso-wrap-distance-left:9pt;mso-wrap-distance-top:0;mso-wrap-distance-right:9pt;mso-wrap-distance-bottom:0;mso-position-horizontal:left;mso-position-horizontal-relative:margin;mso-position-vertical:absolute;mso-position-vertical-relative:text" from="0,11.25pt" to="478.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" strokecolor="#4579b8 [3044]">
                <w10:wrap anchorx="margin"/>
              </v:line>
            </w:pict>
          </mc:Fallback>
        </mc:AlternateContent>
      </w:r>
    </w:p>
    <w:p w14:paraId="49010DCF" w14:textId="77777777" w:rsidR="001124D3" w:rsidRPr="0084632F" w:rsidRDefault="001124D3" w:rsidP="001124D3">
      <w:pPr>
        <w:shd w:val="clear" w:color="auto" w:fill="FFFFFF"/>
        <w:rPr>
          <w:rFonts w:ascii="Segoe UI" w:hAnsi="Segoe UI" w:cs="Segoe UI"/>
          <w:b/>
          <w:sz w:val="20"/>
          <w:szCs w:val="20"/>
        </w:rPr>
      </w:pPr>
    </w:p>
    <w:p w14:paraId="487BA2FA" w14:textId="77777777" w:rsidR="001124D3" w:rsidRPr="0084632F" w:rsidRDefault="001124D3" w:rsidP="001124D3">
      <w:pPr>
        <w:shd w:val="clear" w:color="auto" w:fill="FFFFFF"/>
        <w:tabs>
          <w:tab w:val="center" w:pos="4761"/>
        </w:tabs>
        <w:rPr>
          <w:rFonts w:ascii="Segoe UI" w:hAnsi="Segoe UI" w:cs="Segoe UI"/>
          <w:b/>
          <w:sz w:val="20"/>
          <w:szCs w:val="20"/>
        </w:rPr>
      </w:pPr>
      <w:r w:rsidRPr="0084632F">
        <w:rPr>
          <w:rFonts w:ascii="Segoe UI" w:hAnsi="Segoe UI" w:cs="Segoe UI"/>
          <w:b/>
          <w:sz w:val="20"/>
          <w:szCs w:val="20"/>
        </w:rPr>
        <w:t xml:space="preserve">Previous Relevant Experience </w:t>
      </w:r>
      <w:r w:rsidRPr="0084632F">
        <w:rPr>
          <w:rFonts w:ascii="Segoe UI" w:hAnsi="Segoe UI" w:cs="Segoe UI"/>
          <w:b/>
          <w:sz w:val="20"/>
          <w:szCs w:val="20"/>
        </w:rPr>
        <w:tab/>
      </w:r>
    </w:p>
    <w:p w14:paraId="4A28366C" w14:textId="77777777" w:rsidR="001124D3" w:rsidRPr="0084632F" w:rsidRDefault="001124D3" w:rsidP="001124D3">
      <w:pPr>
        <w:autoSpaceDE w:val="0"/>
        <w:autoSpaceDN w:val="0"/>
        <w:jc w:val="both"/>
        <w:rPr>
          <w:rFonts w:ascii="Segoe UI" w:hAnsi="Segoe UI" w:cs="Segoe UI"/>
          <w:color w:val="000000"/>
          <w:sz w:val="20"/>
          <w:szCs w:val="20"/>
        </w:rPr>
      </w:pPr>
      <w:r w:rsidRPr="0084632F">
        <w:rPr>
          <w:rFonts w:ascii="Segoe UI" w:hAnsi="Segoe UI" w:cs="Segoe UI"/>
          <w:color w:val="000000"/>
          <w:sz w:val="20"/>
          <w:szCs w:val="20"/>
        </w:rPr>
        <w:t xml:space="preserve">Please list only previous similar assignments successfully completed in the last 3 years. </w:t>
      </w:r>
    </w:p>
    <w:p w14:paraId="03BCB2C4" w14:textId="77777777" w:rsidR="001124D3" w:rsidRPr="0084632F" w:rsidRDefault="001124D3" w:rsidP="001124D3">
      <w:pPr>
        <w:jc w:val="both"/>
        <w:rPr>
          <w:rFonts w:ascii="Segoe UI" w:hAnsi="Segoe UI" w:cs="Segoe UI"/>
          <w:color w:val="000000"/>
          <w:sz w:val="20"/>
          <w:szCs w:val="20"/>
        </w:rPr>
      </w:pPr>
      <w:r w:rsidRPr="0084632F">
        <w:rPr>
          <w:rFonts w:ascii="Segoe UI" w:hAnsi="Segoe UI" w:cs="Segoe UI"/>
          <w:color w:val="000000"/>
          <w:sz w:val="20"/>
          <w:szCs w:val="2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 by UNDP.</w:t>
      </w:r>
    </w:p>
    <w:p w14:paraId="7922C165" w14:textId="77777777" w:rsidR="001124D3" w:rsidRPr="0084632F" w:rsidRDefault="001124D3" w:rsidP="001124D3">
      <w:pPr>
        <w:jc w:val="both"/>
        <w:rPr>
          <w:rFonts w:ascii="Segoe UI" w:hAnsi="Segoe UI" w:cs="Segoe UI"/>
          <w:color w:val="000000"/>
          <w:sz w:val="20"/>
          <w:szCs w:val="20"/>
        </w:rPr>
      </w:pPr>
    </w:p>
    <w:tbl>
      <w:tblPr>
        <w:tblW w:w="9537"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
      <w:tblGrid>
        <w:gridCol w:w="1907"/>
        <w:gridCol w:w="2140"/>
        <w:gridCol w:w="1530"/>
        <w:gridCol w:w="1530"/>
        <w:gridCol w:w="2430"/>
      </w:tblGrid>
      <w:tr w:rsidR="001124D3" w:rsidRPr="009725C1" w14:paraId="38A6F657" w14:textId="77777777" w:rsidTr="00010983">
        <w:tc>
          <w:tcPr>
            <w:tcW w:w="1907" w:type="dxa"/>
            <w:shd w:val="clear" w:color="auto" w:fill="9BDEFF"/>
          </w:tcPr>
          <w:p w14:paraId="456248BC" w14:textId="77777777" w:rsidR="001124D3" w:rsidRPr="0084632F" w:rsidRDefault="001124D3" w:rsidP="00010983">
            <w:pPr>
              <w:spacing w:after="120"/>
              <w:jc w:val="center"/>
              <w:rPr>
                <w:rFonts w:ascii="Segoe UI" w:hAnsi="Segoe UI" w:cs="Segoe UI"/>
                <w:b/>
                <w:sz w:val="20"/>
                <w:szCs w:val="20"/>
                <w:lang w:val="en-CA"/>
              </w:rPr>
            </w:pPr>
            <w:r w:rsidRPr="0084632F">
              <w:rPr>
                <w:rFonts w:ascii="Segoe UI" w:hAnsi="Segoe UI" w:cs="Segoe UI"/>
                <w:b/>
                <w:sz w:val="20"/>
                <w:szCs w:val="20"/>
                <w:lang w:val="en-CA"/>
              </w:rPr>
              <w:t>Project name &amp; Country of Assignment</w:t>
            </w:r>
          </w:p>
        </w:tc>
        <w:tc>
          <w:tcPr>
            <w:tcW w:w="2140" w:type="dxa"/>
            <w:shd w:val="clear" w:color="auto" w:fill="9BDEFF"/>
          </w:tcPr>
          <w:p w14:paraId="668D36AD" w14:textId="77777777" w:rsidR="001124D3" w:rsidRPr="0084632F" w:rsidRDefault="001124D3" w:rsidP="00010983">
            <w:pPr>
              <w:spacing w:after="120"/>
              <w:jc w:val="center"/>
              <w:rPr>
                <w:rFonts w:ascii="Segoe UI" w:hAnsi="Segoe UI" w:cs="Segoe UI"/>
                <w:b/>
                <w:sz w:val="20"/>
                <w:szCs w:val="20"/>
                <w:lang w:val="en-CA"/>
              </w:rPr>
            </w:pPr>
            <w:r w:rsidRPr="0084632F">
              <w:rPr>
                <w:rFonts w:ascii="Segoe UI" w:hAnsi="Segoe UI" w:cs="Segoe UI"/>
                <w:b/>
                <w:sz w:val="20"/>
                <w:szCs w:val="20"/>
                <w:lang w:val="en-CA"/>
              </w:rPr>
              <w:t>Client &amp; Reference Contact Details</w:t>
            </w:r>
          </w:p>
        </w:tc>
        <w:tc>
          <w:tcPr>
            <w:tcW w:w="1530" w:type="dxa"/>
            <w:shd w:val="clear" w:color="auto" w:fill="9BDEFF"/>
          </w:tcPr>
          <w:p w14:paraId="527777A5" w14:textId="77777777" w:rsidR="001124D3" w:rsidRPr="0084632F" w:rsidRDefault="001124D3" w:rsidP="00010983">
            <w:pPr>
              <w:spacing w:after="120"/>
              <w:jc w:val="center"/>
              <w:rPr>
                <w:rFonts w:ascii="Segoe UI" w:hAnsi="Segoe UI" w:cs="Segoe UI"/>
                <w:b/>
                <w:sz w:val="20"/>
                <w:szCs w:val="20"/>
                <w:lang w:val="en-CA"/>
              </w:rPr>
            </w:pPr>
            <w:r w:rsidRPr="0084632F">
              <w:rPr>
                <w:rFonts w:ascii="Segoe UI" w:hAnsi="Segoe UI" w:cs="Segoe UI"/>
                <w:b/>
                <w:sz w:val="20"/>
                <w:szCs w:val="20"/>
                <w:lang w:val="en-CA"/>
              </w:rPr>
              <w:t>Contract Value</w:t>
            </w:r>
          </w:p>
        </w:tc>
        <w:tc>
          <w:tcPr>
            <w:tcW w:w="1530" w:type="dxa"/>
            <w:shd w:val="clear" w:color="auto" w:fill="9BDEFF"/>
          </w:tcPr>
          <w:p w14:paraId="4C35C4E4" w14:textId="77777777" w:rsidR="001124D3" w:rsidRPr="0084632F" w:rsidRDefault="001124D3" w:rsidP="00010983">
            <w:pPr>
              <w:spacing w:after="120"/>
              <w:jc w:val="center"/>
              <w:rPr>
                <w:rFonts w:ascii="Segoe UI" w:hAnsi="Segoe UI" w:cs="Segoe UI"/>
                <w:b/>
                <w:sz w:val="20"/>
                <w:szCs w:val="20"/>
                <w:lang w:val="en-CA"/>
              </w:rPr>
            </w:pPr>
            <w:r w:rsidRPr="0084632F">
              <w:rPr>
                <w:rFonts w:ascii="Segoe UI" w:hAnsi="Segoe UI" w:cs="Segoe UI"/>
                <w:b/>
                <w:sz w:val="20"/>
                <w:szCs w:val="20"/>
                <w:lang w:val="en-CA"/>
              </w:rPr>
              <w:t>Period of activity and status</w:t>
            </w:r>
          </w:p>
        </w:tc>
        <w:tc>
          <w:tcPr>
            <w:tcW w:w="2430" w:type="dxa"/>
            <w:shd w:val="clear" w:color="auto" w:fill="9BDEFF"/>
          </w:tcPr>
          <w:p w14:paraId="45CF3166" w14:textId="77777777" w:rsidR="001124D3" w:rsidRPr="0084632F" w:rsidRDefault="001124D3" w:rsidP="00010983">
            <w:pPr>
              <w:spacing w:after="120"/>
              <w:jc w:val="center"/>
              <w:rPr>
                <w:rFonts w:ascii="Segoe UI" w:hAnsi="Segoe UI" w:cs="Segoe UI"/>
                <w:b/>
                <w:sz w:val="20"/>
                <w:szCs w:val="20"/>
                <w:lang w:val="en-CA"/>
              </w:rPr>
            </w:pPr>
            <w:r w:rsidRPr="0084632F">
              <w:rPr>
                <w:rFonts w:ascii="Segoe UI" w:hAnsi="Segoe UI" w:cs="Segoe UI"/>
                <w:b/>
                <w:sz w:val="20"/>
                <w:szCs w:val="20"/>
                <w:lang w:val="en-CA"/>
              </w:rPr>
              <w:t>Types of activities undertaken</w:t>
            </w:r>
          </w:p>
        </w:tc>
      </w:tr>
      <w:tr w:rsidR="001124D3" w:rsidRPr="009725C1" w14:paraId="514E22D6" w14:textId="77777777" w:rsidTr="00010983">
        <w:tc>
          <w:tcPr>
            <w:tcW w:w="1907" w:type="dxa"/>
          </w:tcPr>
          <w:p w14:paraId="78452ABD" w14:textId="77777777" w:rsidR="001124D3" w:rsidRPr="0084632F" w:rsidRDefault="001124D3" w:rsidP="00010983">
            <w:pPr>
              <w:jc w:val="both"/>
              <w:rPr>
                <w:rFonts w:ascii="Segoe UI" w:hAnsi="Segoe UI" w:cs="Segoe UI"/>
                <w:sz w:val="20"/>
                <w:szCs w:val="20"/>
                <w:lang w:val="en-CA"/>
              </w:rPr>
            </w:pPr>
          </w:p>
        </w:tc>
        <w:tc>
          <w:tcPr>
            <w:tcW w:w="2140" w:type="dxa"/>
          </w:tcPr>
          <w:p w14:paraId="10858B46" w14:textId="77777777" w:rsidR="001124D3" w:rsidRPr="0084632F" w:rsidRDefault="001124D3" w:rsidP="00010983">
            <w:pPr>
              <w:jc w:val="both"/>
              <w:rPr>
                <w:rFonts w:ascii="Segoe UI" w:hAnsi="Segoe UI" w:cs="Segoe UI"/>
                <w:sz w:val="20"/>
                <w:szCs w:val="20"/>
                <w:lang w:val="en-CA"/>
              </w:rPr>
            </w:pPr>
          </w:p>
        </w:tc>
        <w:tc>
          <w:tcPr>
            <w:tcW w:w="1530" w:type="dxa"/>
          </w:tcPr>
          <w:p w14:paraId="6E3CC495" w14:textId="77777777" w:rsidR="001124D3" w:rsidRPr="0084632F" w:rsidRDefault="001124D3" w:rsidP="00010983">
            <w:pPr>
              <w:jc w:val="both"/>
              <w:rPr>
                <w:rFonts w:ascii="Segoe UI" w:hAnsi="Segoe UI" w:cs="Segoe UI"/>
                <w:sz w:val="20"/>
                <w:szCs w:val="20"/>
                <w:lang w:val="en-CA"/>
              </w:rPr>
            </w:pPr>
          </w:p>
        </w:tc>
        <w:tc>
          <w:tcPr>
            <w:tcW w:w="1530" w:type="dxa"/>
          </w:tcPr>
          <w:p w14:paraId="2C4E8543" w14:textId="77777777" w:rsidR="001124D3" w:rsidRPr="0084632F" w:rsidRDefault="001124D3" w:rsidP="00010983">
            <w:pPr>
              <w:jc w:val="both"/>
              <w:rPr>
                <w:rFonts w:ascii="Segoe UI" w:hAnsi="Segoe UI" w:cs="Segoe UI"/>
                <w:sz w:val="20"/>
                <w:szCs w:val="20"/>
                <w:lang w:val="en-CA"/>
              </w:rPr>
            </w:pPr>
          </w:p>
        </w:tc>
        <w:tc>
          <w:tcPr>
            <w:tcW w:w="2430" w:type="dxa"/>
          </w:tcPr>
          <w:p w14:paraId="5B5B1C00" w14:textId="77777777" w:rsidR="001124D3" w:rsidRPr="0084632F" w:rsidRDefault="001124D3" w:rsidP="00010983">
            <w:pPr>
              <w:jc w:val="both"/>
              <w:rPr>
                <w:rFonts w:ascii="Segoe UI" w:hAnsi="Segoe UI" w:cs="Segoe UI"/>
                <w:sz w:val="20"/>
                <w:szCs w:val="20"/>
                <w:lang w:val="en-CA"/>
              </w:rPr>
            </w:pPr>
          </w:p>
        </w:tc>
      </w:tr>
      <w:tr w:rsidR="001124D3" w:rsidRPr="009725C1" w14:paraId="6E41C604" w14:textId="77777777" w:rsidTr="00010983">
        <w:tc>
          <w:tcPr>
            <w:tcW w:w="1907" w:type="dxa"/>
          </w:tcPr>
          <w:p w14:paraId="3D9B48BB" w14:textId="77777777" w:rsidR="001124D3" w:rsidRPr="0084632F" w:rsidRDefault="001124D3" w:rsidP="00010983">
            <w:pPr>
              <w:jc w:val="both"/>
              <w:rPr>
                <w:rFonts w:ascii="Segoe UI" w:hAnsi="Segoe UI" w:cs="Segoe UI"/>
                <w:sz w:val="20"/>
                <w:szCs w:val="20"/>
                <w:lang w:val="en-CA"/>
              </w:rPr>
            </w:pPr>
          </w:p>
        </w:tc>
        <w:tc>
          <w:tcPr>
            <w:tcW w:w="2140" w:type="dxa"/>
          </w:tcPr>
          <w:p w14:paraId="0941F15F" w14:textId="77777777" w:rsidR="001124D3" w:rsidRPr="0084632F" w:rsidRDefault="001124D3" w:rsidP="00010983">
            <w:pPr>
              <w:jc w:val="both"/>
              <w:rPr>
                <w:rFonts w:ascii="Segoe UI" w:hAnsi="Segoe UI" w:cs="Segoe UI"/>
                <w:sz w:val="20"/>
                <w:szCs w:val="20"/>
                <w:lang w:val="en-CA"/>
              </w:rPr>
            </w:pPr>
          </w:p>
        </w:tc>
        <w:tc>
          <w:tcPr>
            <w:tcW w:w="1530" w:type="dxa"/>
          </w:tcPr>
          <w:p w14:paraId="41D58F45" w14:textId="77777777" w:rsidR="001124D3" w:rsidRPr="0084632F" w:rsidRDefault="001124D3" w:rsidP="00010983">
            <w:pPr>
              <w:jc w:val="both"/>
              <w:rPr>
                <w:rFonts w:ascii="Segoe UI" w:hAnsi="Segoe UI" w:cs="Segoe UI"/>
                <w:sz w:val="20"/>
                <w:szCs w:val="20"/>
                <w:lang w:val="en-CA"/>
              </w:rPr>
            </w:pPr>
          </w:p>
        </w:tc>
        <w:tc>
          <w:tcPr>
            <w:tcW w:w="1530" w:type="dxa"/>
          </w:tcPr>
          <w:p w14:paraId="38E62807" w14:textId="77777777" w:rsidR="001124D3" w:rsidRPr="0084632F" w:rsidRDefault="001124D3" w:rsidP="00010983">
            <w:pPr>
              <w:jc w:val="both"/>
              <w:rPr>
                <w:rFonts w:ascii="Segoe UI" w:hAnsi="Segoe UI" w:cs="Segoe UI"/>
                <w:sz w:val="20"/>
                <w:szCs w:val="20"/>
                <w:lang w:val="en-CA"/>
              </w:rPr>
            </w:pPr>
          </w:p>
        </w:tc>
        <w:tc>
          <w:tcPr>
            <w:tcW w:w="2430" w:type="dxa"/>
          </w:tcPr>
          <w:p w14:paraId="709A65D6" w14:textId="77777777" w:rsidR="001124D3" w:rsidRPr="0084632F" w:rsidRDefault="001124D3" w:rsidP="00010983">
            <w:pPr>
              <w:jc w:val="both"/>
              <w:rPr>
                <w:rFonts w:ascii="Segoe UI" w:hAnsi="Segoe UI" w:cs="Segoe UI"/>
                <w:sz w:val="20"/>
                <w:szCs w:val="20"/>
                <w:lang w:val="en-CA"/>
              </w:rPr>
            </w:pPr>
          </w:p>
        </w:tc>
      </w:tr>
      <w:tr w:rsidR="001124D3" w:rsidRPr="009725C1" w14:paraId="3E9D9FC9" w14:textId="77777777" w:rsidTr="00010983">
        <w:tc>
          <w:tcPr>
            <w:tcW w:w="1907" w:type="dxa"/>
          </w:tcPr>
          <w:p w14:paraId="6C566A48" w14:textId="77777777" w:rsidR="001124D3" w:rsidRPr="0084632F" w:rsidRDefault="001124D3" w:rsidP="00010983">
            <w:pPr>
              <w:jc w:val="both"/>
              <w:rPr>
                <w:rFonts w:ascii="Segoe UI" w:hAnsi="Segoe UI" w:cs="Segoe UI"/>
                <w:sz w:val="20"/>
                <w:szCs w:val="20"/>
                <w:lang w:val="en-CA"/>
              </w:rPr>
            </w:pPr>
          </w:p>
        </w:tc>
        <w:tc>
          <w:tcPr>
            <w:tcW w:w="2140" w:type="dxa"/>
          </w:tcPr>
          <w:p w14:paraId="4A383C79" w14:textId="77777777" w:rsidR="001124D3" w:rsidRPr="0084632F" w:rsidRDefault="001124D3" w:rsidP="00010983">
            <w:pPr>
              <w:jc w:val="both"/>
              <w:rPr>
                <w:rFonts w:ascii="Segoe UI" w:hAnsi="Segoe UI" w:cs="Segoe UI"/>
                <w:sz w:val="20"/>
                <w:szCs w:val="20"/>
                <w:lang w:val="en-CA"/>
              </w:rPr>
            </w:pPr>
          </w:p>
        </w:tc>
        <w:tc>
          <w:tcPr>
            <w:tcW w:w="1530" w:type="dxa"/>
          </w:tcPr>
          <w:p w14:paraId="6A74D295" w14:textId="77777777" w:rsidR="001124D3" w:rsidRPr="0084632F" w:rsidRDefault="001124D3" w:rsidP="00010983">
            <w:pPr>
              <w:jc w:val="both"/>
              <w:rPr>
                <w:rFonts w:ascii="Segoe UI" w:hAnsi="Segoe UI" w:cs="Segoe UI"/>
                <w:sz w:val="20"/>
                <w:szCs w:val="20"/>
                <w:lang w:val="en-CA"/>
              </w:rPr>
            </w:pPr>
          </w:p>
        </w:tc>
        <w:tc>
          <w:tcPr>
            <w:tcW w:w="1530" w:type="dxa"/>
          </w:tcPr>
          <w:p w14:paraId="1EBF9C29" w14:textId="77777777" w:rsidR="001124D3" w:rsidRPr="0084632F" w:rsidRDefault="001124D3" w:rsidP="00010983">
            <w:pPr>
              <w:jc w:val="both"/>
              <w:rPr>
                <w:rFonts w:ascii="Segoe UI" w:hAnsi="Segoe UI" w:cs="Segoe UI"/>
                <w:sz w:val="20"/>
                <w:szCs w:val="20"/>
                <w:lang w:val="en-CA"/>
              </w:rPr>
            </w:pPr>
          </w:p>
        </w:tc>
        <w:tc>
          <w:tcPr>
            <w:tcW w:w="2430" w:type="dxa"/>
          </w:tcPr>
          <w:p w14:paraId="37D6984D" w14:textId="77777777" w:rsidR="001124D3" w:rsidRPr="0084632F" w:rsidRDefault="001124D3" w:rsidP="00010983">
            <w:pPr>
              <w:jc w:val="both"/>
              <w:rPr>
                <w:rFonts w:ascii="Segoe UI" w:hAnsi="Segoe UI" w:cs="Segoe UI"/>
                <w:sz w:val="20"/>
                <w:szCs w:val="20"/>
                <w:lang w:val="en-CA"/>
              </w:rPr>
            </w:pPr>
          </w:p>
        </w:tc>
      </w:tr>
    </w:tbl>
    <w:p w14:paraId="4007A561" w14:textId="77777777" w:rsidR="001124D3" w:rsidRPr="0084632F" w:rsidRDefault="001124D3" w:rsidP="001124D3">
      <w:pPr>
        <w:shd w:val="clear" w:color="auto" w:fill="FFFFFF"/>
        <w:spacing w:before="120" w:after="120"/>
        <w:rPr>
          <w:rFonts w:ascii="Segoe UI" w:hAnsi="Segoe UI" w:cs="Segoe UI"/>
          <w:i/>
          <w:color w:val="000000"/>
          <w:sz w:val="20"/>
          <w:szCs w:val="20"/>
        </w:rPr>
      </w:pPr>
      <w:r w:rsidRPr="0084632F">
        <w:rPr>
          <w:rFonts w:ascii="Segoe UI" w:hAnsi="Segoe UI" w:cs="Segoe UI"/>
          <w:i/>
          <w:color w:val="000000" w:themeColor="text1"/>
          <w:sz w:val="20"/>
          <w:szCs w:val="20"/>
        </w:rPr>
        <w:t>Bidders may also attach their own Project Data Sheets with more details for assignments above.</w:t>
      </w:r>
    </w:p>
    <w:p w14:paraId="00605F65" w14:textId="77777777" w:rsidR="001124D3" w:rsidRPr="0084632F" w:rsidRDefault="00BA1E65" w:rsidP="001124D3">
      <w:pPr>
        <w:shd w:val="clear" w:color="auto" w:fill="FFFFFF"/>
        <w:spacing w:before="120" w:after="120"/>
        <w:rPr>
          <w:rFonts w:ascii="Segoe UI" w:hAnsi="Segoe UI" w:cs="Segoe UI"/>
          <w:color w:val="000000" w:themeColor="text1"/>
          <w:sz w:val="20"/>
          <w:szCs w:val="20"/>
        </w:rPr>
      </w:pPr>
      <w:sdt>
        <w:sdtPr>
          <w:rPr>
            <w:rFonts w:ascii="Segoe UI" w:hAnsi="Segoe UI" w:cs="Segoe UI"/>
            <w:color w:val="000000"/>
            <w:sz w:val="20"/>
            <w:szCs w:val="20"/>
          </w:rPr>
          <w:id w:val="-100108921"/>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sz w:val="20"/>
              <w:szCs w:val="20"/>
            </w:rPr>
            <w:t>☐</w:t>
          </w:r>
        </w:sdtContent>
      </w:sdt>
      <w:r w:rsidR="001124D3" w:rsidRPr="0084632F">
        <w:rPr>
          <w:rFonts w:ascii="Segoe UI" w:hAnsi="Segoe UI" w:cs="Segoe UI"/>
          <w:color w:val="000000"/>
          <w:sz w:val="20"/>
          <w:szCs w:val="20"/>
        </w:rPr>
        <w:t xml:space="preserve">  Attached are the </w:t>
      </w:r>
      <w:r w:rsidR="001124D3" w:rsidRPr="0084632F">
        <w:rPr>
          <w:rFonts w:ascii="Segoe UI" w:hAnsi="Segoe UI" w:cs="Segoe UI"/>
          <w:color w:val="000000" w:themeColor="text1"/>
          <w:sz w:val="20"/>
          <w:szCs w:val="20"/>
        </w:rPr>
        <w:t xml:space="preserve">Statements of Satisfactory Performance from the Top 3 (three) Clients or more. </w:t>
      </w:r>
    </w:p>
    <w:p w14:paraId="28618F69" w14:textId="77777777" w:rsidR="008722A2" w:rsidRDefault="008722A2" w:rsidP="001124D3">
      <w:pPr>
        <w:shd w:val="clear" w:color="auto" w:fill="FFFFFF"/>
        <w:rPr>
          <w:rFonts w:ascii="Segoe UI" w:hAnsi="Segoe UI" w:cs="Segoe UI"/>
          <w:b/>
          <w:color w:val="000000"/>
          <w:sz w:val="20"/>
          <w:szCs w:val="20"/>
        </w:rPr>
      </w:pPr>
    </w:p>
    <w:p w14:paraId="1D524F11" w14:textId="77777777" w:rsidR="008722A2" w:rsidRDefault="008722A2" w:rsidP="001124D3">
      <w:pPr>
        <w:shd w:val="clear" w:color="auto" w:fill="FFFFFF"/>
        <w:rPr>
          <w:rFonts w:ascii="Segoe UI" w:hAnsi="Segoe UI" w:cs="Segoe UI"/>
          <w:b/>
          <w:color w:val="000000"/>
          <w:sz w:val="20"/>
          <w:szCs w:val="20"/>
        </w:rPr>
      </w:pPr>
    </w:p>
    <w:p w14:paraId="72A88C8A" w14:textId="77777777" w:rsidR="008722A2" w:rsidRDefault="008722A2" w:rsidP="001124D3">
      <w:pPr>
        <w:shd w:val="clear" w:color="auto" w:fill="FFFFFF"/>
        <w:rPr>
          <w:rFonts w:ascii="Segoe UI" w:hAnsi="Segoe UI" w:cs="Segoe UI"/>
          <w:b/>
          <w:color w:val="000000"/>
          <w:sz w:val="20"/>
          <w:szCs w:val="20"/>
        </w:rPr>
      </w:pPr>
    </w:p>
    <w:p w14:paraId="5BDC8507" w14:textId="77777777" w:rsidR="008722A2" w:rsidRDefault="008722A2" w:rsidP="001124D3">
      <w:pPr>
        <w:shd w:val="clear" w:color="auto" w:fill="FFFFFF"/>
        <w:rPr>
          <w:rFonts w:ascii="Segoe UI" w:hAnsi="Segoe UI" w:cs="Segoe UI"/>
          <w:b/>
          <w:color w:val="000000"/>
          <w:sz w:val="20"/>
          <w:szCs w:val="20"/>
        </w:rPr>
      </w:pPr>
    </w:p>
    <w:p w14:paraId="69FDCA11" w14:textId="47246FA9" w:rsidR="001124D3" w:rsidRPr="0084632F" w:rsidRDefault="001124D3" w:rsidP="001124D3">
      <w:pPr>
        <w:shd w:val="clear" w:color="auto" w:fill="FFFFFF"/>
        <w:rPr>
          <w:rFonts w:ascii="Segoe UI" w:hAnsi="Segoe UI" w:cs="Segoe UI"/>
          <w:b/>
          <w:color w:val="000000"/>
          <w:sz w:val="20"/>
          <w:szCs w:val="20"/>
        </w:rPr>
      </w:pPr>
      <w:r w:rsidRPr="0084632F">
        <w:rPr>
          <w:rFonts w:ascii="Segoe UI" w:hAnsi="Segoe UI" w:cs="Segoe UI"/>
          <w:b/>
          <w:noProof/>
          <w:color w:val="000000"/>
          <w:sz w:val="20"/>
          <w:szCs w:val="20"/>
        </w:rPr>
        <mc:AlternateContent>
          <mc:Choice Requires="wps">
            <w:drawing>
              <wp:anchor distT="0" distB="0" distL="114300" distR="114300" simplePos="0" relativeHeight="251660288" behindDoc="0" locked="0" layoutInCell="1" allowOverlap="1" wp14:anchorId="4CEE91CC" wp14:editId="775C2A67">
                <wp:simplePos x="0" y="0"/>
                <wp:positionH relativeFrom="column">
                  <wp:posOffset>15902</wp:posOffset>
                </wp:positionH>
                <wp:positionV relativeFrom="paragraph">
                  <wp:posOffset>103560</wp:posOffset>
                </wp:positionV>
                <wp:extent cx="6082747"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04BB92"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" strokecolor="#4579b8 [3044]"/>
            </w:pict>
          </mc:Fallback>
        </mc:AlternateContent>
      </w:r>
    </w:p>
    <w:p w14:paraId="483DDCFC" w14:textId="42591A5C" w:rsidR="001124D3" w:rsidRPr="0084632F" w:rsidRDefault="001124D3" w:rsidP="001124D3">
      <w:pPr>
        <w:shd w:val="clear" w:color="auto" w:fill="FFFFFF"/>
        <w:spacing w:before="120" w:after="120"/>
        <w:rPr>
          <w:rFonts w:ascii="Segoe UI" w:hAnsi="Segoe UI" w:cs="Segoe UI"/>
          <w:b/>
          <w:sz w:val="20"/>
          <w:szCs w:val="20"/>
        </w:rPr>
      </w:pPr>
      <w:r w:rsidRPr="0084632F">
        <w:rPr>
          <w:rFonts w:ascii="Segoe UI" w:hAnsi="Segoe UI" w:cs="Segoe UI"/>
          <w:b/>
          <w:sz w:val="20"/>
          <w:szCs w:val="20"/>
        </w:rPr>
        <w:t>Financial Standing</w:t>
      </w:r>
    </w:p>
    <w:p w14:paraId="085392E8" w14:textId="77777777" w:rsidR="001124D3" w:rsidRPr="0084632F" w:rsidRDefault="001124D3" w:rsidP="001124D3">
      <w:pPr>
        <w:shd w:val="clear" w:color="auto" w:fill="FFFFFF"/>
        <w:rPr>
          <w:rFonts w:ascii="Segoe UI" w:hAnsi="Segoe UI" w:cs="Segoe UI"/>
          <w:b/>
          <w:color w:val="000000"/>
          <w:sz w:val="20"/>
          <w:szCs w:val="20"/>
        </w:rPr>
      </w:pP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4050"/>
        <w:gridCol w:w="5490"/>
      </w:tblGrid>
      <w:tr w:rsidR="001124D3" w:rsidRPr="009725C1" w14:paraId="5A9C0AC6" w14:textId="77777777" w:rsidTr="00010983">
        <w:trPr>
          <w:trHeight w:val="868"/>
        </w:trPr>
        <w:tc>
          <w:tcPr>
            <w:tcW w:w="4050" w:type="dxa"/>
            <w:shd w:val="clear" w:color="auto" w:fill="9BDEFF"/>
          </w:tcPr>
          <w:p w14:paraId="09377C37" w14:textId="77777777" w:rsidR="001124D3" w:rsidRPr="0084632F" w:rsidRDefault="001124D3" w:rsidP="00010983">
            <w:pPr>
              <w:spacing w:before="40" w:after="40"/>
              <w:rPr>
                <w:rFonts w:ascii="Segoe UI" w:hAnsi="Segoe UI" w:cs="Segoe UI"/>
                <w:b/>
                <w:spacing w:val="-2"/>
                <w:sz w:val="20"/>
                <w:szCs w:val="20"/>
              </w:rPr>
            </w:pPr>
            <w:r w:rsidRPr="0084632F">
              <w:rPr>
                <w:rFonts w:ascii="Segoe UI" w:hAnsi="Segoe UI" w:cs="Segoe UI"/>
                <w:b/>
                <w:spacing w:val="-2"/>
                <w:sz w:val="20"/>
                <w:szCs w:val="20"/>
              </w:rPr>
              <w:t>Annual Turnover for the last 3 years</w:t>
            </w:r>
          </w:p>
        </w:tc>
        <w:tc>
          <w:tcPr>
            <w:tcW w:w="5490" w:type="dxa"/>
          </w:tcPr>
          <w:p w14:paraId="30A50AB8" w14:textId="77777777" w:rsidR="001124D3" w:rsidRPr="0084632F" w:rsidRDefault="001124D3" w:rsidP="00010983">
            <w:pPr>
              <w:spacing w:before="40" w:after="40"/>
              <w:ind w:left="-18" w:right="-86"/>
              <w:rPr>
                <w:rFonts w:ascii="Segoe UI" w:hAnsi="Segoe UI" w:cs="Segoe UI"/>
                <w:sz w:val="20"/>
                <w:szCs w:val="20"/>
              </w:rPr>
            </w:pPr>
            <w:r w:rsidRPr="0084632F">
              <w:rPr>
                <w:rFonts w:ascii="Segoe UI" w:hAnsi="Segoe UI" w:cs="Segoe UI"/>
                <w:sz w:val="20"/>
                <w:szCs w:val="20"/>
              </w:rPr>
              <w:t xml:space="preserve">Year </w:t>
            </w:r>
            <w:r w:rsidRPr="0084632F">
              <w:rPr>
                <w:rFonts w:ascii="Segoe UI" w:hAnsi="Segoe UI" w:cs="Segoe UI"/>
                <w:sz w:val="20"/>
                <w:szCs w:val="20"/>
              </w:rPr>
              <w:fldChar w:fldCharType="begin">
                <w:ffData>
                  <w:name w:val="Text1"/>
                  <w:enabled/>
                  <w:calcOnExit w:val="0"/>
                  <w:textInput/>
                </w:ffData>
              </w:fldChar>
            </w:r>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sz w:val="20"/>
                <w:szCs w:val="20"/>
              </w:rPr>
              <w:fldChar w:fldCharType="end"/>
            </w:r>
            <w:r w:rsidRPr="0084632F">
              <w:rPr>
                <w:rFonts w:ascii="Segoe UI" w:hAnsi="Segoe UI" w:cs="Segoe UI"/>
                <w:sz w:val="20"/>
                <w:szCs w:val="20"/>
              </w:rPr>
              <w:t xml:space="preserve"> </w:t>
            </w:r>
            <w:r w:rsidRPr="0084632F">
              <w:rPr>
                <w:rFonts w:ascii="Segoe UI" w:hAnsi="Segoe UI" w:cs="Segoe UI"/>
                <w:sz w:val="20"/>
                <w:szCs w:val="20"/>
              </w:rPr>
              <w:tab/>
              <w:t xml:space="preserve">USD </w:t>
            </w:r>
            <w:r w:rsidRPr="0084632F">
              <w:rPr>
                <w:rFonts w:ascii="Segoe UI" w:hAnsi="Segoe UI" w:cs="Segoe UI"/>
                <w:sz w:val="20"/>
                <w:szCs w:val="20"/>
              </w:rPr>
              <w:fldChar w:fldCharType="begin">
                <w:ffData>
                  <w:name w:val="Text1"/>
                  <w:enabled/>
                  <w:calcOnExit w:val="0"/>
                  <w:textInput/>
                </w:ffData>
              </w:fldChar>
            </w:r>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sz w:val="20"/>
                <w:szCs w:val="20"/>
              </w:rPr>
              <w:fldChar w:fldCharType="end"/>
            </w:r>
          </w:p>
          <w:p w14:paraId="46990C49" w14:textId="77777777" w:rsidR="001124D3" w:rsidRPr="0084632F" w:rsidRDefault="001124D3" w:rsidP="00010983">
            <w:pPr>
              <w:spacing w:before="40" w:after="40"/>
              <w:ind w:left="-18" w:right="-86"/>
              <w:rPr>
                <w:rFonts w:ascii="Segoe UI" w:hAnsi="Segoe UI" w:cs="Segoe UI"/>
                <w:sz w:val="20"/>
                <w:szCs w:val="20"/>
              </w:rPr>
            </w:pPr>
            <w:r w:rsidRPr="0084632F">
              <w:rPr>
                <w:rFonts w:ascii="Segoe UI" w:hAnsi="Segoe UI" w:cs="Segoe UI"/>
                <w:sz w:val="20"/>
                <w:szCs w:val="20"/>
              </w:rPr>
              <w:t xml:space="preserve">Year </w:t>
            </w:r>
            <w:r w:rsidRPr="0084632F">
              <w:rPr>
                <w:rFonts w:ascii="Segoe UI" w:hAnsi="Segoe UI" w:cs="Segoe UI"/>
                <w:sz w:val="20"/>
                <w:szCs w:val="20"/>
              </w:rPr>
              <w:fldChar w:fldCharType="begin">
                <w:ffData>
                  <w:name w:val="Text1"/>
                  <w:enabled/>
                  <w:calcOnExit w:val="0"/>
                  <w:textInput/>
                </w:ffData>
              </w:fldChar>
            </w:r>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sz w:val="20"/>
                <w:szCs w:val="20"/>
              </w:rPr>
              <w:fldChar w:fldCharType="end"/>
            </w:r>
            <w:r w:rsidRPr="0084632F">
              <w:rPr>
                <w:rFonts w:ascii="Segoe UI" w:hAnsi="Segoe UI" w:cs="Segoe UI"/>
                <w:sz w:val="20"/>
                <w:szCs w:val="20"/>
              </w:rPr>
              <w:t xml:space="preserve"> </w:t>
            </w:r>
            <w:r w:rsidRPr="0084632F">
              <w:rPr>
                <w:rFonts w:ascii="Segoe UI" w:hAnsi="Segoe UI" w:cs="Segoe UI"/>
                <w:sz w:val="20"/>
                <w:szCs w:val="20"/>
              </w:rPr>
              <w:tab/>
              <w:t xml:space="preserve">USD </w:t>
            </w:r>
            <w:r w:rsidRPr="0084632F">
              <w:rPr>
                <w:rFonts w:ascii="Segoe UI" w:hAnsi="Segoe UI" w:cs="Segoe UI"/>
                <w:sz w:val="20"/>
                <w:szCs w:val="20"/>
              </w:rPr>
              <w:fldChar w:fldCharType="begin">
                <w:ffData>
                  <w:name w:val="Text1"/>
                  <w:enabled/>
                  <w:calcOnExit w:val="0"/>
                  <w:textInput/>
                </w:ffData>
              </w:fldChar>
            </w:r>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sz w:val="20"/>
                <w:szCs w:val="20"/>
              </w:rPr>
              <w:fldChar w:fldCharType="end"/>
            </w:r>
          </w:p>
          <w:p w14:paraId="78792562" w14:textId="77777777" w:rsidR="001124D3" w:rsidRPr="0084632F" w:rsidRDefault="001124D3" w:rsidP="00010983">
            <w:pPr>
              <w:spacing w:before="40" w:after="40"/>
              <w:ind w:left="-18" w:right="-86"/>
              <w:rPr>
                <w:rFonts w:ascii="Segoe UI" w:hAnsi="Segoe UI" w:cs="Segoe UI"/>
                <w:sz w:val="20"/>
                <w:szCs w:val="20"/>
              </w:rPr>
            </w:pPr>
            <w:r w:rsidRPr="0084632F">
              <w:rPr>
                <w:rFonts w:ascii="Segoe UI" w:hAnsi="Segoe UI" w:cs="Segoe UI"/>
                <w:sz w:val="20"/>
                <w:szCs w:val="20"/>
              </w:rPr>
              <w:t xml:space="preserve">Year </w:t>
            </w:r>
            <w:r w:rsidRPr="0084632F">
              <w:rPr>
                <w:rFonts w:ascii="Segoe UI" w:hAnsi="Segoe UI" w:cs="Segoe UI"/>
                <w:sz w:val="20"/>
                <w:szCs w:val="20"/>
              </w:rPr>
              <w:fldChar w:fldCharType="begin">
                <w:ffData>
                  <w:name w:val="Text1"/>
                  <w:enabled/>
                  <w:calcOnExit w:val="0"/>
                  <w:textInput/>
                </w:ffData>
              </w:fldChar>
            </w:r>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sz w:val="20"/>
                <w:szCs w:val="20"/>
              </w:rPr>
              <w:fldChar w:fldCharType="end"/>
            </w:r>
            <w:r w:rsidRPr="0084632F">
              <w:rPr>
                <w:rFonts w:ascii="Segoe UI" w:hAnsi="Segoe UI" w:cs="Segoe UI"/>
                <w:sz w:val="20"/>
                <w:szCs w:val="20"/>
              </w:rPr>
              <w:t xml:space="preserve"> </w:t>
            </w:r>
            <w:r w:rsidRPr="0084632F">
              <w:rPr>
                <w:rFonts w:ascii="Segoe UI" w:hAnsi="Segoe UI" w:cs="Segoe UI"/>
                <w:sz w:val="20"/>
                <w:szCs w:val="20"/>
              </w:rPr>
              <w:tab/>
              <w:t xml:space="preserve">USD </w:t>
            </w:r>
            <w:r w:rsidRPr="0084632F">
              <w:rPr>
                <w:rFonts w:ascii="Segoe UI" w:hAnsi="Segoe UI" w:cs="Segoe UI"/>
                <w:sz w:val="20"/>
                <w:szCs w:val="20"/>
              </w:rPr>
              <w:fldChar w:fldCharType="begin">
                <w:ffData>
                  <w:name w:val="Text1"/>
                  <w:enabled/>
                  <w:calcOnExit w:val="0"/>
                  <w:textInput/>
                </w:ffData>
              </w:fldChar>
            </w:r>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noProof/>
                <w:sz w:val="20"/>
                <w:szCs w:val="20"/>
              </w:rPr>
              <w:t> </w:t>
            </w:r>
            <w:r w:rsidRPr="0084632F">
              <w:rPr>
                <w:rFonts w:ascii="Segoe UI" w:hAnsi="Segoe UI" w:cs="Segoe UI"/>
                <w:sz w:val="20"/>
                <w:szCs w:val="20"/>
              </w:rPr>
              <w:fldChar w:fldCharType="end"/>
            </w:r>
          </w:p>
        </w:tc>
      </w:tr>
      <w:tr w:rsidR="001124D3" w:rsidRPr="009725C1" w14:paraId="6B471DE6" w14:textId="77777777" w:rsidTr="00010983">
        <w:tc>
          <w:tcPr>
            <w:tcW w:w="4050" w:type="dxa"/>
            <w:shd w:val="clear" w:color="auto" w:fill="9BDEFF"/>
          </w:tcPr>
          <w:p w14:paraId="2F56369B" w14:textId="77777777" w:rsidR="001124D3" w:rsidRPr="009725C1" w:rsidRDefault="001124D3" w:rsidP="00010983">
            <w:pPr>
              <w:pStyle w:val="Outline"/>
              <w:suppressAutoHyphens/>
              <w:spacing w:before="120" w:after="120"/>
              <w:rPr>
                <w:rFonts w:ascii="Segoe UI" w:hAnsi="Segoe UI" w:cs="Segoe UI"/>
                <w:b/>
                <w:spacing w:val="-2"/>
                <w:kern w:val="0"/>
                <w:sz w:val="20"/>
              </w:rPr>
            </w:pPr>
            <w:r w:rsidRPr="009725C1">
              <w:rPr>
                <w:rFonts w:ascii="Segoe UI" w:hAnsi="Segoe UI" w:cs="Segoe UI"/>
                <w:b/>
                <w:spacing w:val="-2"/>
                <w:kern w:val="0"/>
                <w:sz w:val="20"/>
              </w:rPr>
              <w:t>Latest Credit Rating (if any), indicate the source</w:t>
            </w:r>
          </w:p>
        </w:tc>
        <w:tc>
          <w:tcPr>
            <w:tcW w:w="5490" w:type="dxa"/>
          </w:tcPr>
          <w:p w14:paraId="1979A8A2" w14:textId="77777777" w:rsidR="001124D3" w:rsidRPr="0084632F" w:rsidRDefault="001124D3" w:rsidP="00010983">
            <w:pPr>
              <w:spacing w:before="120" w:after="120"/>
              <w:rPr>
                <w:rFonts w:ascii="Segoe UI" w:hAnsi="Segoe UI" w:cs="Segoe UI"/>
                <w:sz w:val="20"/>
                <w:szCs w:val="20"/>
              </w:rPr>
            </w:pPr>
          </w:p>
        </w:tc>
      </w:tr>
    </w:tbl>
    <w:p w14:paraId="2252F299" w14:textId="77777777" w:rsidR="001124D3" w:rsidRPr="0084632F" w:rsidRDefault="001124D3" w:rsidP="001124D3">
      <w:pPr>
        <w:shd w:val="clear" w:color="auto" w:fill="FFFFFF"/>
        <w:rPr>
          <w:rFonts w:ascii="Segoe UI" w:hAnsi="Segoe UI" w:cs="Segoe UI"/>
          <w:color w:val="000000"/>
          <w:sz w:val="20"/>
          <w:szCs w:val="20"/>
        </w:rPr>
      </w:pPr>
    </w:p>
    <w:tbl>
      <w:tblPr>
        <w:tblStyle w:val="TableGrid"/>
        <w:tblW w:w="954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2860"/>
        <w:gridCol w:w="2228"/>
        <w:gridCol w:w="2228"/>
        <w:gridCol w:w="2229"/>
      </w:tblGrid>
      <w:tr w:rsidR="001124D3" w:rsidRPr="009725C1" w14:paraId="567F9ABF" w14:textId="77777777" w:rsidTr="00010983">
        <w:tc>
          <w:tcPr>
            <w:tcW w:w="2860" w:type="dxa"/>
            <w:shd w:val="clear" w:color="auto" w:fill="9BDEFF"/>
            <w:vAlign w:val="center"/>
          </w:tcPr>
          <w:p w14:paraId="63319CBD" w14:textId="77777777" w:rsidR="001124D3" w:rsidRPr="0084632F" w:rsidRDefault="001124D3" w:rsidP="00010983">
            <w:pPr>
              <w:jc w:val="center"/>
              <w:rPr>
                <w:rFonts w:ascii="Segoe UI" w:hAnsi="Segoe UI" w:cs="Segoe UI"/>
                <w:b/>
                <w:bCs/>
                <w:color w:val="000000"/>
                <w:sz w:val="20"/>
                <w:szCs w:val="20"/>
              </w:rPr>
            </w:pPr>
            <w:r w:rsidRPr="0084632F">
              <w:rPr>
                <w:rFonts w:ascii="Segoe UI" w:hAnsi="Segoe UI" w:cs="Segoe UI"/>
                <w:b/>
                <w:bCs/>
                <w:color w:val="000000"/>
                <w:sz w:val="20"/>
                <w:szCs w:val="20"/>
              </w:rPr>
              <w:t>Financial information</w:t>
            </w:r>
          </w:p>
          <w:p w14:paraId="0156F19B" w14:textId="77777777" w:rsidR="001124D3" w:rsidRPr="0084632F" w:rsidRDefault="001124D3" w:rsidP="00010983">
            <w:pPr>
              <w:jc w:val="center"/>
              <w:rPr>
                <w:rFonts w:ascii="Segoe UI" w:hAnsi="Segoe UI" w:cs="Segoe UI"/>
                <w:color w:val="000000"/>
                <w:sz w:val="20"/>
                <w:szCs w:val="20"/>
              </w:rPr>
            </w:pPr>
            <w:r w:rsidRPr="0084632F">
              <w:rPr>
                <w:rFonts w:ascii="Segoe UI" w:hAnsi="Segoe UI" w:cs="Segoe UI"/>
                <w:bCs/>
                <w:color w:val="000000"/>
                <w:sz w:val="20"/>
                <w:szCs w:val="20"/>
              </w:rPr>
              <w:t>(in US$ equivalent)</w:t>
            </w:r>
          </w:p>
        </w:tc>
        <w:tc>
          <w:tcPr>
            <w:tcW w:w="6685" w:type="dxa"/>
            <w:gridSpan w:val="3"/>
            <w:shd w:val="clear" w:color="auto" w:fill="9BDEFF"/>
            <w:vAlign w:val="center"/>
          </w:tcPr>
          <w:p w14:paraId="7F7F6CD8" w14:textId="77777777" w:rsidR="001124D3" w:rsidRPr="0084632F" w:rsidRDefault="001124D3" w:rsidP="00010983">
            <w:pPr>
              <w:jc w:val="center"/>
              <w:rPr>
                <w:rFonts w:ascii="Segoe UI" w:hAnsi="Segoe UI" w:cs="Segoe UI"/>
                <w:color w:val="000000"/>
                <w:sz w:val="20"/>
                <w:szCs w:val="20"/>
              </w:rPr>
            </w:pPr>
            <w:r w:rsidRPr="0084632F">
              <w:rPr>
                <w:rFonts w:ascii="Segoe UI" w:hAnsi="Segoe UI" w:cs="Segoe UI"/>
                <w:b/>
                <w:bCs/>
                <w:color w:val="000000"/>
                <w:sz w:val="20"/>
                <w:szCs w:val="20"/>
              </w:rPr>
              <w:t>Historic information for the last 3 years</w:t>
            </w:r>
            <w:r w:rsidRPr="0084632F">
              <w:rPr>
                <w:rFonts w:ascii="Segoe UI" w:hAnsi="Segoe UI" w:cs="Segoe UI"/>
                <w:b/>
                <w:bCs/>
                <w:color w:val="000000"/>
                <w:sz w:val="20"/>
                <w:szCs w:val="20"/>
              </w:rPr>
              <w:br/>
            </w:r>
          </w:p>
        </w:tc>
      </w:tr>
      <w:tr w:rsidR="001124D3" w:rsidRPr="009725C1" w14:paraId="392447F9" w14:textId="77777777" w:rsidTr="00010983">
        <w:tc>
          <w:tcPr>
            <w:tcW w:w="2860" w:type="dxa"/>
            <w:vAlign w:val="center"/>
          </w:tcPr>
          <w:p w14:paraId="78607590" w14:textId="77777777" w:rsidR="001124D3" w:rsidRPr="0084632F" w:rsidRDefault="001124D3" w:rsidP="00010983">
            <w:pPr>
              <w:rPr>
                <w:rFonts w:ascii="Segoe UI" w:hAnsi="Segoe UI" w:cs="Segoe UI"/>
                <w:color w:val="000000"/>
                <w:sz w:val="20"/>
                <w:szCs w:val="20"/>
              </w:rPr>
            </w:pPr>
          </w:p>
        </w:tc>
        <w:tc>
          <w:tcPr>
            <w:tcW w:w="2228" w:type="dxa"/>
            <w:vAlign w:val="center"/>
          </w:tcPr>
          <w:p w14:paraId="278B0FE6" w14:textId="77777777" w:rsidR="001124D3" w:rsidRPr="0084632F" w:rsidRDefault="001124D3" w:rsidP="00010983">
            <w:pPr>
              <w:jc w:val="center"/>
              <w:rPr>
                <w:rFonts w:ascii="Segoe UI" w:hAnsi="Segoe UI" w:cs="Segoe UI"/>
                <w:color w:val="000000"/>
                <w:sz w:val="20"/>
                <w:szCs w:val="20"/>
              </w:rPr>
            </w:pPr>
            <w:r w:rsidRPr="0084632F">
              <w:rPr>
                <w:rFonts w:ascii="Segoe UI" w:hAnsi="Segoe UI" w:cs="Segoe UI"/>
                <w:color w:val="000000"/>
                <w:sz w:val="20"/>
                <w:szCs w:val="20"/>
              </w:rPr>
              <w:t>Year 1</w:t>
            </w:r>
          </w:p>
        </w:tc>
        <w:tc>
          <w:tcPr>
            <w:tcW w:w="2228" w:type="dxa"/>
            <w:vAlign w:val="center"/>
          </w:tcPr>
          <w:p w14:paraId="1CEDA454" w14:textId="77777777" w:rsidR="001124D3" w:rsidRPr="0084632F" w:rsidRDefault="001124D3" w:rsidP="00010983">
            <w:pPr>
              <w:jc w:val="center"/>
              <w:rPr>
                <w:rFonts w:ascii="Segoe UI" w:hAnsi="Segoe UI" w:cs="Segoe UI"/>
                <w:color w:val="000000"/>
                <w:sz w:val="20"/>
                <w:szCs w:val="20"/>
              </w:rPr>
            </w:pPr>
            <w:r w:rsidRPr="0084632F">
              <w:rPr>
                <w:rFonts w:ascii="Segoe UI" w:hAnsi="Segoe UI" w:cs="Segoe UI"/>
                <w:color w:val="000000"/>
                <w:sz w:val="20"/>
                <w:szCs w:val="20"/>
              </w:rPr>
              <w:t>Year 2</w:t>
            </w:r>
          </w:p>
        </w:tc>
        <w:tc>
          <w:tcPr>
            <w:tcW w:w="2229" w:type="dxa"/>
            <w:vAlign w:val="center"/>
          </w:tcPr>
          <w:p w14:paraId="63C5DFB6" w14:textId="77777777" w:rsidR="001124D3" w:rsidRPr="0084632F" w:rsidRDefault="001124D3" w:rsidP="00010983">
            <w:pPr>
              <w:jc w:val="center"/>
              <w:rPr>
                <w:rFonts w:ascii="Segoe UI" w:hAnsi="Segoe UI" w:cs="Segoe UI"/>
                <w:color w:val="000000"/>
                <w:sz w:val="20"/>
                <w:szCs w:val="20"/>
              </w:rPr>
            </w:pPr>
            <w:r w:rsidRPr="0084632F">
              <w:rPr>
                <w:rFonts w:ascii="Segoe UI" w:hAnsi="Segoe UI" w:cs="Segoe UI"/>
                <w:color w:val="000000"/>
                <w:sz w:val="20"/>
                <w:szCs w:val="20"/>
              </w:rPr>
              <w:t>Year 3</w:t>
            </w:r>
          </w:p>
        </w:tc>
      </w:tr>
      <w:tr w:rsidR="001124D3" w:rsidRPr="009725C1" w14:paraId="5863168D" w14:textId="77777777" w:rsidTr="00010983">
        <w:trPr>
          <w:trHeight w:val="400"/>
        </w:trPr>
        <w:tc>
          <w:tcPr>
            <w:tcW w:w="2860" w:type="dxa"/>
            <w:vAlign w:val="center"/>
          </w:tcPr>
          <w:p w14:paraId="3FE9E2CA" w14:textId="77777777" w:rsidR="001124D3" w:rsidRPr="0084632F" w:rsidRDefault="001124D3" w:rsidP="00010983">
            <w:pPr>
              <w:rPr>
                <w:rFonts w:ascii="Segoe UI" w:hAnsi="Segoe UI" w:cs="Segoe UI"/>
                <w:color w:val="000000"/>
                <w:sz w:val="20"/>
                <w:szCs w:val="20"/>
              </w:rPr>
            </w:pPr>
          </w:p>
        </w:tc>
        <w:tc>
          <w:tcPr>
            <w:tcW w:w="6685" w:type="dxa"/>
            <w:gridSpan w:val="3"/>
            <w:vAlign w:val="center"/>
          </w:tcPr>
          <w:p w14:paraId="0AAE363A" w14:textId="77777777" w:rsidR="001124D3" w:rsidRPr="0084632F" w:rsidRDefault="001124D3" w:rsidP="00010983">
            <w:pPr>
              <w:jc w:val="center"/>
              <w:rPr>
                <w:rFonts w:ascii="Segoe UI" w:hAnsi="Segoe UI" w:cs="Segoe UI"/>
                <w:i/>
                <w:color w:val="000000"/>
                <w:sz w:val="20"/>
                <w:szCs w:val="20"/>
              </w:rPr>
            </w:pPr>
            <w:r w:rsidRPr="0084632F">
              <w:rPr>
                <w:rFonts w:ascii="Segoe UI" w:hAnsi="Segoe UI" w:cs="Segoe UI"/>
                <w:i/>
                <w:color w:val="000000"/>
                <w:sz w:val="20"/>
                <w:szCs w:val="20"/>
              </w:rPr>
              <w:t>Information from Balance Sheet</w:t>
            </w:r>
          </w:p>
        </w:tc>
      </w:tr>
      <w:tr w:rsidR="001124D3" w:rsidRPr="009725C1" w14:paraId="30B6C881" w14:textId="77777777" w:rsidTr="00010983">
        <w:tc>
          <w:tcPr>
            <w:tcW w:w="2860" w:type="dxa"/>
            <w:vAlign w:val="center"/>
          </w:tcPr>
          <w:p w14:paraId="6C650400" w14:textId="77777777" w:rsidR="001124D3" w:rsidRPr="0084632F" w:rsidRDefault="001124D3" w:rsidP="00010983">
            <w:pPr>
              <w:rPr>
                <w:rFonts w:ascii="Segoe UI" w:hAnsi="Segoe UI" w:cs="Segoe UI"/>
                <w:color w:val="000000"/>
                <w:sz w:val="20"/>
                <w:szCs w:val="20"/>
              </w:rPr>
            </w:pPr>
            <w:r w:rsidRPr="0084632F">
              <w:rPr>
                <w:rFonts w:ascii="Segoe UI" w:hAnsi="Segoe UI" w:cs="Segoe UI"/>
                <w:color w:val="000000"/>
                <w:sz w:val="20"/>
                <w:szCs w:val="20"/>
                <w:lang w:val="fr-FR"/>
              </w:rPr>
              <w:t>Total Assets (TA)</w:t>
            </w:r>
          </w:p>
        </w:tc>
        <w:tc>
          <w:tcPr>
            <w:tcW w:w="2228" w:type="dxa"/>
            <w:vAlign w:val="center"/>
          </w:tcPr>
          <w:p w14:paraId="7A575999" w14:textId="77777777" w:rsidR="001124D3" w:rsidRPr="0084632F" w:rsidRDefault="001124D3" w:rsidP="00010983">
            <w:pPr>
              <w:rPr>
                <w:rFonts w:ascii="Segoe UI" w:hAnsi="Segoe UI" w:cs="Segoe UI"/>
                <w:color w:val="000000"/>
                <w:sz w:val="20"/>
                <w:szCs w:val="20"/>
              </w:rPr>
            </w:pPr>
          </w:p>
        </w:tc>
        <w:tc>
          <w:tcPr>
            <w:tcW w:w="2228" w:type="dxa"/>
            <w:vAlign w:val="center"/>
          </w:tcPr>
          <w:p w14:paraId="04154E7A" w14:textId="77777777" w:rsidR="001124D3" w:rsidRPr="0084632F" w:rsidRDefault="001124D3" w:rsidP="00010983">
            <w:pPr>
              <w:rPr>
                <w:rFonts w:ascii="Segoe UI" w:hAnsi="Segoe UI" w:cs="Segoe UI"/>
                <w:color w:val="000000"/>
                <w:sz w:val="20"/>
                <w:szCs w:val="20"/>
              </w:rPr>
            </w:pPr>
          </w:p>
        </w:tc>
        <w:tc>
          <w:tcPr>
            <w:tcW w:w="2229" w:type="dxa"/>
            <w:vAlign w:val="center"/>
          </w:tcPr>
          <w:p w14:paraId="40705697" w14:textId="77777777" w:rsidR="001124D3" w:rsidRPr="0084632F" w:rsidRDefault="001124D3" w:rsidP="00010983">
            <w:pPr>
              <w:rPr>
                <w:rFonts w:ascii="Segoe UI" w:hAnsi="Segoe UI" w:cs="Segoe UI"/>
                <w:color w:val="000000"/>
                <w:sz w:val="20"/>
                <w:szCs w:val="20"/>
              </w:rPr>
            </w:pPr>
          </w:p>
        </w:tc>
      </w:tr>
      <w:tr w:rsidR="001124D3" w:rsidRPr="009725C1" w14:paraId="0D6CCF0E" w14:textId="77777777" w:rsidTr="00010983">
        <w:tc>
          <w:tcPr>
            <w:tcW w:w="2860" w:type="dxa"/>
            <w:vAlign w:val="center"/>
          </w:tcPr>
          <w:p w14:paraId="6F36DB0C" w14:textId="77777777" w:rsidR="001124D3" w:rsidRPr="0084632F" w:rsidRDefault="001124D3" w:rsidP="00010983">
            <w:pPr>
              <w:rPr>
                <w:rFonts w:ascii="Segoe UI" w:hAnsi="Segoe UI" w:cs="Segoe UI"/>
                <w:color w:val="000000"/>
                <w:sz w:val="20"/>
                <w:szCs w:val="20"/>
              </w:rPr>
            </w:pPr>
            <w:r w:rsidRPr="0084632F">
              <w:rPr>
                <w:rFonts w:ascii="Segoe UI" w:hAnsi="Segoe UI" w:cs="Segoe UI"/>
                <w:color w:val="000000"/>
                <w:sz w:val="20"/>
                <w:szCs w:val="20"/>
              </w:rPr>
              <w:t>Total Liabilities (TL)</w:t>
            </w:r>
          </w:p>
        </w:tc>
        <w:tc>
          <w:tcPr>
            <w:tcW w:w="2228" w:type="dxa"/>
            <w:vAlign w:val="center"/>
          </w:tcPr>
          <w:p w14:paraId="267E4190" w14:textId="77777777" w:rsidR="001124D3" w:rsidRPr="0084632F" w:rsidRDefault="001124D3" w:rsidP="00010983">
            <w:pPr>
              <w:rPr>
                <w:rFonts w:ascii="Segoe UI" w:hAnsi="Segoe UI" w:cs="Segoe UI"/>
                <w:color w:val="000000"/>
                <w:sz w:val="20"/>
                <w:szCs w:val="20"/>
              </w:rPr>
            </w:pPr>
          </w:p>
        </w:tc>
        <w:tc>
          <w:tcPr>
            <w:tcW w:w="2228" w:type="dxa"/>
            <w:vAlign w:val="center"/>
          </w:tcPr>
          <w:p w14:paraId="54A601DC" w14:textId="77777777" w:rsidR="001124D3" w:rsidRPr="0084632F" w:rsidRDefault="001124D3" w:rsidP="00010983">
            <w:pPr>
              <w:rPr>
                <w:rFonts w:ascii="Segoe UI" w:hAnsi="Segoe UI" w:cs="Segoe UI"/>
                <w:color w:val="000000"/>
                <w:sz w:val="20"/>
                <w:szCs w:val="20"/>
              </w:rPr>
            </w:pPr>
          </w:p>
        </w:tc>
        <w:tc>
          <w:tcPr>
            <w:tcW w:w="2229" w:type="dxa"/>
            <w:vAlign w:val="center"/>
          </w:tcPr>
          <w:p w14:paraId="7FA238DF" w14:textId="77777777" w:rsidR="001124D3" w:rsidRPr="0084632F" w:rsidRDefault="001124D3" w:rsidP="00010983">
            <w:pPr>
              <w:rPr>
                <w:rFonts w:ascii="Segoe UI" w:hAnsi="Segoe UI" w:cs="Segoe UI"/>
                <w:color w:val="000000"/>
                <w:sz w:val="20"/>
                <w:szCs w:val="20"/>
              </w:rPr>
            </w:pPr>
          </w:p>
        </w:tc>
      </w:tr>
      <w:tr w:rsidR="001124D3" w:rsidRPr="009725C1" w14:paraId="068C1562" w14:textId="77777777" w:rsidTr="00010983">
        <w:tc>
          <w:tcPr>
            <w:tcW w:w="2860" w:type="dxa"/>
            <w:vAlign w:val="center"/>
          </w:tcPr>
          <w:p w14:paraId="2250124C" w14:textId="77777777" w:rsidR="001124D3" w:rsidRPr="0084632F" w:rsidRDefault="001124D3" w:rsidP="00010983">
            <w:pPr>
              <w:rPr>
                <w:rFonts w:ascii="Segoe UI" w:hAnsi="Segoe UI" w:cs="Segoe UI"/>
                <w:color w:val="000000"/>
                <w:sz w:val="20"/>
                <w:szCs w:val="20"/>
              </w:rPr>
            </w:pPr>
            <w:r w:rsidRPr="0084632F">
              <w:rPr>
                <w:rFonts w:ascii="Segoe UI" w:hAnsi="Segoe UI" w:cs="Segoe UI"/>
                <w:color w:val="000000"/>
                <w:sz w:val="20"/>
                <w:szCs w:val="20"/>
                <w:lang w:val="fr-FR"/>
              </w:rPr>
              <w:t>Current Assets (CA)</w:t>
            </w:r>
          </w:p>
        </w:tc>
        <w:tc>
          <w:tcPr>
            <w:tcW w:w="2228" w:type="dxa"/>
            <w:vAlign w:val="center"/>
          </w:tcPr>
          <w:p w14:paraId="74DAA8A6" w14:textId="77777777" w:rsidR="001124D3" w:rsidRPr="0084632F" w:rsidRDefault="001124D3" w:rsidP="00010983">
            <w:pPr>
              <w:rPr>
                <w:rFonts w:ascii="Segoe UI" w:hAnsi="Segoe UI" w:cs="Segoe UI"/>
                <w:color w:val="000000"/>
                <w:sz w:val="20"/>
                <w:szCs w:val="20"/>
              </w:rPr>
            </w:pPr>
          </w:p>
        </w:tc>
        <w:tc>
          <w:tcPr>
            <w:tcW w:w="2228" w:type="dxa"/>
            <w:vAlign w:val="center"/>
          </w:tcPr>
          <w:p w14:paraId="0384ED9B" w14:textId="77777777" w:rsidR="001124D3" w:rsidRPr="0084632F" w:rsidRDefault="001124D3" w:rsidP="00010983">
            <w:pPr>
              <w:rPr>
                <w:rFonts w:ascii="Segoe UI" w:hAnsi="Segoe UI" w:cs="Segoe UI"/>
                <w:color w:val="000000"/>
                <w:sz w:val="20"/>
                <w:szCs w:val="20"/>
              </w:rPr>
            </w:pPr>
          </w:p>
        </w:tc>
        <w:tc>
          <w:tcPr>
            <w:tcW w:w="2229" w:type="dxa"/>
            <w:vAlign w:val="center"/>
          </w:tcPr>
          <w:p w14:paraId="1D9C0C2E" w14:textId="77777777" w:rsidR="001124D3" w:rsidRPr="0084632F" w:rsidRDefault="001124D3" w:rsidP="00010983">
            <w:pPr>
              <w:rPr>
                <w:rFonts w:ascii="Segoe UI" w:hAnsi="Segoe UI" w:cs="Segoe UI"/>
                <w:color w:val="000000"/>
                <w:sz w:val="20"/>
                <w:szCs w:val="20"/>
              </w:rPr>
            </w:pPr>
          </w:p>
        </w:tc>
      </w:tr>
      <w:tr w:rsidR="001124D3" w:rsidRPr="009725C1" w14:paraId="25D60CFF" w14:textId="77777777" w:rsidTr="00010983">
        <w:tc>
          <w:tcPr>
            <w:tcW w:w="2860" w:type="dxa"/>
            <w:vAlign w:val="center"/>
          </w:tcPr>
          <w:p w14:paraId="471D0DD1" w14:textId="77777777" w:rsidR="001124D3" w:rsidRPr="0084632F" w:rsidRDefault="001124D3" w:rsidP="00010983">
            <w:pPr>
              <w:rPr>
                <w:rFonts w:ascii="Segoe UI" w:hAnsi="Segoe UI" w:cs="Segoe UI"/>
                <w:color w:val="000000"/>
                <w:sz w:val="20"/>
                <w:szCs w:val="20"/>
                <w:lang w:val="fr-FR"/>
              </w:rPr>
            </w:pPr>
            <w:r w:rsidRPr="0084632F">
              <w:rPr>
                <w:rFonts w:ascii="Segoe UI" w:hAnsi="Segoe UI" w:cs="Segoe UI"/>
                <w:color w:val="000000"/>
                <w:sz w:val="20"/>
                <w:szCs w:val="20"/>
                <w:lang w:val="fr-FR"/>
              </w:rPr>
              <w:t>Current Liabilities (CL)</w:t>
            </w:r>
          </w:p>
        </w:tc>
        <w:tc>
          <w:tcPr>
            <w:tcW w:w="2228" w:type="dxa"/>
            <w:vAlign w:val="center"/>
          </w:tcPr>
          <w:p w14:paraId="40A7F420" w14:textId="77777777" w:rsidR="001124D3" w:rsidRPr="0084632F" w:rsidRDefault="001124D3" w:rsidP="00010983">
            <w:pPr>
              <w:rPr>
                <w:rFonts w:ascii="Segoe UI" w:hAnsi="Segoe UI" w:cs="Segoe UI"/>
                <w:color w:val="000000"/>
                <w:sz w:val="20"/>
                <w:szCs w:val="20"/>
              </w:rPr>
            </w:pPr>
          </w:p>
        </w:tc>
        <w:tc>
          <w:tcPr>
            <w:tcW w:w="2228" w:type="dxa"/>
            <w:vAlign w:val="center"/>
          </w:tcPr>
          <w:p w14:paraId="064D4A5E" w14:textId="77777777" w:rsidR="001124D3" w:rsidRPr="0084632F" w:rsidRDefault="001124D3" w:rsidP="00010983">
            <w:pPr>
              <w:rPr>
                <w:rFonts w:ascii="Segoe UI" w:hAnsi="Segoe UI" w:cs="Segoe UI"/>
                <w:color w:val="000000"/>
                <w:sz w:val="20"/>
                <w:szCs w:val="20"/>
              </w:rPr>
            </w:pPr>
          </w:p>
        </w:tc>
        <w:tc>
          <w:tcPr>
            <w:tcW w:w="2229" w:type="dxa"/>
            <w:vAlign w:val="center"/>
          </w:tcPr>
          <w:p w14:paraId="5E2AAA59" w14:textId="77777777" w:rsidR="001124D3" w:rsidRPr="0084632F" w:rsidRDefault="001124D3" w:rsidP="00010983">
            <w:pPr>
              <w:rPr>
                <w:rFonts w:ascii="Segoe UI" w:hAnsi="Segoe UI" w:cs="Segoe UI"/>
                <w:color w:val="000000"/>
                <w:sz w:val="20"/>
                <w:szCs w:val="20"/>
              </w:rPr>
            </w:pPr>
          </w:p>
        </w:tc>
      </w:tr>
      <w:tr w:rsidR="001124D3" w:rsidRPr="009725C1" w14:paraId="7F897F0C" w14:textId="77777777" w:rsidTr="00010983">
        <w:trPr>
          <w:trHeight w:val="355"/>
        </w:trPr>
        <w:tc>
          <w:tcPr>
            <w:tcW w:w="2860" w:type="dxa"/>
            <w:vAlign w:val="center"/>
          </w:tcPr>
          <w:p w14:paraId="1FBD655C" w14:textId="77777777" w:rsidR="001124D3" w:rsidRPr="0084632F" w:rsidRDefault="001124D3" w:rsidP="00010983">
            <w:pPr>
              <w:rPr>
                <w:rFonts w:ascii="Segoe UI" w:hAnsi="Segoe UI" w:cs="Segoe UI"/>
                <w:color w:val="000000"/>
                <w:sz w:val="20"/>
                <w:szCs w:val="20"/>
                <w:lang w:val="fr-FR"/>
              </w:rPr>
            </w:pPr>
          </w:p>
        </w:tc>
        <w:tc>
          <w:tcPr>
            <w:tcW w:w="6685" w:type="dxa"/>
            <w:gridSpan w:val="3"/>
            <w:vAlign w:val="center"/>
          </w:tcPr>
          <w:p w14:paraId="3FE64247" w14:textId="77777777" w:rsidR="001124D3" w:rsidRPr="0084632F" w:rsidRDefault="001124D3" w:rsidP="00010983">
            <w:pPr>
              <w:jc w:val="center"/>
              <w:rPr>
                <w:rFonts w:ascii="Segoe UI" w:hAnsi="Segoe UI" w:cs="Segoe UI"/>
                <w:i/>
                <w:color w:val="000000"/>
                <w:sz w:val="20"/>
                <w:szCs w:val="20"/>
              </w:rPr>
            </w:pPr>
            <w:r w:rsidRPr="0084632F">
              <w:rPr>
                <w:rFonts w:ascii="Segoe UI" w:hAnsi="Segoe UI" w:cs="Segoe UI"/>
                <w:i/>
                <w:color w:val="000000"/>
                <w:sz w:val="20"/>
                <w:szCs w:val="20"/>
              </w:rPr>
              <w:t>Information from Income Statement</w:t>
            </w:r>
          </w:p>
        </w:tc>
      </w:tr>
      <w:tr w:rsidR="001124D3" w:rsidRPr="009725C1" w14:paraId="586EDDEC" w14:textId="77777777" w:rsidTr="00010983">
        <w:tc>
          <w:tcPr>
            <w:tcW w:w="2860" w:type="dxa"/>
            <w:vAlign w:val="center"/>
          </w:tcPr>
          <w:p w14:paraId="58DBE6B8" w14:textId="77777777" w:rsidR="001124D3" w:rsidRPr="0084632F" w:rsidRDefault="001124D3" w:rsidP="00010983">
            <w:pPr>
              <w:rPr>
                <w:rFonts w:ascii="Segoe UI" w:hAnsi="Segoe UI" w:cs="Segoe UI"/>
                <w:color w:val="000000"/>
                <w:sz w:val="20"/>
                <w:szCs w:val="20"/>
                <w:lang w:val="fr-FR"/>
              </w:rPr>
            </w:pPr>
            <w:r w:rsidRPr="0084632F">
              <w:rPr>
                <w:rFonts w:ascii="Segoe UI" w:hAnsi="Segoe UI" w:cs="Segoe UI"/>
                <w:color w:val="000000"/>
                <w:sz w:val="20"/>
                <w:szCs w:val="20"/>
              </w:rPr>
              <w:t>Total / Gross Revenue (TR)</w:t>
            </w:r>
          </w:p>
        </w:tc>
        <w:tc>
          <w:tcPr>
            <w:tcW w:w="2228" w:type="dxa"/>
            <w:vAlign w:val="center"/>
          </w:tcPr>
          <w:p w14:paraId="072F0853" w14:textId="77777777" w:rsidR="001124D3" w:rsidRPr="0084632F" w:rsidRDefault="001124D3" w:rsidP="00010983">
            <w:pPr>
              <w:rPr>
                <w:rFonts w:ascii="Segoe UI" w:hAnsi="Segoe UI" w:cs="Segoe UI"/>
                <w:color w:val="000000"/>
                <w:sz w:val="20"/>
                <w:szCs w:val="20"/>
              </w:rPr>
            </w:pPr>
          </w:p>
        </w:tc>
        <w:tc>
          <w:tcPr>
            <w:tcW w:w="2228" w:type="dxa"/>
            <w:vAlign w:val="center"/>
          </w:tcPr>
          <w:p w14:paraId="325F05B6" w14:textId="77777777" w:rsidR="001124D3" w:rsidRPr="0084632F" w:rsidRDefault="001124D3" w:rsidP="00010983">
            <w:pPr>
              <w:rPr>
                <w:rFonts w:ascii="Segoe UI" w:hAnsi="Segoe UI" w:cs="Segoe UI"/>
                <w:color w:val="000000"/>
                <w:sz w:val="20"/>
                <w:szCs w:val="20"/>
              </w:rPr>
            </w:pPr>
          </w:p>
        </w:tc>
        <w:tc>
          <w:tcPr>
            <w:tcW w:w="2229" w:type="dxa"/>
            <w:vAlign w:val="center"/>
          </w:tcPr>
          <w:p w14:paraId="026ADB62" w14:textId="77777777" w:rsidR="001124D3" w:rsidRPr="0084632F" w:rsidRDefault="001124D3" w:rsidP="00010983">
            <w:pPr>
              <w:rPr>
                <w:rFonts w:ascii="Segoe UI" w:hAnsi="Segoe UI" w:cs="Segoe UI"/>
                <w:color w:val="000000"/>
                <w:sz w:val="20"/>
                <w:szCs w:val="20"/>
              </w:rPr>
            </w:pPr>
          </w:p>
        </w:tc>
      </w:tr>
      <w:tr w:rsidR="001124D3" w:rsidRPr="009725C1" w14:paraId="3480A1F0" w14:textId="77777777" w:rsidTr="00010983">
        <w:tc>
          <w:tcPr>
            <w:tcW w:w="2860" w:type="dxa"/>
            <w:vAlign w:val="center"/>
          </w:tcPr>
          <w:p w14:paraId="30447DBB" w14:textId="77777777" w:rsidR="001124D3" w:rsidRPr="0084632F" w:rsidRDefault="001124D3" w:rsidP="00010983">
            <w:pPr>
              <w:rPr>
                <w:rFonts w:ascii="Segoe UI" w:hAnsi="Segoe UI" w:cs="Segoe UI"/>
                <w:color w:val="000000"/>
                <w:sz w:val="20"/>
                <w:szCs w:val="20"/>
              </w:rPr>
            </w:pPr>
            <w:r w:rsidRPr="0084632F">
              <w:rPr>
                <w:rFonts w:ascii="Segoe UI" w:hAnsi="Segoe UI" w:cs="Segoe UI"/>
                <w:color w:val="000000"/>
                <w:sz w:val="20"/>
                <w:szCs w:val="20"/>
              </w:rPr>
              <w:t>Profits Before Taxes (PBT)</w:t>
            </w:r>
          </w:p>
        </w:tc>
        <w:tc>
          <w:tcPr>
            <w:tcW w:w="2228" w:type="dxa"/>
            <w:vAlign w:val="center"/>
          </w:tcPr>
          <w:p w14:paraId="4E9834FE" w14:textId="77777777" w:rsidR="001124D3" w:rsidRPr="0084632F" w:rsidRDefault="001124D3" w:rsidP="00010983">
            <w:pPr>
              <w:rPr>
                <w:rFonts w:ascii="Segoe UI" w:hAnsi="Segoe UI" w:cs="Segoe UI"/>
                <w:color w:val="000000"/>
                <w:sz w:val="20"/>
                <w:szCs w:val="20"/>
              </w:rPr>
            </w:pPr>
          </w:p>
        </w:tc>
        <w:tc>
          <w:tcPr>
            <w:tcW w:w="2228" w:type="dxa"/>
            <w:vAlign w:val="center"/>
          </w:tcPr>
          <w:p w14:paraId="4035C7BE" w14:textId="77777777" w:rsidR="001124D3" w:rsidRPr="0084632F" w:rsidRDefault="001124D3" w:rsidP="00010983">
            <w:pPr>
              <w:rPr>
                <w:rFonts w:ascii="Segoe UI" w:hAnsi="Segoe UI" w:cs="Segoe UI"/>
                <w:color w:val="000000"/>
                <w:sz w:val="20"/>
                <w:szCs w:val="20"/>
              </w:rPr>
            </w:pPr>
          </w:p>
        </w:tc>
        <w:tc>
          <w:tcPr>
            <w:tcW w:w="2229" w:type="dxa"/>
            <w:vAlign w:val="center"/>
          </w:tcPr>
          <w:p w14:paraId="6A3CAB33" w14:textId="77777777" w:rsidR="001124D3" w:rsidRPr="0084632F" w:rsidRDefault="001124D3" w:rsidP="00010983">
            <w:pPr>
              <w:rPr>
                <w:rFonts w:ascii="Segoe UI" w:hAnsi="Segoe UI" w:cs="Segoe UI"/>
                <w:color w:val="000000"/>
                <w:sz w:val="20"/>
                <w:szCs w:val="20"/>
              </w:rPr>
            </w:pPr>
          </w:p>
        </w:tc>
      </w:tr>
      <w:tr w:rsidR="001124D3" w:rsidRPr="009725C1" w14:paraId="00409E53" w14:textId="77777777" w:rsidTr="00010983">
        <w:tc>
          <w:tcPr>
            <w:tcW w:w="2860" w:type="dxa"/>
            <w:vAlign w:val="center"/>
          </w:tcPr>
          <w:p w14:paraId="45D148EE" w14:textId="77777777" w:rsidR="001124D3" w:rsidRPr="0084632F" w:rsidRDefault="001124D3" w:rsidP="00010983">
            <w:pPr>
              <w:rPr>
                <w:rFonts w:ascii="Segoe UI" w:hAnsi="Segoe UI" w:cs="Segoe UI"/>
                <w:color w:val="000000"/>
                <w:sz w:val="20"/>
                <w:szCs w:val="20"/>
              </w:rPr>
            </w:pPr>
            <w:r w:rsidRPr="0084632F">
              <w:rPr>
                <w:rFonts w:ascii="Segoe UI" w:hAnsi="Segoe UI" w:cs="Segoe UI"/>
                <w:color w:val="000000"/>
                <w:sz w:val="20"/>
                <w:szCs w:val="20"/>
              </w:rPr>
              <w:t xml:space="preserve">Net Profit </w:t>
            </w:r>
          </w:p>
        </w:tc>
        <w:tc>
          <w:tcPr>
            <w:tcW w:w="2228" w:type="dxa"/>
            <w:vAlign w:val="center"/>
          </w:tcPr>
          <w:p w14:paraId="08E7BD03" w14:textId="77777777" w:rsidR="001124D3" w:rsidRPr="0084632F" w:rsidRDefault="001124D3" w:rsidP="00010983">
            <w:pPr>
              <w:rPr>
                <w:rFonts w:ascii="Segoe UI" w:hAnsi="Segoe UI" w:cs="Segoe UI"/>
                <w:color w:val="000000"/>
                <w:sz w:val="20"/>
                <w:szCs w:val="20"/>
              </w:rPr>
            </w:pPr>
          </w:p>
        </w:tc>
        <w:tc>
          <w:tcPr>
            <w:tcW w:w="2228" w:type="dxa"/>
            <w:vAlign w:val="center"/>
          </w:tcPr>
          <w:p w14:paraId="3D4ADACE" w14:textId="77777777" w:rsidR="001124D3" w:rsidRPr="0084632F" w:rsidRDefault="001124D3" w:rsidP="00010983">
            <w:pPr>
              <w:rPr>
                <w:rFonts w:ascii="Segoe UI" w:hAnsi="Segoe UI" w:cs="Segoe UI"/>
                <w:color w:val="000000"/>
                <w:sz w:val="20"/>
                <w:szCs w:val="20"/>
              </w:rPr>
            </w:pPr>
          </w:p>
        </w:tc>
        <w:tc>
          <w:tcPr>
            <w:tcW w:w="2229" w:type="dxa"/>
            <w:vAlign w:val="center"/>
          </w:tcPr>
          <w:p w14:paraId="7BB8EBF2" w14:textId="77777777" w:rsidR="001124D3" w:rsidRPr="0084632F" w:rsidRDefault="001124D3" w:rsidP="00010983">
            <w:pPr>
              <w:rPr>
                <w:rFonts w:ascii="Segoe UI" w:hAnsi="Segoe UI" w:cs="Segoe UI"/>
                <w:color w:val="000000"/>
                <w:sz w:val="20"/>
                <w:szCs w:val="20"/>
              </w:rPr>
            </w:pPr>
          </w:p>
        </w:tc>
      </w:tr>
      <w:tr w:rsidR="001124D3" w:rsidRPr="009725C1" w14:paraId="2F436804" w14:textId="77777777" w:rsidTr="00010983">
        <w:tc>
          <w:tcPr>
            <w:tcW w:w="2860" w:type="dxa"/>
            <w:vAlign w:val="center"/>
          </w:tcPr>
          <w:p w14:paraId="4A068FEC" w14:textId="77777777" w:rsidR="001124D3" w:rsidRPr="0084632F" w:rsidRDefault="001124D3" w:rsidP="00010983">
            <w:pPr>
              <w:rPr>
                <w:rFonts w:ascii="Segoe UI" w:hAnsi="Segoe UI" w:cs="Segoe UI"/>
                <w:color w:val="000000"/>
                <w:sz w:val="20"/>
                <w:szCs w:val="20"/>
              </w:rPr>
            </w:pPr>
            <w:r w:rsidRPr="0084632F">
              <w:rPr>
                <w:rFonts w:ascii="Segoe UI" w:hAnsi="Segoe UI" w:cs="Segoe UI"/>
                <w:color w:val="000000"/>
                <w:sz w:val="20"/>
                <w:szCs w:val="20"/>
              </w:rPr>
              <w:t>Current Ratio</w:t>
            </w:r>
          </w:p>
        </w:tc>
        <w:tc>
          <w:tcPr>
            <w:tcW w:w="2228" w:type="dxa"/>
            <w:vAlign w:val="center"/>
          </w:tcPr>
          <w:p w14:paraId="78CC2C4C" w14:textId="77777777" w:rsidR="001124D3" w:rsidRPr="0084632F" w:rsidRDefault="001124D3" w:rsidP="00010983">
            <w:pPr>
              <w:rPr>
                <w:rFonts w:ascii="Segoe UI" w:hAnsi="Segoe UI" w:cs="Segoe UI"/>
                <w:color w:val="000000"/>
                <w:sz w:val="20"/>
                <w:szCs w:val="20"/>
              </w:rPr>
            </w:pPr>
          </w:p>
        </w:tc>
        <w:tc>
          <w:tcPr>
            <w:tcW w:w="2228" w:type="dxa"/>
            <w:vAlign w:val="center"/>
          </w:tcPr>
          <w:p w14:paraId="4BCC467C" w14:textId="77777777" w:rsidR="001124D3" w:rsidRPr="0084632F" w:rsidRDefault="001124D3" w:rsidP="00010983">
            <w:pPr>
              <w:rPr>
                <w:rFonts w:ascii="Segoe UI" w:hAnsi="Segoe UI" w:cs="Segoe UI"/>
                <w:color w:val="000000"/>
                <w:sz w:val="20"/>
                <w:szCs w:val="20"/>
              </w:rPr>
            </w:pPr>
          </w:p>
        </w:tc>
        <w:tc>
          <w:tcPr>
            <w:tcW w:w="2229" w:type="dxa"/>
            <w:vAlign w:val="center"/>
          </w:tcPr>
          <w:p w14:paraId="76B8EC05" w14:textId="77777777" w:rsidR="001124D3" w:rsidRPr="0084632F" w:rsidRDefault="001124D3" w:rsidP="00010983">
            <w:pPr>
              <w:rPr>
                <w:rFonts w:ascii="Segoe UI" w:hAnsi="Segoe UI" w:cs="Segoe UI"/>
                <w:color w:val="000000"/>
                <w:sz w:val="20"/>
                <w:szCs w:val="20"/>
              </w:rPr>
            </w:pPr>
          </w:p>
        </w:tc>
      </w:tr>
    </w:tbl>
    <w:p w14:paraId="47FA2005" w14:textId="77777777" w:rsidR="001124D3" w:rsidRPr="0084632F" w:rsidRDefault="001124D3" w:rsidP="001124D3">
      <w:pPr>
        <w:shd w:val="clear" w:color="auto" w:fill="FFFFFF"/>
        <w:spacing w:before="120"/>
        <w:jc w:val="both"/>
        <w:rPr>
          <w:rFonts w:ascii="Segoe UI" w:hAnsi="Segoe UI" w:cs="Segoe UI"/>
          <w:color w:val="000000"/>
          <w:sz w:val="20"/>
          <w:szCs w:val="20"/>
        </w:rPr>
      </w:pPr>
    </w:p>
    <w:p w14:paraId="61AB2CFE" w14:textId="77777777" w:rsidR="001124D3" w:rsidRPr="0084632F" w:rsidRDefault="00BA1E65" w:rsidP="001124D3">
      <w:pPr>
        <w:shd w:val="clear" w:color="auto" w:fill="FFFFFF"/>
        <w:spacing w:before="120"/>
        <w:jc w:val="both"/>
        <w:rPr>
          <w:rFonts w:ascii="Segoe UI" w:hAnsi="Segoe UI" w:cs="Segoe UI"/>
          <w:color w:val="000000"/>
          <w:sz w:val="20"/>
          <w:szCs w:val="20"/>
        </w:rPr>
      </w:pPr>
      <w:sdt>
        <w:sdtPr>
          <w:rPr>
            <w:rFonts w:ascii="Segoe UI" w:hAnsi="Segoe UI" w:cs="Segoe UI"/>
            <w:color w:val="000000"/>
            <w:sz w:val="20"/>
            <w:szCs w:val="20"/>
          </w:rPr>
          <w:id w:val="-53931535"/>
          <w14:checkbox>
            <w14:checked w14:val="0"/>
            <w14:checkedState w14:val="2612" w14:font="MS Gothic"/>
            <w14:uncheckedState w14:val="2610" w14:font="MS Gothic"/>
          </w14:checkbox>
        </w:sdtPr>
        <w:sdtEndPr/>
        <w:sdtContent>
          <w:r w:rsidR="001124D3" w:rsidRPr="0084632F">
            <w:rPr>
              <w:rFonts w:ascii="Segoe UI Symbol" w:eastAsia="MS Gothic" w:hAnsi="Segoe UI Symbol" w:cs="Segoe UI Symbol"/>
              <w:color w:val="000000"/>
              <w:sz w:val="20"/>
              <w:szCs w:val="20"/>
            </w:rPr>
            <w:t>☐</w:t>
          </w:r>
        </w:sdtContent>
      </w:sdt>
      <w:r w:rsidR="001124D3" w:rsidRPr="0084632F">
        <w:rPr>
          <w:rFonts w:ascii="Segoe UI" w:hAnsi="Segoe UI" w:cs="Segoe UI"/>
          <w:color w:val="000000"/>
          <w:sz w:val="20"/>
          <w:szCs w:val="20"/>
        </w:rPr>
        <w:t> Attached are copies of the audited financial statements (balance sheets, including all related notes, and income statements) for the years required above complying with the following condition:</w:t>
      </w:r>
    </w:p>
    <w:p w14:paraId="7EE9E98E" w14:textId="77777777" w:rsidR="001124D3" w:rsidRPr="0084632F" w:rsidRDefault="001124D3" w:rsidP="001D2E96">
      <w:pPr>
        <w:pStyle w:val="ListParagraph"/>
        <w:widowControl/>
        <w:numPr>
          <w:ilvl w:val="1"/>
          <w:numId w:val="18"/>
        </w:numPr>
        <w:shd w:val="clear" w:color="auto" w:fill="FFFFFF"/>
        <w:overflowPunct/>
        <w:adjustRightInd/>
        <w:spacing w:line="240" w:lineRule="auto"/>
        <w:ind w:left="720" w:hanging="465"/>
        <w:jc w:val="both"/>
        <w:rPr>
          <w:rFonts w:ascii="Segoe UI" w:hAnsi="Segoe UI" w:cs="Segoe UI"/>
          <w:color w:val="000000"/>
          <w:sz w:val="20"/>
          <w:szCs w:val="20"/>
        </w:rPr>
      </w:pPr>
      <w:r w:rsidRPr="0084632F">
        <w:rPr>
          <w:rFonts w:ascii="Segoe UI" w:hAnsi="Segoe UI" w:cs="Segoe UI"/>
          <w:color w:val="000000"/>
          <w:sz w:val="20"/>
          <w:szCs w:val="20"/>
        </w:rPr>
        <w:t>Must reflect the financial situation of the Bidder or party to a JV, and not sister or parent companies;</w:t>
      </w:r>
    </w:p>
    <w:p w14:paraId="6EB1F241" w14:textId="77777777" w:rsidR="001124D3" w:rsidRPr="0084632F" w:rsidRDefault="001124D3" w:rsidP="001D2E96">
      <w:pPr>
        <w:pStyle w:val="ListParagraph"/>
        <w:widowControl/>
        <w:numPr>
          <w:ilvl w:val="1"/>
          <w:numId w:val="18"/>
        </w:numPr>
        <w:shd w:val="clear" w:color="auto" w:fill="FFFFFF"/>
        <w:overflowPunct/>
        <w:adjustRightInd/>
        <w:spacing w:line="240" w:lineRule="auto"/>
        <w:ind w:left="720" w:hanging="465"/>
        <w:jc w:val="both"/>
        <w:rPr>
          <w:rFonts w:ascii="Segoe UI" w:hAnsi="Segoe UI" w:cs="Segoe UI"/>
          <w:color w:val="000000"/>
          <w:sz w:val="20"/>
          <w:szCs w:val="20"/>
        </w:rPr>
      </w:pPr>
      <w:r w:rsidRPr="0084632F">
        <w:rPr>
          <w:rFonts w:ascii="Segoe UI" w:hAnsi="Segoe UI" w:cs="Segoe UI"/>
          <w:color w:val="000000"/>
          <w:sz w:val="20"/>
          <w:szCs w:val="20"/>
        </w:rPr>
        <w:t>Historic financial statements must be audited by a certified public accountant;</w:t>
      </w:r>
    </w:p>
    <w:p w14:paraId="3BA7A99D" w14:textId="77777777" w:rsidR="001124D3" w:rsidRPr="0084632F" w:rsidRDefault="001124D3" w:rsidP="001D2E96">
      <w:pPr>
        <w:pStyle w:val="ListParagraph"/>
        <w:widowControl/>
        <w:numPr>
          <w:ilvl w:val="1"/>
          <w:numId w:val="18"/>
        </w:numPr>
        <w:shd w:val="clear" w:color="auto" w:fill="FFFFFF"/>
        <w:overflowPunct/>
        <w:adjustRightInd/>
        <w:spacing w:line="240" w:lineRule="auto"/>
        <w:ind w:left="720" w:hanging="465"/>
        <w:jc w:val="both"/>
        <w:rPr>
          <w:rFonts w:ascii="Segoe UI" w:hAnsi="Segoe UI" w:cs="Segoe UI"/>
          <w:color w:val="000000"/>
          <w:sz w:val="20"/>
          <w:szCs w:val="20"/>
        </w:rPr>
      </w:pPr>
      <w:r w:rsidRPr="0084632F">
        <w:rPr>
          <w:rFonts w:ascii="Segoe UI" w:hAnsi="Segoe UI" w:cs="Segoe UI"/>
          <w:color w:val="000000"/>
          <w:sz w:val="20"/>
          <w:szCs w:val="20"/>
        </w:rPr>
        <w:t>Historic financial statements must correspond to accounting periods already completed and audited. No statements for partial periods shall be accepted.</w:t>
      </w:r>
    </w:p>
    <w:p w14:paraId="2A22CB92" w14:textId="77777777" w:rsidR="001124D3" w:rsidRPr="0084632F" w:rsidRDefault="001124D3" w:rsidP="001124D3">
      <w:pPr>
        <w:rPr>
          <w:rFonts w:ascii="Segoe UI" w:hAnsi="Segoe UI" w:cs="Segoe UI"/>
          <w:b/>
          <w:sz w:val="20"/>
          <w:szCs w:val="20"/>
        </w:rPr>
      </w:pPr>
      <w:r w:rsidRPr="0084632F">
        <w:rPr>
          <w:rFonts w:ascii="Segoe UI" w:hAnsi="Segoe UI" w:cs="Segoe UI"/>
          <w:b/>
          <w:sz w:val="20"/>
          <w:szCs w:val="20"/>
        </w:rPr>
        <w:br w:type="page"/>
      </w:r>
    </w:p>
    <w:p w14:paraId="13E86A39" w14:textId="77777777" w:rsidR="001124D3" w:rsidRPr="0084632F" w:rsidRDefault="001124D3" w:rsidP="00E028E4">
      <w:pPr>
        <w:pStyle w:val="Heading2"/>
      </w:pPr>
      <w:bookmarkStart w:id="10" w:name="_Toc508440538"/>
      <w:r w:rsidRPr="0084632F">
        <w:rPr>
          <w:b/>
        </w:rPr>
        <w:lastRenderedPageBreak/>
        <w:t xml:space="preserve">Form E: </w:t>
      </w:r>
      <w:r w:rsidRPr="0084632F">
        <w:t>Format of</w:t>
      </w:r>
      <w:r w:rsidRPr="0084632F">
        <w:rPr>
          <w:b/>
        </w:rPr>
        <w:t xml:space="preserve"> </w:t>
      </w:r>
      <w:r w:rsidRPr="0084632F">
        <w:t>Technical Proposal</w:t>
      </w:r>
      <w:bookmarkEnd w:id="10"/>
      <w:r w:rsidRPr="0084632F">
        <w:t xml:space="preserve"> </w:t>
      </w:r>
    </w:p>
    <w:p w14:paraId="45798245" w14:textId="77777777" w:rsidR="001124D3" w:rsidRPr="0084632F" w:rsidRDefault="001124D3" w:rsidP="001124D3">
      <w:pPr>
        <w:rPr>
          <w:rFonts w:ascii="Segoe UI" w:hAnsi="Segoe UI" w:cs="Segoe UI"/>
          <w:sz w:val="20"/>
          <w:szCs w:val="20"/>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1124D3" w:rsidRPr="009725C1" w14:paraId="66F88053" w14:textId="77777777" w:rsidTr="00010983">
        <w:tc>
          <w:tcPr>
            <w:tcW w:w="1979" w:type="dxa"/>
            <w:shd w:val="clear" w:color="auto" w:fill="9BDEFF"/>
          </w:tcPr>
          <w:p w14:paraId="618766DC"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Name of Bidder:</w:t>
            </w:r>
          </w:p>
        </w:tc>
        <w:tc>
          <w:tcPr>
            <w:tcW w:w="4501" w:type="dxa"/>
          </w:tcPr>
          <w:p w14:paraId="2281DEF0"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Name of Bidder]</w:t>
            </w:r>
            <w:r w:rsidRPr="0084632F">
              <w:rPr>
                <w:rFonts w:ascii="Segoe UI" w:hAnsi="Segoe UI" w:cs="Segoe UI"/>
                <w:bCs/>
                <w:sz w:val="20"/>
                <w:szCs w:val="20"/>
              </w:rPr>
              <w:fldChar w:fldCharType="end"/>
            </w:r>
          </w:p>
        </w:tc>
        <w:tc>
          <w:tcPr>
            <w:tcW w:w="720" w:type="dxa"/>
            <w:shd w:val="clear" w:color="auto" w:fill="9BDEFF"/>
          </w:tcPr>
          <w:p w14:paraId="6B526EEF"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Date:</w:t>
            </w:r>
          </w:p>
        </w:tc>
        <w:tc>
          <w:tcPr>
            <w:tcW w:w="2345" w:type="dxa"/>
          </w:tcPr>
          <w:p w14:paraId="5476A72E" w14:textId="77777777" w:rsidR="001124D3" w:rsidRPr="0084632F" w:rsidRDefault="00BA1E65" w:rsidP="00010983">
            <w:pPr>
              <w:spacing w:before="120" w:after="120"/>
              <w:rPr>
                <w:rFonts w:ascii="Segoe UI" w:hAnsi="Segoe UI" w:cs="Segoe UI"/>
                <w:sz w:val="20"/>
                <w:szCs w:val="20"/>
              </w:rPr>
            </w:pPr>
            <w:sdt>
              <w:sdtPr>
                <w:rPr>
                  <w:rFonts w:ascii="Segoe UI" w:hAnsi="Segoe UI" w:cs="Segoe UI"/>
                  <w:color w:val="000000" w:themeColor="text1"/>
                  <w:sz w:val="20"/>
                  <w:szCs w:val="20"/>
                  <w:lang w:val="en-GB"/>
                </w:rPr>
                <w:id w:val="544646769"/>
                <w:placeholder>
                  <w:docPart w:val="2D4389E3D7A243FB898E21E2E8BB3814"/>
                </w:placeholder>
                <w:showingPlcHdr/>
                <w:date>
                  <w:dateFormat w:val="MMMM d, yyyy"/>
                  <w:lid w:val="en-US"/>
                  <w:storeMappedDataAs w:val="date"/>
                  <w:calendar w:val="gregorian"/>
                </w:date>
              </w:sdtPr>
              <w:sdtEndPr/>
              <w:sdtContent>
                <w:r w:rsidR="001124D3" w:rsidRPr="0084632F">
                  <w:rPr>
                    <w:rStyle w:val="PlaceholderText"/>
                    <w:rFonts w:ascii="Segoe UI" w:hAnsi="Segoe UI" w:cs="Segoe UI"/>
                    <w:sz w:val="20"/>
                    <w:szCs w:val="20"/>
                    <w:shd w:val="clear" w:color="auto" w:fill="BFBFBF" w:themeFill="background1" w:themeFillShade="BF"/>
                  </w:rPr>
                  <w:t>Select date</w:t>
                </w:r>
              </w:sdtContent>
            </w:sdt>
          </w:p>
        </w:tc>
      </w:tr>
      <w:tr w:rsidR="001124D3" w:rsidRPr="009725C1" w14:paraId="7153B0FE" w14:textId="77777777" w:rsidTr="00010983">
        <w:trPr>
          <w:cantSplit/>
          <w:trHeight w:val="341"/>
        </w:trPr>
        <w:tc>
          <w:tcPr>
            <w:tcW w:w="1979" w:type="dxa"/>
            <w:shd w:val="clear" w:color="auto" w:fill="9BDEFF"/>
          </w:tcPr>
          <w:p w14:paraId="665FF094"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iCs/>
                <w:sz w:val="20"/>
                <w:szCs w:val="20"/>
              </w:rPr>
              <w:t>RFP reference:</w:t>
            </w:r>
          </w:p>
        </w:tc>
        <w:tc>
          <w:tcPr>
            <w:tcW w:w="7566" w:type="dxa"/>
            <w:gridSpan w:val="3"/>
          </w:tcPr>
          <w:p w14:paraId="65A00794" w14:textId="77777777" w:rsidR="008526DF" w:rsidRDefault="008526DF" w:rsidP="008526DF">
            <w:pPr>
              <w:spacing w:before="120" w:after="120"/>
              <w:rPr>
                <w:sz w:val="20"/>
                <w:szCs w:val="20"/>
              </w:rPr>
            </w:pPr>
            <w:r w:rsidRPr="008526DF">
              <w:rPr>
                <w:rFonts w:ascii="Segoe UI" w:hAnsi="Segoe UI" w:cs="Segoe UI"/>
                <w:bCs/>
                <w:noProof/>
                <w:sz w:val="20"/>
                <w:szCs w:val="20"/>
              </w:rPr>
              <w:t xml:space="preserve">[Insert RFP Reference Number] </w:t>
            </w:r>
          </w:p>
          <w:p w14:paraId="099D4459" w14:textId="4B057F51" w:rsidR="001124D3" w:rsidRPr="0084632F" w:rsidRDefault="001124D3" w:rsidP="0055644D">
            <w:pPr>
              <w:tabs>
                <w:tab w:val="left" w:pos="1350"/>
                <w:tab w:val="left" w:pos="1530"/>
                <w:tab w:val="left" w:pos="1980"/>
                <w:tab w:val="center" w:pos="5400"/>
              </w:tabs>
              <w:rPr>
                <w:rFonts w:ascii="Segoe UI" w:hAnsi="Segoe UI" w:cs="Segoe UI"/>
                <w:sz w:val="20"/>
                <w:szCs w:val="20"/>
              </w:rPr>
            </w:pPr>
          </w:p>
        </w:tc>
      </w:tr>
    </w:tbl>
    <w:p w14:paraId="231EAC2D" w14:textId="77777777" w:rsidR="001124D3" w:rsidRPr="0084632F" w:rsidRDefault="001124D3" w:rsidP="001124D3">
      <w:pPr>
        <w:jc w:val="both"/>
        <w:rPr>
          <w:rFonts w:ascii="Segoe UI" w:hAnsi="Segoe UI" w:cs="Segoe UI"/>
          <w:iCs/>
          <w:sz w:val="20"/>
          <w:szCs w:val="20"/>
        </w:rPr>
      </w:pPr>
      <w:r w:rsidRPr="0084632F">
        <w:rPr>
          <w:rFonts w:ascii="Segoe UI" w:hAnsi="Segoe UI" w:cs="Segoe UI"/>
          <w:sz w:val="20"/>
          <w:szCs w:val="20"/>
        </w:rPr>
        <w:t xml:space="preserve">The Bidder’s proposal should be organized to follow this format of Technical Proposal.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6ABFF5D7" w14:textId="20095EC0" w:rsidR="001124D3" w:rsidRDefault="001124D3" w:rsidP="001124D3">
      <w:pPr>
        <w:rPr>
          <w:rFonts w:ascii="Segoe UI" w:hAnsi="Segoe UI" w:cs="Segoe UI"/>
          <w:sz w:val="20"/>
          <w:szCs w:val="20"/>
        </w:rPr>
      </w:pPr>
    </w:p>
    <w:p w14:paraId="61471B7C" w14:textId="77777777" w:rsidR="001124D3" w:rsidRPr="0084632F" w:rsidRDefault="001124D3" w:rsidP="001124D3">
      <w:pPr>
        <w:rPr>
          <w:rFonts w:ascii="Segoe UI" w:hAnsi="Segoe UI" w:cs="Segoe UI"/>
          <w:b/>
          <w:snapToGrid w:val="0"/>
          <w:sz w:val="20"/>
          <w:szCs w:val="20"/>
        </w:rPr>
      </w:pPr>
      <w:r w:rsidRPr="0084632F">
        <w:rPr>
          <w:rFonts w:ascii="Segoe UI" w:hAnsi="Segoe UI" w:cs="Segoe UI"/>
          <w:b/>
          <w:snapToGrid w:val="0"/>
          <w:sz w:val="20"/>
          <w:szCs w:val="20"/>
        </w:rPr>
        <w:t>SECTION 1: Bidder’s qualification, capacity and expertise</w:t>
      </w:r>
    </w:p>
    <w:p w14:paraId="7FF650D7" w14:textId="77777777" w:rsidR="001124D3" w:rsidRPr="0084632F" w:rsidRDefault="001124D3" w:rsidP="002B4543">
      <w:pPr>
        <w:pStyle w:val="ListParagraph"/>
        <w:widowControl/>
        <w:numPr>
          <w:ilvl w:val="1"/>
          <w:numId w:val="24"/>
        </w:numPr>
        <w:overflowPunct/>
        <w:autoSpaceDE w:val="0"/>
        <w:autoSpaceDN w:val="0"/>
        <w:spacing w:line="240" w:lineRule="auto"/>
        <w:ind w:left="547" w:hanging="547"/>
        <w:contextualSpacing w:val="0"/>
        <w:jc w:val="both"/>
        <w:rPr>
          <w:rFonts w:ascii="Segoe UI" w:hAnsi="Segoe UI" w:cs="Segoe UI"/>
          <w:sz w:val="20"/>
          <w:szCs w:val="20"/>
        </w:rPr>
      </w:pPr>
      <w:r w:rsidRPr="0084632F">
        <w:rPr>
          <w:rFonts w:ascii="Segoe UI" w:hAnsi="Segoe UI" w:cs="Segoe UI"/>
          <w:sz w:val="20"/>
          <w:szCs w:val="20"/>
        </w:rPr>
        <w:t>Brief description of the organization, including the year and country of incorporation, and types of activities undertaken.</w:t>
      </w:r>
    </w:p>
    <w:p w14:paraId="27883E6B" w14:textId="77777777" w:rsidR="001124D3" w:rsidRPr="0084632F" w:rsidRDefault="001124D3" w:rsidP="002B4543">
      <w:pPr>
        <w:pStyle w:val="ListParagraph"/>
        <w:widowControl/>
        <w:numPr>
          <w:ilvl w:val="1"/>
          <w:numId w:val="24"/>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napToGrid w:val="0"/>
          <w:sz w:val="20"/>
          <w:szCs w:val="20"/>
        </w:rPr>
        <w:t>General organizational capability which is likely to affect implementation: management structure, financial stability and project financing capacity, project management controls, extent to which any work would be subcontracted (if so, provide details).</w:t>
      </w:r>
    </w:p>
    <w:p w14:paraId="30CF6185" w14:textId="77777777" w:rsidR="001124D3" w:rsidRPr="0084632F" w:rsidRDefault="001124D3" w:rsidP="002B4543">
      <w:pPr>
        <w:pStyle w:val="ListParagraph"/>
        <w:widowControl/>
        <w:numPr>
          <w:ilvl w:val="1"/>
          <w:numId w:val="24"/>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napToGrid w:val="0"/>
          <w:sz w:val="20"/>
          <w:szCs w:val="20"/>
        </w:rPr>
        <w:t>Relevance of specialized knowledge and experience on similar engagements done in the region/country.</w:t>
      </w:r>
    </w:p>
    <w:p w14:paraId="1EDCEC35" w14:textId="77777777" w:rsidR="001124D3" w:rsidRPr="0084632F" w:rsidRDefault="001124D3" w:rsidP="002B4543">
      <w:pPr>
        <w:pStyle w:val="ListParagraph"/>
        <w:widowControl/>
        <w:numPr>
          <w:ilvl w:val="1"/>
          <w:numId w:val="24"/>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napToGrid w:val="0"/>
          <w:sz w:val="20"/>
          <w:szCs w:val="20"/>
        </w:rPr>
        <w:t>Quality assurance procedures and risk mitigation measures.</w:t>
      </w:r>
    </w:p>
    <w:p w14:paraId="1C5E6C45" w14:textId="77777777" w:rsidR="001124D3" w:rsidRPr="0084632F" w:rsidRDefault="001124D3" w:rsidP="002B4543">
      <w:pPr>
        <w:pStyle w:val="ListParagraph"/>
        <w:widowControl/>
        <w:numPr>
          <w:ilvl w:val="1"/>
          <w:numId w:val="24"/>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napToGrid w:val="0"/>
          <w:sz w:val="20"/>
          <w:szCs w:val="20"/>
        </w:rPr>
        <w:t>Organization’s commitment to sustainability.</w:t>
      </w:r>
    </w:p>
    <w:p w14:paraId="723941DC" w14:textId="77777777" w:rsidR="001124D3" w:rsidRPr="0084632F" w:rsidRDefault="001124D3" w:rsidP="001124D3">
      <w:pPr>
        <w:spacing w:after="120"/>
        <w:jc w:val="both"/>
        <w:rPr>
          <w:rFonts w:ascii="Segoe UI" w:hAnsi="Segoe UI" w:cs="Segoe UI"/>
          <w:b/>
          <w:snapToGrid w:val="0"/>
          <w:sz w:val="20"/>
          <w:szCs w:val="20"/>
        </w:rPr>
      </w:pPr>
      <w:r w:rsidRPr="0084632F">
        <w:rPr>
          <w:rFonts w:ascii="Segoe UI" w:hAnsi="Segoe UI" w:cs="Segoe UI"/>
          <w:b/>
          <w:snapToGrid w:val="0"/>
          <w:sz w:val="20"/>
          <w:szCs w:val="20"/>
        </w:rPr>
        <w:t>SECTION 2: Proposed Methodology, Approach and Implementation Plan</w:t>
      </w:r>
    </w:p>
    <w:p w14:paraId="19A0768E" w14:textId="77777777" w:rsidR="001124D3" w:rsidRPr="0084632F" w:rsidRDefault="001124D3" w:rsidP="001124D3">
      <w:pPr>
        <w:spacing w:before="60" w:after="60"/>
        <w:jc w:val="both"/>
        <w:rPr>
          <w:rFonts w:ascii="Segoe UI" w:hAnsi="Segoe UI" w:cs="Segoe UI"/>
          <w:snapToGrid w:val="0"/>
          <w:sz w:val="20"/>
          <w:szCs w:val="20"/>
        </w:rPr>
      </w:pPr>
      <w:r w:rsidRPr="0084632F">
        <w:rPr>
          <w:rFonts w:ascii="Segoe UI" w:hAnsi="Segoe UI" w:cs="Segoe UI"/>
          <w:sz w:val="20"/>
          <w:szCs w:val="20"/>
          <w:lang w:val="en-CA"/>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84632F">
        <w:rPr>
          <w:rFonts w:ascii="Segoe UI" w:hAnsi="Segoe UI" w:cs="Segoe UI"/>
          <w:snapToGrid w:val="0"/>
          <w:sz w:val="20"/>
          <w:szCs w:val="20"/>
        </w:rPr>
        <w:t xml:space="preserve"> All important aspects should be addressed in sufficient detail and different components of the project should be adequately weighted relative to one another.</w:t>
      </w:r>
    </w:p>
    <w:p w14:paraId="3BF0F323" w14:textId="77777777" w:rsidR="001124D3" w:rsidRPr="0084632F" w:rsidRDefault="001124D3" w:rsidP="002B4543">
      <w:pPr>
        <w:pStyle w:val="ListParagraph"/>
        <w:widowControl/>
        <w:numPr>
          <w:ilvl w:val="1"/>
          <w:numId w:val="25"/>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z w:val="20"/>
          <w:szCs w:val="20"/>
          <w:lang w:val="en-CA"/>
        </w:rPr>
        <w:t>A detailed description of the approach and methodology for how the Bidder will achieve the Terms of Reference of the project, keeping in mind the appropriateness to local conditions and project environment.</w:t>
      </w:r>
      <w:r w:rsidRPr="0084632F">
        <w:rPr>
          <w:rFonts w:ascii="Segoe UI" w:hAnsi="Segoe UI" w:cs="Segoe UI"/>
          <w:sz w:val="20"/>
          <w:szCs w:val="20"/>
        </w:rPr>
        <w:t xml:space="preserve"> Details how the different service elements shall be organized, controlled and delivered.</w:t>
      </w:r>
    </w:p>
    <w:p w14:paraId="25AC5F7B" w14:textId="77777777" w:rsidR="001124D3" w:rsidRPr="0084632F" w:rsidRDefault="001124D3" w:rsidP="002B4543">
      <w:pPr>
        <w:pStyle w:val="ListParagraph"/>
        <w:widowControl/>
        <w:numPr>
          <w:ilvl w:val="1"/>
          <w:numId w:val="25"/>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z w:val="20"/>
          <w:szCs w:val="20"/>
          <w:lang w:val="en-CA"/>
        </w:rPr>
        <w:t xml:space="preserve">The methodology shall also include details of the Bidder’s internal technical and quality assurance review mechanisms.  </w:t>
      </w:r>
    </w:p>
    <w:p w14:paraId="60D7BC63" w14:textId="77777777" w:rsidR="001124D3" w:rsidRPr="0084632F" w:rsidRDefault="001124D3" w:rsidP="002B4543">
      <w:pPr>
        <w:pStyle w:val="ListParagraph"/>
        <w:widowControl/>
        <w:numPr>
          <w:ilvl w:val="1"/>
          <w:numId w:val="25"/>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z w:val="20"/>
          <w:szCs w:val="20"/>
          <w:lang w:val="en-CA"/>
        </w:rPr>
        <w:t xml:space="preserve">Explain whether any work would be subcontracted, to whom, how much percentage of the work, the rationale for such, and the roles of the proposed sub-contractors and how everyone will function as a team. </w:t>
      </w:r>
    </w:p>
    <w:p w14:paraId="4F62FF7A" w14:textId="77777777" w:rsidR="001124D3" w:rsidRPr="0084632F" w:rsidRDefault="001124D3" w:rsidP="002B4543">
      <w:pPr>
        <w:pStyle w:val="ListParagraph"/>
        <w:widowControl/>
        <w:numPr>
          <w:ilvl w:val="1"/>
          <w:numId w:val="25"/>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z w:val="20"/>
          <w:szCs w:val="20"/>
        </w:rPr>
        <w:t>Description of available performance monitoring and evaluation mechanisms and tools; how they shall be adopted and used for a specific requirement.</w:t>
      </w:r>
    </w:p>
    <w:p w14:paraId="23EFB92C" w14:textId="77777777" w:rsidR="001124D3" w:rsidRPr="0084632F" w:rsidRDefault="001124D3" w:rsidP="002B4543">
      <w:pPr>
        <w:pStyle w:val="ListParagraph"/>
        <w:widowControl/>
        <w:numPr>
          <w:ilvl w:val="1"/>
          <w:numId w:val="25"/>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napToGrid w:val="0"/>
          <w:sz w:val="20"/>
          <w:szCs w:val="20"/>
        </w:rPr>
        <w:t xml:space="preserve">Implementation plan including </w:t>
      </w:r>
      <w:r w:rsidRPr="0084632F">
        <w:rPr>
          <w:rFonts w:ascii="Segoe UI" w:hAnsi="Segoe UI" w:cs="Segoe UI"/>
          <w:sz w:val="20"/>
          <w:szCs w:val="20"/>
          <w:lang w:val="en-CA"/>
        </w:rPr>
        <w:t xml:space="preserve">a Gantt Chart or Project Schedule indicating the detailed sequence of activities that will be undertaken and their corresponding timing.   </w:t>
      </w:r>
    </w:p>
    <w:p w14:paraId="3E9F9C42" w14:textId="77777777" w:rsidR="001124D3" w:rsidRPr="0084632F" w:rsidRDefault="001124D3" w:rsidP="002B4543">
      <w:pPr>
        <w:pStyle w:val="ListParagraph"/>
        <w:widowControl/>
        <w:numPr>
          <w:ilvl w:val="1"/>
          <w:numId w:val="25"/>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napToGrid w:val="0"/>
          <w:sz w:val="20"/>
          <w:szCs w:val="20"/>
        </w:rPr>
        <w:t>Demonstrate how you plan to integrate sustainability measures in the execution of the contract.</w:t>
      </w:r>
    </w:p>
    <w:p w14:paraId="0C3A7090" w14:textId="77777777" w:rsidR="001124D3" w:rsidRPr="0084632F" w:rsidRDefault="001124D3" w:rsidP="002B4543">
      <w:pPr>
        <w:pStyle w:val="ListParagraph"/>
        <w:widowControl/>
        <w:numPr>
          <w:ilvl w:val="1"/>
          <w:numId w:val="25"/>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z w:val="20"/>
          <w:szCs w:val="20"/>
          <w:lang w:val="en-CA"/>
        </w:rPr>
        <w:t>Any other comments or information regarding the project approach and methodology that will be adopted.</w:t>
      </w:r>
      <w:r w:rsidRPr="0084632F" w:rsidDel="0003522D">
        <w:rPr>
          <w:rFonts w:ascii="Segoe UI" w:hAnsi="Segoe UI" w:cs="Segoe UI"/>
          <w:sz w:val="20"/>
          <w:szCs w:val="20"/>
          <w:lang w:val="en-CA"/>
        </w:rPr>
        <w:t xml:space="preserve"> </w:t>
      </w:r>
      <w:r w:rsidRPr="0084632F">
        <w:rPr>
          <w:rFonts w:ascii="Segoe UI" w:hAnsi="Segoe UI" w:cs="Segoe UI"/>
          <w:sz w:val="20"/>
          <w:szCs w:val="20"/>
          <w:lang w:val="en-CA"/>
        </w:rPr>
        <w:t xml:space="preserve"> </w:t>
      </w:r>
    </w:p>
    <w:p w14:paraId="5C812921" w14:textId="77777777" w:rsidR="001124D3" w:rsidRPr="0084632F" w:rsidRDefault="001124D3" w:rsidP="002B4543">
      <w:pPr>
        <w:jc w:val="both"/>
        <w:rPr>
          <w:rFonts w:ascii="Segoe UI" w:hAnsi="Segoe UI" w:cs="Segoe UI"/>
          <w:b/>
          <w:snapToGrid w:val="0"/>
          <w:sz w:val="20"/>
          <w:szCs w:val="20"/>
        </w:rPr>
      </w:pPr>
      <w:r w:rsidRPr="0084632F">
        <w:rPr>
          <w:rFonts w:ascii="Segoe UI" w:hAnsi="Segoe UI" w:cs="Segoe UI"/>
          <w:b/>
          <w:snapToGrid w:val="0"/>
          <w:sz w:val="20"/>
          <w:szCs w:val="20"/>
        </w:rPr>
        <w:t xml:space="preserve">SECTION 2A: Bidder’s Comments and Suggestions on the Terms of Reference </w:t>
      </w:r>
    </w:p>
    <w:p w14:paraId="6213C6EE" w14:textId="77777777" w:rsidR="001124D3" w:rsidRPr="0084632F" w:rsidRDefault="001124D3" w:rsidP="002B4543">
      <w:pPr>
        <w:jc w:val="both"/>
        <w:rPr>
          <w:rFonts w:ascii="Segoe UI" w:hAnsi="Segoe UI" w:cs="Segoe UI"/>
          <w:snapToGrid w:val="0"/>
          <w:sz w:val="20"/>
          <w:szCs w:val="20"/>
        </w:rPr>
      </w:pPr>
      <w:r w:rsidRPr="0084632F">
        <w:rPr>
          <w:rFonts w:ascii="Segoe UI" w:hAnsi="Segoe UI" w:cs="Segoe UI"/>
          <w:snapToGrid w:val="0"/>
          <w:sz w:val="20"/>
          <w:szCs w:val="20"/>
        </w:rPr>
        <w:t xml:space="preserve">Provide comments and suggestions on the Terms of Reference, or additional services that will be rendered beyond the requirements of the TOR, if any. </w:t>
      </w:r>
    </w:p>
    <w:p w14:paraId="2BC3808A" w14:textId="77777777" w:rsidR="001124D3" w:rsidRPr="0084632F" w:rsidRDefault="001124D3" w:rsidP="001124D3">
      <w:pPr>
        <w:jc w:val="both"/>
        <w:rPr>
          <w:rFonts w:ascii="Segoe UI" w:hAnsi="Segoe UI" w:cs="Segoe UI"/>
          <w:bCs/>
          <w:sz w:val="20"/>
          <w:szCs w:val="20"/>
        </w:rPr>
      </w:pPr>
    </w:p>
    <w:p w14:paraId="0626ED14" w14:textId="77777777" w:rsidR="001124D3" w:rsidRPr="0084632F" w:rsidRDefault="001124D3" w:rsidP="002B4543">
      <w:pPr>
        <w:jc w:val="both"/>
        <w:rPr>
          <w:rFonts w:ascii="Segoe UI" w:hAnsi="Segoe UI" w:cs="Segoe UI"/>
          <w:b/>
          <w:snapToGrid w:val="0"/>
          <w:sz w:val="20"/>
          <w:szCs w:val="20"/>
        </w:rPr>
      </w:pPr>
      <w:r w:rsidRPr="0084632F">
        <w:rPr>
          <w:rFonts w:ascii="Segoe UI" w:hAnsi="Segoe UI" w:cs="Segoe UI"/>
          <w:b/>
          <w:snapToGrid w:val="0"/>
          <w:sz w:val="20"/>
          <w:szCs w:val="20"/>
        </w:rPr>
        <w:t>SECTION 3: Management Structure and Key Personnel</w:t>
      </w:r>
    </w:p>
    <w:p w14:paraId="1E61BB8F" w14:textId="77777777" w:rsidR="001124D3" w:rsidRPr="0084632F" w:rsidRDefault="001124D3" w:rsidP="002B4543">
      <w:pPr>
        <w:pStyle w:val="ListParagraph"/>
        <w:widowControl/>
        <w:numPr>
          <w:ilvl w:val="1"/>
          <w:numId w:val="26"/>
        </w:numPr>
        <w:overflowPunct/>
        <w:adjustRightInd/>
        <w:spacing w:line="240" w:lineRule="auto"/>
        <w:ind w:left="547" w:hanging="547"/>
        <w:contextualSpacing w:val="0"/>
        <w:jc w:val="both"/>
        <w:rPr>
          <w:rFonts w:ascii="Segoe UI" w:hAnsi="Segoe UI" w:cs="Segoe UI"/>
          <w:snapToGrid w:val="0"/>
          <w:sz w:val="20"/>
          <w:szCs w:val="20"/>
        </w:rPr>
      </w:pPr>
      <w:r w:rsidRPr="0084632F">
        <w:rPr>
          <w:rFonts w:ascii="Segoe UI" w:hAnsi="Segoe UI" w:cs="Segoe UI"/>
          <w:sz w:val="20"/>
          <w:szCs w:val="20"/>
          <w:lang w:val="en-CA"/>
        </w:rPr>
        <w:t xml:space="preserve">Describe the overall management approach toward planning and implementing the project. Include an organization chart for the management of the project describing the relationship of key positions and designations. </w:t>
      </w:r>
      <w:r w:rsidRPr="0084632F">
        <w:rPr>
          <w:rFonts w:ascii="Segoe UI" w:hAnsi="Segoe UI" w:cs="Segoe UI"/>
          <w:iCs/>
          <w:sz w:val="20"/>
          <w:szCs w:val="20"/>
        </w:rPr>
        <w:t xml:space="preserve">Provide a spreadsheet to show the activities of each personnel and the time allocated for his/her involvement.  </w:t>
      </w:r>
    </w:p>
    <w:p w14:paraId="116172AC" w14:textId="04BCFBDF" w:rsidR="001124D3" w:rsidRPr="00966B63" w:rsidRDefault="001124D3" w:rsidP="0055644D">
      <w:pPr>
        <w:pStyle w:val="ListParagraph"/>
        <w:widowControl/>
        <w:numPr>
          <w:ilvl w:val="1"/>
          <w:numId w:val="26"/>
        </w:numPr>
        <w:overflowPunct/>
        <w:autoSpaceDE w:val="0"/>
        <w:autoSpaceDN w:val="0"/>
        <w:spacing w:line="240" w:lineRule="auto"/>
        <w:ind w:left="547" w:hanging="547"/>
        <w:contextualSpacing w:val="0"/>
        <w:jc w:val="both"/>
        <w:rPr>
          <w:rFonts w:ascii="Segoe UI" w:hAnsi="Segoe UI" w:cs="Segoe UI"/>
          <w:b/>
          <w:sz w:val="20"/>
          <w:szCs w:val="20"/>
        </w:rPr>
      </w:pPr>
      <w:r w:rsidRPr="0084632F">
        <w:rPr>
          <w:rFonts w:ascii="Segoe UI" w:hAnsi="Segoe UI" w:cs="Segoe UI"/>
          <w:sz w:val="20"/>
          <w:szCs w:val="20"/>
          <w:lang w:val="en-CA"/>
        </w:rPr>
        <w:lastRenderedPageBreak/>
        <w:t xml:space="preserve">Provide </w:t>
      </w:r>
      <w:r w:rsidRPr="0084632F">
        <w:rPr>
          <w:rFonts w:ascii="Segoe UI" w:hAnsi="Segoe UI" w:cs="Segoe UI"/>
          <w:iCs/>
          <w:sz w:val="20"/>
          <w:szCs w:val="20"/>
          <w:lang w:val="en-CA"/>
        </w:rPr>
        <w:t>CVs for key personnel that will be provided to support the implementation of this project using the format below</w:t>
      </w:r>
      <w:r w:rsidRPr="0084632F">
        <w:rPr>
          <w:rFonts w:ascii="Segoe UI" w:hAnsi="Segoe UI" w:cs="Segoe UI"/>
          <w:iCs/>
          <w:sz w:val="20"/>
          <w:szCs w:val="20"/>
        </w:rPr>
        <w:t xml:space="preserve">. CVs should demonstrate qualifications in areas relevant to the Scope of Services.  </w:t>
      </w:r>
    </w:p>
    <w:p w14:paraId="611741CC" w14:textId="77777777" w:rsidR="00966B63" w:rsidRPr="0055644D" w:rsidRDefault="00966B63" w:rsidP="00966B63">
      <w:pPr>
        <w:pStyle w:val="ListParagraph"/>
        <w:widowControl/>
        <w:overflowPunct/>
        <w:autoSpaceDE w:val="0"/>
        <w:autoSpaceDN w:val="0"/>
        <w:spacing w:line="240" w:lineRule="auto"/>
        <w:ind w:left="547"/>
        <w:contextualSpacing w:val="0"/>
        <w:jc w:val="both"/>
        <w:rPr>
          <w:rFonts w:ascii="Segoe UI" w:hAnsi="Segoe UI" w:cs="Segoe UI"/>
          <w:b/>
          <w:sz w:val="20"/>
          <w:szCs w:val="20"/>
        </w:rPr>
      </w:pPr>
    </w:p>
    <w:p w14:paraId="6278FA83" w14:textId="6978DB47" w:rsidR="001124D3" w:rsidRPr="0084632F" w:rsidRDefault="001124D3" w:rsidP="001124D3">
      <w:pPr>
        <w:shd w:val="clear" w:color="auto" w:fill="FFFFFF"/>
        <w:rPr>
          <w:rFonts w:ascii="Segoe UI" w:hAnsi="Segoe UI" w:cs="Segoe UI"/>
          <w:b/>
          <w:sz w:val="20"/>
          <w:szCs w:val="20"/>
        </w:rPr>
      </w:pPr>
      <w:r w:rsidRPr="0084632F">
        <w:rPr>
          <w:rFonts w:ascii="Segoe UI" w:hAnsi="Segoe UI" w:cs="Segoe UI"/>
          <w:b/>
          <w:sz w:val="20"/>
          <w:szCs w:val="20"/>
        </w:rPr>
        <w:t>Format for CV of Proposed Key Personnel</w:t>
      </w:r>
      <w:r w:rsidR="002B4543" w:rsidRPr="0084632F">
        <w:rPr>
          <w:rFonts w:ascii="Segoe UI" w:hAnsi="Segoe UI" w:cs="Segoe UI"/>
          <w:b/>
          <w:sz w:val="20"/>
          <w:szCs w:val="20"/>
        </w:rPr>
        <w:t xml:space="preserve"> </w:t>
      </w:r>
    </w:p>
    <w:tbl>
      <w:tblPr>
        <w:tblStyle w:val="TableGrid"/>
        <w:tblW w:w="9316"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2463"/>
        <w:gridCol w:w="6853"/>
      </w:tblGrid>
      <w:tr w:rsidR="002B4543" w:rsidRPr="00881F3D" w14:paraId="40FEE17E" w14:textId="77777777" w:rsidTr="00010983">
        <w:trPr>
          <w:trHeight w:val="280"/>
        </w:trPr>
        <w:tc>
          <w:tcPr>
            <w:tcW w:w="2463" w:type="dxa"/>
            <w:shd w:val="clear" w:color="auto" w:fill="9BDEFF"/>
            <w:vAlign w:val="center"/>
          </w:tcPr>
          <w:p w14:paraId="740F1020"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Name of Personnel</w:t>
            </w:r>
          </w:p>
        </w:tc>
        <w:tc>
          <w:tcPr>
            <w:tcW w:w="6853" w:type="dxa"/>
            <w:vAlign w:val="center"/>
          </w:tcPr>
          <w:p w14:paraId="00EA8BB9"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r w:rsidR="002B4543" w:rsidRPr="00881F3D" w14:paraId="79B2BEA7" w14:textId="77777777" w:rsidTr="00010983">
        <w:trPr>
          <w:trHeight w:val="259"/>
        </w:trPr>
        <w:tc>
          <w:tcPr>
            <w:tcW w:w="2463" w:type="dxa"/>
            <w:shd w:val="clear" w:color="auto" w:fill="9BDEFF"/>
            <w:vAlign w:val="center"/>
          </w:tcPr>
          <w:p w14:paraId="0D1D7BD7"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Position for this assignment</w:t>
            </w:r>
          </w:p>
        </w:tc>
        <w:tc>
          <w:tcPr>
            <w:tcW w:w="6853" w:type="dxa"/>
            <w:vAlign w:val="center"/>
          </w:tcPr>
          <w:p w14:paraId="3F24969C"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r w:rsidR="002B4543" w:rsidRPr="00881F3D" w14:paraId="1D3BDECA" w14:textId="77777777" w:rsidTr="00010983">
        <w:trPr>
          <w:trHeight w:val="275"/>
        </w:trPr>
        <w:tc>
          <w:tcPr>
            <w:tcW w:w="2463" w:type="dxa"/>
            <w:shd w:val="clear" w:color="auto" w:fill="9BDEFF"/>
            <w:vAlign w:val="center"/>
          </w:tcPr>
          <w:p w14:paraId="594900A8"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Nationality</w:t>
            </w:r>
          </w:p>
        </w:tc>
        <w:tc>
          <w:tcPr>
            <w:tcW w:w="6853" w:type="dxa"/>
            <w:vAlign w:val="center"/>
          </w:tcPr>
          <w:p w14:paraId="60AB0DC3"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r w:rsidR="002B4543" w:rsidRPr="00881F3D" w14:paraId="70E609B4" w14:textId="77777777" w:rsidTr="00010983">
        <w:trPr>
          <w:trHeight w:val="290"/>
        </w:trPr>
        <w:tc>
          <w:tcPr>
            <w:tcW w:w="2463" w:type="dxa"/>
            <w:shd w:val="clear" w:color="auto" w:fill="9BDEFF"/>
            <w:vAlign w:val="center"/>
          </w:tcPr>
          <w:p w14:paraId="1CDEA2E8"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 xml:space="preserve">Language proficiency </w:t>
            </w:r>
          </w:p>
        </w:tc>
        <w:tc>
          <w:tcPr>
            <w:tcW w:w="6853" w:type="dxa"/>
            <w:vAlign w:val="center"/>
          </w:tcPr>
          <w:p w14:paraId="241C689D" w14:textId="77777777" w:rsidR="002B4543" w:rsidRPr="00A135FC" w:rsidRDefault="002B4543" w:rsidP="00010983">
            <w:pPr>
              <w:pStyle w:val="Subtitle"/>
              <w:spacing w:before="0" w:line="240" w:lineRule="auto"/>
              <w:ind w:right="-105"/>
              <w:jc w:val="left"/>
              <w:rPr>
                <w:rFonts w:ascii="Segoe UI" w:hAnsi="Segoe UI" w:cs="Segoe UI"/>
                <w:b/>
                <w:color w:val="auto"/>
                <w:sz w:val="16"/>
                <w:szCs w:val="16"/>
                <w:highlight w:val="cyan"/>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r w:rsidR="002B4543" w:rsidRPr="00881F3D" w14:paraId="2F3E735E" w14:textId="77777777" w:rsidTr="00010983">
        <w:trPr>
          <w:trHeight w:val="275"/>
        </w:trPr>
        <w:tc>
          <w:tcPr>
            <w:tcW w:w="2463" w:type="dxa"/>
            <w:vMerge w:val="restart"/>
            <w:shd w:val="clear" w:color="auto" w:fill="9BDEFF"/>
            <w:vAlign w:val="center"/>
          </w:tcPr>
          <w:p w14:paraId="440F20D9"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Education/ Qualifications</w:t>
            </w:r>
          </w:p>
        </w:tc>
        <w:tc>
          <w:tcPr>
            <w:tcW w:w="6853" w:type="dxa"/>
            <w:vAlign w:val="center"/>
          </w:tcPr>
          <w:p w14:paraId="136BF263" w14:textId="77777777" w:rsidR="002B4543" w:rsidRPr="00A135FC" w:rsidRDefault="002B4543" w:rsidP="00010983">
            <w:pPr>
              <w:pStyle w:val="Subtitle"/>
              <w:spacing w:before="0" w:line="240" w:lineRule="auto"/>
              <w:ind w:right="-105"/>
              <w:jc w:val="left"/>
              <w:rPr>
                <w:rFonts w:ascii="Segoe UI" w:hAnsi="Segoe UI" w:cs="Segoe UI"/>
                <w:b/>
                <w:color w:val="auto"/>
                <w:sz w:val="16"/>
                <w:szCs w:val="16"/>
              </w:rPr>
            </w:pPr>
            <w:r w:rsidRPr="00A135FC">
              <w:rPr>
                <w:rFonts w:ascii="Segoe UI" w:hAnsi="Segoe UI" w:cs="Segoe UI"/>
                <w:color w:val="auto"/>
                <w:sz w:val="16"/>
                <w:szCs w:val="16"/>
              </w:rPr>
              <w:t>[Summarize college/university and other specialized education of personnel member, giving names of schools, dates attended, and degrees/qualifications obtained.]</w:t>
            </w:r>
          </w:p>
        </w:tc>
      </w:tr>
      <w:tr w:rsidR="002B4543" w:rsidRPr="00881F3D" w14:paraId="7B6C749A" w14:textId="77777777" w:rsidTr="00010983">
        <w:trPr>
          <w:trHeight w:val="392"/>
        </w:trPr>
        <w:tc>
          <w:tcPr>
            <w:tcW w:w="2463" w:type="dxa"/>
            <w:vMerge/>
            <w:shd w:val="clear" w:color="auto" w:fill="9BDEFF"/>
            <w:vAlign w:val="center"/>
          </w:tcPr>
          <w:p w14:paraId="09DCA7DB"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p>
        </w:tc>
        <w:tc>
          <w:tcPr>
            <w:tcW w:w="6853" w:type="dxa"/>
            <w:vAlign w:val="center"/>
          </w:tcPr>
          <w:p w14:paraId="712033B4" w14:textId="77777777" w:rsidR="002B4543" w:rsidRPr="00A135FC" w:rsidRDefault="002B4543" w:rsidP="00010983">
            <w:pPr>
              <w:pStyle w:val="Subtitle"/>
              <w:spacing w:before="0" w:line="240" w:lineRule="auto"/>
              <w:ind w:right="-105"/>
              <w:jc w:val="left"/>
              <w:rPr>
                <w:rFonts w:ascii="Segoe UI" w:hAnsi="Segoe UI" w:cs="Segoe UI"/>
                <w:b/>
                <w:color w:val="auto"/>
                <w:sz w:val="16"/>
                <w:szCs w:val="16"/>
                <w:highlight w:val="cyan"/>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r w:rsidR="002B4543" w:rsidRPr="00881F3D" w14:paraId="7FA1A7E2" w14:textId="77777777" w:rsidTr="00010983">
        <w:trPr>
          <w:trHeight w:val="154"/>
        </w:trPr>
        <w:tc>
          <w:tcPr>
            <w:tcW w:w="2463" w:type="dxa"/>
            <w:vMerge w:val="restart"/>
            <w:shd w:val="clear" w:color="auto" w:fill="9BDEFF"/>
            <w:vAlign w:val="center"/>
          </w:tcPr>
          <w:p w14:paraId="0AC22DA9"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Professional certifications</w:t>
            </w:r>
          </w:p>
        </w:tc>
        <w:tc>
          <w:tcPr>
            <w:tcW w:w="6853" w:type="dxa"/>
            <w:vAlign w:val="center"/>
          </w:tcPr>
          <w:p w14:paraId="565E6DA8" w14:textId="77777777" w:rsidR="002B4543" w:rsidRPr="00A135FC" w:rsidRDefault="002B4543" w:rsidP="00010983">
            <w:pPr>
              <w:pStyle w:val="Subtitle"/>
              <w:spacing w:before="0" w:line="240" w:lineRule="auto"/>
              <w:ind w:right="-105"/>
              <w:jc w:val="left"/>
              <w:rPr>
                <w:rFonts w:ascii="Segoe UI" w:hAnsi="Segoe UI" w:cs="Segoe UI"/>
                <w:b/>
                <w:color w:val="auto"/>
                <w:sz w:val="16"/>
                <w:szCs w:val="16"/>
              </w:rPr>
            </w:pPr>
            <w:r w:rsidRPr="00A135FC">
              <w:rPr>
                <w:rFonts w:ascii="Segoe UI" w:hAnsi="Segoe UI" w:cs="Segoe UI"/>
                <w:color w:val="auto"/>
                <w:sz w:val="16"/>
                <w:szCs w:val="16"/>
              </w:rPr>
              <w:t>[Provide details of professional certifications relevant to the scope of services]</w:t>
            </w:r>
          </w:p>
        </w:tc>
      </w:tr>
      <w:tr w:rsidR="002B4543" w:rsidRPr="00881F3D" w14:paraId="617DDB00" w14:textId="77777777" w:rsidTr="00010983">
        <w:trPr>
          <w:trHeight w:val="522"/>
        </w:trPr>
        <w:tc>
          <w:tcPr>
            <w:tcW w:w="2463" w:type="dxa"/>
            <w:vMerge/>
            <w:shd w:val="clear" w:color="auto" w:fill="9BDEFF"/>
            <w:vAlign w:val="center"/>
          </w:tcPr>
          <w:p w14:paraId="77B291D8"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p>
        </w:tc>
        <w:tc>
          <w:tcPr>
            <w:tcW w:w="6853" w:type="dxa"/>
            <w:vAlign w:val="center"/>
          </w:tcPr>
          <w:p w14:paraId="1891F858" w14:textId="77777777" w:rsidR="002B4543" w:rsidRPr="00A135FC" w:rsidRDefault="002B4543" w:rsidP="00010983">
            <w:pPr>
              <w:pStyle w:val="Subtitle"/>
              <w:keepNext w:val="0"/>
              <w:widowControl/>
              <w:numPr>
                <w:ilvl w:val="0"/>
                <w:numId w:val="21"/>
              </w:numPr>
              <w:pBdr>
                <w:bottom w:val="none" w:sz="0" w:space="0" w:color="auto"/>
              </w:pBdr>
              <w:tabs>
                <w:tab w:val="left" w:pos="-1440"/>
                <w:tab w:val="left" w:pos="7200"/>
              </w:tabs>
              <w:suppressAutoHyphens/>
              <w:overflowPunct/>
              <w:adjustRightInd/>
              <w:spacing w:before="0" w:line="240" w:lineRule="auto"/>
              <w:ind w:left="249" w:right="-105" w:hanging="180"/>
              <w:jc w:val="left"/>
              <w:rPr>
                <w:rFonts w:ascii="Segoe UI" w:hAnsi="Segoe UI" w:cs="Segoe UI"/>
                <w:b/>
                <w:color w:val="auto"/>
                <w:sz w:val="16"/>
                <w:szCs w:val="16"/>
              </w:rPr>
            </w:pPr>
            <w:r w:rsidRPr="00A135FC">
              <w:rPr>
                <w:rFonts w:ascii="Segoe UI" w:hAnsi="Segoe UI" w:cs="Segoe UI"/>
                <w:color w:val="auto"/>
                <w:sz w:val="16"/>
                <w:szCs w:val="16"/>
              </w:rPr>
              <w:t xml:space="preserve">Name of institution: </w:t>
            </w: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p w14:paraId="32F0F899" w14:textId="77777777" w:rsidR="002B4543" w:rsidRPr="00A135FC" w:rsidRDefault="002B4543" w:rsidP="00010983">
            <w:pPr>
              <w:pStyle w:val="Subtitle"/>
              <w:keepNext w:val="0"/>
              <w:widowControl/>
              <w:numPr>
                <w:ilvl w:val="0"/>
                <w:numId w:val="21"/>
              </w:numPr>
              <w:pBdr>
                <w:bottom w:val="none" w:sz="0" w:space="0" w:color="auto"/>
              </w:pBdr>
              <w:tabs>
                <w:tab w:val="left" w:pos="-1440"/>
                <w:tab w:val="left" w:pos="7200"/>
              </w:tabs>
              <w:suppressAutoHyphens/>
              <w:overflowPunct/>
              <w:adjustRightInd/>
              <w:spacing w:before="0" w:line="240" w:lineRule="auto"/>
              <w:ind w:left="249" w:right="-105" w:hanging="180"/>
              <w:jc w:val="left"/>
              <w:rPr>
                <w:rFonts w:ascii="Segoe UI" w:hAnsi="Segoe UI" w:cs="Segoe UI"/>
                <w:b/>
                <w:color w:val="auto"/>
                <w:sz w:val="16"/>
                <w:szCs w:val="16"/>
              </w:rPr>
            </w:pPr>
            <w:r w:rsidRPr="00A135FC">
              <w:rPr>
                <w:rFonts w:ascii="Segoe UI" w:hAnsi="Segoe UI" w:cs="Segoe UI"/>
                <w:color w:val="auto"/>
                <w:sz w:val="16"/>
                <w:szCs w:val="16"/>
              </w:rPr>
              <w:t xml:space="preserve">Date of certification: </w:t>
            </w: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r w:rsidR="002B4543" w:rsidRPr="00881F3D" w14:paraId="196A871A" w14:textId="77777777" w:rsidTr="00010983">
        <w:trPr>
          <w:trHeight w:val="847"/>
        </w:trPr>
        <w:tc>
          <w:tcPr>
            <w:tcW w:w="2463" w:type="dxa"/>
            <w:vMerge w:val="restart"/>
            <w:shd w:val="clear" w:color="auto" w:fill="9BDEFF"/>
            <w:vAlign w:val="center"/>
          </w:tcPr>
          <w:p w14:paraId="34476B8A"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Employment Record/ Experience</w:t>
            </w:r>
          </w:p>
          <w:p w14:paraId="32F54D1F"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p>
        </w:tc>
        <w:tc>
          <w:tcPr>
            <w:tcW w:w="6853" w:type="dxa"/>
            <w:vAlign w:val="center"/>
          </w:tcPr>
          <w:p w14:paraId="079C7CC0"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color w:val="auto"/>
                <w:sz w:val="16"/>
                <w:szCs w:val="16"/>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2B4543" w:rsidRPr="00881F3D" w14:paraId="6698FACD" w14:textId="77777777" w:rsidTr="00010983">
        <w:trPr>
          <w:trHeight w:val="374"/>
        </w:trPr>
        <w:tc>
          <w:tcPr>
            <w:tcW w:w="2463" w:type="dxa"/>
            <w:vMerge/>
            <w:shd w:val="clear" w:color="auto" w:fill="9BDEFF"/>
            <w:vAlign w:val="center"/>
          </w:tcPr>
          <w:p w14:paraId="26CDB083"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p>
        </w:tc>
        <w:tc>
          <w:tcPr>
            <w:tcW w:w="6853" w:type="dxa"/>
            <w:vAlign w:val="center"/>
          </w:tcPr>
          <w:p w14:paraId="3BF950AE" w14:textId="77777777" w:rsidR="002B4543" w:rsidRPr="00A135FC" w:rsidRDefault="002B4543" w:rsidP="00010983">
            <w:pPr>
              <w:pStyle w:val="Subtitle"/>
              <w:spacing w:before="0" w:line="240" w:lineRule="auto"/>
              <w:jc w:val="left"/>
              <w:rPr>
                <w:rFonts w:ascii="Segoe UI" w:hAnsi="Segoe UI" w:cs="Segoe UI"/>
                <w:b/>
                <w:color w:val="auto"/>
                <w:sz w:val="16"/>
                <w:szCs w:val="16"/>
                <w:highlight w:val="cyan"/>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r w:rsidR="002B4543" w:rsidRPr="00881F3D" w14:paraId="0A51E465" w14:textId="77777777" w:rsidTr="00010983">
        <w:trPr>
          <w:trHeight w:val="166"/>
        </w:trPr>
        <w:tc>
          <w:tcPr>
            <w:tcW w:w="2463" w:type="dxa"/>
            <w:vMerge w:val="restart"/>
            <w:shd w:val="clear" w:color="auto" w:fill="9BDEFF"/>
            <w:vAlign w:val="center"/>
          </w:tcPr>
          <w:p w14:paraId="15DA7147" w14:textId="77777777" w:rsidR="002B4543" w:rsidRPr="00A135FC" w:rsidRDefault="002B4543" w:rsidP="00010983">
            <w:pPr>
              <w:pStyle w:val="Subtitle"/>
              <w:tabs>
                <w:tab w:val="left" w:pos="6300"/>
              </w:tabs>
              <w:spacing w:before="0" w:line="240" w:lineRule="auto"/>
              <w:ind w:right="75"/>
              <w:jc w:val="left"/>
              <w:rPr>
                <w:rFonts w:ascii="Segoe UI" w:hAnsi="Segoe UI" w:cs="Segoe UI"/>
                <w:color w:val="auto"/>
                <w:sz w:val="16"/>
                <w:szCs w:val="16"/>
              </w:rPr>
            </w:pPr>
            <w:r w:rsidRPr="00A135FC">
              <w:rPr>
                <w:rFonts w:ascii="Segoe UI" w:hAnsi="Segoe UI" w:cs="Segoe UI"/>
                <w:color w:val="auto"/>
                <w:sz w:val="16"/>
                <w:szCs w:val="16"/>
              </w:rPr>
              <w:t>References</w:t>
            </w:r>
          </w:p>
          <w:p w14:paraId="78386C5C" w14:textId="77777777" w:rsidR="002B4543" w:rsidRPr="00A135FC" w:rsidRDefault="002B4543" w:rsidP="00010983">
            <w:pPr>
              <w:pStyle w:val="Subtitle"/>
              <w:spacing w:before="0" w:line="240" w:lineRule="auto"/>
              <w:ind w:right="75"/>
              <w:jc w:val="left"/>
              <w:rPr>
                <w:rFonts w:ascii="Segoe UI" w:hAnsi="Segoe UI" w:cs="Segoe UI"/>
                <w:color w:val="auto"/>
                <w:sz w:val="16"/>
                <w:szCs w:val="16"/>
              </w:rPr>
            </w:pPr>
          </w:p>
        </w:tc>
        <w:tc>
          <w:tcPr>
            <w:tcW w:w="6853" w:type="dxa"/>
            <w:vAlign w:val="center"/>
          </w:tcPr>
          <w:p w14:paraId="27A1EEC6" w14:textId="77777777" w:rsidR="002B4543" w:rsidRPr="00A135FC" w:rsidRDefault="002B4543" w:rsidP="00010983">
            <w:pPr>
              <w:pStyle w:val="Subtitle"/>
              <w:tabs>
                <w:tab w:val="left" w:pos="6300"/>
              </w:tabs>
              <w:spacing w:before="0" w:line="240" w:lineRule="auto"/>
              <w:jc w:val="left"/>
              <w:rPr>
                <w:rFonts w:ascii="Segoe UI" w:hAnsi="Segoe UI" w:cs="Segoe UI"/>
                <w:b/>
                <w:color w:val="auto"/>
                <w:sz w:val="16"/>
                <w:szCs w:val="16"/>
              </w:rPr>
            </w:pPr>
            <w:r w:rsidRPr="00A135FC">
              <w:rPr>
                <w:rFonts w:ascii="Segoe UI" w:hAnsi="Segoe UI" w:cs="Segoe UI"/>
                <w:color w:val="auto"/>
                <w:sz w:val="16"/>
                <w:szCs w:val="16"/>
              </w:rPr>
              <w:t>[Provide names, addresses, phone and email contact information for two (2) references]</w:t>
            </w:r>
          </w:p>
        </w:tc>
      </w:tr>
      <w:tr w:rsidR="002B4543" w:rsidRPr="00881F3D" w14:paraId="68450DCE" w14:textId="77777777" w:rsidTr="00010983">
        <w:trPr>
          <w:trHeight w:val="983"/>
        </w:trPr>
        <w:tc>
          <w:tcPr>
            <w:tcW w:w="2463" w:type="dxa"/>
            <w:vMerge/>
            <w:shd w:val="clear" w:color="auto" w:fill="9BDEFF"/>
            <w:vAlign w:val="center"/>
          </w:tcPr>
          <w:p w14:paraId="02B3AE98" w14:textId="77777777" w:rsidR="002B4543" w:rsidRPr="00A135FC" w:rsidRDefault="002B4543" w:rsidP="00010983">
            <w:pPr>
              <w:pStyle w:val="Subtitle"/>
              <w:tabs>
                <w:tab w:val="left" w:pos="6300"/>
              </w:tabs>
              <w:spacing w:before="0" w:line="240" w:lineRule="auto"/>
              <w:ind w:right="75"/>
              <w:jc w:val="left"/>
              <w:rPr>
                <w:rFonts w:ascii="Segoe UI" w:hAnsi="Segoe UI" w:cs="Segoe UI"/>
                <w:color w:val="auto"/>
                <w:sz w:val="16"/>
                <w:szCs w:val="16"/>
              </w:rPr>
            </w:pPr>
          </w:p>
        </w:tc>
        <w:tc>
          <w:tcPr>
            <w:tcW w:w="6853" w:type="dxa"/>
            <w:vAlign w:val="center"/>
          </w:tcPr>
          <w:p w14:paraId="423D9DAA"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color w:val="auto"/>
                <w:sz w:val="16"/>
                <w:szCs w:val="16"/>
              </w:rPr>
              <w:t xml:space="preserve">Reference 1: </w:t>
            </w:r>
          </w:p>
          <w:p w14:paraId="50D64F30"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p w14:paraId="48A8B968" w14:textId="77777777" w:rsidR="002B4543" w:rsidRPr="00A135FC" w:rsidRDefault="002B4543" w:rsidP="00010983">
            <w:pPr>
              <w:pStyle w:val="Subtitle"/>
              <w:spacing w:before="0" w:line="240" w:lineRule="auto"/>
              <w:jc w:val="left"/>
              <w:rPr>
                <w:rFonts w:ascii="Segoe UI" w:hAnsi="Segoe UI" w:cs="Segoe UI"/>
                <w:b/>
                <w:color w:val="auto"/>
                <w:sz w:val="16"/>
                <w:szCs w:val="16"/>
              </w:rPr>
            </w:pPr>
          </w:p>
          <w:p w14:paraId="0BDDA3E0"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color w:val="auto"/>
                <w:sz w:val="16"/>
                <w:szCs w:val="16"/>
              </w:rPr>
              <w:t>Reference 2:</w:t>
            </w:r>
          </w:p>
          <w:p w14:paraId="50E47ABA" w14:textId="77777777" w:rsidR="002B4543" w:rsidRPr="00A135FC" w:rsidRDefault="002B4543" w:rsidP="00010983">
            <w:pPr>
              <w:pStyle w:val="Subtitle"/>
              <w:spacing w:before="0" w:line="240" w:lineRule="auto"/>
              <w:jc w:val="left"/>
              <w:rPr>
                <w:rFonts w:ascii="Segoe UI" w:hAnsi="Segoe UI" w:cs="Segoe UI"/>
                <w:b/>
                <w:color w:val="auto"/>
                <w:sz w:val="16"/>
                <w:szCs w:val="16"/>
              </w:rPr>
            </w:pPr>
            <w:r w:rsidRPr="00A135FC">
              <w:rPr>
                <w:rFonts w:ascii="Segoe UI" w:hAnsi="Segoe UI" w:cs="Segoe UI"/>
                <w:b/>
                <w:bCs w:val="0"/>
                <w:color w:val="auto"/>
                <w:sz w:val="16"/>
                <w:szCs w:val="16"/>
              </w:rPr>
              <w:fldChar w:fldCharType="begin">
                <w:ffData>
                  <w:name w:val="Text4"/>
                  <w:enabled/>
                  <w:calcOnExit w:val="0"/>
                  <w:textInput>
                    <w:default w:val="[Insert]"/>
                  </w:textInput>
                </w:ffData>
              </w:fldChar>
            </w:r>
            <w:r w:rsidRPr="00A135FC">
              <w:rPr>
                <w:rFonts w:ascii="Segoe UI" w:hAnsi="Segoe UI" w:cs="Segoe UI"/>
                <w:color w:val="auto"/>
                <w:sz w:val="16"/>
                <w:szCs w:val="16"/>
              </w:rPr>
              <w:instrText xml:space="preserve"> FORMTEXT </w:instrText>
            </w:r>
            <w:r w:rsidRPr="00A135FC">
              <w:rPr>
                <w:rFonts w:ascii="Segoe UI" w:hAnsi="Segoe UI" w:cs="Segoe UI"/>
                <w:b/>
                <w:bCs w:val="0"/>
                <w:color w:val="auto"/>
                <w:sz w:val="16"/>
                <w:szCs w:val="16"/>
              </w:rPr>
            </w:r>
            <w:r w:rsidRPr="00A135FC">
              <w:rPr>
                <w:rFonts w:ascii="Segoe UI" w:hAnsi="Segoe UI" w:cs="Segoe UI"/>
                <w:b/>
                <w:bCs w:val="0"/>
                <w:color w:val="auto"/>
                <w:sz w:val="16"/>
                <w:szCs w:val="16"/>
              </w:rPr>
              <w:fldChar w:fldCharType="separate"/>
            </w:r>
            <w:r w:rsidRPr="00A135FC">
              <w:rPr>
                <w:rFonts w:ascii="Segoe UI" w:hAnsi="Segoe UI" w:cs="Segoe UI"/>
                <w:noProof/>
                <w:color w:val="auto"/>
                <w:sz w:val="16"/>
                <w:szCs w:val="16"/>
              </w:rPr>
              <w:t>[Insert]</w:t>
            </w:r>
            <w:r w:rsidRPr="00A135FC">
              <w:rPr>
                <w:rFonts w:ascii="Segoe UI" w:hAnsi="Segoe UI" w:cs="Segoe UI"/>
                <w:b/>
                <w:bCs w:val="0"/>
                <w:color w:val="auto"/>
                <w:sz w:val="16"/>
                <w:szCs w:val="16"/>
              </w:rPr>
              <w:fldChar w:fldCharType="end"/>
            </w:r>
          </w:p>
        </w:tc>
      </w:tr>
    </w:tbl>
    <w:p w14:paraId="78A06BB8" w14:textId="5700B647" w:rsidR="001124D3" w:rsidRPr="0084632F" w:rsidRDefault="001124D3" w:rsidP="00BD0FCF">
      <w:pPr>
        <w:tabs>
          <w:tab w:val="right" w:pos="8640"/>
        </w:tabs>
        <w:jc w:val="both"/>
        <w:rPr>
          <w:rFonts w:ascii="Segoe UI" w:hAnsi="Segoe UI" w:cs="Segoe UI"/>
          <w:sz w:val="20"/>
          <w:szCs w:val="20"/>
        </w:rPr>
      </w:pPr>
      <w:r w:rsidRPr="0084632F">
        <w:rPr>
          <w:rFonts w:ascii="Segoe UI" w:hAnsi="Segoe UI" w:cs="Segoe UI"/>
          <w:sz w:val="20"/>
          <w:szCs w:val="20"/>
        </w:rPr>
        <w:t>I, the undersigned, certify that to the best of my knowledge and belief, these data correctly describe my qualifications, my experiences, and other relevant information about myself.</w:t>
      </w:r>
    </w:p>
    <w:p w14:paraId="3D515F51" w14:textId="429486B5" w:rsidR="001124D3" w:rsidRPr="009725C1" w:rsidRDefault="001124D3" w:rsidP="001124D3">
      <w:pPr>
        <w:pStyle w:val="Subtitle"/>
        <w:tabs>
          <w:tab w:val="left" w:pos="6300"/>
        </w:tabs>
        <w:jc w:val="left"/>
        <w:rPr>
          <w:rFonts w:ascii="Segoe UI" w:hAnsi="Segoe UI" w:cs="Segoe UI"/>
          <w:b/>
          <w:sz w:val="20"/>
        </w:rPr>
      </w:pPr>
      <w:r w:rsidRPr="009725C1">
        <w:rPr>
          <w:rFonts w:ascii="Segoe UI" w:hAnsi="Segoe UI" w:cs="Segoe UI"/>
          <w:sz w:val="20"/>
        </w:rPr>
        <w:t>________________________________________</w:t>
      </w:r>
      <w:r w:rsidRPr="009725C1">
        <w:rPr>
          <w:rFonts w:ascii="Segoe UI" w:hAnsi="Segoe UI" w:cs="Segoe UI"/>
          <w:sz w:val="20"/>
        </w:rPr>
        <w:tab/>
        <w:t>___________________</w:t>
      </w:r>
    </w:p>
    <w:p w14:paraId="75C2686F" w14:textId="77777777" w:rsidR="001124D3" w:rsidRPr="0084632F" w:rsidRDefault="001124D3" w:rsidP="001124D3">
      <w:pPr>
        <w:rPr>
          <w:rFonts w:ascii="Segoe UI" w:hAnsi="Segoe UI" w:cs="Segoe UI"/>
          <w:sz w:val="20"/>
          <w:szCs w:val="20"/>
        </w:rPr>
      </w:pPr>
      <w:r w:rsidRPr="0084632F">
        <w:rPr>
          <w:rFonts w:ascii="Segoe UI" w:hAnsi="Segoe UI" w:cs="Segoe UI"/>
          <w:sz w:val="20"/>
          <w:szCs w:val="20"/>
        </w:rPr>
        <w:t>Signature of Personnel</w:t>
      </w:r>
      <w:r w:rsidRPr="0084632F">
        <w:rPr>
          <w:rFonts w:ascii="Segoe UI" w:hAnsi="Segoe UI" w:cs="Segoe UI"/>
          <w:sz w:val="20"/>
          <w:szCs w:val="20"/>
        </w:rPr>
        <w:tab/>
      </w:r>
      <w:r w:rsidRPr="0084632F">
        <w:rPr>
          <w:rFonts w:ascii="Segoe UI" w:hAnsi="Segoe UI" w:cs="Segoe UI"/>
          <w:sz w:val="20"/>
          <w:szCs w:val="20"/>
        </w:rPr>
        <w:tab/>
      </w:r>
      <w:r w:rsidRPr="0084632F">
        <w:rPr>
          <w:rFonts w:ascii="Segoe UI" w:hAnsi="Segoe UI" w:cs="Segoe UI"/>
          <w:sz w:val="20"/>
          <w:szCs w:val="20"/>
        </w:rPr>
        <w:tab/>
      </w:r>
      <w:r w:rsidRPr="0084632F">
        <w:rPr>
          <w:rFonts w:ascii="Segoe UI" w:hAnsi="Segoe UI" w:cs="Segoe UI"/>
          <w:sz w:val="20"/>
          <w:szCs w:val="20"/>
        </w:rPr>
        <w:tab/>
      </w:r>
      <w:r w:rsidRPr="0084632F">
        <w:rPr>
          <w:rFonts w:ascii="Segoe UI" w:hAnsi="Segoe UI" w:cs="Segoe UI"/>
          <w:sz w:val="20"/>
          <w:szCs w:val="20"/>
        </w:rPr>
        <w:tab/>
      </w:r>
      <w:r w:rsidRPr="0084632F">
        <w:rPr>
          <w:rFonts w:ascii="Segoe UI" w:hAnsi="Segoe UI" w:cs="Segoe UI"/>
          <w:sz w:val="20"/>
          <w:szCs w:val="20"/>
        </w:rPr>
        <w:tab/>
        <w:t xml:space="preserve">          Date (Day/Month/Year)</w:t>
      </w:r>
    </w:p>
    <w:p w14:paraId="3E2D6B80" w14:textId="77777777" w:rsidR="001124D3" w:rsidRPr="0084632F" w:rsidRDefault="001124D3" w:rsidP="00E028E4">
      <w:pPr>
        <w:pStyle w:val="Heading2"/>
      </w:pPr>
      <w:r w:rsidRPr="009725C1">
        <w:br w:type="page"/>
      </w:r>
      <w:bookmarkStart w:id="11" w:name="_Toc508440539"/>
      <w:r w:rsidRPr="0084632F">
        <w:rPr>
          <w:b/>
        </w:rPr>
        <w:lastRenderedPageBreak/>
        <w:t xml:space="preserve">Form F: </w:t>
      </w:r>
      <w:r w:rsidRPr="0084632F">
        <w:t>Financial Proposal Submission Form</w:t>
      </w:r>
      <w:bookmarkEnd w:id="11"/>
    </w:p>
    <w:p w14:paraId="6F81ED08" w14:textId="53B02613" w:rsidR="001124D3" w:rsidRPr="00966B63" w:rsidRDefault="00966B63" w:rsidP="001124D3">
      <w:pPr>
        <w:rPr>
          <w:rFonts w:ascii="Segoe UI" w:hAnsi="Segoe UI" w:cs="Segoe UI"/>
          <w:color w:val="FF0000"/>
          <w:sz w:val="20"/>
          <w:szCs w:val="20"/>
        </w:rPr>
      </w:pPr>
      <w:r w:rsidRPr="00966B63">
        <w:rPr>
          <w:color w:val="FF0000"/>
          <w:sz w:val="23"/>
          <w:szCs w:val="23"/>
        </w:rPr>
        <w:t>(Must be submitted as a separate file and should be password protected. UNDP will seek password from Technically Qualified Bidder)</w:t>
      </w:r>
    </w:p>
    <w:p w14:paraId="666F3C72" w14:textId="77777777" w:rsidR="001124D3" w:rsidRPr="0084632F" w:rsidRDefault="001124D3" w:rsidP="001124D3">
      <w:pPr>
        <w:jc w:val="center"/>
        <w:rPr>
          <w:rFonts w:ascii="Segoe UI" w:hAnsi="Segoe UI" w:cs="Segoe UI"/>
          <w:b/>
          <w:smallCaps/>
          <w:sz w:val="20"/>
          <w:szCs w:val="20"/>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9725C1" w14:paraId="37170A39" w14:textId="77777777" w:rsidTr="00010983">
        <w:tc>
          <w:tcPr>
            <w:tcW w:w="1979" w:type="dxa"/>
            <w:shd w:val="clear" w:color="auto" w:fill="9BDEFF"/>
          </w:tcPr>
          <w:p w14:paraId="546EDB06"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Name of Bidder:</w:t>
            </w:r>
          </w:p>
        </w:tc>
        <w:tc>
          <w:tcPr>
            <w:tcW w:w="4501" w:type="dxa"/>
          </w:tcPr>
          <w:p w14:paraId="3BD54774"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Name of Bidder]</w:t>
            </w:r>
            <w:r w:rsidRPr="0084632F">
              <w:rPr>
                <w:rFonts w:ascii="Segoe UI" w:hAnsi="Segoe UI" w:cs="Segoe UI"/>
                <w:bCs/>
                <w:sz w:val="20"/>
                <w:szCs w:val="20"/>
              </w:rPr>
              <w:fldChar w:fldCharType="end"/>
            </w:r>
          </w:p>
        </w:tc>
        <w:tc>
          <w:tcPr>
            <w:tcW w:w="720" w:type="dxa"/>
            <w:shd w:val="clear" w:color="auto" w:fill="9BDEFF"/>
          </w:tcPr>
          <w:p w14:paraId="0022F18E"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Date:</w:t>
            </w:r>
          </w:p>
        </w:tc>
        <w:tc>
          <w:tcPr>
            <w:tcW w:w="2340" w:type="dxa"/>
          </w:tcPr>
          <w:p w14:paraId="579981D7" w14:textId="77777777" w:rsidR="001124D3" w:rsidRPr="0084632F" w:rsidRDefault="00BA1E65" w:rsidP="00010983">
            <w:pPr>
              <w:spacing w:before="120" w:after="120"/>
              <w:rPr>
                <w:rFonts w:ascii="Segoe UI" w:hAnsi="Segoe UI" w:cs="Segoe UI"/>
                <w:sz w:val="20"/>
                <w:szCs w:val="20"/>
              </w:rPr>
            </w:pPr>
            <w:sdt>
              <w:sdtPr>
                <w:rPr>
                  <w:rFonts w:ascii="Segoe UI" w:hAnsi="Segoe UI" w:cs="Segoe UI"/>
                  <w:color w:val="000000" w:themeColor="text1"/>
                  <w:sz w:val="20"/>
                  <w:szCs w:val="20"/>
                  <w:lang w:val="en-GB"/>
                </w:rPr>
                <w:id w:val="-940834020"/>
                <w:placeholder>
                  <w:docPart w:val="77A7177FB6A54685B359379DB9FF22C2"/>
                </w:placeholder>
                <w:showingPlcHdr/>
                <w:date>
                  <w:dateFormat w:val="MMMM d, yyyy"/>
                  <w:lid w:val="en-US"/>
                  <w:storeMappedDataAs w:val="date"/>
                  <w:calendar w:val="gregorian"/>
                </w:date>
              </w:sdtPr>
              <w:sdtEndPr/>
              <w:sdtContent>
                <w:r w:rsidR="001124D3" w:rsidRPr="0084632F">
                  <w:rPr>
                    <w:rStyle w:val="PlaceholderText"/>
                    <w:rFonts w:ascii="Segoe UI" w:hAnsi="Segoe UI" w:cs="Segoe UI"/>
                    <w:sz w:val="20"/>
                    <w:szCs w:val="20"/>
                    <w:shd w:val="clear" w:color="auto" w:fill="BFBFBF" w:themeFill="background1" w:themeFillShade="BF"/>
                  </w:rPr>
                  <w:t>Select date</w:t>
                </w:r>
              </w:sdtContent>
            </w:sdt>
          </w:p>
        </w:tc>
      </w:tr>
      <w:tr w:rsidR="001124D3" w:rsidRPr="009725C1" w14:paraId="03146B25" w14:textId="77777777" w:rsidTr="00010983">
        <w:trPr>
          <w:cantSplit/>
          <w:trHeight w:val="341"/>
        </w:trPr>
        <w:tc>
          <w:tcPr>
            <w:tcW w:w="1979" w:type="dxa"/>
            <w:shd w:val="clear" w:color="auto" w:fill="9BDEFF"/>
          </w:tcPr>
          <w:p w14:paraId="09EFEAE7"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iCs/>
                <w:sz w:val="20"/>
                <w:szCs w:val="20"/>
              </w:rPr>
              <w:t>RFP reference:</w:t>
            </w:r>
          </w:p>
        </w:tc>
        <w:tc>
          <w:tcPr>
            <w:tcW w:w="7561" w:type="dxa"/>
            <w:gridSpan w:val="3"/>
          </w:tcPr>
          <w:p w14:paraId="54134A40"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RFP Reference Numb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RFP Reference Number]</w:t>
            </w:r>
            <w:r w:rsidRPr="0084632F">
              <w:rPr>
                <w:rFonts w:ascii="Segoe UI" w:hAnsi="Segoe UI" w:cs="Segoe UI"/>
                <w:bCs/>
                <w:sz w:val="20"/>
                <w:szCs w:val="20"/>
              </w:rPr>
              <w:fldChar w:fldCharType="end"/>
            </w:r>
          </w:p>
        </w:tc>
      </w:tr>
    </w:tbl>
    <w:p w14:paraId="415F2184" w14:textId="77777777" w:rsidR="001124D3" w:rsidRPr="0084632F" w:rsidRDefault="001124D3" w:rsidP="001124D3">
      <w:pPr>
        <w:rPr>
          <w:rFonts w:ascii="Segoe UI" w:hAnsi="Segoe UI" w:cs="Segoe UI"/>
          <w:sz w:val="20"/>
          <w:szCs w:val="20"/>
        </w:rPr>
      </w:pPr>
    </w:p>
    <w:p w14:paraId="79958BD6" w14:textId="77777777" w:rsidR="001124D3" w:rsidRPr="0084632F" w:rsidRDefault="001124D3" w:rsidP="001124D3">
      <w:pPr>
        <w:jc w:val="both"/>
        <w:rPr>
          <w:rFonts w:ascii="Segoe UI" w:hAnsi="Segoe UI" w:cs="Segoe UI"/>
          <w:sz w:val="20"/>
          <w:szCs w:val="20"/>
        </w:rPr>
      </w:pPr>
      <w:r w:rsidRPr="0084632F">
        <w:rPr>
          <w:rFonts w:ascii="Segoe UI" w:hAnsi="Segoe UI" w:cs="Segoe UI"/>
          <w:sz w:val="20"/>
          <w:szCs w:val="20"/>
        </w:rPr>
        <w:tab/>
      </w:r>
    </w:p>
    <w:p w14:paraId="79227B23" w14:textId="77777777" w:rsidR="001124D3" w:rsidRPr="0084632F" w:rsidRDefault="001124D3" w:rsidP="001124D3">
      <w:pPr>
        <w:jc w:val="both"/>
        <w:rPr>
          <w:rFonts w:ascii="Segoe UI" w:hAnsi="Segoe UI" w:cs="Segoe UI"/>
          <w:sz w:val="20"/>
          <w:szCs w:val="20"/>
        </w:rPr>
      </w:pPr>
    </w:p>
    <w:p w14:paraId="3ADAEB38" w14:textId="77777777" w:rsidR="001124D3" w:rsidRPr="0084632F" w:rsidRDefault="001124D3" w:rsidP="001124D3">
      <w:pPr>
        <w:spacing w:before="120" w:after="120"/>
        <w:jc w:val="both"/>
        <w:rPr>
          <w:rFonts w:ascii="Segoe UI" w:hAnsi="Segoe UI" w:cs="Segoe UI"/>
          <w:sz w:val="20"/>
          <w:szCs w:val="20"/>
        </w:rPr>
      </w:pPr>
      <w:r w:rsidRPr="0084632F">
        <w:rPr>
          <w:rFonts w:ascii="Segoe UI" w:hAnsi="Segoe UI" w:cs="Segoe UI"/>
          <w:sz w:val="20"/>
          <w:szCs w:val="20"/>
        </w:rPr>
        <w:t xml:space="preserve">We, the undersigned, offer to provide the services for </w:t>
      </w:r>
      <w:r w:rsidRPr="0084632F">
        <w:rPr>
          <w:rFonts w:ascii="Segoe UI" w:hAnsi="Segoe UI" w:cs="Segoe UI"/>
          <w:sz w:val="20"/>
          <w:szCs w:val="20"/>
        </w:rPr>
        <w:fldChar w:fldCharType="begin">
          <w:ffData>
            <w:name w:val="Text5"/>
            <w:enabled/>
            <w:calcOnExit w:val="0"/>
            <w:textInput>
              <w:default w:val="[Insert Title of services] "/>
            </w:textInput>
          </w:ffData>
        </w:fldChar>
      </w:r>
      <w:r w:rsidRPr="0084632F">
        <w:rPr>
          <w:rFonts w:ascii="Segoe UI" w:hAnsi="Segoe UI" w:cs="Segoe UI"/>
          <w:sz w:val="20"/>
          <w:szCs w:val="20"/>
        </w:rPr>
        <w:instrText xml:space="preserve"> FORMTEXT </w:instrText>
      </w:r>
      <w:r w:rsidRPr="0084632F">
        <w:rPr>
          <w:rFonts w:ascii="Segoe UI" w:hAnsi="Segoe UI" w:cs="Segoe UI"/>
          <w:sz w:val="20"/>
          <w:szCs w:val="20"/>
        </w:rPr>
      </w:r>
      <w:r w:rsidRPr="0084632F">
        <w:rPr>
          <w:rFonts w:ascii="Segoe UI" w:hAnsi="Segoe UI" w:cs="Segoe UI"/>
          <w:sz w:val="20"/>
          <w:szCs w:val="20"/>
        </w:rPr>
        <w:fldChar w:fldCharType="separate"/>
      </w:r>
      <w:r w:rsidRPr="0084632F">
        <w:rPr>
          <w:rFonts w:ascii="Segoe UI" w:hAnsi="Segoe UI" w:cs="Segoe UI"/>
          <w:noProof/>
          <w:sz w:val="20"/>
          <w:szCs w:val="20"/>
        </w:rPr>
        <w:t xml:space="preserve">[Insert Title of services] </w:t>
      </w:r>
      <w:r w:rsidRPr="0084632F">
        <w:rPr>
          <w:rFonts w:ascii="Segoe UI" w:hAnsi="Segoe UI" w:cs="Segoe UI"/>
          <w:sz w:val="20"/>
          <w:szCs w:val="20"/>
        </w:rPr>
        <w:fldChar w:fldCharType="end"/>
      </w:r>
      <w:r w:rsidRPr="0084632F">
        <w:rPr>
          <w:rFonts w:ascii="Segoe UI" w:hAnsi="Segoe UI" w:cs="Segoe UI"/>
          <w:sz w:val="20"/>
          <w:szCs w:val="20"/>
        </w:rPr>
        <w:t xml:space="preserve">in accordance with your Request for Proposal No. </w:t>
      </w:r>
      <w:r w:rsidRPr="0084632F">
        <w:rPr>
          <w:rFonts w:ascii="Segoe UI" w:hAnsi="Segoe UI" w:cs="Segoe UI"/>
          <w:bCs/>
          <w:sz w:val="20"/>
          <w:szCs w:val="20"/>
        </w:rPr>
        <w:fldChar w:fldCharType="begin">
          <w:ffData>
            <w:name w:val="Text1"/>
            <w:enabled/>
            <w:calcOnExit w:val="0"/>
            <w:textInput>
              <w:default w:val="[Insert RFP Reference Numb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RFP Reference Number]</w:t>
      </w:r>
      <w:r w:rsidRPr="0084632F">
        <w:rPr>
          <w:rFonts w:ascii="Segoe UI" w:hAnsi="Segoe UI" w:cs="Segoe UI"/>
          <w:bCs/>
          <w:sz w:val="20"/>
          <w:szCs w:val="20"/>
        </w:rPr>
        <w:fldChar w:fldCharType="end"/>
      </w:r>
      <w:r w:rsidRPr="0084632F">
        <w:rPr>
          <w:rFonts w:ascii="Segoe UI" w:hAnsi="Segoe UI" w:cs="Segoe UI"/>
          <w:bCs/>
          <w:sz w:val="20"/>
          <w:szCs w:val="20"/>
        </w:rPr>
        <w:t xml:space="preserve"> </w:t>
      </w:r>
      <w:r w:rsidRPr="0084632F">
        <w:rPr>
          <w:rFonts w:ascii="Segoe UI" w:hAnsi="Segoe UI" w:cs="Segoe UI"/>
          <w:sz w:val="20"/>
          <w:szCs w:val="20"/>
        </w:rPr>
        <w:t xml:space="preserve">and our Proposal.  We are hereby submitting our Proposal, which includes this </w:t>
      </w:r>
      <w:r w:rsidRPr="0084632F">
        <w:rPr>
          <w:rFonts w:ascii="Segoe UI" w:hAnsi="Segoe UI" w:cs="Segoe UI"/>
          <w:spacing w:val="-2"/>
          <w:sz w:val="20"/>
          <w:szCs w:val="20"/>
        </w:rPr>
        <w:t xml:space="preserve">Technical Proposal and our </w:t>
      </w:r>
      <w:r w:rsidRPr="0084632F">
        <w:rPr>
          <w:rFonts w:ascii="Segoe UI" w:hAnsi="Segoe UI" w:cs="Segoe UI"/>
          <w:sz w:val="20"/>
          <w:szCs w:val="20"/>
        </w:rPr>
        <w:t>Financial Proposal sealed under a separate envelope.</w:t>
      </w:r>
    </w:p>
    <w:p w14:paraId="7B7EA6C5" w14:textId="77777777" w:rsidR="001124D3" w:rsidRPr="0084632F" w:rsidRDefault="001124D3" w:rsidP="001124D3">
      <w:pPr>
        <w:jc w:val="both"/>
        <w:rPr>
          <w:rFonts w:ascii="Segoe UI" w:hAnsi="Segoe UI" w:cs="Segoe UI"/>
          <w:sz w:val="20"/>
          <w:szCs w:val="20"/>
        </w:rPr>
      </w:pPr>
      <w:r w:rsidRPr="0084632F">
        <w:rPr>
          <w:rFonts w:ascii="Segoe UI" w:hAnsi="Segoe UI" w:cs="Segoe UI"/>
          <w:sz w:val="20"/>
          <w:szCs w:val="20"/>
        </w:rPr>
        <w:t xml:space="preserve">Our attached Financial Proposal is for the sum of </w:t>
      </w:r>
      <w:r w:rsidRPr="0084632F">
        <w:rPr>
          <w:rFonts w:ascii="Segoe UI" w:hAnsi="Segoe UI" w:cs="Segoe UI"/>
          <w:bCs/>
          <w:sz w:val="20"/>
          <w:szCs w:val="20"/>
        </w:rPr>
        <w:fldChar w:fldCharType="begin">
          <w:ffData>
            <w:name w:val=""/>
            <w:enabled/>
            <w:calcOnExit w:val="0"/>
            <w:textInput>
              <w:default w:val="[Insert amount in words and figures]"/>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amount in words and figures]</w:t>
      </w:r>
      <w:r w:rsidRPr="0084632F">
        <w:rPr>
          <w:rFonts w:ascii="Segoe UI" w:hAnsi="Segoe UI" w:cs="Segoe UI"/>
          <w:bCs/>
          <w:sz w:val="20"/>
          <w:szCs w:val="20"/>
        </w:rPr>
        <w:fldChar w:fldCharType="end"/>
      </w:r>
      <w:r w:rsidRPr="0084632F">
        <w:rPr>
          <w:rFonts w:ascii="Segoe UI" w:hAnsi="Segoe UI" w:cs="Segoe UI"/>
          <w:sz w:val="20"/>
          <w:szCs w:val="20"/>
        </w:rPr>
        <w:t xml:space="preserve">.  </w:t>
      </w:r>
    </w:p>
    <w:p w14:paraId="44D0D531" w14:textId="77777777" w:rsidR="001124D3" w:rsidRPr="0084632F" w:rsidRDefault="001124D3" w:rsidP="001124D3">
      <w:pPr>
        <w:autoSpaceDE w:val="0"/>
        <w:autoSpaceDN w:val="0"/>
        <w:spacing w:before="120" w:after="120"/>
        <w:jc w:val="both"/>
        <w:rPr>
          <w:rStyle w:val="Emphasis"/>
          <w:rFonts w:ascii="Segoe UI" w:hAnsi="Segoe UI" w:cs="Segoe UI"/>
          <w:i w:val="0"/>
          <w:sz w:val="20"/>
          <w:szCs w:val="20"/>
        </w:rPr>
      </w:pPr>
      <w:r w:rsidRPr="0084632F">
        <w:rPr>
          <w:rStyle w:val="Emphasis"/>
          <w:rFonts w:ascii="Segoe UI" w:hAnsi="Segoe UI" w:cs="Segoe UI"/>
          <w:sz w:val="20"/>
          <w:szCs w:val="20"/>
        </w:rPr>
        <w:t xml:space="preserve">Our Proposal shall be valid and remain binding upon us for the period of time specified in the Bid Data Sheet. </w:t>
      </w:r>
    </w:p>
    <w:p w14:paraId="1A8F9BEF" w14:textId="77777777" w:rsidR="001124D3" w:rsidRPr="0084632F" w:rsidRDefault="001124D3" w:rsidP="001124D3">
      <w:pPr>
        <w:rPr>
          <w:rFonts w:ascii="Segoe UI" w:hAnsi="Segoe UI" w:cs="Segoe UI"/>
          <w:sz w:val="20"/>
          <w:szCs w:val="20"/>
        </w:rPr>
      </w:pPr>
      <w:r w:rsidRPr="0084632F">
        <w:rPr>
          <w:rFonts w:ascii="Segoe UI" w:hAnsi="Segoe UI" w:cs="Segoe UI"/>
          <w:sz w:val="20"/>
          <w:szCs w:val="20"/>
        </w:rPr>
        <w:t>We understand you are not bound to accept any Proposal you receive.</w:t>
      </w:r>
    </w:p>
    <w:p w14:paraId="125DDF37" w14:textId="77777777" w:rsidR="001124D3" w:rsidRPr="0084632F" w:rsidRDefault="001124D3" w:rsidP="001124D3">
      <w:pPr>
        <w:rPr>
          <w:rFonts w:ascii="Segoe UI" w:hAnsi="Segoe UI" w:cs="Segoe UI"/>
          <w:sz w:val="20"/>
          <w:szCs w:val="20"/>
        </w:rPr>
      </w:pPr>
    </w:p>
    <w:p w14:paraId="36490E15" w14:textId="77777777" w:rsidR="001124D3" w:rsidRPr="0084632F" w:rsidRDefault="001124D3" w:rsidP="001124D3">
      <w:pPr>
        <w:rPr>
          <w:rFonts w:ascii="Segoe UI" w:hAnsi="Segoe UI" w:cs="Segoe UI"/>
          <w:sz w:val="20"/>
          <w:szCs w:val="20"/>
        </w:rPr>
      </w:pPr>
    </w:p>
    <w:p w14:paraId="2BAE11F3" w14:textId="77777777" w:rsidR="001124D3" w:rsidRPr="0084632F" w:rsidRDefault="001124D3" w:rsidP="001124D3">
      <w:pPr>
        <w:rPr>
          <w:rFonts w:ascii="Segoe UI" w:hAnsi="Segoe UI" w:cs="Segoe UI"/>
          <w:sz w:val="20"/>
          <w:szCs w:val="20"/>
        </w:rPr>
      </w:pPr>
    </w:p>
    <w:p w14:paraId="4FF35458" w14:textId="77777777" w:rsidR="001124D3" w:rsidRPr="0084632F" w:rsidRDefault="001124D3" w:rsidP="001124D3">
      <w:pPr>
        <w:tabs>
          <w:tab w:val="left" w:pos="990"/>
          <w:tab w:val="left" w:pos="5040"/>
          <w:tab w:val="left" w:pos="585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Name: </w:t>
      </w:r>
      <w:r w:rsidRPr="0084632F">
        <w:rPr>
          <w:rFonts w:ascii="Segoe UI" w:hAnsi="Segoe UI" w:cs="Segoe UI"/>
          <w:color w:val="000000"/>
          <w:sz w:val="20"/>
          <w:szCs w:val="20"/>
          <w:lang w:val="en-AU"/>
        </w:rPr>
        <w:tab/>
        <w:t>_____________________________________________________________</w:t>
      </w:r>
    </w:p>
    <w:p w14:paraId="44F78F3B" w14:textId="77777777" w:rsidR="001124D3" w:rsidRPr="0084632F" w:rsidRDefault="001124D3" w:rsidP="001124D3">
      <w:pPr>
        <w:tabs>
          <w:tab w:val="left" w:pos="99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Title: </w:t>
      </w:r>
      <w:r w:rsidRPr="0084632F">
        <w:rPr>
          <w:rFonts w:ascii="Segoe UI" w:hAnsi="Segoe UI" w:cs="Segoe UI"/>
          <w:color w:val="000000"/>
          <w:sz w:val="20"/>
          <w:szCs w:val="20"/>
          <w:lang w:val="en-AU"/>
        </w:rPr>
        <w:tab/>
        <w:t>_____________________________________________________________</w:t>
      </w:r>
    </w:p>
    <w:p w14:paraId="683EAD69" w14:textId="77777777" w:rsidR="001124D3" w:rsidRPr="0084632F" w:rsidRDefault="001124D3" w:rsidP="001124D3">
      <w:pPr>
        <w:tabs>
          <w:tab w:val="left" w:pos="99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Date:</w:t>
      </w:r>
      <w:r w:rsidRPr="0084632F">
        <w:rPr>
          <w:rFonts w:ascii="Segoe UI" w:hAnsi="Segoe UI" w:cs="Segoe UI"/>
          <w:color w:val="000000"/>
          <w:sz w:val="20"/>
          <w:szCs w:val="20"/>
          <w:lang w:val="en-AU"/>
        </w:rPr>
        <w:tab/>
        <w:t>_____________________________________________________________</w:t>
      </w:r>
    </w:p>
    <w:p w14:paraId="478F9353" w14:textId="77777777" w:rsidR="001124D3" w:rsidRPr="0084632F" w:rsidRDefault="001124D3" w:rsidP="001124D3">
      <w:pPr>
        <w:tabs>
          <w:tab w:val="left" w:pos="99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Signature: </w:t>
      </w:r>
      <w:r w:rsidRPr="0084632F">
        <w:rPr>
          <w:rFonts w:ascii="Segoe UI" w:hAnsi="Segoe UI" w:cs="Segoe UI"/>
          <w:color w:val="000000"/>
          <w:sz w:val="20"/>
          <w:szCs w:val="20"/>
          <w:lang w:val="en-AU"/>
        </w:rPr>
        <w:tab/>
        <w:t>_____________________________________________________________</w:t>
      </w:r>
    </w:p>
    <w:p w14:paraId="6A13AC7E" w14:textId="77777777" w:rsidR="001124D3" w:rsidRPr="009725C1" w:rsidRDefault="001124D3" w:rsidP="001124D3">
      <w:pPr>
        <w:pStyle w:val="SchHeadDes"/>
        <w:keepNext/>
        <w:spacing w:after="0" w:line="240" w:lineRule="auto"/>
        <w:ind w:left="1440" w:firstLine="720"/>
        <w:jc w:val="left"/>
        <w:rPr>
          <w:rFonts w:ascii="Segoe UI" w:hAnsi="Segoe UI" w:cs="Segoe UI"/>
          <w:b w:val="0"/>
          <w:caps/>
          <w:color w:val="000000"/>
          <w:sz w:val="20"/>
          <w:lang w:val="en-AU"/>
        </w:rPr>
        <w:sectPr w:rsidR="001124D3" w:rsidRPr="009725C1" w:rsidSect="00010983">
          <w:headerReference w:type="even" r:id="rId13"/>
          <w:footerReference w:type="default" r:id="rId14"/>
          <w:pgSz w:w="12240" w:h="15840" w:code="1"/>
          <w:pgMar w:top="810" w:right="990" w:bottom="720" w:left="1728" w:header="720" w:footer="255" w:gutter="0"/>
          <w:cols w:space="720"/>
          <w:titlePg/>
        </w:sectPr>
      </w:pPr>
      <w:r w:rsidRPr="009725C1">
        <w:rPr>
          <w:rFonts w:ascii="Segoe UI" w:hAnsi="Segoe UI" w:cs="Segoe UI"/>
          <w:b w:val="0"/>
          <w:color w:val="000000"/>
          <w:sz w:val="20"/>
          <w:lang w:val="en-AU"/>
        </w:rPr>
        <w:t>[</w:t>
      </w:r>
      <w:r w:rsidRPr="009725C1">
        <w:rPr>
          <w:rFonts w:ascii="Segoe UI" w:hAnsi="Segoe UI" w:cs="Segoe UI"/>
          <w:b w:val="0"/>
          <w:i/>
          <w:color w:val="000000"/>
          <w:sz w:val="20"/>
          <w:lang w:val="en-AU"/>
        </w:rPr>
        <w:t>Stamp with official stamp of the Bidder</w:t>
      </w:r>
      <w:r w:rsidRPr="009725C1">
        <w:rPr>
          <w:rFonts w:ascii="Segoe UI" w:hAnsi="Segoe UI" w:cs="Segoe UI"/>
          <w:b w:val="0"/>
          <w:color w:val="000000"/>
          <w:sz w:val="20"/>
          <w:lang w:val="en-AU"/>
        </w:rPr>
        <w:t>]</w:t>
      </w:r>
      <w:r w:rsidRPr="009725C1">
        <w:rPr>
          <w:rFonts w:ascii="Segoe UI" w:hAnsi="Segoe UI" w:cs="Segoe UI"/>
          <w:b w:val="0"/>
          <w:color w:val="000000"/>
          <w:sz w:val="20"/>
          <w:lang w:val="en-AU"/>
        </w:rPr>
        <w:br w:type="page"/>
      </w:r>
    </w:p>
    <w:p w14:paraId="0FCD59B5" w14:textId="77777777" w:rsidR="001124D3" w:rsidRPr="0084632F" w:rsidRDefault="001124D3" w:rsidP="00E028E4">
      <w:pPr>
        <w:pStyle w:val="Heading2"/>
        <w:rPr>
          <w:b/>
        </w:rPr>
      </w:pPr>
      <w:bookmarkStart w:id="12" w:name="_Toc508440540"/>
      <w:r w:rsidRPr="0084632F">
        <w:rPr>
          <w:b/>
        </w:rPr>
        <w:lastRenderedPageBreak/>
        <w:t xml:space="preserve">Form G: </w:t>
      </w:r>
      <w:r w:rsidRPr="0084632F">
        <w:t>Financial Proposal</w:t>
      </w:r>
      <w:r w:rsidRPr="0084632F">
        <w:rPr>
          <w:b/>
        </w:rPr>
        <w:t xml:space="preserve"> </w:t>
      </w:r>
      <w:r w:rsidRPr="0084632F">
        <w:t>Form</w:t>
      </w:r>
      <w:bookmarkEnd w:id="12"/>
    </w:p>
    <w:p w14:paraId="53F738DD" w14:textId="735B115B" w:rsidR="001124D3" w:rsidRPr="00966B63" w:rsidRDefault="00966B63" w:rsidP="001124D3">
      <w:pPr>
        <w:rPr>
          <w:rFonts w:ascii="Segoe UI" w:eastAsiaTheme="majorEastAsia" w:hAnsi="Segoe UI" w:cs="Segoe UI"/>
          <w:color w:val="FF0000"/>
          <w:sz w:val="20"/>
          <w:szCs w:val="20"/>
        </w:rPr>
      </w:pPr>
      <w:r w:rsidRPr="00966B63">
        <w:rPr>
          <w:color w:val="FF0000"/>
          <w:sz w:val="23"/>
          <w:szCs w:val="23"/>
        </w:rPr>
        <w:t>(Must be submitted as a separate file and should be password protected. UNDP will seek password from Technically Qualified Bidder)</w:t>
      </w: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1124D3" w:rsidRPr="009725C1" w14:paraId="367F8CDB" w14:textId="77777777" w:rsidTr="00010983">
        <w:tc>
          <w:tcPr>
            <w:tcW w:w="1979" w:type="dxa"/>
            <w:shd w:val="clear" w:color="auto" w:fill="9BDEFF"/>
          </w:tcPr>
          <w:p w14:paraId="4E4D5465"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Name of Bidder:</w:t>
            </w:r>
          </w:p>
        </w:tc>
        <w:tc>
          <w:tcPr>
            <w:tcW w:w="4501" w:type="dxa"/>
          </w:tcPr>
          <w:p w14:paraId="07AB85EE"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Name of Bidder]</w:t>
            </w:r>
            <w:r w:rsidRPr="0084632F">
              <w:rPr>
                <w:rFonts w:ascii="Segoe UI" w:hAnsi="Segoe UI" w:cs="Segoe UI"/>
                <w:bCs/>
                <w:sz w:val="20"/>
                <w:szCs w:val="20"/>
              </w:rPr>
              <w:fldChar w:fldCharType="end"/>
            </w:r>
          </w:p>
        </w:tc>
        <w:tc>
          <w:tcPr>
            <w:tcW w:w="720" w:type="dxa"/>
            <w:shd w:val="clear" w:color="auto" w:fill="9BDEFF"/>
          </w:tcPr>
          <w:p w14:paraId="5A3DA9C4"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sz w:val="20"/>
                <w:szCs w:val="20"/>
              </w:rPr>
              <w:t>Date:</w:t>
            </w:r>
          </w:p>
        </w:tc>
        <w:tc>
          <w:tcPr>
            <w:tcW w:w="2340" w:type="dxa"/>
          </w:tcPr>
          <w:p w14:paraId="0AA6A7C9" w14:textId="77777777" w:rsidR="001124D3" w:rsidRPr="0084632F" w:rsidRDefault="00BA1E65" w:rsidP="00010983">
            <w:pPr>
              <w:spacing w:before="120" w:after="120"/>
              <w:rPr>
                <w:rFonts w:ascii="Segoe UI" w:hAnsi="Segoe UI" w:cs="Segoe UI"/>
                <w:sz w:val="20"/>
                <w:szCs w:val="20"/>
              </w:rPr>
            </w:pPr>
            <w:sdt>
              <w:sdtPr>
                <w:rPr>
                  <w:rFonts w:ascii="Segoe UI" w:hAnsi="Segoe UI" w:cs="Segoe UI"/>
                  <w:color w:val="000000" w:themeColor="text1"/>
                  <w:sz w:val="20"/>
                  <w:szCs w:val="20"/>
                  <w:lang w:val="en-GB"/>
                </w:rPr>
                <w:id w:val="-1139424033"/>
                <w:placeholder>
                  <w:docPart w:val="F09AD7C0FAB24E14B343E441BE469F00"/>
                </w:placeholder>
                <w:showingPlcHdr/>
                <w:date>
                  <w:dateFormat w:val="MMMM d, yyyy"/>
                  <w:lid w:val="en-US"/>
                  <w:storeMappedDataAs w:val="date"/>
                  <w:calendar w:val="gregorian"/>
                </w:date>
              </w:sdtPr>
              <w:sdtEndPr/>
              <w:sdtContent>
                <w:r w:rsidR="001124D3" w:rsidRPr="0084632F">
                  <w:rPr>
                    <w:rStyle w:val="PlaceholderText"/>
                    <w:rFonts w:ascii="Segoe UI" w:hAnsi="Segoe UI" w:cs="Segoe UI"/>
                    <w:sz w:val="20"/>
                    <w:szCs w:val="20"/>
                    <w:shd w:val="clear" w:color="auto" w:fill="BFBFBF" w:themeFill="background1" w:themeFillShade="BF"/>
                  </w:rPr>
                  <w:t>Select date</w:t>
                </w:r>
              </w:sdtContent>
            </w:sdt>
          </w:p>
        </w:tc>
      </w:tr>
      <w:tr w:rsidR="001124D3" w:rsidRPr="009725C1" w14:paraId="087F20A7" w14:textId="77777777" w:rsidTr="00010983">
        <w:trPr>
          <w:cantSplit/>
          <w:trHeight w:val="341"/>
        </w:trPr>
        <w:tc>
          <w:tcPr>
            <w:tcW w:w="1979" w:type="dxa"/>
            <w:shd w:val="clear" w:color="auto" w:fill="9BDEFF"/>
          </w:tcPr>
          <w:p w14:paraId="564B884C"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iCs/>
                <w:sz w:val="20"/>
                <w:szCs w:val="20"/>
              </w:rPr>
              <w:t>RFP reference:</w:t>
            </w:r>
          </w:p>
        </w:tc>
        <w:tc>
          <w:tcPr>
            <w:tcW w:w="7561" w:type="dxa"/>
            <w:gridSpan w:val="3"/>
          </w:tcPr>
          <w:p w14:paraId="2AB8A42D"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Cs/>
                <w:sz w:val="20"/>
                <w:szCs w:val="20"/>
              </w:rPr>
              <w:fldChar w:fldCharType="begin">
                <w:ffData>
                  <w:name w:val="Text1"/>
                  <w:enabled/>
                  <w:calcOnExit w:val="0"/>
                  <w:textInput>
                    <w:default w:val="[Insert RFP Reference Numb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RFP Reference Number]</w:t>
            </w:r>
            <w:r w:rsidRPr="0084632F">
              <w:rPr>
                <w:rFonts w:ascii="Segoe UI" w:hAnsi="Segoe UI" w:cs="Segoe UI"/>
                <w:bCs/>
                <w:sz w:val="20"/>
                <w:szCs w:val="20"/>
              </w:rPr>
              <w:fldChar w:fldCharType="end"/>
            </w:r>
          </w:p>
        </w:tc>
      </w:tr>
    </w:tbl>
    <w:p w14:paraId="10145307" w14:textId="77777777" w:rsidR="001124D3" w:rsidRPr="0084632F" w:rsidRDefault="001124D3" w:rsidP="001124D3">
      <w:pPr>
        <w:rPr>
          <w:rFonts w:ascii="Segoe UI" w:hAnsi="Segoe UI" w:cs="Segoe UI"/>
          <w:snapToGrid w:val="0"/>
          <w:sz w:val="20"/>
          <w:szCs w:val="20"/>
        </w:rPr>
      </w:pPr>
    </w:p>
    <w:p w14:paraId="76C1FB65" w14:textId="77777777" w:rsidR="001124D3" w:rsidRPr="0084632F" w:rsidRDefault="001124D3" w:rsidP="001124D3">
      <w:pPr>
        <w:rPr>
          <w:rFonts w:ascii="Segoe UI" w:hAnsi="Segoe UI" w:cs="Segoe UI"/>
          <w:snapToGrid w:val="0"/>
          <w:sz w:val="20"/>
          <w:szCs w:val="20"/>
        </w:rPr>
      </w:pPr>
      <w:r w:rsidRPr="0084632F">
        <w:rPr>
          <w:rFonts w:ascii="Segoe UI" w:hAnsi="Segoe UI" w:cs="Segoe UI"/>
          <w:snapToGrid w:val="0"/>
          <w:sz w:val="20"/>
          <w:szCs w:val="20"/>
        </w:rPr>
        <w:t xml:space="preserve">The Bidder is required to prepare the Financial Proposal </w:t>
      </w:r>
      <w:r w:rsidRPr="0084632F">
        <w:rPr>
          <w:rFonts w:ascii="Segoe UI" w:hAnsi="Segoe UI" w:cs="Segoe UI"/>
          <w:sz w:val="20"/>
          <w:szCs w:val="20"/>
        </w:rPr>
        <w:t xml:space="preserve">following the below format and submit it </w:t>
      </w:r>
      <w:r w:rsidRPr="0084632F">
        <w:rPr>
          <w:rFonts w:ascii="Segoe UI" w:hAnsi="Segoe UI" w:cs="Segoe UI"/>
          <w:snapToGrid w:val="0"/>
          <w:sz w:val="20"/>
          <w:szCs w:val="20"/>
        </w:rPr>
        <w:t xml:space="preserve">in an envelope separate from the Technical Proposal as indicated in the Instruction to Bidders. Any Financial information provided in the Technical Proposal shall lead to Bidder’s disqualification. </w:t>
      </w:r>
    </w:p>
    <w:p w14:paraId="0AD65951" w14:textId="77777777" w:rsidR="001124D3" w:rsidRPr="0084632F" w:rsidRDefault="001124D3" w:rsidP="001124D3">
      <w:pPr>
        <w:rPr>
          <w:rFonts w:ascii="Segoe UI" w:hAnsi="Segoe UI" w:cs="Segoe UI"/>
          <w:snapToGrid w:val="0"/>
          <w:sz w:val="20"/>
          <w:szCs w:val="20"/>
        </w:rPr>
      </w:pPr>
      <w:r w:rsidRPr="0084632F">
        <w:rPr>
          <w:rFonts w:ascii="Segoe UI" w:hAnsi="Segoe UI" w:cs="Segoe UI"/>
          <w:snapToGrid w:val="0"/>
          <w:sz w:val="20"/>
          <w:szCs w:val="20"/>
        </w:rPr>
        <w:t xml:space="preserve">The Financial Proposal should align with the requirements in the Terms of Reference and the Bidder’s Technical Proposal. </w:t>
      </w:r>
    </w:p>
    <w:p w14:paraId="5C2D2335" w14:textId="77777777" w:rsidR="001124D3" w:rsidRPr="0084632F" w:rsidRDefault="001124D3" w:rsidP="001124D3">
      <w:pPr>
        <w:jc w:val="right"/>
        <w:rPr>
          <w:rFonts w:ascii="Segoe UI" w:hAnsi="Segoe UI" w:cs="Segoe UI"/>
          <w:b/>
          <w:sz w:val="20"/>
          <w:szCs w:val="20"/>
        </w:rPr>
      </w:pPr>
    </w:p>
    <w:p w14:paraId="4AAC9D97" w14:textId="77777777" w:rsidR="001124D3" w:rsidRPr="0084632F" w:rsidRDefault="001124D3" w:rsidP="001124D3">
      <w:pPr>
        <w:jc w:val="right"/>
        <w:rPr>
          <w:rFonts w:ascii="Segoe UI" w:hAnsi="Segoe UI" w:cs="Segoe UI"/>
          <w:b/>
          <w:sz w:val="20"/>
          <w:szCs w:val="20"/>
        </w:rPr>
      </w:pPr>
      <w:r w:rsidRPr="0084632F">
        <w:rPr>
          <w:rFonts w:ascii="Segoe UI" w:hAnsi="Segoe UI" w:cs="Segoe UI"/>
          <w:b/>
          <w:sz w:val="20"/>
          <w:szCs w:val="20"/>
        </w:rPr>
        <w:t xml:space="preserve">Currency of the proposal: </w:t>
      </w:r>
      <w:r w:rsidRPr="0084632F">
        <w:rPr>
          <w:rFonts w:ascii="Segoe UI" w:hAnsi="Segoe UI" w:cs="Segoe UI"/>
          <w:bCs/>
          <w:sz w:val="20"/>
          <w:szCs w:val="20"/>
        </w:rPr>
        <w:fldChar w:fldCharType="begin">
          <w:ffData>
            <w:name w:val=""/>
            <w:enabled/>
            <w:calcOnExit w:val="0"/>
            <w:textInput>
              <w:default w:val="[Insert Currency]"/>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Currency]</w:t>
      </w:r>
      <w:r w:rsidRPr="0084632F">
        <w:rPr>
          <w:rFonts w:ascii="Segoe UI" w:hAnsi="Segoe UI" w:cs="Segoe UI"/>
          <w:bCs/>
          <w:sz w:val="20"/>
          <w:szCs w:val="20"/>
        </w:rPr>
        <w:fldChar w:fldCharType="end"/>
      </w:r>
    </w:p>
    <w:p w14:paraId="5B2694ED" w14:textId="77777777" w:rsidR="001124D3" w:rsidRPr="0084632F" w:rsidRDefault="001124D3" w:rsidP="001124D3">
      <w:pPr>
        <w:shd w:val="clear" w:color="auto" w:fill="FFFFFF"/>
        <w:spacing w:after="120"/>
        <w:rPr>
          <w:rFonts w:ascii="Segoe UI" w:hAnsi="Segoe UI" w:cs="Segoe UI"/>
          <w:b/>
          <w:sz w:val="20"/>
          <w:szCs w:val="20"/>
        </w:rPr>
      </w:pPr>
      <w:r w:rsidRPr="0084632F">
        <w:rPr>
          <w:rFonts w:ascii="Segoe UI" w:hAnsi="Segoe UI" w:cs="Segoe UI"/>
          <w:b/>
          <w:sz w:val="20"/>
          <w:szCs w:val="20"/>
        </w:rPr>
        <w:t>Table 1: Summary of Overall Prices</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3870"/>
        <w:gridCol w:w="5672"/>
      </w:tblGrid>
      <w:tr w:rsidR="001124D3" w:rsidRPr="009725C1" w14:paraId="0F16ECCB" w14:textId="77777777" w:rsidTr="00010983">
        <w:tc>
          <w:tcPr>
            <w:tcW w:w="3870" w:type="dxa"/>
            <w:shd w:val="clear" w:color="auto" w:fill="9BDEFF"/>
          </w:tcPr>
          <w:p w14:paraId="722C3797" w14:textId="77777777" w:rsidR="001124D3" w:rsidRPr="0084632F" w:rsidRDefault="001124D3" w:rsidP="00010983">
            <w:pPr>
              <w:jc w:val="center"/>
              <w:rPr>
                <w:rFonts w:ascii="Segoe UI" w:hAnsi="Segoe UI" w:cs="Segoe UI"/>
                <w:b/>
                <w:sz w:val="20"/>
                <w:szCs w:val="20"/>
              </w:rPr>
            </w:pPr>
          </w:p>
        </w:tc>
        <w:tc>
          <w:tcPr>
            <w:tcW w:w="5672" w:type="dxa"/>
            <w:shd w:val="clear" w:color="auto" w:fill="9BDEFF"/>
          </w:tcPr>
          <w:p w14:paraId="255D807C" w14:textId="77777777" w:rsidR="001124D3" w:rsidRPr="0084632F" w:rsidRDefault="001124D3" w:rsidP="00010983">
            <w:pPr>
              <w:jc w:val="center"/>
              <w:rPr>
                <w:rFonts w:ascii="Segoe UI" w:hAnsi="Segoe UI" w:cs="Segoe UI"/>
                <w:b/>
                <w:sz w:val="20"/>
                <w:szCs w:val="20"/>
              </w:rPr>
            </w:pPr>
            <w:r w:rsidRPr="0084632F">
              <w:rPr>
                <w:rFonts w:ascii="Segoe UI" w:hAnsi="Segoe UI" w:cs="Segoe UI"/>
                <w:b/>
                <w:sz w:val="20"/>
                <w:szCs w:val="20"/>
              </w:rPr>
              <w:t>Amount(s)</w:t>
            </w:r>
          </w:p>
        </w:tc>
      </w:tr>
      <w:tr w:rsidR="001124D3" w:rsidRPr="009725C1" w14:paraId="3901786F" w14:textId="77777777" w:rsidTr="00010983">
        <w:tc>
          <w:tcPr>
            <w:tcW w:w="3870" w:type="dxa"/>
            <w:shd w:val="clear" w:color="auto" w:fill="9BDEFF"/>
          </w:tcPr>
          <w:p w14:paraId="7D86CFC1"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
                <w:sz w:val="20"/>
                <w:szCs w:val="20"/>
              </w:rPr>
              <w:t>Professional Fees</w:t>
            </w:r>
            <w:r w:rsidRPr="0084632F">
              <w:rPr>
                <w:rFonts w:ascii="Segoe UI" w:hAnsi="Segoe UI" w:cs="Segoe UI"/>
                <w:sz w:val="20"/>
                <w:szCs w:val="20"/>
              </w:rPr>
              <w:t xml:space="preserve"> (from Table 2)</w:t>
            </w:r>
          </w:p>
        </w:tc>
        <w:tc>
          <w:tcPr>
            <w:tcW w:w="5672" w:type="dxa"/>
          </w:tcPr>
          <w:p w14:paraId="37DD1F2B" w14:textId="77777777" w:rsidR="001124D3" w:rsidRPr="0084632F" w:rsidRDefault="001124D3" w:rsidP="00010983">
            <w:pPr>
              <w:spacing w:before="120" w:after="120"/>
              <w:rPr>
                <w:rFonts w:ascii="Segoe UI" w:hAnsi="Segoe UI" w:cs="Segoe UI"/>
                <w:sz w:val="20"/>
                <w:szCs w:val="20"/>
              </w:rPr>
            </w:pPr>
          </w:p>
        </w:tc>
      </w:tr>
      <w:tr w:rsidR="001124D3" w:rsidRPr="009725C1" w14:paraId="541F184A" w14:textId="77777777" w:rsidTr="00010983">
        <w:tc>
          <w:tcPr>
            <w:tcW w:w="3870" w:type="dxa"/>
            <w:shd w:val="clear" w:color="auto" w:fill="9BDEFF"/>
          </w:tcPr>
          <w:p w14:paraId="0875FC91" w14:textId="77777777" w:rsidR="001124D3" w:rsidRPr="0084632F" w:rsidRDefault="001124D3" w:rsidP="00010983">
            <w:pPr>
              <w:spacing w:before="120" w:after="120"/>
              <w:rPr>
                <w:rFonts w:ascii="Segoe UI" w:hAnsi="Segoe UI" w:cs="Segoe UI"/>
                <w:sz w:val="20"/>
                <w:szCs w:val="20"/>
              </w:rPr>
            </w:pPr>
            <w:r w:rsidRPr="0084632F">
              <w:rPr>
                <w:rFonts w:ascii="Segoe UI" w:hAnsi="Segoe UI" w:cs="Segoe UI"/>
                <w:b/>
                <w:sz w:val="20"/>
                <w:szCs w:val="20"/>
              </w:rPr>
              <w:t>Other Costs</w:t>
            </w:r>
            <w:r w:rsidRPr="0084632F">
              <w:rPr>
                <w:rFonts w:ascii="Segoe UI" w:hAnsi="Segoe UI" w:cs="Segoe UI"/>
                <w:sz w:val="20"/>
                <w:szCs w:val="20"/>
              </w:rPr>
              <w:t xml:space="preserve"> (from Table 3)</w:t>
            </w:r>
          </w:p>
        </w:tc>
        <w:tc>
          <w:tcPr>
            <w:tcW w:w="5672" w:type="dxa"/>
          </w:tcPr>
          <w:p w14:paraId="3166E9AB" w14:textId="77777777" w:rsidR="001124D3" w:rsidRPr="0084632F" w:rsidRDefault="001124D3" w:rsidP="00010983">
            <w:pPr>
              <w:spacing w:before="120" w:after="120"/>
              <w:rPr>
                <w:rFonts w:ascii="Segoe UI" w:hAnsi="Segoe UI" w:cs="Segoe UI"/>
                <w:sz w:val="20"/>
                <w:szCs w:val="20"/>
              </w:rPr>
            </w:pPr>
          </w:p>
        </w:tc>
      </w:tr>
      <w:tr w:rsidR="001124D3" w:rsidRPr="009725C1" w14:paraId="3233245C" w14:textId="77777777" w:rsidTr="00010983">
        <w:tc>
          <w:tcPr>
            <w:tcW w:w="3870" w:type="dxa"/>
            <w:shd w:val="clear" w:color="auto" w:fill="9BDEFF"/>
          </w:tcPr>
          <w:p w14:paraId="47F3C08D" w14:textId="77777777" w:rsidR="001124D3" w:rsidRPr="0084632F" w:rsidRDefault="001124D3" w:rsidP="00010983">
            <w:pPr>
              <w:spacing w:before="120" w:after="120"/>
              <w:rPr>
                <w:rFonts w:ascii="Segoe UI" w:hAnsi="Segoe UI" w:cs="Segoe UI"/>
                <w:b/>
                <w:sz w:val="20"/>
                <w:szCs w:val="20"/>
              </w:rPr>
            </w:pPr>
            <w:r w:rsidRPr="0084632F">
              <w:rPr>
                <w:rFonts w:ascii="Segoe UI" w:hAnsi="Segoe UI" w:cs="Segoe UI"/>
                <w:b/>
                <w:sz w:val="20"/>
                <w:szCs w:val="20"/>
              </w:rPr>
              <w:t>Total Amount of Financial Proposal</w:t>
            </w:r>
          </w:p>
        </w:tc>
        <w:tc>
          <w:tcPr>
            <w:tcW w:w="5672" w:type="dxa"/>
          </w:tcPr>
          <w:p w14:paraId="6D2EA9C0" w14:textId="77777777" w:rsidR="001124D3" w:rsidRPr="0084632F" w:rsidRDefault="001124D3" w:rsidP="00010983">
            <w:pPr>
              <w:spacing w:before="120" w:after="120"/>
              <w:rPr>
                <w:rFonts w:ascii="Segoe UI" w:hAnsi="Segoe UI" w:cs="Segoe UI"/>
                <w:sz w:val="20"/>
                <w:szCs w:val="20"/>
              </w:rPr>
            </w:pPr>
          </w:p>
        </w:tc>
      </w:tr>
    </w:tbl>
    <w:p w14:paraId="4EA30BAA" w14:textId="77777777" w:rsidR="00462D62" w:rsidRDefault="00462D62" w:rsidP="001124D3">
      <w:pPr>
        <w:spacing w:after="120"/>
        <w:rPr>
          <w:rFonts w:ascii="Segoe UI" w:hAnsi="Segoe UI" w:cs="Segoe UI"/>
          <w:b/>
          <w:sz w:val="20"/>
          <w:szCs w:val="20"/>
        </w:rPr>
      </w:pPr>
    </w:p>
    <w:p w14:paraId="6DE28A8F" w14:textId="546C025A" w:rsidR="001124D3" w:rsidRDefault="001124D3" w:rsidP="001124D3">
      <w:pPr>
        <w:spacing w:after="120"/>
        <w:rPr>
          <w:rFonts w:ascii="Segoe UI" w:hAnsi="Segoe UI" w:cs="Segoe UI"/>
          <w:b/>
          <w:sz w:val="20"/>
          <w:szCs w:val="20"/>
        </w:rPr>
      </w:pPr>
      <w:r w:rsidRPr="0084632F">
        <w:rPr>
          <w:rFonts w:ascii="Segoe UI" w:hAnsi="Segoe UI" w:cs="Segoe UI"/>
          <w:b/>
          <w:sz w:val="20"/>
          <w:szCs w:val="20"/>
        </w:rPr>
        <w:t xml:space="preserve">Table 2: </w:t>
      </w:r>
    </w:p>
    <w:p w14:paraId="4824EEBA" w14:textId="77777777" w:rsidR="009A3AB1" w:rsidRDefault="009A3AB1" w:rsidP="009A3AB1">
      <w:pPr>
        <w:jc w:val="right"/>
        <w:rPr>
          <w:rFonts w:cstheme="minorHAnsi"/>
          <w:b/>
        </w:rPr>
      </w:pPr>
      <w:r>
        <w:rPr>
          <w:rFonts w:cstheme="minorHAnsi"/>
          <w:b/>
        </w:rPr>
        <w:t>Annexure-1</w:t>
      </w:r>
    </w:p>
    <w:p w14:paraId="4BE74031" w14:textId="43D9ED15" w:rsidR="009A3AB1" w:rsidRPr="00816953" w:rsidRDefault="009A3AB1" w:rsidP="009A3AB1">
      <w:pPr>
        <w:rPr>
          <w:rFonts w:cstheme="minorHAnsi"/>
          <w:b/>
        </w:rPr>
      </w:pPr>
    </w:p>
    <w:tbl>
      <w:tblPr>
        <w:tblStyle w:val="TableGrid"/>
        <w:tblW w:w="10980" w:type="dxa"/>
        <w:tblInd w:w="-725" w:type="dxa"/>
        <w:tblLook w:val="04A0" w:firstRow="1" w:lastRow="0" w:firstColumn="1" w:lastColumn="0" w:noHBand="0" w:noVBand="1"/>
      </w:tblPr>
      <w:tblGrid>
        <w:gridCol w:w="6120"/>
        <w:gridCol w:w="4860"/>
      </w:tblGrid>
      <w:tr w:rsidR="009A3AB1" w:rsidRPr="00816953" w14:paraId="064CF2D4" w14:textId="77777777" w:rsidTr="002D58AE">
        <w:trPr>
          <w:trHeight w:val="329"/>
        </w:trPr>
        <w:tc>
          <w:tcPr>
            <w:tcW w:w="10980" w:type="dxa"/>
            <w:gridSpan w:val="2"/>
            <w:shd w:val="clear" w:color="auto" w:fill="C6D9F1" w:themeFill="text2" w:themeFillTint="33"/>
            <w:noWrap/>
            <w:hideMark/>
          </w:tcPr>
          <w:p w14:paraId="019683DA" w14:textId="77777777" w:rsidR="009A3AB1" w:rsidRPr="00816953" w:rsidRDefault="009A3AB1" w:rsidP="002D58AE">
            <w:pPr>
              <w:jc w:val="center"/>
              <w:rPr>
                <w:rFonts w:eastAsia="Times New Roman" w:cstheme="minorHAnsi"/>
                <w:b/>
                <w:color w:val="000000"/>
              </w:rPr>
            </w:pPr>
            <w:r w:rsidRPr="00F602AE">
              <w:rPr>
                <w:rFonts w:eastAsia="Times New Roman" w:cstheme="minorHAnsi"/>
                <w:b/>
                <w:color w:val="000000"/>
                <w:sz w:val="26"/>
                <w:szCs w:val="26"/>
              </w:rPr>
              <w:t>Local Government Initiative on Climate change (LoGIC)</w:t>
            </w:r>
            <w:r>
              <w:rPr>
                <w:rFonts w:eastAsia="Times New Roman" w:cstheme="minorHAnsi"/>
                <w:b/>
                <w:color w:val="000000"/>
                <w:sz w:val="26"/>
                <w:szCs w:val="26"/>
              </w:rPr>
              <w:t xml:space="preserve"> Project</w:t>
            </w:r>
          </w:p>
        </w:tc>
      </w:tr>
      <w:tr w:rsidR="009A3AB1" w:rsidRPr="00816953" w14:paraId="6281C092" w14:textId="77777777" w:rsidTr="002D58AE">
        <w:trPr>
          <w:trHeight w:val="279"/>
        </w:trPr>
        <w:tc>
          <w:tcPr>
            <w:tcW w:w="10980" w:type="dxa"/>
            <w:gridSpan w:val="2"/>
            <w:shd w:val="clear" w:color="auto" w:fill="DBE5F1" w:themeFill="accent1" w:themeFillTint="33"/>
            <w:noWrap/>
            <w:hideMark/>
          </w:tcPr>
          <w:p w14:paraId="510C5E12" w14:textId="77777777" w:rsidR="009A3AB1" w:rsidRPr="00816953" w:rsidRDefault="009A3AB1" w:rsidP="002D58AE">
            <w:pPr>
              <w:jc w:val="center"/>
              <w:rPr>
                <w:rFonts w:eastAsia="Times New Roman" w:cstheme="minorHAnsi"/>
                <w:b/>
              </w:rPr>
            </w:pPr>
            <w:r w:rsidRPr="00F602AE">
              <w:rPr>
                <w:b/>
                <w:bCs/>
              </w:rPr>
              <w:t>Capacity Development Training for LoGIC Beneficiaries</w:t>
            </w:r>
          </w:p>
        </w:tc>
      </w:tr>
      <w:tr w:rsidR="009A3AB1" w:rsidRPr="00816953" w14:paraId="03F619A9" w14:textId="77777777" w:rsidTr="002D58AE">
        <w:trPr>
          <w:trHeight w:val="221"/>
        </w:trPr>
        <w:tc>
          <w:tcPr>
            <w:tcW w:w="10980" w:type="dxa"/>
            <w:gridSpan w:val="2"/>
            <w:shd w:val="clear" w:color="auto" w:fill="DBE5F1" w:themeFill="accent1" w:themeFillTint="33"/>
            <w:noWrap/>
          </w:tcPr>
          <w:p w14:paraId="26C58E70" w14:textId="77777777" w:rsidR="009A3AB1" w:rsidRPr="00816953" w:rsidRDefault="009A3AB1" w:rsidP="002D58AE">
            <w:pPr>
              <w:jc w:val="center"/>
              <w:rPr>
                <w:rFonts w:eastAsia="Times New Roman" w:cstheme="minorHAnsi"/>
                <w:b/>
              </w:rPr>
            </w:pPr>
            <w:r w:rsidRPr="00816953">
              <w:rPr>
                <w:rFonts w:eastAsia="Times New Roman" w:cstheme="minorHAnsi"/>
                <w:b/>
              </w:rPr>
              <w:t xml:space="preserve">About the Training </w:t>
            </w:r>
          </w:p>
        </w:tc>
      </w:tr>
      <w:tr w:rsidR="009A3AB1" w:rsidRPr="00816953" w14:paraId="6299BAB2" w14:textId="77777777" w:rsidTr="002D58AE">
        <w:trPr>
          <w:trHeight w:val="139"/>
        </w:trPr>
        <w:tc>
          <w:tcPr>
            <w:tcW w:w="6120" w:type="dxa"/>
            <w:shd w:val="clear" w:color="auto" w:fill="F2F2F2" w:themeFill="background1" w:themeFillShade="F2"/>
            <w:noWrap/>
          </w:tcPr>
          <w:p w14:paraId="13431A00" w14:textId="77777777" w:rsidR="009A3AB1" w:rsidRPr="00816953" w:rsidRDefault="009A3AB1" w:rsidP="002D58AE">
            <w:pPr>
              <w:rPr>
                <w:rFonts w:eastAsia="Times New Roman" w:cstheme="minorHAnsi"/>
                <w:bCs/>
                <w:color w:val="000000"/>
              </w:rPr>
            </w:pPr>
            <w:r w:rsidRPr="00816953">
              <w:rPr>
                <w:rFonts w:eastAsia="Times New Roman" w:cstheme="minorHAnsi"/>
                <w:bCs/>
                <w:color w:val="000000"/>
              </w:rPr>
              <w:t xml:space="preserve">Number of Training </w:t>
            </w:r>
            <w:r>
              <w:rPr>
                <w:rFonts w:eastAsia="Times New Roman" w:cstheme="minorHAnsi"/>
                <w:bCs/>
                <w:color w:val="000000"/>
              </w:rPr>
              <w:t>batch</w:t>
            </w:r>
          </w:p>
        </w:tc>
        <w:tc>
          <w:tcPr>
            <w:tcW w:w="4860" w:type="dxa"/>
            <w:shd w:val="clear" w:color="auto" w:fill="F2F2F2" w:themeFill="background1" w:themeFillShade="F2"/>
          </w:tcPr>
          <w:p w14:paraId="10492EEC" w14:textId="77777777" w:rsidR="009A3AB1" w:rsidRPr="00816953" w:rsidRDefault="009A3AB1" w:rsidP="002D58AE">
            <w:pPr>
              <w:rPr>
                <w:rFonts w:eastAsia="Times New Roman" w:cstheme="minorHAnsi"/>
                <w:bCs/>
                <w:color w:val="000000"/>
              </w:rPr>
            </w:pPr>
            <w:r>
              <w:rPr>
                <w:rFonts w:eastAsia="Times New Roman" w:cstheme="minorHAnsi"/>
                <w:bCs/>
                <w:color w:val="000000"/>
              </w:rPr>
              <w:t>3,150 Batch in 7 Districts</w:t>
            </w:r>
          </w:p>
        </w:tc>
      </w:tr>
      <w:tr w:rsidR="009A3AB1" w:rsidRPr="00816953" w14:paraId="7989FDCA" w14:textId="77777777" w:rsidTr="002D58AE">
        <w:trPr>
          <w:trHeight w:val="64"/>
        </w:trPr>
        <w:tc>
          <w:tcPr>
            <w:tcW w:w="6120" w:type="dxa"/>
            <w:shd w:val="clear" w:color="auto" w:fill="F2F2F2" w:themeFill="background1" w:themeFillShade="F2"/>
            <w:noWrap/>
          </w:tcPr>
          <w:p w14:paraId="3E9C29E3" w14:textId="77777777" w:rsidR="009A3AB1" w:rsidRPr="00816953" w:rsidRDefault="009A3AB1" w:rsidP="002D58AE">
            <w:pPr>
              <w:rPr>
                <w:rFonts w:eastAsia="Times New Roman" w:cstheme="minorHAnsi"/>
                <w:bCs/>
                <w:color w:val="000000"/>
              </w:rPr>
            </w:pPr>
            <w:r w:rsidRPr="00816953">
              <w:rPr>
                <w:rFonts w:eastAsia="Times New Roman" w:cstheme="minorHAnsi"/>
                <w:bCs/>
                <w:color w:val="000000"/>
              </w:rPr>
              <w:t>Duration of each Training batch</w:t>
            </w:r>
          </w:p>
        </w:tc>
        <w:tc>
          <w:tcPr>
            <w:tcW w:w="4860" w:type="dxa"/>
            <w:shd w:val="clear" w:color="auto" w:fill="F2F2F2" w:themeFill="background1" w:themeFillShade="F2"/>
          </w:tcPr>
          <w:p w14:paraId="07FFC089" w14:textId="77777777" w:rsidR="009A3AB1" w:rsidRPr="00816953" w:rsidRDefault="009A3AB1" w:rsidP="002D58AE">
            <w:pPr>
              <w:rPr>
                <w:rFonts w:eastAsia="Times New Roman" w:cstheme="minorHAnsi"/>
                <w:bCs/>
                <w:color w:val="000000"/>
              </w:rPr>
            </w:pPr>
            <w:r>
              <w:rPr>
                <w:rFonts w:eastAsia="Times New Roman" w:cstheme="minorHAnsi"/>
                <w:bCs/>
                <w:color w:val="000000"/>
              </w:rPr>
              <w:t>4 hours/Batch</w:t>
            </w:r>
          </w:p>
        </w:tc>
      </w:tr>
      <w:tr w:rsidR="009A3AB1" w:rsidRPr="00816953" w14:paraId="7603649E" w14:textId="77777777" w:rsidTr="002D58AE">
        <w:trPr>
          <w:trHeight w:val="172"/>
        </w:trPr>
        <w:tc>
          <w:tcPr>
            <w:tcW w:w="10980" w:type="dxa"/>
            <w:gridSpan w:val="2"/>
            <w:shd w:val="clear" w:color="auto" w:fill="F2F2F2" w:themeFill="background1" w:themeFillShade="F2"/>
            <w:noWrap/>
          </w:tcPr>
          <w:p w14:paraId="3DDA2D29" w14:textId="77777777" w:rsidR="009A3AB1" w:rsidRPr="00816953" w:rsidRDefault="009A3AB1" w:rsidP="002D58AE">
            <w:pPr>
              <w:jc w:val="center"/>
              <w:rPr>
                <w:rFonts w:eastAsia="Times New Roman" w:cstheme="minorHAnsi"/>
                <w:bCs/>
                <w:color w:val="000000"/>
              </w:rPr>
            </w:pPr>
            <w:r w:rsidRPr="00816953">
              <w:rPr>
                <w:rFonts w:eastAsia="Times New Roman" w:cstheme="minorHAnsi"/>
                <w:bCs/>
                <w:color w:val="000000"/>
              </w:rPr>
              <w:t>Expected Number of Participants for the Training</w:t>
            </w:r>
          </w:p>
        </w:tc>
      </w:tr>
      <w:tr w:rsidR="009A3AB1" w:rsidRPr="00816953" w14:paraId="180874F8" w14:textId="77777777" w:rsidTr="002D58AE">
        <w:trPr>
          <w:trHeight w:val="172"/>
        </w:trPr>
        <w:tc>
          <w:tcPr>
            <w:tcW w:w="6120" w:type="dxa"/>
            <w:shd w:val="clear" w:color="auto" w:fill="F2F2F2" w:themeFill="background1" w:themeFillShade="F2"/>
            <w:noWrap/>
          </w:tcPr>
          <w:p w14:paraId="7B3802B9" w14:textId="77777777" w:rsidR="009A3AB1" w:rsidRPr="00816953" w:rsidRDefault="009A3AB1" w:rsidP="002D58AE">
            <w:pPr>
              <w:rPr>
                <w:rFonts w:eastAsia="Times New Roman" w:cstheme="minorHAnsi"/>
                <w:bCs/>
                <w:color w:val="000000"/>
                <w:highlight w:val="yellow"/>
              </w:rPr>
            </w:pPr>
            <w:r>
              <w:rPr>
                <w:rFonts w:eastAsia="Times New Roman" w:cstheme="minorHAnsi"/>
                <w:bCs/>
                <w:color w:val="000000"/>
              </w:rPr>
              <w:t xml:space="preserve">Training on one most </w:t>
            </w:r>
            <w:r w:rsidRPr="0025678D">
              <w:rPr>
                <w:rFonts w:cstheme="minorHAnsi"/>
              </w:rPr>
              <w:t>feasible adaptive livelihood</w:t>
            </w:r>
          </w:p>
        </w:tc>
        <w:tc>
          <w:tcPr>
            <w:tcW w:w="4860" w:type="dxa"/>
            <w:shd w:val="clear" w:color="auto" w:fill="F2F2F2" w:themeFill="background1" w:themeFillShade="F2"/>
          </w:tcPr>
          <w:p w14:paraId="2ECD60D4" w14:textId="77777777" w:rsidR="009A3AB1" w:rsidRPr="00816953" w:rsidRDefault="009A3AB1" w:rsidP="002D58AE">
            <w:pPr>
              <w:rPr>
                <w:rFonts w:eastAsia="Times New Roman" w:cstheme="minorHAnsi"/>
                <w:bCs/>
                <w:color w:val="000000"/>
                <w:highlight w:val="yellow"/>
              </w:rPr>
            </w:pPr>
            <w:r>
              <w:rPr>
                <w:rFonts w:eastAsia="Times New Roman" w:cstheme="minorHAnsi"/>
                <w:bCs/>
                <w:color w:val="000000"/>
              </w:rPr>
              <w:t xml:space="preserve">17,000 </w:t>
            </w:r>
            <w:r w:rsidRPr="0025678D">
              <w:rPr>
                <w:rFonts w:cstheme="minorHAnsi"/>
              </w:rPr>
              <w:t>existing</w:t>
            </w:r>
            <w:r>
              <w:rPr>
                <w:rFonts w:eastAsia="Times New Roman" w:cstheme="minorHAnsi"/>
                <w:bCs/>
                <w:color w:val="000000"/>
              </w:rPr>
              <w:t xml:space="preserve"> beneficiaries</w:t>
            </w:r>
          </w:p>
        </w:tc>
      </w:tr>
      <w:tr w:rsidR="009A3AB1" w:rsidRPr="00816953" w14:paraId="109A731E" w14:textId="77777777" w:rsidTr="002D58AE">
        <w:trPr>
          <w:trHeight w:val="64"/>
        </w:trPr>
        <w:tc>
          <w:tcPr>
            <w:tcW w:w="6120" w:type="dxa"/>
            <w:shd w:val="clear" w:color="auto" w:fill="F2F2F2" w:themeFill="background1" w:themeFillShade="F2"/>
            <w:noWrap/>
          </w:tcPr>
          <w:p w14:paraId="177BFA4E" w14:textId="77777777" w:rsidR="009A3AB1" w:rsidRPr="00816953" w:rsidRDefault="009A3AB1" w:rsidP="002D58AE">
            <w:pPr>
              <w:rPr>
                <w:rFonts w:eastAsia="Times New Roman" w:cstheme="minorHAnsi"/>
                <w:bCs/>
                <w:color w:val="000000"/>
                <w:highlight w:val="yellow"/>
              </w:rPr>
            </w:pPr>
            <w:r>
              <w:rPr>
                <w:rFonts w:eastAsia="Times New Roman" w:cstheme="minorHAnsi"/>
                <w:bCs/>
                <w:color w:val="000000"/>
              </w:rPr>
              <w:t>Training on t</w:t>
            </w:r>
            <w:r w:rsidRPr="001D40FA">
              <w:rPr>
                <w:rFonts w:cstheme="minorHAnsi"/>
              </w:rPr>
              <w:t>wo</w:t>
            </w:r>
            <w:r w:rsidRPr="0025678D">
              <w:rPr>
                <w:rFonts w:cstheme="minorHAnsi"/>
              </w:rPr>
              <w:t xml:space="preserve"> economically feasible climate adaptive livelihood;</w:t>
            </w:r>
          </w:p>
        </w:tc>
        <w:tc>
          <w:tcPr>
            <w:tcW w:w="4860" w:type="dxa"/>
            <w:shd w:val="clear" w:color="auto" w:fill="F2F2F2" w:themeFill="background1" w:themeFillShade="F2"/>
          </w:tcPr>
          <w:p w14:paraId="0A3E3C42" w14:textId="77777777" w:rsidR="009A3AB1" w:rsidRPr="00816953" w:rsidRDefault="009A3AB1" w:rsidP="002D58AE">
            <w:pPr>
              <w:rPr>
                <w:rFonts w:eastAsia="Times New Roman" w:cstheme="minorHAnsi"/>
                <w:bCs/>
                <w:color w:val="000000"/>
                <w:highlight w:val="yellow"/>
              </w:rPr>
            </w:pPr>
            <w:r>
              <w:rPr>
                <w:rFonts w:eastAsia="Times New Roman" w:cstheme="minorHAnsi"/>
                <w:bCs/>
                <w:color w:val="000000"/>
              </w:rPr>
              <w:t>18,000 new beneficiaries</w:t>
            </w:r>
          </w:p>
        </w:tc>
      </w:tr>
      <w:tr w:rsidR="009A3AB1" w:rsidRPr="00816953" w14:paraId="60CD473E" w14:textId="77777777" w:rsidTr="002D58AE">
        <w:trPr>
          <w:trHeight w:val="64"/>
        </w:trPr>
        <w:tc>
          <w:tcPr>
            <w:tcW w:w="6120" w:type="dxa"/>
            <w:shd w:val="clear" w:color="auto" w:fill="F2F2F2" w:themeFill="background1" w:themeFillShade="F2"/>
            <w:noWrap/>
          </w:tcPr>
          <w:p w14:paraId="103EEFC9" w14:textId="77777777" w:rsidR="009A3AB1" w:rsidRPr="00816953" w:rsidRDefault="009A3AB1" w:rsidP="002D58AE">
            <w:pPr>
              <w:rPr>
                <w:rFonts w:eastAsia="Times New Roman" w:cstheme="minorHAnsi"/>
                <w:bCs/>
                <w:color w:val="000000"/>
              </w:rPr>
            </w:pPr>
            <w:r>
              <w:rPr>
                <w:rFonts w:eastAsia="Times New Roman" w:cstheme="minorHAnsi"/>
                <w:bCs/>
                <w:color w:val="000000"/>
              </w:rPr>
              <w:t>Training on o</w:t>
            </w:r>
            <w:r w:rsidRPr="001D40FA">
              <w:rPr>
                <w:rFonts w:cstheme="minorHAnsi"/>
              </w:rPr>
              <w:t xml:space="preserve">ne </w:t>
            </w:r>
            <w:r w:rsidRPr="0025678D">
              <w:rPr>
                <w:rFonts w:cstheme="minorHAnsi"/>
              </w:rPr>
              <w:t>economically feasible adaptive livelihood options</w:t>
            </w:r>
          </w:p>
        </w:tc>
        <w:tc>
          <w:tcPr>
            <w:tcW w:w="4860" w:type="dxa"/>
            <w:shd w:val="clear" w:color="auto" w:fill="F2F2F2" w:themeFill="background1" w:themeFillShade="F2"/>
          </w:tcPr>
          <w:p w14:paraId="5981BA19" w14:textId="77777777" w:rsidR="009A3AB1" w:rsidRPr="00816953" w:rsidRDefault="009A3AB1" w:rsidP="002D58AE">
            <w:pPr>
              <w:rPr>
                <w:rFonts w:eastAsia="Times New Roman" w:cstheme="minorHAnsi"/>
                <w:bCs/>
                <w:color w:val="000000"/>
                <w:highlight w:val="yellow"/>
              </w:rPr>
            </w:pPr>
            <w:r>
              <w:rPr>
                <w:rFonts w:eastAsia="Times New Roman" w:cstheme="minorHAnsi"/>
                <w:bCs/>
                <w:color w:val="000000"/>
              </w:rPr>
              <w:t xml:space="preserve">10,000 </w:t>
            </w:r>
            <w:r w:rsidRPr="0025678D">
              <w:rPr>
                <w:rFonts w:cstheme="minorHAnsi"/>
              </w:rPr>
              <w:t xml:space="preserve">moderate vulnerable </w:t>
            </w:r>
            <w:r>
              <w:rPr>
                <w:rFonts w:eastAsia="Times New Roman" w:cstheme="minorHAnsi"/>
                <w:bCs/>
                <w:color w:val="000000"/>
              </w:rPr>
              <w:t>beneficiaries</w:t>
            </w:r>
          </w:p>
        </w:tc>
      </w:tr>
      <w:tr w:rsidR="009A3AB1" w:rsidRPr="00816953" w14:paraId="52E9DEDB" w14:textId="77777777" w:rsidTr="002D58AE">
        <w:trPr>
          <w:trHeight w:val="64"/>
        </w:trPr>
        <w:tc>
          <w:tcPr>
            <w:tcW w:w="6120" w:type="dxa"/>
            <w:shd w:val="clear" w:color="auto" w:fill="F2F2F2" w:themeFill="background1" w:themeFillShade="F2"/>
            <w:noWrap/>
          </w:tcPr>
          <w:p w14:paraId="3E330085" w14:textId="77777777" w:rsidR="009A3AB1" w:rsidRPr="00816953" w:rsidRDefault="009A3AB1" w:rsidP="002D58AE">
            <w:pPr>
              <w:rPr>
                <w:rFonts w:eastAsia="Times New Roman" w:cstheme="minorHAnsi"/>
                <w:b/>
                <w:color w:val="000000"/>
              </w:rPr>
            </w:pPr>
            <w:r w:rsidRPr="00816953">
              <w:rPr>
                <w:rFonts w:eastAsia="Times New Roman" w:cstheme="minorHAnsi"/>
                <w:b/>
                <w:color w:val="000000"/>
              </w:rPr>
              <w:t xml:space="preserve">Total Participants </w:t>
            </w:r>
          </w:p>
        </w:tc>
        <w:tc>
          <w:tcPr>
            <w:tcW w:w="4860" w:type="dxa"/>
            <w:shd w:val="clear" w:color="auto" w:fill="F2F2F2" w:themeFill="background1" w:themeFillShade="F2"/>
          </w:tcPr>
          <w:p w14:paraId="45A7D6D7" w14:textId="77777777" w:rsidR="009A3AB1" w:rsidRPr="00816953" w:rsidRDefault="009A3AB1" w:rsidP="002D58AE">
            <w:pPr>
              <w:rPr>
                <w:rFonts w:cstheme="minorHAnsi"/>
                <w:b/>
              </w:rPr>
            </w:pPr>
            <w:r>
              <w:rPr>
                <w:rFonts w:cstheme="minorHAnsi"/>
                <w:b/>
              </w:rPr>
              <w:t>45,000</w:t>
            </w:r>
          </w:p>
        </w:tc>
      </w:tr>
    </w:tbl>
    <w:tbl>
      <w:tblPr>
        <w:tblW w:w="11008" w:type="dxa"/>
        <w:tblInd w:w="-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2990"/>
        <w:gridCol w:w="1268"/>
        <w:gridCol w:w="928"/>
        <w:gridCol w:w="1025"/>
        <w:gridCol w:w="1114"/>
        <w:gridCol w:w="2797"/>
      </w:tblGrid>
      <w:tr w:rsidR="009A3AB1" w:rsidRPr="00904AB2" w14:paraId="6A7BFDCA" w14:textId="77777777" w:rsidTr="002D58AE">
        <w:trPr>
          <w:trHeight w:val="71"/>
        </w:trPr>
        <w:tc>
          <w:tcPr>
            <w:tcW w:w="911" w:type="dxa"/>
            <w:shd w:val="clear" w:color="auto" w:fill="95B3D7" w:themeFill="accent1" w:themeFillTint="99"/>
            <w:noWrap/>
            <w:vAlign w:val="bottom"/>
            <w:hideMark/>
          </w:tcPr>
          <w:p w14:paraId="71174ED9"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Sl No.</w:t>
            </w:r>
          </w:p>
        </w:tc>
        <w:tc>
          <w:tcPr>
            <w:tcW w:w="2990" w:type="dxa"/>
            <w:shd w:val="clear" w:color="auto" w:fill="95B3D7" w:themeFill="accent1" w:themeFillTint="99"/>
            <w:noWrap/>
            <w:vAlign w:val="bottom"/>
            <w:hideMark/>
          </w:tcPr>
          <w:p w14:paraId="2638CC20"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Particulars</w:t>
            </w:r>
          </w:p>
        </w:tc>
        <w:tc>
          <w:tcPr>
            <w:tcW w:w="1268" w:type="dxa"/>
            <w:shd w:val="clear" w:color="auto" w:fill="95B3D7" w:themeFill="accent1" w:themeFillTint="99"/>
            <w:noWrap/>
            <w:vAlign w:val="bottom"/>
            <w:hideMark/>
          </w:tcPr>
          <w:p w14:paraId="6BFBB3AD"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Unit</w:t>
            </w:r>
          </w:p>
        </w:tc>
        <w:tc>
          <w:tcPr>
            <w:tcW w:w="903" w:type="dxa"/>
            <w:shd w:val="clear" w:color="auto" w:fill="95B3D7" w:themeFill="accent1" w:themeFillTint="99"/>
            <w:noWrap/>
            <w:vAlign w:val="bottom"/>
            <w:hideMark/>
          </w:tcPr>
          <w:p w14:paraId="3228DBB3"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Number of Unit</w:t>
            </w:r>
          </w:p>
        </w:tc>
        <w:tc>
          <w:tcPr>
            <w:tcW w:w="1025" w:type="dxa"/>
            <w:shd w:val="clear" w:color="auto" w:fill="95B3D7" w:themeFill="accent1" w:themeFillTint="99"/>
            <w:noWrap/>
            <w:vAlign w:val="bottom"/>
            <w:hideMark/>
          </w:tcPr>
          <w:p w14:paraId="64813293"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Rate/unit</w:t>
            </w:r>
          </w:p>
        </w:tc>
        <w:tc>
          <w:tcPr>
            <w:tcW w:w="1114" w:type="dxa"/>
            <w:shd w:val="clear" w:color="auto" w:fill="95B3D7" w:themeFill="accent1" w:themeFillTint="99"/>
            <w:noWrap/>
            <w:vAlign w:val="bottom"/>
            <w:hideMark/>
          </w:tcPr>
          <w:p w14:paraId="4B7E155B"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Total Amount</w:t>
            </w:r>
          </w:p>
        </w:tc>
        <w:tc>
          <w:tcPr>
            <w:tcW w:w="2797" w:type="dxa"/>
            <w:shd w:val="clear" w:color="auto" w:fill="95B3D7" w:themeFill="accent1" w:themeFillTint="99"/>
            <w:noWrap/>
            <w:vAlign w:val="bottom"/>
            <w:hideMark/>
          </w:tcPr>
          <w:p w14:paraId="3F0629BD"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Remarks (Calculation)</w:t>
            </w:r>
          </w:p>
        </w:tc>
      </w:tr>
      <w:tr w:rsidR="009A3AB1" w:rsidRPr="00904AB2" w14:paraId="615F2DC5" w14:textId="77777777" w:rsidTr="002D58AE">
        <w:trPr>
          <w:trHeight w:val="71"/>
        </w:trPr>
        <w:tc>
          <w:tcPr>
            <w:tcW w:w="911" w:type="dxa"/>
            <w:shd w:val="clear" w:color="auto" w:fill="auto"/>
            <w:noWrap/>
            <w:vAlign w:val="center"/>
            <w:hideMark/>
          </w:tcPr>
          <w:p w14:paraId="31C42F30"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A</w:t>
            </w:r>
          </w:p>
        </w:tc>
        <w:tc>
          <w:tcPr>
            <w:tcW w:w="10097" w:type="dxa"/>
            <w:gridSpan w:val="6"/>
            <w:shd w:val="clear" w:color="auto" w:fill="auto"/>
            <w:noWrap/>
            <w:vAlign w:val="center"/>
            <w:hideMark/>
          </w:tcPr>
          <w:p w14:paraId="4E530121" w14:textId="77777777" w:rsidR="009A3AB1" w:rsidRPr="00904AB2" w:rsidRDefault="009A3AB1" w:rsidP="002D58AE">
            <w:pPr>
              <w:rPr>
                <w:rFonts w:eastAsia="Times New Roman" w:cstheme="minorHAnsi"/>
                <w:b/>
                <w:bCs/>
                <w:color w:val="000000"/>
                <w:sz w:val="20"/>
                <w:szCs w:val="20"/>
              </w:rPr>
            </w:pPr>
            <w:r w:rsidRPr="00904AB2">
              <w:rPr>
                <w:rFonts w:cstheme="minorHAnsi"/>
                <w:b/>
                <w:bCs/>
                <w:snapToGrid w:val="0"/>
                <w:sz w:val="20"/>
                <w:szCs w:val="20"/>
              </w:rPr>
              <w:t>Transportation /participation allowance</w:t>
            </w:r>
          </w:p>
        </w:tc>
      </w:tr>
      <w:tr w:rsidR="009A3AB1" w:rsidRPr="00904AB2" w14:paraId="6F1FF336" w14:textId="77777777" w:rsidTr="002D58AE">
        <w:trPr>
          <w:trHeight w:val="71"/>
        </w:trPr>
        <w:tc>
          <w:tcPr>
            <w:tcW w:w="911" w:type="dxa"/>
            <w:shd w:val="clear" w:color="auto" w:fill="auto"/>
            <w:noWrap/>
            <w:vAlign w:val="center"/>
            <w:hideMark/>
          </w:tcPr>
          <w:p w14:paraId="1B6BD628"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A.1</w:t>
            </w:r>
          </w:p>
        </w:tc>
        <w:tc>
          <w:tcPr>
            <w:tcW w:w="2990" w:type="dxa"/>
            <w:shd w:val="clear" w:color="auto" w:fill="auto"/>
            <w:noWrap/>
            <w:vAlign w:val="center"/>
            <w:hideMark/>
          </w:tcPr>
          <w:p w14:paraId="13036C1D" w14:textId="77777777" w:rsidR="009A3AB1" w:rsidRPr="00904AB2" w:rsidRDefault="009A3AB1" w:rsidP="002D58AE">
            <w:pPr>
              <w:rPr>
                <w:rFonts w:eastAsia="Times New Roman" w:cstheme="minorHAnsi"/>
                <w:color w:val="000000"/>
                <w:sz w:val="20"/>
                <w:szCs w:val="20"/>
              </w:rPr>
            </w:pPr>
            <w:r w:rsidRPr="00904AB2">
              <w:rPr>
                <w:rFonts w:cstheme="minorHAnsi"/>
                <w:snapToGrid w:val="0"/>
                <w:sz w:val="20"/>
                <w:szCs w:val="20"/>
              </w:rPr>
              <w:t>Transportation /participation  allowance</w:t>
            </w:r>
          </w:p>
        </w:tc>
        <w:tc>
          <w:tcPr>
            <w:tcW w:w="1268" w:type="dxa"/>
            <w:shd w:val="clear" w:color="auto" w:fill="auto"/>
            <w:noWrap/>
            <w:vAlign w:val="bottom"/>
            <w:hideMark/>
          </w:tcPr>
          <w:p w14:paraId="05575521"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Person-Day</w:t>
            </w:r>
          </w:p>
        </w:tc>
        <w:tc>
          <w:tcPr>
            <w:tcW w:w="903" w:type="dxa"/>
            <w:shd w:val="clear" w:color="auto" w:fill="auto"/>
            <w:noWrap/>
            <w:vAlign w:val="bottom"/>
            <w:hideMark/>
          </w:tcPr>
          <w:p w14:paraId="02697622" w14:textId="77777777" w:rsidR="009A3AB1" w:rsidRPr="00904AB2" w:rsidRDefault="009A3AB1" w:rsidP="002D58AE">
            <w:pPr>
              <w:jc w:val="right"/>
              <w:rPr>
                <w:rFonts w:eastAsia="Times New Roman" w:cstheme="minorHAnsi"/>
                <w:color w:val="000000"/>
                <w:sz w:val="20"/>
                <w:szCs w:val="20"/>
                <w:highlight w:val="yellow"/>
              </w:rPr>
            </w:pPr>
            <w:r w:rsidRPr="00BB5689">
              <w:rPr>
                <w:rFonts w:eastAsia="Times New Roman" w:cstheme="minorHAnsi"/>
                <w:color w:val="000000"/>
                <w:sz w:val="20"/>
                <w:szCs w:val="20"/>
              </w:rPr>
              <w:t>63,000</w:t>
            </w:r>
          </w:p>
        </w:tc>
        <w:tc>
          <w:tcPr>
            <w:tcW w:w="1025" w:type="dxa"/>
            <w:shd w:val="clear" w:color="auto" w:fill="auto"/>
            <w:noWrap/>
            <w:vAlign w:val="bottom"/>
            <w:hideMark/>
          </w:tcPr>
          <w:p w14:paraId="22E5B119"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 200</w:t>
            </w:r>
          </w:p>
        </w:tc>
        <w:tc>
          <w:tcPr>
            <w:tcW w:w="1114" w:type="dxa"/>
            <w:shd w:val="clear" w:color="auto" w:fill="auto"/>
            <w:noWrap/>
            <w:vAlign w:val="bottom"/>
            <w:hideMark/>
          </w:tcPr>
          <w:p w14:paraId="60C7CF25"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6C629EB9"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3150 Batch x 20 participants</w:t>
            </w:r>
          </w:p>
          <w:p w14:paraId="1E7008B5"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7,000 participants x 1 Day</w:t>
            </w:r>
          </w:p>
          <w:p w14:paraId="4B0AD800"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8,000 participants x 2 Days</w:t>
            </w:r>
          </w:p>
          <w:p w14:paraId="7A0D6671"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0,000 participants x 1 Day)</w:t>
            </w:r>
          </w:p>
        </w:tc>
      </w:tr>
      <w:tr w:rsidR="009A3AB1" w:rsidRPr="00904AB2" w14:paraId="1259366A" w14:textId="77777777" w:rsidTr="002D58AE">
        <w:trPr>
          <w:trHeight w:val="313"/>
        </w:trPr>
        <w:tc>
          <w:tcPr>
            <w:tcW w:w="7097" w:type="dxa"/>
            <w:gridSpan w:val="5"/>
            <w:shd w:val="clear" w:color="auto" w:fill="auto"/>
            <w:noWrap/>
            <w:vAlign w:val="bottom"/>
            <w:hideMark/>
          </w:tcPr>
          <w:p w14:paraId="37C249B1" w14:textId="77777777" w:rsidR="009A3AB1" w:rsidRPr="00904AB2" w:rsidRDefault="009A3AB1" w:rsidP="002D58AE">
            <w:pPr>
              <w:rPr>
                <w:rFonts w:eastAsia="Times New Roman" w:cstheme="minorHAnsi"/>
                <w:sz w:val="20"/>
                <w:szCs w:val="20"/>
              </w:rPr>
            </w:pPr>
            <w:r w:rsidRPr="00904AB2">
              <w:rPr>
                <w:rFonts w:eastAsia="Times New Roman" w:cstheme="minorHAnsi"/>
                <w:color w:val="000000"/>
                <w:sz w:val="20"/>
                <w:szCs w:val="20"/>
              </w:rPr>
              <w:lastRenderedPageBreak/>
              <w:t> Sub-Total</w:t>
            </w:r>
            <w:r w:rsidRPr="00904AB2">
              <w:rPr>
                <w:rFonts w:eastAsia="Times New Roman" w:cstheme="minorHAnsi"/>
                <w:sz w:val="20"/>
                <w:szCs w:val="20"/>
              </w:rPr>
              <w:t> </w:t>
            </w:r>
          </w:p>
        </w:tc>
        <w:tc>
          <w:tcPr>
            <w:tcW w:w="1114" w:type="dxa"/>
            <w:shd w:val="clear" w:color="auto" w:fill="auto"/>
            <w:noWrap/>
            <w:vAlign w:val="bottom"/>
            <w:hideMark/>
          </w:tcPr>
          <w:p w14:paraId="3391D482"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7C924475" w14:textId="77777777" w:rsidR="009A3AB1" w:rsidRPr="00904AB2" w:rsidRDefault="009A3AB1" w:rsidP="002D58AE">
            <w:pPr>
              <w:rPr>
                <w:rFonts w:eastAsia="Times New Roman" w:cstheme="minorHAnsi"/>
                <w:sz w:val="20"/>
                <w:szCs w:val="20"/>
              </w:rPr>
            </w:pPr>
            <w:r w:rsidRPr="00904AB2">
              <w:rPr>
                <w:rFonts w:eastAsia="Times New Roman" w:cstheme="minorHAnsi"/>
                <w:color w:val="000000"/>
                <w:sz w:val="20"/>
                <w:szCs w:val="20"/>
              </w:rPr>
              <w:t> </w:t>
            </w:r>
          </w:p>
        </w:tc>
      </w:tr>
      <w:tr w:rsidR="009A3AB1" w:rsidRPr="00904AB2" w14:paraId="47C3EBFE" w14:textId="77777777" w:rsidTr="002D58AE">
        <w:trPr>
          <w:trHeight w:val="357"/>
        </w:trPr>
        <w:tc>
          <w:tcPr>
            <w:tcW w:w="911" w:type="dxa"/>
            <w:shd w:val="clear" w:color="auto" w:fill="auto"/>
            <w:noWrap/>
            <w:vAlign w:val="center"/>
            <w:hideMark/>
          </w:tcPr>
          <w:p w14:paraId="0389485E"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B</w:t>
            </w:r>
          </w:p>
        </w:tc>
        <w:tc>
          <w:tcPr>
            <w:tcW w:w="10097" w:type="dxa"/>
            <w:gridSpan w:val="6"/>
            <w:shd w:val="clear" w:color="auto" w:fill="auto"/>
            <w:noWrap/>
            <w:vAlign w:val="center"/>
            <w:hideMark/>
          </w:tcPr>
          <w:p w14:paraId="44A9F90B" w14:textId="77777777" w:rsidR="009A3AB1" w:rsidRPr="00904AB2" w:rsidRDefault="009A3AB1" w:rsidP="002D58AE">
            <w:pPr>
              <w:rPr>
                <w:rFonts w:eastAsia="Times New Roman" w:cstheme="minorHAnsi"/>
                <w:b/>
                <w:bCs/>
                <w:color w:val="000000"/>
                <w:sz w:val="20"/>
                <w:szCs w:val="20"/>
              </w:rPr>
            </w:pPr>
            <w:r w:rsidRPr="00904AB2">
              <w:rPr>
                <w:rFonts w:eastAsia="Times New Roman" w:cstheme="minorHAnsi"/>
                <w:b/>
                <w:bCs/>
                <w:color w:val="000000"/>
                <w:sz w:val="20"/>
                <w:szCs w:val="20"/>
              </w:rPr>
              <w:t xml:space="preserve">Food cost for the Participants </w:t>
            </w:r>
          </w:p>
        </w:tc>
      </w:tr>
      <w:tr w:rsidR="009A3AB1" w:rsidRPr="00904AB2" w14:paraId="5D56BCD7" w14:textId="77777777" w:rsidTr="002D58AE">
        <w:trPr>
          <w:trHeight w:val="1021"/>
        </w:trPr>
        <w:tc>
          <w:tcPr>
            <w:tcW w:w="911" w:type="dxa"/>
            <w:shd w:val="clear" w:color="auto" w:fill="auto"/>
            <w:noWrap/>
            <w:vAlign w:val="center"/>
            <w:hideMark/>
          </w:tcPr>
          <w:p w14:paraId="424156AD"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B.1</w:t>
            </w:r>
          </w:p>
        </w:tc>
        <w:tc>
          <w:tcPr>
            <w:tcW w:w="2990" w:type="dxa"/>
            <w:shd w:val="clear" w:color="auto" w:fill="auto"/>
            <w:noWrap/>
            <w:vAlign w:val="center"/>
            <w:hideMark/>
          </w:tcPr>
          <w:p w14:paraId="5FA6F7CC"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Snacks (minimum two items with tea/Coffee and water)</w:t>
            </w:r>
          </w:p>
        </w:tc>
        <w:tc>
          <w:tcPr>
            <w:tcW w:w="1268" w:type="dxa"/>
            <w:shd w:val="clear" w:color="auto" w:fill="auto"/>
            <w:noWrap/>
            <w:vAlign w:val="bottom"/>
            <w:hideMark/>
          </w:tcPr>
          <w:p w14:paraId="237D3BDB"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Person-Day</w:t>
            </w:r>
          </w:p>
        </w:tc>
        <w:tc>
          <w:tcPr>
            <w:tcW w:w="903" w:type="dxa"/>
            <w:shd w:val="clear" w:color="auto" w:fill="auto"/>
            <w:noWrap/>
            <w:vAlign w:val="bottom"/>
            <w:hideMark/>
          </w:tcPr>
          <w:p w14:paraId="166E05DF" w14:textId="77777777" w:rsidR="009A3AB1" w:rsidRPr="00904AB2" w:rsidRDefault="009A3AB1" w:rsidP="002D58AE">
            <w:pPr>
              <w:jc w:val="right"/>
              <w:rPr>
                <w:rFonts w:eastAsia="Times New Roman" w:cstheme="minorHAnsi"/>
                <w:color w:val="000000"/>
                <w:sz w:val="20"/>
                <w:szCs w:val="20"/>
              </w:rPr>
            </w:pPr>
            <w:r w:rsidRPr="00904AB2">
              <w:rPr>
                <w:rFonts w:eastAsia="Times New Roman" w:cstheme="minorHAnsi"/>
                <w:color w:val="000000"/>
                <w:sz w:val="20"/>
                <w:szCs w:val="20"/>
              </w:rPr>
              <w:t>63,000</w:t>
            </w:r>
          </w:p>
        </w:tc>
        <w:tc>
          <w:tcPr>
            <w:tcW w:w="1025" w:type="dxa"/>
            <w:shd w:val="clear" w:color="auto" w:fill="auto"/>
            <w:noWrap/>
            <w:hideMark/>
          </w:tcPr>
          <w:p w14:paraId="15E3F02A" w14:textId="77777777" w:rsidR="009A3AB1" w:rsidRPr="00904AB2" w:rsidRDefault="009A3AB1" w:rsidP="002D58AE">
            <w:pPr>
              <w:jc w:val="center"/>
              <w:rPr>
                <w:rFonts w:eastAsia="Times New Roman" w:cstheme="minorHAnsi"/>
                <w:color w:val="000000"/>
                <w:sz w:val="20"/>
                <w:szCs w:val="20"/>
              </w:rPr>
            </w:pPr>
            <w:r w:rsidRPr="00146BC7">
              <w:rPr>
                <w:rFonts w:eastAsia="Times New Roman" w:cstheme="minorHAnsi"/>
                <w:color w:val="000000"/>
                <w:sz w:val="20"/>
                <w:szCs w:val="20"/>
              </w:rPr>
              <w:t>-</w:t>
            </w:r>
          </w:p>
        </w:tc>
        <w:tc>
          <w:tcPr>
            <w:tcW w:w="1114" w:type="dxa"/>
            <w:shd w:val="clear" w:color="auto" w:fill="auto"/>
            <w:noWrap/>
            <w:vAlign w:val="bottom"/>
            <w:hideMark/>
          </w:tcPr>
          <w:p w14:paraId="64813EEB"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4D579809"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3150 Batch x 20 participants</w:t>
            </w:r>
          </w:p>
          <w:p w14:paraId="347062DE"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7,000 participants x 1 Day</w:t>
            </w:r>
          </w:p>
          <w:p w14:paraId="568DB112"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8,000 participants x 2 Days</w:t>
            </w:r>
          </w:p>
          <w:p w14:paraId="14CED1E3"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0,000 participants x 1 Day)</w:t>
            </w:r>
          </w:p>
        </w:tc>
      </w:tr>
      <w:tr w:rsidR="009A3AB1" w:rsidRPr="00904AB2" w14:paraId="6E999164" w14:textId="77777777" w:rsidTr="002D58AE">
        <w:trPr>
          <w:trHeight w:val="969"/>
        </w:trPr>
        <w:tc>
          <w:tcPr>
            <w:tcW w:w="911" w:type="dxa"/>
            <w:shd w:val="clear" w:color="auto" w:fill="auto"/>
            <w:noWrap/>
            <w:vAlign w:val="center"/>
            <w:hideMark/>
          </w:tcPr>
          <w:p w14:paraId="639779F7"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B.2</w:t>
            </w:r>
          </w:p>
        </w:tc>
        <w:tc>
          <w:tcPr>
            <w:tcW w:w="2990" w:type="dxa"/>
            <w:shd w:val="clear" w:color="auto" w:fill="auto"/>
            <w:noWrap/>
            <w:vAlign w:val="center"/>
            <w:hideMark/>
          </w:tcPr>
          <w:p w14:paraId="452EEE38"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Lunch (standard balanced diet)</w:t>
            </w:r>
          </w:p>
        </w:tc>
        <w:tc>
          <w:tcPr>
            <w:tcW w:w="1268" w:type="dxa"/>
            <w:shd w:val="clear" w:color="auto" w:fill="auto"/>
            <w:noWrap/>
            <w:vAlign w:val="bottom"/>
            <w:hideMark/>
          </w:tcPr>
          <w:p w14:paraId="3475ACFE"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Person-Day</w:t>
            </w:r>
          </w:p>
        </w:tc>
        <w:tc>
          <w:tcPr>
            <w:tcW w:w="903" w:type="dxa"/>
            <w:shd w:val="clear" w:color="auto" w:fill="auto"/>
            <w:noWrap/>
            <w:vAlign w:val="bottom"/>
            <w:hideMark/>
          </w:tcPr>
          <w:p w14:paraId="217A4D2A" w14:textId="77777777" w:rsidR="009A3AB1" w:rsidRPr="00904AB2" w:rsidRDefault="009A3AB1" w:rsidP="002D58AE">
            <w:pPr>
              <w:jc w:val="right"/>
              <w:rPr>
                <w:rFonts w:eastAsia="Times New Roman" w:cstheme="minorHAnsi"/>
                <w:color w:val="000000"/>
                <w:sz w:val="20"/>
                <w:szCs w:val="20"/>
              </w:rPr>
            </w:pPr>
            <w:r w:rsidRPr="00904AB2">
              <w:rPr>
                <w:rFonts w:eastAsia="Times New Roman" w:cstheme="minorHAnsi"/>
                <w:color w:val="000000"/>
                <w:sz w:val="20"/>
                <w:szCs w:val="20"/>
              </w:rPr>
              <w:t>63,000</w:t>
            </w:r>
          </w:p>
        </w:tc>
        <w:tc>
          <w:tcPr>
            <w:tcW w:w="1025" w:type="dxa"/>
            <w:shd w:val="clear" w:color="auto" w:fill="auto"/>
            <w:noWrap/>
            <w:hideMark/>
          </w:tcPr>
          <w:p w14:paraId="6BEF0345" w14:textId="77777777" w:rsidR="009A3AB1" w:rsidRPr="00904AB2" w:rsidRDefault="009A3AB1" w:rsidP="002D58AE">
            <w:pPr>
              <w:jc w:val="center"/>
              <w:rPr>
                <w:rFonts w:eastAsia="Times New Roman" w:cstheme="minorHAnsi"/>
                <w:color w:val="000000"/>
                <w:sz w:val="20"/>
                <w:szCs w:val="20"/>
              </w:rPr>
            </w:pPr>
            <w:r w:rsidRPr="00146BC7">
              <w:rPr>
                <w:rFonts w:eastAsia="Times New Roman" w:cstheme="minorHAnsi"/>
                <w:color w:val="000000"/>
                <w:sz w:val="20"/>
                <w:szCs w:val="20"/>
              </w:rPr>
              <w:t>-</w:t>
            </w:r>
          </w:p>
        </w:tc>
        <w:tc>
          <w:tcPr>
            <w:tcW w:w="1114" w:type="dxa"/>
            <w:shd w:val="clear" w:color="auto" w:fill="auto"/>
            <w:noWrap/>
            <w:vAlign w:val="bottom"/>
            <w:hideMark/>
          </w:tcPr>
          <w:p w14:paraId="4B5D650D"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58FA8EA5"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3150 Batch x 20 participants</w:t>
            </w:r>
          </w:p>
          <w:p w14:paraId="1F3F3180"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7,000 participants x 1 Day</w:t>
            </w:r>
          </w:p>
          <w:p w14:paraId="565AC202"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8,000 participants x 2 Days</w:t>
            </w:r>
          </w:p>
          <w:p w14:paraId="72D19DA4"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0,000 participants x 1 Day)</w:t>
            </w:r>
          </w:p>
        </w:tc>
      </w:tr>
      <w:tr w:rsidR="009A3AB1" w:rsidRPr="00904AB2" w14:paraId="78E4A022" w14:textId="77777777" w:rsidTr="002D58AE">
        <w:trPr>
          <w:trHeight w:val="84"/>
        </w:trPr>
        <w:tc>
          <w:tcPr>
            <w:tcW w:w="7097" w:type="dxa"/>
            <w:gridSpan w:val="5"/>
            <w:shd w:val="clear" w:color="auto" w:fill="auto"/>
            <w:noWrap/>
            <w:vAlign w:val="bottom"/>
            <w:hideMark/>
          </w:tcPr>
          <w:p w14:paraId="146B8A10"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 Sub-Total </w:t>
            </w:r>
          </w:p>
        </w:tc>
        <w:tc>
          <w:tcPr>
            <w:tcW w:w="1114" w:type="dxa"/>
            <w:shd w:val="clear" w:color="auto" w:fill="auto"/>
            <w:noWrap/>
            <w:vAlign w:val="bottom"/>
            <w:hideMark/>
          </w:tcPr>
          <w:p w14:paraId="7C9C4E77"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137B3673"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 </w:t>
            </w:r>
          </w:p>
        </w:tc>
      </w:tr>
      <w:tr w:rsidR="009A3AB1" w:rsidRPr="00904AB2" w14:paraId="78B678C8" w14:textId="77777777" w:rsidTr="002D58AE">
        <w:trPr>
          <w:trHeight w:val="357"/>
        </w:trPr>
        <w:tc>
          <w:tcPr>
            <w:tcW w:w="911" w:type="dxa"/>
            <w:shd w:val="clear" w:color="auto" w:fill="auto"/>
            <w:noWrap/>
            <w:vAlign w:val="center"/>
            <w:hideMark/>
          </w:tcPr>
          <w:p w14:paraId="75E027B1" w14:textId="77777777" w:rsidR="009A3AB1" w:rsidRPr="00904AB2" w:rsidRDefault="009A3AB1" w:rsidP="002D58AE">
            <w:pPr>
              <w:jc w:val="center"/>
              <w:rPr>
                <w:rFonts w:eastAsia="Times New Roman" w:cstheme="minorHAnsi"/>
                <w:b/>
                <w:bCs/>
                <w:color w:val="000000"/>
                <w:sz w:val="20"/>
                <w:szCs w:val="20"/>
              </w:rPr>
            </w:pPr>
            <w:r w:rsidRPr="00904AB2">
              <w:rPr>
                <w:rFonts w:eastAsia="Times New Roman" w:cstheme="minorHAnsi"/>
                <w:b/>
                <w:bCs/>
                <w:color w:val="000000"/>
                <w:sz w:val="20"/>
                <w:szCs w:val="20"/>
              </w:rPr>
              <w:t>C</w:t>
            </w:r>
          </w:p>
        </w:tc>
        <w:tc>
          <w:tcPr>
            <w:tcW w:w="10097" w:type="dxa"/>
            <w:gridSpan w:val="6"/>
            <w:shd w:val="clear" w:color="auto" w:fill="auto"/>
            <w:noWrap/>
            <w:vAlign w:val="center"/>
            <w:hideMark/>
          </w:tcPr>
          <w:p w14:paraId="335FAE82" w14:textId="77777777" w:rsidR="009A3AB1" w:rsidRPr="00904AB2" w:rsidRDefault="009A3AB1" w:rsidP="002D58AE">
            <w:pPr>
              <w:rPr>
                <w:rFonts w:eastAsia="Times New Roman" w:cstheme="minorHAnsi"/>
                <w:b/>
                <w:bCs/>
                <w:color w:val="000000"/>
                <w:sz w:val="20"/>
                <w:szCs w:val="20"/>
              </w:rPr>
            </w:pPr>
            <w:r w:rsidRPr="00904AB2">
              <w:rPr>
                <w:rFonts w:eastAsia="Times New Roman" w:cstheme="minorHAnsi"/>
                <w:b/>
                <w:bCs/>
                <w:color w:val="000000"/>
                <w:sz w:val="20"/>
                <w:szCs w:val="20"/>
              </w:rPr>
              <w:t>Training Organizing Cost</w:t>
            </w:r>
          </w:p>
        </w:tc>
      </w:tr>
      <w:tr w:rsidR="009A3AB1" w:rsidRPr="00904AB2" w14:paraId="51D9376B" w14:textId="77777777" w:rsidTr="002D58AE">
        <w:trPr>
          <w:trHeight w:val="71"/>
        </w:trPr>
        <w:tc>
          <w:tcPr>
            <w:tcW w:w="911" w:type="dxa"/>
            <w:shd w:val="clear" w:color="auto" w:fill="auto"/>
            <w:noWrap/>
            <w:vAlign w:val="center"/>
            <w:hideMark/>
          </w:tcPr>
          <w:p w14:paraId="0B447C68"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C.1</w:t>
            </w:r>
          </w:p>
        </w:tc>
        <w:tc>
          <w:tcPr>
            <w:tcW w:w="2990" w:type="dxa"/>
            <w:shd w:val="clear" w:color="auto" w:fill="auto"/>
            <w:noWrap/>
            <w:vAlign w:val="center"/>
            <w:hideMark/>
          </w:tcPr>
          <w:p w14:paraId="5D655D0C"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Materials for Participants</w:t>
            </w:r>
          </w:p>
        </w:tc>
        <w:tc>
          <w:tcPr>
            <w:tcW w:w="1268" w:type="dxa"/>
            <w:shd w:val="clear" w:color="auto" w:fill="auto"/>
            <w:noWrap/>
            <w:vAlign w:val="bottom"/>
            <w:hideMark/>
          </w:tcPr>
          <w:p w14:paraId="14AF8934"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Set</w:t>
            </w:r>
          </w:p>
        </w:tc>
        <w:tc>
          <w:tcPr>
            <w:tcW w:w="903" w:type="dxa"/>
            <w:shd w:val="clear" w:color="auto" w:fill="auto"/>
            <w:noWrap/>
            <w:vAlign w:val="bottom"/>
          </w:tcPr>
          <w:p w14:paraId="2D2F3C53" w14:textId="77777777" w:rsidR="009A3AB1" w:rsidRPr="00904AB2" w:rsidRDefault="009A3AB1" w:rsidP="002D58AE">
            <w:pPr>
              <w:jc w:val="right"/>
              <w:rPr>
                <w:rFonts w:eastAsia="Times New Roman" w:cstheme="minorHAnsi"/>
                <w:color w:val="000000"/>
                <w:sz w:val="20"/>
                <w:szCs w:val="20"/>
              </w:rPr>
            </w:pPr>
            <w:r w:rsidRPr="00904AB2">
              <w:rPr>
                <w:rFonts w:eastAsia="Times New Roman" w:cstheme="minorHAnsi"/>
                <w:color w:val="000000"/>
                <w:sz w:val="20"/>
                <w:szCs w:val="20"/>
              </w:rPr>
              <w:t>63,000</w:t>
            </w:r>
          </w:p>
        </w:tc>
        <w:tc>
          <w:tcPr>
            <w:tcW w:w="1025" w:type="dxa"/>
            <w:shd w:val="clear" w:color="auto" w:fill="auto"/>
            <w:noWrap/>
            <w:vAlign w:val="bottom"/>
            <w:hideMark/>
          </w:tcPr>
          <w:p w14:paraId="082A0AFB"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1114" w:type="dxa"/>
            <w:shd w:val="clear" w:color="auto" w:fill="auto"/>
            <w:noWrap/>
            <w:vAlign w:val="bottom"/>
            <w:hideMark/>
          </w:tcPr>
          <w:p w14:paraId="4FF3F5F5"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5D2F8960"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3150 Batch x 20 participants</w:t>
            </w:r>
          </w:p>
          <w:p w14:paraId="03B60BC2"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7,000 participants x 1 Day</w:t>
            </w:r>
          </w:p>
          <w:p w14:paraId="79EDC9D2"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8,000 participants x 2 Days</w:t>
            </w:r>
          </w:p>
          <w:p w14:paraId="32646DE8"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0,000 participants x 1 Day)</w:t>
            </w:r>
          </w:p>
        </w:tc>
      </w:tr>
      <w:tr w:rsidR="009A3AB1" w:rsidRPr="00904AB2" w14:paraId="008F2CD9" w14:textId="77777777" w:rsidTr="002D58AE">
        <w:trPr>
          <w:trHeight w:val="71"/>
        </w:trPr>
        <w:tc>
          <w:tcPr>
            <w:tcW w:w="911" w:type="dxa"/>
            <w:shd w:val="clear" w:color="auto" w:fill="auto"/>
            <w:noWrap/>
            <w:vAlign w:val="center"/>
            <w:hideMark/>
          </w:tcPr>
          <w:p w14:paraId="152FF16B"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C.2</w:t>
            </w:r>
          </w:p>
        </w:tc>
        <w:tc>
          <w:tcPr>
            <w:tcW w:w="2990" w:type="dxa"/>
            <w:shd w:val="clear" w:color="auto" w:fill="auto"/>
            <w:noWrap/>
            <w:vAlign w:val="center"/>
            <w:hideMark/>
          </w:tcPr>
          <w:p w14:paraId="6B4D5EC6"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Venue cost at Upazilla or Union level</w:t>
            </w:r>
          </w:p>
        </w:tc>
        <w:tc>
          <w:tcPr>
            <w:tcW w:w="1268" w:type="dxa"/>
            <w:shd w:val="clear" w:color="auto" w:fill="auto"/>
            <w:noWrap/>
            <w:vAlign w:val="bottom"/>
            <w:hideMark/>
          </w:tcPr>
          <w:p w14:paraId="1239C805"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Rent-Day</w:t>
            </w:r>
          </w:p>
        </w:tc>
        <w:tc>
          <w:tcPr>
            <w:tcW w:w="903" w:type="dxa"/>
            <w:shd w:val="clear" w:color="auto" w:fill="auto"/>
            <w:noWrap/>
            <w:vAlign w:val="bottom"/>
          </w:tcPr>
          <w:p w14:paraId="4DBB257B" w14:textId="77777777" w:rsidR="009A3AB1" w:rsidRPr="00904AB2" w:rsidRDefault="009A3AB1" w:rsidP="002D58AE">
            <w:pPr>
              <w:jc w:val="right"/>
              <w:rPr>
                <w:rFonts w:eastAsia="Times New Roman" w:cstheme="minorHAnsi"/>
                <w:color w:val="000000"/>
                <w:sz w:val="20"/>
                <w:szCs w:val="20"/>
              </w:rPr>
            </w:pPr>
            <w:r w:rsidRPr="00904AB2">
              <w:rPr>
                <w:rFonts w:eastAsia="Times New Roman" w:cstheme="minorHAnsi"/>
                <w:color w:val="000000"/>
                <w:sz w:val="20"/>
                <w:szCs w:val="20"/>
              </w:rPr>
              <w:t>3150</w:t>
            </w:r>
          </w:p>
        </w:tc>
        <w:tc>
          <w:tcPr>
            <w:tcW w:w="1025" w:type="dxa"/>
            <w:shd w:val="clear" w:color="auto" w:fill="auto"/>
            <w:noWrap/>
            <w:vAlign w:val="bottom"/>
            <w:hideMark/>
          </w:tcPr>
          <w:p w14:paraId="1F99CC55"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1114" w:type="dxa"/>
            <w:shd w:val="clear" w:color="auto" w:fill="auto"/>
            <w:noWrap/>
            <w:vAlign w:val="bottom"/>
            <w:hideMark/>
          </w:tcPr>
          <w:p w14:paraId="6A409AE3"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4B82F7A4"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3150 Batch x 20 participants</w:t>
            </w:r>
          </w:p>
          <w:p w14:paraId="7A632E1C"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7,000 participants x 1 Day</w:t>
            </w:r>
          </w:p>
          <w:p w14:paraId="49ECD8B7"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8,000 participants x 2 Days</w:t>
            </w:r>
          </w:p>
          <w:p w14:paraId="1E42B7BA"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10,000 participants x 1 Day)</w:t>
            </w:r>
          </w:p>
        </w:tc>
      </w:tr>
      <w:tr w:rsidR="009A3AB1" w:rsidRPr="00904AB2" w14:paraId="587D5715" w14:textId="77777777" w:rsidTr="002D58AE">
        <w:trPr>
          <w:trHeight w:val="84"/>
        </w:trPr>
        <w:tc>
          <w:tcPr>
            <w:tcW w:w="911" w:type="dxa"/>
            <w:shd w:val="clear" w:color="auto" w:fill="auto"/>
            <w:noWrap/>
            <w:vAlign w:val="center"/>
            <w:hideMark/>
          </w:tcPr>
          <w:p w14:paraId="0FB81EE2"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C.3</w:t>
            </w:r>
          </w:p>
        </w:tc>
        <w:tc>
          <w:tcPr>
            <w:tcW w:w="2990" w:type="dxa"/>
            <w:shd w:val="clear" w:color="auto" w:fill="auto"/>
            <w:noWrap/>
            <w:vAlign w:val="bottom"/>
            <w:hideMark/>
          </w:tcPr>
          <w:p w14:paraId="2585715D"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Banner</w:t>
            </w:r>
          </w:p>
        </w:tc>
        <w:tc>
          <w:tcPr>
            <w:tcW w:w="1268" w:type="dxa"/>
            <w:shd w:val="clear" w:color="auto" w:fill="auto"/>
            <w:noWrap/>
            <w:vAlign w:val="bottom"/>
            <w:hideMark/>
          </w:tcPr>
          <w:p w14:paraId="0B5AB0AD"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Pieces</w:t>
            </w:r>
          </w:p>
        </w:tc>
        <w:tc>
          <w:tcPr>
            <w:tcW w:w="903" w:type="dxa"/>
            <w:shd w:val="clear" w:color="auto" w:fill="auto"/>
            <w:noWrap/>
            <w:vAlign w:val="bottom"/>
          </w:tcPr>
          <w:p w14:paraId="31389B4D" w14:textId="77777777" w:rsidR="009A3AB1" w:rsidRPr="00904AB2" w:rsidRDefault="009A3AB1" w:rsidP="002D58AE">
            <w:pPr>
              <w:jc w:val="right"/>
              <w:rPr>
                <w:rFonts w:eastAsia="Times New Roman" w:cstheme="minorHAnsi"/>
                <w:color w:val="000000"/>
                <w:sz w:val="20"/>
                <w:szCs w:val="20"/>
              </w:rPr>
            </w:pPr>
          </w:p>
        </w:tc>
        <w:tc>
          <w:tcPr>
            <w:tcW w:w="1025" w:type="dxa"/>
            <w:shd w:val="clear" w:color="auto" w:fill="auto"/>
            <w:noWrap/>
            <w:vAlign w:val="bottom"/>
            <w:hideMark/>
          </w:tcPr>
          <w:p w14:paraId="63AAAEE0"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1114" w:type="dxa"/>
            <w:shd w:val="clear" w:color="auto" w:fill="auto"/>
            <w:noWrap/>
            <w:vAlign w:val="bottom"/>
            <w:hideMark/>
          </w:tcPr>
          <w:p w14:paraId="2603BE07"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center"/>
          </w:tcPr>
          <w:p w14:paraId="789DCAE3" w14:textId="77777777" w:rsidR="009A3AB1" w:rsidRPr="00904AB2" w:rsidRDefault="009A3AB1" w:rsidP="002D58AE">
            <w:pPr>
              <w:rPr>
                <w:rFonts w:eastAsia="Times New Roman" w:cstheme="minorHAnsi"/>
                <w:color w:val="000000"/>
                <w:sz w:val="20"/>
                <w:szCs w:val="20"/>
              </w:rPr>
            </w:pPr>
          </w:p>
        </w:tc>
      </w:tr>
      <w:tr w:rsidR="009A3AB1" w:rsidRPr="00904AB2" w14:paraId="499094F1" w14:textId="77777777" w:rsidTr="002D58AE">
        <w:trPr>
          <w:trHeight w:val="84"/>
        </w:trPr>
        <w:tc>
          <w:tcPr>
            <w:tcW w:w="911" w:type="dxa"/>
            <w:shd w:val="clear" w:color="auto" w:fill="auto"/>
            <w:noWrap/>
            <w:vAlign w:val="center"/>
            <w:hideMark/>
          </w:tcPr>
          <w:p w14:paraId="5B829AC4"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C.</w:t>
            </w:r>
          </w:p>
        </w:tc>
        <w:tc>
          <w:tcPr>
            <w:tcW w:w="2990" w:type="dxa"/>
            <w:shd w:val="clear" w:color="auto" w:fill="auto"/>
            <w:noWrap/>
            <w:vAlign w:val="bottom"/>
            <w:hideMark/>
          </w:tcPr>
          <w:p w14:paraId="3C783EC0"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Miscellaneous Cost</w:t>
            </w:r>
          </w:p>
        </w:tc>
        <w:tc>
          <w:tcPr>
            <w:tcW w:w="1268" w:type="dxa"/>
            <w:shd w:val="clear" w:color="auto" w:fill="auto"/>
            <w:noWrap/>
            <w:vAlign w:val="bottom"/>
            <w:hideMark/>
          </w:tcPr>
          <w:p w14:paraId="6C0C14A7"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Batch</w:t>
            </w:r>
          </w:p>
        </w:tc>
        <w:tc>
          <w:tcPr>
            <w:tcW w:w="903" w:type="dxa"/>
            <w:shd w:val="clear" w:color="auto" w:fill="auto"/>
            <w:noWrap/>
          </w:tcPr>
          <w:p w14:paraId="268140C2" w14:textId="77777777" w:rsidR="009A3AB1" w:rsidRPr="00904AB2" w:rsidRDefault="009A3AB1" w:rsidP="002D58AE">
            <w:pPr>
              <w:jc w:val="center"/>
              <w:rPr>
                <w:rFonts w:eastAsia="Times New Roman" w:cstheme="minorHAnsi"/>
                <w:color w:val="000000"/>
                <w:sz w:val="20"/>
                <w:szCs w:val="20"/>
              </w:rPr>
            </w:pPr>
            <w:r w:rsidRPr="002C65ED">
              <w:rPr>
                <w:rFonts w:eastAsia="Times New Roman" w:cstheme="minorHAnsi"/>
                <w:color w:val="000000"/>
                <w:sz w:val="20"/>
                <w:szCs w:val="20"/>
              </w:rPr>
              <w:t>-</w:t>
            </w:r>
          </w:p>
        </w:tc>
        <w:tc>
          <w:tcPr>
            <w:tcW w:w="1025" w:type="dxa"/>
            <w:shd w:val="clear" w:color="auto" w:fill="auto"/>
            <w:noWrap/>
            <w:hideMark/>
          </w:tcPr>
          <w:p w14:paraId="479E1024" w14:textId="77777777" w:rsidR="009A3AB1" w:rsidRPr="00904AB2" w:rsidRDefault="009A3AB1" w:rsidP="002D58AE">
            <w:pPr>
              <w:jc w:val="center"/>
              <w:rPr>
                <w:rFonts w:eastAsia="Times New Roman" w:cstheme="minorHAnsi"/>
                <w:color w:val="000000"/>
                <w:sz w:val="20"/>
                <w:szCs w:val="20"/>
              </w:rPr>
            </w:pPr>
            <w:r w:rsidRPr="002C65ED">
              <w:rPr>
                <w:rFonts w:eastAsia="Times New Roman" w:cstheme="minorHAnsi"/>
                <w:color w:val="000000"/>
                <w:sz w:val="20"/>
                <w:szCs w:val="20"/>
              </w:rPr>
              <w:t>-</w:t>
            </w:r>
          </w:p>
        </w:tc>
        <w:tc>
          <w:tcPr>
            <w:tcW w:w="1114" w:type="dxa"/>
            <w:shd w:val="clear" w:color="auto" w:fill="auto"/>
            <w:noWrap/>
            <w:vAlign w:val="bottom"/>
            <w:hideMark/>
          </w:tcPr>
          <w:p w14:paraId="15DE21BA" w14:textId="77777777" w:rsidR="009A3AB1" w:rsidRPr="00904AB2" w:rsidRDefault="009A3AB1" w:rsidP="002D58AE">
            <w:pPr>
              <w:jc w:val="center"/>
              <w:rPr>
                <w:rFonts w:eastAsia="Times New Roman" w:cstheme="minorHAnsi"/>
                <w:color w:val="000000"/>
                <w:sz w:val="20"/>
                <w:szCs w:val="20"/>
              </w:rPr>
            </w:pPr>
            <w:r w:rsidRPr="00904AB2">
              <w:rPr>
                <w:rFonts w:eastAsia="Times New Roman" w:cstheme="minorHAnsi"/>
                <w:color w:val="000000"/>
                <w:sz w:val="20"/>
                <w:szCs w:val="20"/>
              </w:rPr>
              <w:t>-</w:t>
            </w:r>
          </w:p>
        </w:tc>
        <w:tc>
          <w:tcPr>
            <w:tcW w:w="2797" w:type="dxa"/>
            <w:shd w:val="clear" w:color="auto" w:fill="auto"/>
            <w:noWrap/>
            <w:vAlign w:val="bottom"/>
            <w:hideMark/>
          </w:tcPr>
          <w:p w14:paraId="05C09E96"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 </w:t>
            </w:r>
          </w:p>
        </w:tc>
      </w:tr>
      <w:tr w:rsidR="009A3AB1" w:rsidRPr="00904AB2" w14:paraId="6C10D3F6" w14:textId="77777777" w:rsidTr="002D58AE">
        <w:trPr>
          <w:trHeight w:val="71"/>
        </w:trPr>
        <w:tc>
          <w:tcPr>
            <w:tcW w:w="7097" w:type="dxa"/>
            <w:gridSpan w:val="5"/>
            <w:shd w:val="clear" w:color="auto" w:fill="auto"/>
            <w:noWrap/>
            <w:vAlign w:val="bottom"/>
            <w:hideMark/>
          </w:tcPr>
          <w:p w14:paraId="4AAEC116"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 Sub-Total  </w:t>
            </w:r>
          </w:p>
        </w:tc>
        <w:tc>
          <w:tcPr>
            <w:tcW w:w="1114" w:type="dxa"/>
            <w:shd w:val="clear" w:color="auto" w:fill="auto"/>
            <w:noWrap/>
            <w:vAlign w:val="bottom"/>
            <w:hideMark/>
          </w:tcPr>
          <w:p w14:paraId="2D32332C" w14:textId="77777777" w:rsidR="009A3AB1" w:rsidRPr="00904AB2" w:rsidRDefault="009A3AB1" w:rsidP="002D58AE">
            <w:pPr>
              <w:jc w:val="center"/>
              <w:rPr>
                <w:rFonts w:eastAsia="Times New Roman" w:cstheme="minorHAnsi"/>
                <w:color w:val="000000"/>
                <w:sz w:val="20"/>
                <w:szCs w:val="20"/>
              </w:rPr>
            </w:pPr>
          </w:p>
        </w:tc>
        <w:tc>
          <w:tcPr>
            <w:tcW w:w="2797" w:type="dxa"/>
            <w:shd w:val="clear" w:color="auto" w:fill="auto"/>
            <w:noWrap/>
            <w:vAlign w:val="bottom"/>
            <w:hideMark/>
          </w:tcPr>
          <w:p w14:paraId="79E1F214"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 </w:t>
            </w:r>
          </w:p>
        </w:tc>
      </w:tr>
      <w:tr w:rsidR="009A3AB1" w:rsidRPr="00904AB2" w14:paraId="530728A8" w14:textId="77777777" w:rsidTr="002D58AE">
        <w:trPr>
          <w:trHeight w:val="356"/>
        </w:trPr>
        <w:tc>
          <w:tcPr>
            <w:tcW w:w="7097" w:type="dxa"/>
            <w:gridSpan w:val="5"/>
            <w:shd w:val="clear" w:color="auto" w:fill="auto"/>
            <w:noWrap/>
            <w:vAlign w:val="bottom"/>
            <w:hideMark/>
          </w:tcPr>
          <w:p w14:paraId="5CA07761" w14:textId="335DAA23" w:rsidR="009A3AB1" w:rsidRPr="00904AB2" w:rsidRDefault="00CE4414" w:rsidP="002D58AE">
            <w:pPr>
              <w:rPr>
                <w:rFonts w:eastAsia="Times New Roman" w:cstheme="minorHAnsi"/>
                <w:b/>
                <w:bCs/>
                <w:color w:val="000000"/>
                <w:sz w:val="20"/>
                <w:szCs w:val="20"/>
              </w:rPr>
            </w:pPr>
            <w:r>
              <w:rPr>
                <w:rFonts w:eastAsia="Times New Roman" w:cstheme="minorHAnsi"/>
                <w:b/>
                <w:bCs/>
                <w:color w:val="000000"/>
                <w:sz w:val="20"/>
                <w:szCs w:val="20"/>
              </w:rPr>
              <w:t xml:space="preserve">D. </w:t>
            </w:r>
            <w:r w:rsidR="009A3AB1" w:rsidRPr="00904AB2">
              <w:rPr>
                <w:rFonts w:eastAsia="Times New Roman" w:cstheme="minorHAnsi"/>
                <w:b/>
                <w:bCs/>
                <w:color w:val="000000"/>
                <w:sz w:val="20"/>
                <w:szCs w:val="20"/>
              </w:rPr>
              <w:t>Total</w:t>
            </w:r>
            <w:r>
              <w:rPr>
                <w:rFonts w:eastAsia="Times New Roman" w:cstheme="minorHAnsi"/>
                <w:b/>
                <w:bCs/>
                <w:color w:val="000000"/>
                <w:sz w:val="20"/>
                <w:szCs w:val="20"/>
              </w:rPr>
              <w:t xml:space="preserve"> </w:t>
            </w:r>
            <w:r w:rsidR="009A3AB1" w:rsidRPr="00904AB2">
              <w:rPr>
                <w:rFonts w:cstheme="minorHAnsi"/>
                <w:b/>
                <w:sz w:val="20"/>
                <w:szCs w:val="20"/>
              </w:rPr>
              <w:t>(A+B+C)</w:t>
            </w:r>
          </w:p>
        </w:tc>
        <w:tc>
          <w:tcPr>
            <w:tcW w:w="1114" w:type="dxa"/>
            <w:shd w:val="clear" w:color="auto" w:fill="auto"/>
            <w:vAlign w:val="bottom"/>
          </w:tcPr>
          <w:p w14:paraId="1310BD8D" w14:textId="77777777" w:rsidR="009A3AB1" w:rsidRPr="00904AB2" w:rsidRDefault="009A3AB1" w:rsidP="002D58AE">
            <w:pPr>
              <w:jc w:val="center"/>
              <w:rPr>
                <w:rFonts w:eastAsia="Times New Roman" w:cstheme="minorHAnsi"/>
                <w:b/>
                <w:bCs/>
                <w:color w:val="000000"/>
                <w:sz w:val="20"/>
                <w:szCs w:val="20"/>
              </w:rPr>
            </w:pPr>
          </w:p>
        </w:tc>
        <w:tc>
          <w:tcPr>
            <w:tcW w:w="2797" w:type="dxa"/>
            <w:shd w:val="clear" w:color="auto" w:fill="auto"/>
            <w:noWrap/>
            <w:vAlign w:val="bottom"/>
            <w:hideMark/>
          </w:tcPr>
          <w:p w14:paraId="044480A0" w14:textId="77777777" w:rsidR="009A3AB1" w:rsidRPr="00904AB2" w:rsidRDefault="009A3AB1" w:rsidP="002D58AE">
            <w:pPr>
              <w:rPr>
                <w:rFonts w:eastAsia="Times New Roman" w:cstheme="minorHAnsi"/>
                <w:color w:val="000000"/>
                <w:sz w:val="20"/>
                <w:szCs w:val="20"/>
              </w:rPr>
            </w:pPr>
            <w:r w:rsidRPr="00904AB2">
              <w:rPr>
                <w:rFonts w:eastAsia="Times New Roman" w:cstheme="minorHAnsi"/>
                <w:color w:val="000000"/>
                <w:sz w:val="20"/>
                <w:szCs w:val="20"/>
              </w:rPr>
              <w:t> </w:t>
            </w:r>
          </w:p>
        </w:tc>
      </w:tr>
      <w:tr w:rsidR="00CE4414" w:rsidRPr="00904AB2" w14:paraId="175C55FB" w14:textId="77777777" w:rsidTr="002D58AE">
        <w:trPr>
          <w:trHeight w:val="356"/>
        </w:trPr>
        <w:tc>
          <w:tcPr>
            <w:tcW w:w="7097" w:type="dxa"/>
            <w:gridSpan w:val="5"/>
            <w:shd w:val="clear" w:color="auto" w:fill="auto"/>
            <w:noWrap/>
            <w:vAlign w:val="bottom"/>
          </w:tcPr>
          <w:p w14:paraId="119BC029" w14:textId="0C39908F" w:rsidR="00CE4414" w:rsidRPr="00904AB2" w:rsidRDefault="00CE4414" w:rsidP="002D58AE">
            <w:pPr>
              <w:rPr>
                <w:rFonts w:eastAsia="Times New Roman" w:cstheme="minorHAnsi"/>
                <w:b/>
                <w:bCs/>
                <w:color w:val="000000"/>
                <w:sz w:val="20"/>
                <w:szCs w:val="20"/>
              </w:rPr>
            </w:pPr>
            <w:r w:rsidRPr="00CE4414">
              <w:rPr>
                <w:rFonts w:eastAsia="Times New Roman" w:cstheme="minorHAnsi"/>
                <w:b/>
                <w:bCs/>
                <w:color w:val="000000"/>
                <w:sz w:val="20"/>
                <w:szCs w:val="20"/>
              </w:rPr>
              <w:t>E</w:t>
            </w:r>
            <w:r>
              <w:rPr>
                <w:rFonts w:eastAsia="Times New Roman" w:cstheme="minorHAnsi"/>
                <w:color w:val="000000"/>
                <w:sz w:val="20"/>
                <w:szCs w:val="20"/>
              </w:rPr>
              <w:t xml:space="preserve">. </w:t>
            </w:r>
            <w:r w:rsidRPr="00816953">
              <w:rPr>
                <w:rFonts w:eastAsia="Times New Roman" w:cstheme="minorHAnsi"/>
                <w:color w:val="000000"/>
                <w:sz w:val="20"/>
                <w:szCs w:val="20"/>
              </w:rPr>
              <w:t xml:space="preserve">Overhead Costs (including training organization, travel, </w:t>
            </w:r>
            <w:r>
              <w:rPr>
                <w:rFonts w:eastAsia="Times New Roman" w:cstheme="minorHAnsi"/>
                <w:color w:val="000000"/>
                <w:sz w:val="20"/>
                <w:szCs w:val="20"/>
              </w:rPr>
              <w:t>*</w:t>
            </w:r>
            <w:r w:rsidRPr="00816953">
              <w:rPr>
                <w:rFonts w:eastAsia="Times New Roman" w:cstheme="minorHAnsi"/>
                <w:color w:val="000000"/>
                <w:sz w:val="20"/>
                <w:szCs w:val="20"/>
              </w:rPr>
              <w:t>HR fee &amp; consulting firm overhead)</w:t>
            </w:r>
            <w:r>
              <w:rPr>
                <w:rFonts w:eastAsia="Times New Roman" w:cstheme="minorHAnsi"/>
                <w:color w:val="000000"/>
                <w:sz w:val="20"/>
                <w:szCs w:val="20"/>
              </w:rPr>
              <w:t xml:space="preserve"> please mention the percentage with amount</w:t>
            </w:r>
          </w:p>
        </w:tc>
        <w:tc>
          <w:tcPr>
            <w:tcW w:w="1114" w:type="dxa"/>
            <w:shd w:val="clear" w:color="auto" w:fill="auto"/>
            <w:vAlign w:val="bottom"/>
          </w:tcPr>
          <w:p w14:paraId="1F2791DB" w14:textId="77777777" w:rsidR="00CE4414" w:rsidRPr="00904AB2" w:rsidRDefault="00CE4414" w:rsidP="002D58AE">
            <w:pPr>
              <w:jc w:val="center"/>
              <w:rPr>
                <w:rFonts w:eastAsia="Times New Roman" w:cstheme="minorHAnsi"/>
                <w:b/>
                <w:bCs/>
                <w:color w:val="000000"/>
                <w:sz w:val="20"/>
                <w:szCs w:val="20"/>
              </w:rPr>
            </w:pPr>
          </w:p>
        </w:tc>
        <w:tc>
          <w:tcPr>
            <w:tcW w:w="2797" w:type="dxa"/>
            <w:shd w:val="clear" w:color="auto" w:fill="auto"/>
            <w:noWrap/>
            <w:vAlign w:val="bottom"/>
          </w:tcPr>
          <w:p w14:paraId="4C13316F" w14:textId="77777777" w:rsidR="00CE4414" w:rsidRPr="00904AB2" w:rsidRDefault="00CE4414" w:rsidP="002D58AE">
            <w:pPr>
              <w:rPr>
                <w:rFonts w:eastAsia="Times New Roman" w:cstheme="minorHAnsi"/>
                <w:color w:val="000000"/>
                <w:sz w:val="20"/>
                <w:szCs w:val="20"/>
              </w:rPr>
            </w:pPr>
          </w:p>
        </w:tc>
      </w:tr>
      <w:tr w:rsidR="00CE4414" w:rsidRPr="00904AB2" w14:paraId="175DBB3A" w14:textId="77777777" w:rsidTr="002D58AE">
        <w:trPr>
          <w:trHeight w:val="356"/>
        </w:trPr>
        <w:tc>
          <w:tcPr>
            <w:tcW w:w="7097" w:type="dxa"/>
            <w:gridSpan w:val="5"/>
            <w:shd w:val="clear" w:color="auto" w:fill="auto"/>
            <w:noWrap/>
            <w:vAlign w:val="bottom"/>
          </w:tcPr>
          <w:p w14:paraId="5C1F1DC1" w14:textId="3BEE0E68" w:rsidR="00CE4414" w:rsidRPr="00CE4414" w:rsidRDefault="00CE4414" w:rsidP="00CE4414">
            <w:pPr>
              <w:pStyle w:val="ListParagraph"/>
              <w:numPr>
                <w:ilvl w:val="0"/>
                <w:numId w:val="11"/>
              </w:numPr>
              <w:rPr>
                <w:rFonts w:eastAsia="Times New Roman" w:cstheme="minorHAnsi"/>
                <w:b/>
                <w:bCs/>
                <w:color w:val="000000"/>
                <w:sz w:val="20"/>
                <w:szCs w:val="20"/>
              </w:rPr>
            </w:pPr>
            <w:r w:rsidRPr="00816953">
              <w:rPr>
                <w:rFonts w:eastAsia="Times New Roman" w:cstheme="minorHAnsi"/>
                <w:b/>
                <w:bCs/>
                <w:color w:val="000000"/>
                <w:sz w:val="20"/>
                <w:szCs w:val="20"/>
              </w:rPr>
              <w:t>Grand Total</w:t>
            </w:r>
            <w:r>
              <w:rPr>
                <w:rFonts w:eastAsia="Times New Roman" w:cstheme="minorHAnsi"/>
                <w:b/>
                <w:bCs/>
                <w:color w:val="000000"/>
                <w:sz w:val="20"/>
                <w:szCs w:val="20"/>
              </w:rPr>
              <w:t xml:space="preserve"> (D+E) (Excluding VAT and Tax)</w:t>
            </w:r>
          </w:p>
        </w:tc>
        <w:tc>
          <w:tcPr>
            <w:tcW w:w="1114" w:type="dxa"/>
            <w:shd w:val="clear" w:color="auto" w:fill="auto"/>
            <w:vAlign w:val="bottom"/>
          </w:tcPr>
          <w:p w14:paraId="30C55805" w14:textId="77777777" w:rsidR="00CE4414" w:rsidRPr="00904AB2" w:rsidRDefault="00CE4414" w:rsidP="002D58AE">
            <w:pPr>
              <w:jc w:val="center"/>
              <w:rPr>
                <w:rFonts w:eastAsia="Times New Roman" w:cstheme="minorHAnsi"/>
                <w:b/>
                <w:bCs/>
                <w:color w:val="000000"/>
                <w:sz w:val="20"/>
                <w:szCs w:val="20"/>
              </w:rPr>
            </w:pPr>
          </w:p>
        </w:tc>
        <w:tc>
          <w:tcPr>
            <w:tcW w:w="2797" w:type="dxa"/>
            <w:shd w:val="clear" w:color="auto" w:fill="auto"/>
            <w:noWrap/>
            <w:vAlign w:val="bottom"/>
          </w:tcPr>
          <w:p w14:paraId="1DCE88AB" w14:textId="77777777" w:rsidR="00CE4414" w:rsidRPr="00904AB2" w:rsidRDefault="00CE4414" w:rsidP="002D58AE">
            <w:pPr>
              <w:rPr>
                <w:rFonts w:eastAsia="Times New Roman" w:cstheme="minorHAnsi"/>
                <w:color w:val="000000"/>
                <w:sz w:val="20"/>
                <w:szCs w:val="20"/>
              </w:rPr>
            </w:pPr>
          </w:p>
        </w:tc>
      </w:tr>
    </w:tbl>
    <w:p w14:paraId="54AF8727" w14:textId="77777777" w:rsidR="009A3AB1" w:rsidRDefault="009A3AB1" w:rsidP="009A3AB1">
      <w:pPr>
        <w:pStyle w:val="p28"/>
        <w:tabs>
          <w:tab w:val="left" w:pos="0"/>
        </w:tabs>
        <w:spacing w:line="240" w:lineRule="auto"/>
        <w:jc w:val="both"/>
        <w:rPr>
          <w:rFonts w:ascii="Segoe UI" w:hAnsi="Segoe UI" w:cs="Segoe UI"/>
          <w:sz w:val="20"/>
        </w:rPr>
      </w:pPr>
    </w:p>
    <w:p w14:paraId="421C8484" w14:textId="77777777" w:rsidR="009A3AB1" w:rsidRDefault="009A3AB1" w:rsidP="009A3AB1">
      <w:pPr>
        <w:rPr>
          <w:bCs/>
        </w:rPr>
      </w:pPr>
    </w:p>
    <w:p w14:paraId="5B149EB5" w14:textId="77777777" w:rsidR="009A3AB1" w:rsidRDefault="009A3AB1" w:rsidP="009A3AB1">
      <w:pPr>
        <w:rPr>
          <w:b/>
        </w:rPr>
      </w:pPr>
      <w:r>
        <w:rPr>
          <w:b/>
        </w:rPr>
        <w:t xml:space="preserve">Note: </w:t>
      </w:r>
    </w:p>
    <w:p w14:paraId="41196F07" w14:textId="77777777" w:rsidR="009A3AB1" w:rsidRDefault="009A3AB1" w:rsidP="009A3AB1">
      <w:pPr>
        <w:rPr>
          <w:b/>
        </w:rPr>
      </w:pPr>
    </w:p>
    <w:p w14:paraId="07C54141" w14:textId="77777777" w:rsidR="009A3AB1" w:rsidRDefault="009A3AB1" w:rsidP="009A3AB1">
      <w:pPr>
        <w:pStyle w:val="ListParagraph"/>
        <w:widowControl/>
        <w:numPr>
          <w:ilvl w:val="0"/>
          <w:numId w:val="45"/>
        </w:numPr>
        <w:overflowPunct/>
        <w:adjustRightInd/>
        <w:spacing w:after="200" w:line="276" w:lineRule="auto"/>
      </w:pPr>
      <w:r w:rsidRPr="008F2576">
        <w:rPr>
          <w:rFonts w:cstheme="minorHAnsi"/>
          <w:b/>
          <w:bCs/>
          <w:sz w:val="20"/>
          <w:szCs w:val="20"/>
        </w:rPr>
        <w:t>The firm can add additional cost if required for implementing the activities as per the TOR.</w:t>
      </w:r>
    </w:p>
    <w:p w14:paraId="356508B2" w14:textId="30CEE75A" w:rsidR="009A3AB1" w:rsidRPr="008F2576" w:rsidRDefault="009A3AB1" w:rsidP="009A3AB1">
      <w:pPr>
        <w:pStyle w:val="ListParagraph"/>
        <w:widowControl/>
        <w:numPr>
          <w:ilvl w:val="0"/>
          <w:numId w:val="45"/>
        </w:numPr>
        <w:overflowPunct/>
        <w:adjustRightInd/>
        <w:spacing w:line="240" w:lineRule="auto"/>
        <w:rPr>
          <w:rFonts w:cstheme="minorHAnsi"/>
          <w:b/>
          <w:bCs/>
          <w:sz w:val="20"/>
          <w:szCs w:val="20"/>
        </w:rPr>
      </w:pPr>
      <w:r w:rsidRPr="008F2576">
        <w:rPr>
          <w:rFonts w:cstheme="minorHAnsi"/>
          <w:b/>
          <w:bCs/>
          <w:sz w:val="20"/>
          <w:szCs w:val="20"/>
        </w:rPr>
        <w:t>We are requesting to submit the financial proposal excluding VAT and Tax. If any firm wants to include the VAT, please insert a row and mention the VAT amount with percentage</w:t>
      </w:r>
      <w:r>
        <w:rPr>
          <w:rFonts w:cstheme="minorHAnsi"/>
          <w:b/>
          <w:bCs/>
          <w:sz w:val="20"/>
          <w:szCs w:val="20"/>
        </w:rPr>
        <w:t xml:space="preserve"> in</w:t>
      </w:r>
      <w:r w:rsidR="00CE4414">
        <w:rPr>
          <w:rFonts w:cstheme="minorHAnsi"/>
          <w:b/>
          <w:bCs/>
          <w:sz w:val="20"/>
          <w:szCs w:val="20"/>
        </w:rPr>
        <w:t xml:space="preserve"> Annexure-1</w:t>
      </w:r>
    </w:p>
    <w:p w14:paraId="24255B1B" w14:textId="77777777" w:rsidR="009A3AB1" w:rsidRPr="00233504" w:rsidRDefault="009A3AB1" w:rsidP="001124D3">
      <w:pPr>
        <w:spacing w:after="120"/>
        <w:rPr>
          <w:rFonts w:ascii="Segoe UI" w:hAnsi="Segoe UI" w:cs="Segoe UI"/>
          <w:b/>
          <w:color w:val="FF0000"/>
          <w:sz w:val="20"/>
          <w:szCs w:val="20"/>
        </w:rPr>
      </w:pPr>
    </w:p>
    <w:p w14:paraId="3D3EAF8B" w14:textId="77777777" w:rsidR="001124D3" w:rsidRPr="0084632F" w:rsidRDefault="001124D3" w:rsidP="001124D3">
      <w:pPr>
        <w:jc w:val="both"/>
        <w:rPr>
          <w:rFonts w:ascii="Segoe UI" w:hAnsi="Segoe UI" w:cs="Segoe UI"/>
          <w:sz w:val="20"/>
          <w:szCs w:val="20"/>
        </w:rPr>
      </w:pPr>
    </w:p>
    <w:p w14:paraId="28E14622" w14:textId="225278A3" w:rsidR="001124D3" w:rsidRPr="0084632F" w:rsidRDefault="001124D3" w:rsidP="001124D3">
      <w:pPr>
        <w:spacing w:after="120"/>
        <w:rPr>
          <w:rFonts w:ascii="Segoe UI" w:hAnsi="Segoe UI" w:cs="Segoe UI"/>
          <w:b/>
          <w:sz w:val="20"/>
          <w:szCs w:val="20"/>
        </w:rPr>
      </w:pPr>
      <w:r w:rsidRPr="0084632F">
        <w:rPr>
          <w:rFonts w:ascii="Segoe UI" w:hAnsi="Segoe UI" w:cs="Segoe UI"/>
          <w:b/>
          <w:sz w:val="20"/>
          <w:szCs w:val="20"/>
        </w:rPr>
        <w:t xml:space="preserve">Table </w:t>
      </w:r>
      <w:r w:rsidR="00BA1E65">
        <w:rPr>
          <w:rFonts w:ascii="Segoe UI" w:hAnsi="Segoe UI" w:cs="Segoe UI"/>
          <w:b/>
          <w:sz w:val="20"/>
          <w:szCs w:val="20"/>
        </w:rPr>
        <w:t>3</w:t>
      </w:r>
      <w:r w:rsidRPr="0084632F">
        <w:rPr>
          <w:rFonts w:ascii="Segoe UI" w:hAnsi="Segoe UI" w:cs="Segoe UI"/>
          <w:b/>
          <w:sz w:val="20"/>
          <w:szCs w:val="20"/>
        </w:rPr>
        <w:t xml:space="preserve">: Breakdown of Price per Deliverable/Activity </w:t>
      </w:r>
    </w:p>
    <w:tbl>
      <w:tblPr>
        <w:tblStyle w:val="TableGrid"/>
        <w:tblW w:w="962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133"/>
        <w:gridCol w:w="1292"/>
        <w:gridCol w:w="1975"/>
        <w:gridCol w:w="1435"/>
        <w:gridCol w:w="1790"/>
      </w:tblGrid>
      <w:tr w:rsidR="001124D3" w:rsidRPr="009725C1" w14:paraId="6AF7BE84" w14:textId="77777777" w:rsidTr="00010983">
        <w:trPr>
          <w:trHeight w:val="422"/>
        </w:trPr>
        <w:tc>
          <w:tcPr>
            <w:tcW w:w="3133" w:type="dxa"/>
            <w:shd w:val="clear" w:color="auto" w:fill="9BDEFF"/>
            <w:vAlign w:val="center"/>
          </w:tcPr>
          <w:p w14:paraId="654C49A3" w14:textId="77777777" w:rsidR="001124D3" w:rsidRPr="0084632F" w:rsidRDefault="001124D3" w:rsidP="00010983">
            <w:pPr>
              <w:rPr>
                <w:rFonts w:ascii="Segoe UI" w:hAnsi="Segoe UI" w:cs="Segoe UI"/>
                <w:b/>
                <w:sz w:val="20"/>
                <w:szCs w:val="20"/>
              </w:rPr>
            </w:pPr>
            <w:r w:rsidRPr="0084632F">
              <w:rPr>
                <w:rFonts w:ascii="Segoe UI" w:hAnsi="Segoe UI" w:cs="Segoe UI"/>
                <w:b/>
                <w:sz w:val="20"/>
                <w:szCs w:val="20"/>
              </w:rPr>
              <w:t>Deliverable/</w:t>
            </w:r>
          </w:p>
          <w:p w14:paraId="3AB1D066" w14:textId="77777777" w:rsidR="001124D3" w:rsidRPr="0084632F" w:rsidRDefault="001124D3" w:rsidP="00010983">
            <w:pPr>
              <w:rPr>
                <w:rFonts w:ascii="Segoe UI" w:hAnsi="Segoe UI" w:cs="Segoe UI"/>
                <w:b/>
                <w:sz w:val="20"/>
                <w:szCs w:val="20"/>
              </w:rPr>
            </w:pPr>
            <w:r w:rsidRPr="0084632F">
              <w:rPr>
                <w:rFonts w:ascii="Segoe UI" w:hAnsi="Segoe UI" w:cs="Segoe UI"/>
                <w:b/>
                <w:sz w:val="20"/>
                <w:szCs w:val="20"/>
              </w:rPr>
              <w:t xml:space="preserve">Activity description </w:t>
            </w:r>
          </w:p>
        </w:tc>
        <w:tc>
          <w:tcPr>
            <w:tcW w:w="1292" w:type="dxa"/>
            <w:shd w:val="clear" w:color="auto" w:fill="9BDEFF"/>
            <w:vAlign w:val="center"/>
          </w:tcPr>
          <w:p w14:paraId="5294BF42" w14:textId="77777777" w:rsidR="001124D3" w:rsidRPr="0084632F" w:rsidRDefault="001124D3" w:rsidP="00010983">
            <w:pPr>
              <w:jc w:val="center"/>
              <w:rPr>
                <w:rFonts w:ascii="Segoe UI" w:hAnsi="Segoe UI" w:cs="Segoe UI"/>
                <w:b/>
                <w:sz w:val="20"/>
                <w:szCs w:val="20"/>
              </w:rPr>
            </w:pPr>
            <w:r w:rsidRPr="0084632F">
              <w:rPr>
                <w:rFonts w:ascii="Segoe UI" w:hAnsi="Segoe UI" w:cs="Segoe UI"/>
                <w:b/>
                <w:sz w:val="20"/>
                <w:szCs w:val="20"/>
              </w:rPr>
              <w:t>Time</w:t>
            </w:r>
          </w:p>
          <w:p w14:paraId="2F7A1787" w14:textId="77777777" w:rsidR="001124D3" w:rsidRPr="0084632F" w:rsidRDefault="001124D3" w:rsidP="00010983">
            <w:pPr>
              <w:jc w:val="center"/>
              <w:rPr>
                <w:rFonts w:ascii="Segoe UI" w:hAnsi="Segoe UI" w:cs="Segoe UI"/>
                <w:sz w:val="20"/>
                <w:szCs w:val="20"/>
              </w:rPr>
            </w:pPr>
            <w:r w:rsidRPr="0084632F">
              <w:rPr>
                <w:rFonts w:ascii="Segoe UI" w:hAnsi="Segoe UI" w:cs="Segoe UI"/>
                <w:sz w:val="20"/>
                <w:szCs w:val="20"/>
              </w:rPr>
              <w:t>(person days)</w:t>
            </w:r>
          </w:p>
        </w:tc>
        <w:tc>
          <w:tcPr>
            <w:tcW w:w="1975" w:type="dxa"/>
            <w:shd w:val="clear" w:color="auto" w:fill="9BDEFF"/>
            <w:vAlign w:val="center"/>
          </w:tcPr>
          <w:p w14:paraId="79E553A1" w14:textId="77777777" w:rsidR="001124D3" w:rsidRPr="0084632F" w:rsidRDefault="001124D3" w:rsidP="00010983">
            <w:pPr>
              <w:jc w:val="center"/>
              <w:rPr>
                <w:rFonts w:ascii="Segoe UI" w:hAnsi="Segoe UI" w:cs="Segoe UI"/>
                <w:b/>
                <w:sz w:val="20"/>
                <w:szCs w:val="20"/>
              </w:rPr>
            </w:pPr>
            <w:r w:rsidRPr="0084632F">
              <w:rPr>
                <w:rFonts w:ascii="Segoe UI" w:hAnsi="Segoe UI" w:cs="Segoe UI"/>
                <w:b/>
                <w:sz w:val="20"/>
                <w:szCs w:val="20"/>
              </w:rPr>
              <w:t>Professional Fees</w:t>
            </w:r>
          </w:p>
        </w:tc>
        <w:tc>
          <w:tcPr>
            <w:tcW w:w="1435" w:type="dxa"/>
            <w:shd w:val="clear" w:color="auto" w:fill="9BDEFF"/>
            <w:vAlign w:val="center"/>
          </w:tcPr>
          <w:p w14:paraId="6DC65387" w14:textId="77777777" w:rsidR="001124D3" w:rsidRPr="0084632F" w:rsidRDefault="001124D3" w:rsidP="00010983">
            <w:pPr>
              <w:jc w:val="center"/>
              <w:rPr>
                <w:rFonts w:ascii="Segoe UI" w:hAnsi="Segoe UI" w:cs="Segoe UI"/>
                <w:b/>
                <w:sz w:val="20"/>
                <w:szCs w:val="20"/>
              </w:rPr>
            </w:pPr>
            <w:r w:rsidRPr="0084632F">
              <w:rPr>
                <w:rFonts w:ascii="Segoe UI" w:hAnsi="Segoe UI" w:cs="Segoe UI"/>
                <w:b/>
                <w:sz w:val="20"/>
                <w:szCs w:val="20"/>
              </w:rPr>
              <w:t>Other Costs</w:t>
            </w:r>
          </w:p>
        </w:tc>
        <w:tc>
          <w:tcPr>
            <w:tcW w:w="1790" w:type="dxa"/>
            <w:shd w:val="clear" w:color="auto" w:fill="9BDEFF"/>
            <w:vAlign w:val="center"/>
          </w:tcPr>
          <w:p w14:paraId="6C7F4E9D" w14:textId="77777777" w:rsidR="001124D3" w:rsidRPr="0084632F" w:rsidRDefault="001124D3" w:rsidP="00010983">
            <w:pPr>
              <w:jc w:val="center"/>
              <w:rPr>
                <w:rFonts w:ascii="Segoe UI" w:hAnsi="Segoe UI" w:cs="Segoe UI"/>
                <w:b/>
                <w:sz w:val="20"/>
                <w:szCs w:val="20"/>
              </w:rPr>
            </w:pPr>
            <w:r w:rsidRPr="0084632F">
              <w:rPr>
                <w:rFonts w:ascii="Segoe UI" w:hAnsi="Segoe UI" w:cs="Segoe UI"/>
                <w:b/>
                <w:sz w:val="20"/>
                <w:szCs w:val="20"/>
              </w:rPr>
              <w:t>Total</w:t>
            </w:r>
          </w:p>
        </w:tc>
      </w:tr>
      <w:tr w:rsidR="001124D3" w:rsidRPr="009725C1" w14:paraId="3E486E06" w14:textId="77777777" w:rsidTr="00010983">
        <w:trPr>
          <w:trHeight w:val="422"/>
        </w:trPr>
        <w:tc>
          <w:tcPr>
            <w:tcW w:w="3133" w:type="dxa"/>
            <w:shd w:val="clear" w:color="auto" w:fill="auto"/>
            <w:vAlign w:val="center"/>
          </w:tcPr>
          <w:p w14:paraId="3D54B3EE" w14:textId="77777777" w:rsidR="001124D3" w:rsidRPr="0084632F" w:rsidRDefault="001124D3" w:rsidP="00010983">
            <w:pPr>
              <w:rPr>
                <w:rFonts w:ascii="Segoe UI" w:hAnsi="Segoe UI" w:cs="Segoe UI"/>
                <w:sz w:val="20"/>
                <w:szCs w:val="20"/>
              </w:rPr>
            </w:pPr>
            <w:r w:rsidRPr="0084632F">
              <w:rPr>
                <w:rFonts w:ascii="Segoe UI" w:hAnsi="Segoe UI" w:cs="Segoe UI"/>
                <w:sz w:val="20"/>
                <w:szCs w:val="20"/>
              </w:rPr>
              <w:t>Deliverable 1</w:t>
            </w:r>
          </w:p>
        </w:tc>
        <w:tc>
          <w:tcPr>
            <w:tcW w:w="1292" w:type="dxa"/>
            <w:shd w:val="clear" w:color="auto" w:fill="auto"/>
            <w:vAlign w:val="center"/>
          </w:tcPr>
          <w:p w14:paraId="7587938A" w14:textId="77777777" w:rsidR="001124D3" w:rsidRPr="0084632F" w:rsidRDefault="001124D3" w:rsidP="00010983">
            <w:pPr>
              <w:jc w:val="center"/>
              <w:rPr>
                <w:rFonts w:ascii="Segoe UI" w:hAnsi="Segoe UI" w:cs="Segoe UI"/>
                <w:sz w:val="20"/>
                <w:szCs w:val="20"/>
              </w:rPr>
            </w:pPr>
          </w:p>
        </w:tc>
        <w:tc>
          <w:tcPr>
            <w:tcW w:w="1975" w:type="dxa"/>
            <w:shd w:val="clear" w:color="auto" w:fill="auto"/>
            <w:vAlign w:val="center"/>
          </w:tcPr>
          <w:p w14:paraId="6D340C6B" w14:textId="77777777" w:rsidR="001124D3" w:rsidRPr="0084632F" w:rsidRDefault="001124D3" w:rsidP="00010983">
            <w:pPr>
              <w:jc w:val="center"/>
              <w:rPr>
                <w:rFonts w:ascii="Segoe UI" w:hAnsi="Segoe UI" w:cs="Segoe UI"/>
                <w:sz w:val="20"/>
                <w:szCs w:val="20"/>
              </w:rPr>
            </w:pPr>
          </w:p>
        </w:tc>
        <w:tc>
          <w:tcPr>
            <w:tcW w:w="1435" w:type="dxa"/>
            <w:shd w:val="clear" w:color="auto" w:fill="auto"/>
            <w:vAlign w:val="center"/>
          </w:tcPr>
          <w:p w14:paraId="00CD454F" w14:textId="77777777" w:rsidR="001124D3" w:rsidRPr="0084632F" w:rsidRDefault="001124D3" w:rsidP="00010983">
            <w:pPr>
              <w:jc w:val="center"/>
              <w:rPr>
                <w:rFonts w:ascii="Segoe UI" w:hAnsi="Segoe UI" w:cs="Segoe UI"/>
                <w:sz w:val="20"/>
                <w:szCs w:val="20"/>
              </w:rPr>
            </w:pPr>
          </w:p>
        </w:tc>
        <w:tc>
          <w:tcPr>
            <w:tcW w:w="1790" w:type="dxa"/>
            <w:shd w:val="clear" w:color="auto" w:fill="auto"/>
            <w:vAlign w:val="center"/>
          </w:tcPr>
          <w:p w14:paraId="5DE8927B" w14:textId="77777777" w:rsidR="001124D3" w:rsidRPr="0084632F" w:rsidRDefault="001124D3" w:rsidP="00010983">
            <w:pPr>
              <w:jc w:val="center"/>
              <w:rPr>
                <w:rFonts w:ascii="Segoe UI" w:hAnsi="Segoe UI" w:cs="Segoe UI"/>
                <w:sz w:val="20"/>
                <w:szCs w:val="20"/>
              </w:rPr>
            </w:pPr>
          </w:p>
        </w:tc>
      </w:tr>
      <w:tr w:rsidR="001124D3" w:rsidRPr="009725C1" w14:paraId="66B7BCE7" w14:textId="77777777" w:rsidTr="00010983">
        <w:trPr>
          <w:trHeight w:val="422"/>
        </w:trPr>
        <w:tc>
          <w:tcPr>
            <w:tcW w:w="3133" w:type="dxa"/>
            <w:shd w:val="clear" w:color="auto" w:fill="auto"/>
            <w:vAlign w:val="center"/>
          </w:tcPr>
          <w:p w14:paraId="7BB1AC5A" w14:textId="77777777" w:rsidR="001124D3" w:rsidRPr="0084632F" w:rsidRDefault="001124D3" w:rsidP="00010983">
            <w:pPr>
              <w:rPr>
                <w:rFonts w:ascii="Segoe UI" w:hAnsi="Segoe UI" w:cs="Segoe UI"/>
                <w:sz w:val="20"/>
                <w:szCs w:val="20"/>
              </w:rPr>
            </w:pPr>
            <w:r w:rsidRPr="0084632F">
              <w:rPr>
                <w:rFonts w:ascii="Segoe UI" w:hAnsi="Segoe UI" w:cs="Segoe UI"/>
                <w:sz w:val="20"/>
                <w:szCs w:val="20"/>
              </w:rPr>
              <w:t>Deliverable 2</w:t>
            </w:r>
          </w:p>
        </w:tc>
        <w:tc>
          <w:tcPr>
            <w:tcW w:w="1292" w:type="dxa"/>
            <w:shd w:val="clear" w:color="auto" w:fill="auto"/>
            <w:vAlign w:val="center"/>
          </w:tcPr>
          <w:p w14:paraId="6A2DE02B" w14:textId="77777777" w:rsidR="001124D3" w:rsidRPr="0084632F" w:rsidRDefault="001124D3" w:rsidP="00010983">
            <w:pPr>
              <w:jc w:val="center"/>
              <w:rPr>
                <w:rFonts w:ascii="Segoe UI" w:hAnsi="Segoe UI" w:cs="Segoe UI"/>
                <w:sz w:val="20"/>
                <w:szCs w:val="20"/>
              </w:rPr>
            </w:pPr>
          </w:p>
        </w:tc>
        <w:tc>
          <w:tcPr>
            <w:tcW w:w="1975" w:type="dxa"/>
            <w:shd w:val="clear" w:color="auto" w:fill="auto"/>
            <w:vAlign w:val="center"/>
          </w:tcPr>
          <w:p w14:paraId="7CFDCBFA" w14:textId="77777777" w:rsidR="001124D3" w:rsidRPr="0084632F" w:rsidRDefault="001124D3" w:rsidP="00010983">
            <w:pPr>
              <w:jc w:val="center"/>
              <w:rPr>
                <w:rFonts w:ascii="Segoe UI" w:hAnsi="Segoe UI" w:cs="Segoe UI"/>
                <w:sz w:val="20"/>
                <w:szCs w:val="20"/>
              </w:rPr>
            </w:pPr>
          </w:p>
        </w:tc>
        <w:tc>
          <w:tcPr>
            <w:tcW w:w="1435" w:type="dxa"/>
            <w:shd w:val="clear" w:color="auto" w:fill="auto"/>
            <w:vAlign w:val="center"/>
          </w:tcPr>
          <w:p w14:paraId="2F87276A" w14:textId="77777777" w:rsidR="001124D3" w:rsidRPr="0084632F" w:rsidRDefault="001124D3" w:rsidP="00010983">
            <w:pPr>
              <w:jc w:val="center"/>
              <w:rPr>
                <w:rFonts w:ascii="Segoe UI" w:hAnsi="Segoe UI" w:cs="Segoe UI"/>
                <w:sz w:val="20"/>
                <w:szCs w:val="20"/>
              </w:rPr>
            </w:pPr>
          </w:p>
        </w:tc>
        <w:tc>
          <w:tcPr>
            <w:tcW w:w="1790" w:type="dxa"/>
            <w:shd w:val="clear" w:color="auto" w:fill="auto"/>
            <w:vAlign w:val="center"/>
          </w:tcPr>
          <w:p w14:paraId="6EFFCF11" w14:textId="77777777" w:rsidR="001124D3" w:rsidRPr="0084632F" w:rsidRDefault="001124D3" w:rsidP="00010983">
            <w:pPr>
              <w:jc w:val="center"/>
              <w:rPr>
                <w:rFonts w:ascii="Segoe UI" w:hAnsi="Segoe UI" w:cs="Segoe UI"/>
                <w:sz w:val="20"/>
                <w:szCs w:val="20"/>
              </w:rPr>
            </w:pPr>
          </w:p>
        </w:tc>
      </w:tr>
      <w:tr w:rsidR="001124D3" w:rsidRPr="009725C1" w14:paraId="6BC8496F" w14:textId="77777777" w:rsidTr="00010983">
        <w:trPr>
          <w:trHeight w:val="422"/>
        </w:trPr>
        <w:tc>
          <w:tcPr>
            <w:tcW w:w="3133" w:type="dxa"/>
            <w:shd w:val="clear" w:color="auto" w:fill="auto"/>
            <w:vAlign w:val="center"/>
          </w:tcPr>
          <w:p w14:paraId="31D6E254" w14:textId="77777777" w:rsidR="001124D3" w:rsidRPr="0084632F" w:rsidRDefault="001124D3" w:rsidP="00010983">
            <w:pPr>
              <w:rPr>
                <w:rFonts w:ascii="Segoe UI" w:hAnsi="Segoe UI" w:cs="Segoe UI"/>
                <w:sz w:val="20"/>
                <w:szCs w:val="20"/>
              </w:rPr>
            </w:pPr>
            <w:r w:rsidRPr="0084632F">
              <w:rPr>
                <w:rFonts w:ascii="Segoe UI" w:hAnsi="Segoe UI" w:cs="Segoe UI"/>
                <w:sz w:val="20"/>
                <w:szCs w:val="20"/>
              </w:rPr>
              <w:t>Deliverable 3</w:t>
            </w:r>
          </w:p>
        </w:tc>
        <w:tc>
          <w:tcPr>
            <w:tcW w:w="1292" w:type="dxa"/>
            <w:shd w:val="clear" w:color="auto" w:fill="auto"/>
            <w:vAlign w:val="center"/>
          </w:tcPr>
          <w:p w14:paraId="1BB58663" w14:textId="77777777" w:rsidR="001124D3" w:rsidRPr="0084632F" w:rsidRDefault="001124D3" w:rsidP="00010983">
            <w:pPr>
              <w:jc w:val="center"/>
              <w:rPr>
                <w:rFonts w:ascii="Segoe UI" w:hAnsi="Segoe UI" w:cs="Segoe UI"/>
                <w:sz w:val="20"/>
                <w:szCs w:val="20"/>
              </w:rPr>
            </w:pPr>
          </w:p>
        </w:tc>
        <w:tc>
          <w:tcPr>
            <w:tcW w:w="1975" w:type="dxa"/>
            <w:shd w:val="clear" w:color="auto" w:fill="auto"/>
            <w:vAlign w:val="center"/>
          </w:tcPr>
          <w:p w14:paraId="1DF13D96" w14:textId="77777777" w:rsidR="001124D3" w:rsidRPr="0084632F" w:rsidRDefault="001124D3" w:rsidP="00010983">
            <w:pPr>
              <w:jc w:val="center"/>
              <w:rPr>
                <w:rFonts w:ascii="Segoe UI" w:hAnsi="Segoe UI" w:cs="Segoe UI"/>
                <w:sz w:val="20"/>
                <w:szCs w:val="20"/>
              </w:rPr>
            </w:pPr>
          </w:p>
        </w:tc>
        <w:tc>
          <w:tcPr>
            <w:tcW w:w="1435" w:type="dxa"/>
            <w:shd w:val="clear" w:color="auto" w:fill="auto"/>
            <w:vAlign w:val="center"/>
          </w:tcPr>
          <w:p w14:paraId="4AD4711E" w14:textId="77777777" w:rsidR="001124D3" w:rsidRPr="0084632F" w:rsidRDefault="001124D3" w:rsidP="00010983">
            <w:pPr>
              <w:jc w:val="center"/>
              <w:rPr>
                <w:rFonts w:ascii="Segoe UI" w:hAnsi="Segoe UI" w:cs="Segoe UI"/>
                <w:sz w:val="20"/>
                <w:szCs w:val="20"/>
              </w:rPr>
            </w:pPr>
          </w:p>
        </w:tc>
        <w:tc>
          <w:tcPr>
            <w:tcW w:w="1790" w:type="dxa"/>
            <w:shd w:val="clear" w:color="auto" w:fill="auto"/>
            <w:vAlign w:val="center"/>
          </w:tcPr>
          <w:p w14:paraId="53046CA1" w14:textId="77777777" w:rsidR="001124D3" w:rsidRPr="0084632F" w:rsidRDefault="001124D3" w:rsidP="00010983">
            <w:pPr>
              <w:jc w:val="center"/>
              <w:rPr>
                <w:rFonts w:ascii="Segoe UI" w:hAnsi="Segoe UI" w:cs="Segoe UI"/>
                <w:sz w:val="20"/>
                <w:szCs w:val="20"/>
              </w:rPr>
            </w:pPr>
          </w:p>
        </w:tc>
      </w:tr>
      <w:tr w:rsidR="001124D3" w:rsidRPr="009725C1" w14:paraId="2BC12569" w14:textId="77777777" w:rsidTr="00010983">
        <w:trPr>
          <w:trHeight w:val="422"/>
        </w:trPr>
        <w:tc>
          <w:tcPr>
            <w:tcW w:w="3133" w:type="dxa"/>
            <w:shd w:val="clear" w:color="auto" w:fill="auto"/>
            <w:vAlign w:val="center"/>
          </w:tcPr>
          <w:p w14:paraId="7DB60535" w14:textId="77777777" w:rsidR="001124D3" w:rsidRPr="0084632F" w:rsidRDefault="001124D3" w:rsidP="00010983">
            <w:pPr>
              <w:rPr>
                <w:rFonts w:ascii="Segoe UI" w:hAnsi="Segoe UI" w:cs="Segoe UI"/>
                <w:sz w:val="20"/>
                <w:szCs w:val="20"/>
              </w:rPr>
            </w:pPr>
            <w:r w:rsidRPr="0084632F">
              <w:rPr>
                <w:rFonts w:ascii="Segoe UI" w:hAnsi="Segoe UI" w:cs="Segoe UI"/>
                <w:sz w:val="20"/>
                <w:szCs w:val="20"/>
              </w:rPr>
              <w:t>…..</w:t>
            </w:r>
          </w:p>
        </w:tc>
        <w:tc>
          <w:tcPr>
            <w:tcW w:w="1292" w:type="dxa"/>
            <w:shd w:val="clear" w:color="auto" w:fill="auto"/>
            <w:vAlign w:val="center"/>
          </w:tcPr>
          <w:p w14:paraId="4AF2B305" w14:textId="77777777" w:rsidR="001124D3" w:rsidRPr="0084632F" w:rsidRDefault="001124D3" w:rsidP="00010983">
            <w:pPr>
              <w:jc w:val="center"/>
              <w:rPr>
                <w:rFonts w:ascii="Segoe UI" w:hAnsi="Segoe UI" w:cs="Segoe UI"/>
                <w:sz w:val="20"/>
                <w:szCs w:val="20"/>
              </w:rPr>
            </w:pPr>
          </w:p>
        </w:tc>
        <w:tc>
          <w:tcPr>
            <w:tcW w:w="1975" w:type="dxa"/>
            <w:shd w:val="clear" w:color="auto" w:fill="auto"/>
            <w:vAlign w:val="center"/>
          </w:tcPr>
          <w:p w14:paraId="5BCAAEE4" w14:textId="77777777" w:rsidR="001124D3" w:rsidRPr="0084632F" w:rsidRDefault="001124D3" w:rsidP="00010983">
            <w:pPr>
              <w:jc w:val="center"/>
              <w:rPr>
                <w:rFonts w:ascii="Segoe UI" w:hAnsi="Segoe UI" w:cs="Segoe UI"/>
                <w:sz w:val="20"/>
                <w:szCs w:val="20"/>
              </w:rPr>
            </w:pPr>
          </w:p>
        </w:tc>
        <w:tc>
          <w:tcPr>
            <w:tcW w:w="1435" w:type="dxa"/>
            <w:shd w:val="clear" w:color="auto" w:fill="auto"/>
            <w:vAlign w:val="center"/>
          </w:tcPr>
          <w:p w14:paraId="09A44623" w14:textId="77777777" w:rsidR="001124D3" w:rsidRPr="0084632F" w:rsidRDefault="001124D3" w:rsidP="00010983">
            <w:pPr>
              <w:jc w:val="center"/>
              <w:rPr>
                <w:rFonts w:ascii="Segoe UI" w:hAnsi="Segoe UI" w:cs="Segoe UI"/>
                <w:sz w:val="20"/>
                <w:szCs w:val="20"/>
              </w:rPr>
            </w:pPr>
          </w:p>
        </w:tc>
        <w:tc>
          <w:tcPr>
            <w:tcW w:w="1790" w:type="dxa"/>
            <w:shd w:val="clear" w:color="auto" w:fill="auto"/>
            <w:vAlign w:val="center"/>
          </w:tcPr>
          <w:p w14:paraId="7E235001" w14:textId="77777777" w:rsidR="001124D3" w:rsidRPr="0084632F" w:rsidRDefault="001124D3" w:rsidP="00010983">
            <w:pPr>
              <w:jc w:val="center"/>
              <w:rPr>
                <w:rFonts w:ascii="Segoe UI" w:hAnsi="Segoe UI" w:cs="Segoe UI"/>
                <w:sz w:val="20"/>
                <w:szCs w:val="20"/>
              </w:rPr>
            </w:pPr>
          </w:p>
        </w:tc>
      </w:tr>
    </w:tbl>
    <w:p w14:paraId="5260A9C7" w14:textId="77777777" w:rsidR="001124D3" w:rsidRPr="0084632F" w:rsidRDefault="001124D3" w:rsidP="00E028E4">
      <w:pPr>
        <w:pStyle w:val="Heading2"/>
        <w:rPr>
          <w:b/>
        </w:rPr>
      </w:pPr>
      <w:bookmarkStart w:id="13" w:name="_Toc508440541"/>
      <w:r w:rsidRPr="0084632F">
        <w:rPr>
          <w:b/>
        </w:rPr>
        <w:lastRenderedPageBreak/>
        <w:t xml:space="preserve">Form H: </w:t>
      </w:r>
      <w:r w:rsidRPr="0084632F">
        <w:t>Form of</w:t>
      </w:r>
      <w:r w:rsidRPr="0084632F">
        <w:rPr>
          <w:b/>
        </w:rPr>
        <w:t xml:space="preserve"> </w:t>
      </w:r>
      <w:r w:rsidRPr="0084632F">
        <w:t>Proposal Security</w:t>
      </w:r>
      <w:bookmarkEnd w:id="13"/>
      <w:r w:rsidRPr="0084632F">
        <w:t xml:space="preserve"> </w:t>
      </w:r>
      <w:r w:rsidRPr="0084632F">
        <w:rPr>
          <w:b/>
        </w:rPr>
        <w:t xml:space="preserve"> </w:t>
      </w:r>
    </w:p>
    <w:p w14:paraId="615E2AFB" w14:textId="77777777" w:rsidR="001124D3" w:rsidRPr="0084632F" w:rsidRDefault="001124D3" w:rsidP="001124D3">
      <w:pPr>
        <w:rPr>
          <w:rFonts w:ascii="Segoe UI" w:hAnsi="Segoe UI" w:cs="Segoe UI"/>
          <w:sz w:val="20"/>
          <w:szCs w:val="20"/>
        </w:rPr>
      </w:pPr>
    </w:p>
    <w:p w14:paraId="74A3CA67" w14:textId="77777777" w:rsidR="001124D3" w:rsidRPr="0084632F" w:rsidRDefault="001124D3" w:rsidP="001124D3">
      <w:pPr>
        <w:pStyle w:val="Section3-Heading1"/>
        <w:spacing w:after="0"/>
        <w:rPr>
          <w:rFonts w:ascii="Segoe UI" w:hAnsi="Segoe UI" w:cs="Segoe UI"/>
          <w:color w:val="FF0000"/>
          <w:sz w:val="20"/>
          <w:szCs w:val="20"/>
        </w:rPr>
      </w:pPr>
      <w:r w:rsidRPr="0084632F">
        <w:rPr>
          <w:rFonts w:ascii="Segoe UI" w:hAnsi="Segoe UI" w:cs="Segoe UI"/>
          <w:color w:val="FF0000"/>
          <w:sz w:val="20"/>
          <w:szCs w:val="20"/>
        </w:rPr>
        <w:t xml:space="preserve">Proposal Security must be issued using the official letterhead of the Issuing Bank.  </w:t>
      </w:r>
    </w:p>
    <w:p w14:paraId="4A98CED9" w14:textId="77777777" w:rsidR="001124D3" w:rsidRPr="0084632F" w:rsidRDefault="001124D3" w:rsidP="001124D3">
      <w:pPr>
        <w:pStyle w:val="Section3-Heading1"/>
        <w:spacing w:after="0"/>
        <w:rPr>
          <w:rFonts w:ascii="Segoe UI" w:hAnsi="Segoe UI" w:cs="Segoe UI"/>
          <w:color w:val="FF0000"/>
          <w:sz w:val="20"/>
          <w:szCs w:val="20"/>
        </w:rPr>
      </w:pPr>
      <w:r w:rsidRPr="0084632F">
        <w:rPr>
          <w:rFonts w:ascii="Segoe UI" w:hAnsi="Segoe UI" w:cs="Segoe UI"/>
          <w:color w:val="FF0000"/>
          <w:sz w:val="20"/>
          <w:szCs w:val="20"/>
        </w:rPr>
        <w:t>Except for indicated fields, no changes may be made on this template.</w:t>
      </w:r>
    </w:p>
    <w:p w14:paraId="6344375E" w14:textId="77777777" w:rsidR="001124D3" w:rsidRPr="0084632F" w:rsidRDefault="001124D3" w:rsidP="001124D3">
      <w:pPr>
        <w:rPr>
          <w:rFonts w:ascii="Segoe UI" w:hAnsi="Segoe UI" w:cs="Segoe UI"/>
          <w:snapToGrid w:val="0"/>
          <w:sz w:val="20"/>
          <w:szCs w:val="20"/>
        </w:rPr>
      </w:pPr>
    </w:p>
    <w:p w14:paraId="4B0CF780" w14:textId="77777777" w:rsidR="001124D3" w:rsidRPr="0084632F" w:rsidRDefault="001124D3" w:rsidP="001124D3">
      <w:pPr>
        <w:spacing w:before="100" w:beforeAutospacing="1" w:after="100" w:afterAutospacing="1"/>
        <w:rPr>
          <w:rFonts w:ascii="Segoe UI" w:hAnsi="Segoe UI" w:cs="Segoe UI"/>
          <w:snapToGrid w:val="0"/>
          <w:sz w:val="20"/>
          <w:szCs w:val="20"/>
        </w:rPr>
      </w:pPr>
      <w:r w:rsidRPr="0084632F">
        <w:rPr>
          <w:rFonts w:ascii="Segoe UI" w:hAnsi="Segoe UI" w:cs="Segoe UI"/>
          <w:snapToGrid w:val="0"/>
          <w:sz w:val="20"/>
          <w:szCs w:val="20"/>
        </w:rPr>
        <w:t>To:</w:t>
      </w:r>
      <w:r w:rsidRPr="0084632F">
        <w:rPr>
          <w:rFonts w:ascii="Segoe UI" w:hAnsi="Segoe UI" w:cs="Segoe UI"/>
          <w:snapToGrid w:val="0"/>
          <w:sz w:val="20"/>
          <w:szCs w:val="20"/>
        </w:rPr>
        <w:tab/>
        <w:t>UNDP</w:t>
      </w:r>
    </w:p>
    <w:p w14:paraId="4B7FC7FC" w14:textId="77777777" w:rsidR="001124D3" w:rsidRPr="0084632F" w:rsidRDefault="001124D3" w:rsidP="001124D3">
      <w:pPr>
        <w:spacing w:before="100" w:beforeAutospacing="1" w:after="100" w:afterAutospacing="1"/>
        <w:rPr>
          <w:rFonts w:ascii="Segoe UI" w:hAnsi="Segoe UI" w:cs="Segoe UI"/>
          <w:i/>
          <w:snapToGrid w:val="0"/>
          <w:sz w:val="20"/>
          <w:szCs w:val="20"/>
        </w:rPr>
      </w:pPr>
      <w:r w:rsidRPr="0084632F">
        <w:rPr>
          <w:rFonts w:ascii="Segoe UI" w:hAnsi="Segoe UI" w:cs="Segoe UI"/>
          <w:i/>
          <w:snapToGrid w:val="0"/>
          <w:sz w:val="20"/>
          <w:szCs w:val="20"/>
        </w:rPr>
        <w:tab/>
      </w:r>
      <w:sdt>
        <w:sdtPr>
          <w:rPr>
            <w:rFonts w:ascii="Segoe UI" w:hAnsi="Segoe UI" w:cs="Segoe UI"/>
            <w:i/>
            <w:snapToGrid w:val="0"/>
            <w:color w:val="000000" w:themeColor="text1"/>
            <w:sz w:val="20"/>
            <w:szCs w:val="20"/>
          </w:rPr>
          <w:id w:val="897939717"/>
          <w:placeholder>
            <w:docPart w:val="E725FF43328A405D817B43A1416F6AEE"/>
          </w:placeholder>
          <w:showingPlcHdr/>
          <w:text/>
        </w:sdtPr>
        <w:sdtEndPr/>
        <w:sdtContent>
          <w:r w:rsidRPr="0084632F">
            <w:rPr>
              <w:rFonts w:ascii="Segoe UI" w:hAnsi="Segoe UI" w:cs="Segoe UI"/>
              <w:i/>
              <w:snapToGrid w:val="0"/>
              <w:color w:val="000000" w:themeColor="text1"/>
              <w:sz w:val="20"/>
              <w:szCs w:val="20"/>
            </w:rPr>
            <w:t>[Insert contact information as provided in Data Sheet]</w:t>
          </w:r>
        </w:sdtContent>
      </w:sdt>
    </w:p>
    <w:p w14:paraId="0027EA43" w14:textId="77777777" w:rsidR="001124D3" w:rsidRPr="0084632F" w:rsidRDefault="001124D3" w:rsidP="001124D3">
      <w:pPr>
        <w:spacing w:before="100" w:beforeAutospacing="1" w:after="100" w:afterAutospacing="1"/>
        <w:ind w:firstLine="720"/>
        <w:rPr>
          <w:rFonts w:ascii="Segoe UI" w:hAnsi="Segoe UI" w:cs="Segoe UI"/>
          <w:bCs/>
          <w:sz w:val="20"/>
          <w:szCs w:val="20"/>
        </w:rPr>
      </w:pPr>
      <w:r w:rsidRPr="0084632F">
        <w:rPr>
          <w:rFonts w:ascii="Segoe UI" w:hAnsi="Segoe UI" w:cs="Segoe UI"/>
          <w:snapToGrid w:val="0"/>
          <w:sz w:val="20"/>
          <w:szCs w:val="20"/>
        </w:rPr>
        <w:t xml:space="preserve">WHEREAS </w:t>
      </w:r>
      <w:r w:rsidRPr="0084632F">
        <w:rPr>
          <w:rFonts w:ascii="Segoe UI" w:hAnsi="Segoe UI" w:cs="Segoe UI"/>
          <w:bCs/>
          <w:sz w:val="20"/>
          <w:szCs w:val="20"/>
        </w:rPr>
        <w:fldChar w:fldCharType="begin">
          <w:ffData>
            <w:name w:val=""/>
            <w:enabled/>
            <w:calcOnExit w:val="0"/>
            <w:textInput>
              <w:default w:val="[Name and address of Bidder]"/>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Name and address of Bidder]</w:t>
      </w:r>
      <w:r w:rsidRPr="0084632F">
        <w:rPr>
          <w:rFonts w:ascii="Segoe UI" w:hAnsi="Segoe UI" w:cs="Segoe UI"/>
          <w:bCs/>
          <w:sz w:val="20"/>
          <w:szCs w:val="20"/>
        </w:rPr>
        <w:fldChar w:fldCharType="end"/>
      </w:r>
      <w:r w:rsidRPr="0084632F">
        <w:rPr>
          <w:rFonts w:ascii="Segoe UI" w:hAnsi="Segoe UI" w:cs="Segoe UI"/>
          <w:bCs/>
          <w:sz w:val="20"/>
          <w:szCs w:val="20"/>
        </w:rPr>
        <w:t xml:space="preserve"> </w:t>
      </w:r>
      <w:r w:rsidRPr="0084632F">
        <w:rPr>
          <w:rFonts w:ascii="Segoe UI" w:hAnsi="Segoe UI" w:cs="Segoe UI"/>
          <w:snapToGrid w:val="0"/>
          <w:sz w:val="20"/>
          <w:szCs w:val="20"/>
        </w:rPr>
        <w:t xml:space="preserve">(hereinafter called “the Bidder”) has submitted a Proposal to UNDP dated </w:t>
      </w:r>
      <w:sdt>
        <w:sdtPr>
          <w:rPr>
            <w:rFonts w:ascii="Segoe UI" w:hAnsi="Segoe UI" w:cs="Segoe UI"/>
            <w:snapToGrid w:val="0"/>
            <w:color w:val="000000" w:themeColor="text1"/>
            <w:sz w:val="20"/>
            <w:szCs w:val="20"/>
          </w:rPr>
          <w:id w:val="267123389"/>
          <w:placeholder>
            <w:docPart w:val="8A9492AAC34C4494A979A3033CF04E80"/>
          </w:placeholder>
          <w:showingPlcHdr/>
          <w:date>
            <w:dateFormat w:val="MMMM d, yyyy"/>
            <w:lid w:val="en-US"/>
            <w:storeMappedDataAs w:val="dateTime"/>
            <w:calendar w:val="gregorian"/>
          </w:date>
        </w:sdtPr>
        <w:sdtEndPr/>
        <w:sdtContent>
          <w:r w:rsidRPr="0084632F">
            <w:rPr>
              <w:rStyle w:val="PlaceholderText"/>
              <w:rFonts w:ascii="Segoe UI" w:hAnsi="Segoe UI" w:cs="Segoe UI"/>
              <w:sz w:val="20"/>
              <w:szCs w:val="20"/>
              <w:shd w:val="clear" w:color="auto" w:fill="BFBFBF" w:themeFill="background1" w:themeFillShade="BF"/>
            </w:rPr>
            <w:t>Click here to enter a date.</w:t>
          </w:r>
        </w:sdtContent>
      </w:sdt>
      <w:r w:rsidRPr="0084632F">
        <w:rPr>
          <w:rFonts w:ascii="Segoe UI" w:hAnsi="Segoe UI" w:cs="Segoe UI"/>
          <w:snapToGrid w:val="0"/>
          <w:sz w:val="20"/>
          <w:szCs w:val="20"/>
        </w:rPr>
        <w:t xml:space="preserve"> to execute Services </w:t>
      </w:r>
      <w:r w:rsidRPr="0084632F">
        <w:rPr>
          <w:rFonts w:ascii="Segoe UI" w:hAnsi="Segoe UI" w:cs="Segoe UI"/>
          <w:bCs/>
          <w:sz w:val="20"/>
          <w:szCs w:val="20"/>
        </w:rPr>
        <w:fldChar w:fldCharType="begin">
          <w:ffData>
            <w:name w:val=""/>
            <w:enabled/>
            <w:calcOnExit w:val="0"/>
            <w:textInput>
              <w:default w:val="[Insert Title of Services]"/>
              <w:format w:val="FIRST CAPITAL"/>
            </w:textInput>
          </w:ffData>
        </w:fldChar>
      </w:r>
      <w:r w:rsidRPr="0084632F">
        <w:rPr>
          <w:rFonts w:ascii="Segoe UI" w:hAnsi="Segoe UI" w:cs="Segoe UI"/>
          <w:bCs/>
          <w:sz w:val="20"/>
          <w:szCs w:val="20"/>
        </w:rPr>
        <w:instrText xml:space="preserve"> FORMTEXT </w:instrText>
      </w:r>
      <w:r w:rsidRPr="0084632F">
        <w:rPr>
          <w:rFonts w:ascii="Segoe UI" w:hAnsi="Segoe UI" w:cs="Segoe UI"/>
          <w:bCs/>
          <w:sz w:val="20"/>
          <w:szCs w:val="20"/>
        </w:rPr>
      </w:r>
      <w:r w:rsidRPr="0084632F">
        <w:rPr>
          <w:rFonts w:ascii="Segoe UI" w:hAnsi="Segoe UI" w:cs="Segoe UI"/>
          <w:bCs/>
          <w:sz w:val="20"/>
          <w:szCs w:val="20"/>
        </w:rPr>
        <w:fldChar w:fldCharType="separate"/>
      </w:r>
      <w:r w:rsidRPr="0084632F">
        <w:rPr>
          <w:rFonts w:ascii="Segoe UI" w:hAnsi="Segoe UI" w:cs="Segoe UI"/>
          <w:bCs/>
          <w:noProof/>
          <w:sz w:val="20"/>
          <w:szCs w:val="20"/>
        </w:rPr>
        <w:t>[Insert Title of Services]</w:t>
      </w:r>
      <w:r w:rsidRPr="0084632F">
        <w:rPr>
          <w:rFonts w:ascii="Segoe UI" w:hAnsi="Segoe UI" w:cs="Segoe UI"/>
          <w:bCs/>
          <w:sz w:val="20"/>
          <w:szCs w:val="20"/>
        </w:rPr>
        <w:fldChar w:fldCharType="end"/>
      </w:r>
      <w:r w:rsidRPr="0084632F">
        <w:rPr>
          <w:rFonts w:ascii="Segoe UI" w:hAnsi="Segoe UI" w:cs="Segoe UI"/>
          <w:snapToGrid w:val="0"/>
          <w:sz w:val="20"/>
          <w:szCs w:val="20"/>
        </w:rPr>
        <w:t xml:space="preserve"> (hereinafter called “the Proposal”):</w:t>
      </w:r>
    </w:p>
    <w:p w14:paraId="1652CC68" w14:textId="77777777" w:rsidR="001124D3" w:rsidRPr="0084632F" w:rsidRDefault="001124D3" w:rsidP="001124D3">
      <w:pPr>
        <w:spacing w:before="100" w:beforeAutospacing="1" w:after="100" w:afterAutospacing="1"/>
        <w:ind w:firstLine="720"/>
        <w:jc w:val="both"/>
        <w:rPr>
          <w:rFonts w:ascii="Segoe UI" w:hAnsi="Segoe UI" w:cs="Segoe UI"/>
          <w:snapToGrid w:val="0"/>
          <w:sz w:val="20"/>
          <w:szCs w:val="20"/>
        </w:rPr>
      </w:pPr>
      <w:r w:rsidRPr="0084632F">
        <w:rPr>
          <w:rFonts w:ascii="Segoe UI" w:hAnsi="Segoe UI" w:cs="Segoe UI"/>
          <w:snapToGrid w:val="0"/>
          <w:sz w:val="20"/>
          <w:szCs w:val="20"/>
        </w:rPr>
        <w:t>AND WHEREAS it has been stipulated by you that the Bidder shall furnish you with a Bank Guarantee by a recognized bank for the sum specified therein as security in the event that the Bidder:</w:t>
      </w:r>
    </w:p>
    <w:p w14:paraId="017870E0" w14:textId="77777777" w:rsidR="001124D3" w:rsidRPr="0084632F" w:rsidRDefault="001124D3" w:rsidP="001124D3">
      <w:pPr>
        <w:pStyle w:val="ListParagraph"/>
        <w:numPr>
          <w:ilvl w:val="0"/>
          <w:numId w:val="5"/>
        </w:numPr>
        <w:spacing w:before="100" w:beforeAutospacing="1" w:after="100" w:afterAutospacing="1" w:line="240" w:lineRule="auto"/>
        <w:jc w:val="both"/>
        <w:rPr>
          <w:rFonts w:ascii="Segoe UI" w:hAnsi="Segoe UI" w:cs="Segoe UI"/>
          <w:snapToGrid w:val="0"/>
          <w:sz w:val="20"/>
          <w:szCs w:val="20"/>
        </w:rPr>
      </w:pPr>
      <w:r w:rsidRPr="0084632F">
        <w:rPr>
          <w:rFonts w:ascii="Segoe UI" w:hAnsi="Segoe UI" w:cs="Segoe UI"/>
          <w:snapToGrid w:val="0"/>
          <w:sz w:val="20"/>
          <w:szCs w:val="20"/>
        </w:rPr>
        <w:t xml:space="preserve">Fails to sign the Contract after UNDP has awarded it; </w:t>
      </w:r>
    </w:p>
    <w:p w14:paraId="048F00F9" w14:textId="77777777" w:rsidR="001124D3" w:rsidRPr="0084632F" w:rsidRDefault="001124D3" w:rsidP="001124D3">
      <w:pPr>
        <w:pStyle w:val="ListParagraph"/>
        <w:widowControl/>
        <w:numPr>
          <w:ilvl w:val="0"/>
          <w:numId w:val="5"/>
        </w:numPr>
        <w:overflowPunct/>
        <w:adjustRightInd/>
        <w:spacing w:before="100" w:beforeAutospacing="1" w:after="100" w:afterAutospacing="1" w:line="240" w:lineRule="auto"/>
        <w:jc w:val="both"/>
        <w:rPr>
          <w:rFonts w:ascii="Segoe UI" w:hAnsi="Segoe UI" w:cs="Segoe UI"/>
          <w:snapToGrid w:val="0"/>
          <w:sz w:val="20"/>
          <w:szCs w:val="20"/>
        </w:rPr>
      </w:pPr>
      <w:r w:rsidRPr="0084632F">
        <w:rPr>
          <w:rFonts w:ascii="Segoe UI" w:hAnsi="Segoe UI" w:cs="Segoe UI"/>
          <w:snapToGrid w:val="0"/>
          <w:sz w:val="20"/>
          <w:szCs w:val="20"/>
        </w:rPr>
        <w:t>Withdraws its Proposal after the date of the opening of the Proposals;</w:t>
      </w:r>
    </w:p>
    <w:p w14:paraId="7D2513F2" w14:textId="77777777" w:rsidR="001124D3" w:rsidRPr="0084632F" w:rsidRDefault="001124D3" w:rsidP="001124D3">
      <w:pPr>
        <w:pStyle w:val="ListParagraph"/>
        <w:widowControl/>
        <w:numPr>
          <w:ilvl w:val="0"/>
          <w:numId w:val="5"/>
        </w:numPr>
        <w:overflowPunct/>
        <w:adjustRightInd/>
        <w:spacing w:before="100" w:beforeAutospacing="1" w:after="100" w:afterAutospacing="1" w:line="240" w:lineRule="auto"/>
        <w:jc w:val="both"/>
        <w:rPr>
          <w:rFonts w:ascii="Segoe UI" w:hAnsi="Segoe UI" w:cs="Segoe UI"/>
          <w:snapToGrid w:val="0"/>
          <w:sz w:val="20"/>
          <w:szCs w:val="20"/>
        </w:rPr>
      </w:pPr>
      <w:r w:rsidRPr="0084632F">
        <w:rPr>
          <w:rFonts w:ascii="Segoe UI" w:hAnsi="Segoe UI" w:cs="Segoe UI"/>
          <w:snapToGrid w:val="0"/>
          <w:sz w:val="20"/>
          <w:szCs w:val="20"/>
        </w:rPr>
        <w:t>Fails to comply with UNDP’s variation of requirement, as per RFP instructions; or</w:t>
      </w:r>
    </w:p>
    <w:p w14:paraId="127B315A" w14:textId="77777777" w:rsidR="001124D3" w:rsidRPr="0084632F" w:rsidRDefault="001124D3" w:rsidP="001124D3">
      <w:pPr>
        <w:pStyle w:val="ListParagraph"/>
        <w:widowControl/>
        <w:numPr>
          <w:ilvl w:val="0"/>
          <w:numId w:val="5"/>
        </w:numPr>
        <w:tabs>
          <w:tab w:val="left" w:pos="2160"/>
        </w:tabs>
        <w:overflowPunct/>
        <w:adjustRightInd/>
        <w:spacing w:before="100" w:beforeAutospacing="1" w:after="100" w:afterAutospacing="1" w:line="240" w:lineRule="auto"/>
        <w:jc w:val="both"/>
        <w:rPr>
          <w:rFonts w:ascii="Segoe UI" w:hAnsi="Segoe UI" w:cs="Segoe UI"/>
          <w:snapToGrid w:val="0"/>
          <w:sz w:val="20"/>
          <w:szCs w:val="20"/>
        </w:rPr>
      </w:pPr>
      <w:r w:rsidRPr="0084632F">
        <w:rPr>
          <w:rFonts w:ascii="Segoe UI" w:hAnsi="Segoe UI" w:cs="Segoe UI"/>
          <w:snapToGrid w:val="0"/>
          <w:sz w:val="20"/>
          <w:szCs w:val="20"/>
        </w:rPr>
        <w:t>Fails to furnish Performance Security, insurances, or other documents that UNDP may require as a condition to rendering the contract effective.</w:t>
      </w:r>
    </w:p>
    <w:p w14:paraId="1B210EDB" w14:textId="77777777" w:rsidR="001124D3" w:rsidRPr="0084632F" w:rsidRDefault="001124D3" w:rsidP="001124D3">
      <w:pPr>
        <w:spacing w:before="100" w:beforeAutospacing="1" w:after="100" w:afterAutospacing="1"/>
        <w:ind w:firstLine="720"/>
        <w:jc w:val="both"/>
        <w:rPr>
          <w:rFonts w:ascii="Segoe UI" w:hAnsi="Segoe UI" w:cs="Segoe UI"/>
          <w:snapToGrid w:val="0"/>
          <w:sz w:val="20"/>
          <w:szCs w:val="20"/>
        </w:rPr>
      </w:pPr>
      <w:r w:rsidRPr="0084632F">
        <w:rPr>
          <w:rFonts w:ascii="Segoe UI" w:hAnsi="Segoe UI" w:cs="Segoe UI"/>
          <w:snapToGrid w:val="0"/>
          <w:sz w:val="20"/>
          <w:szCs w:val="20"/>
        </w:rPr>
        <w:t>AND WHEREAS we have agreed to give the Bidder such this Bank Guarantee:</w:t>
      </w:r>
    </w:p>
    <w:p w14:paraId="5E43B422" w14:textId="77777777" w:rsidR="001124D3" w:rsidRPr="0084632F" w:rsidRDefault="001124D3" w:rsidP="001124D3">
      <w:pPr>
        <w:spacing w:before="100" w:beforeAutospacing="1" w:after="100" w:afterAutospacing="1"/>
        <w:ind w:firstLine="720"/>
        <w:jc w:val="both"/>
        <w:rPr>
          <w:rFonts w:ascii="Segoe UI" w:hAnsi="Segoe UI" w:cs="Segoe UI"/>
          <w:snapToGrid w:val="0"/>
          <w:sz w:val="20"/>
          <w:szCs w:val="20"/>
        </w:rPr>
      </w:pPr>
      <w:r w:rsidRPr="0084632F">
        <w:rPr>
          <w:rFonts w:ascii="Segoe UI" w:hAnsi="Segoe UI" w:cs="Segoe UI"/>
          <w:snapToGrid w:val="0"/>
          <w:sz w:val="20"/>
          <w:szCs w:val="20"/>
        </w:rPr>
        <w:t xml:space="preserve">NOW THEREFORE we hereby affirm that we are the Guarantor and responsible to you, on behalf of the Bidder, up to a total of </w:t>
      </w:r>
      <w:sdt>
        <w:sdtPr>
          <w:rPr>
            <w:rFonts w:ascii="Segoe UI" w:hAnsi="Segoe UI" w:cs="Segoe UI"/>
            <w:snapToGrid w:val="0"/>
            <w:sz w:val="20"/>
            <w:szCs w:val="20"/>
          </w:rPr>
          <w:id w:val="-1825111234"/>
          <w:placeholder>
            <w:docPart w:val="54149692EE11458E81310891CDBC43E0"/>
          </w:placeholder>
          <w:showingPlcHdr/>
          <w:text/>
        </w:sdtPr>
        <w:sdtEndPr/>
        <w:sdtContent>
          <w:r w:rsidRPr="0084632F">
            <w:rPr>
              <w:rFonts w:ascii="Segoe UI" w:hAnsi="Segoe UI" w:cs="Segoe UI"/>
              <w:snapToGrid w:val="0"/>
              <w:color w:val="000000" w:themeColor="text1"/>
              <w:sz w:val="20"/>
              <w:szCs w:val="20"/>
            </w:rPr>
            <w:t>[</w:t>
          </w:r>
          <w:r w:rsidRPr="0084632F">
            <w:rPr>
              <w:rFonts w:ascii="Segoe UI" w:hAnsi="Segoe UI" w:cs="Segoe UI"/>
              <w:i/>
              <w:snapToGrid w:val="0"/>
              <w:color w:val="000000" w:themeColor="text1"/>
              <w:sz w:val="20"/>
              <w:szCs w:val="20"/>
            </w:rPr>
            <w:t>amount of guarantee</w:t>
          </w:r>
          <w:r w:rsidRPr="0084632F">
            <w:rPr>
              <w:rFonts w:ascii="Segoe UI" w:hAnsi="Segoe UI" w:cs="Segoe UI"/>
              <w:snapToGrid w:val="0"/>
              <w:color w:val="000000" w:themeColor="text1"/>
              <w:sz w:val="20"/>
              <w:szCs w:val="20"/>
            </w:rPr>
            <w:t>] [</w:t>
          </w:r>
          <w:r w:rsidRPr="0084632F">
            <w:rPr>
              <w:rFonts w:ascii="Segoe UI" w:hAnsi="Segoe UI" w:cs="Segoe UI"/>
              <w:i/>
              <w:snapToGrid w:val="0"/>
              <w:color w:val="000000" w:themeColor="text1"/>
              <w:sz w:val="20"/>
              <w:szCs w:val="20"/>
            </w:rPr>
            <w:t>in words and numbers</w:t>
          </w:r>
          <w:r w:rsidRPr="0084632F">
            <w:rPr>
              <w:rFonts w:ascii="Segoe UI" w:hAnsi="Segoe UI" w:cs="Segoe UI"/>
              <w:snapToGrid w:val="0"/>
              <w:color w:val="000000" w:themeColor="text1"/>
              <w:sz w:val="20"/>
              <w:szCs w:val="20"/>
            </w:rPr>
            <w:t>],</w:t>
          </w:r>
        </w:sdtContent>
      </w:sdt>
      <w:r w:rsidRPr="0084632F">
        <w:rPr>
          <w:rFonts w:ascii="Segoe UI" w:hAnsi="Segoe UI" w:cs="Segoe UI"/>
          <w:snapToGrid w:val="0"/>
          <w:sz w:val="20"/>
          <w:szCs w:val="20"/>
        </w:rPr>
        <w:t xml:space="preserve"> such sum being payable in the types and proportions of currencies in which the Price Proposal is payable, and we undertake to pay you, upon your first written demand and without cavil or argument, any sum or sums within the limits of </w:t>
      </w:r>
      <w:sdt>
        <w:sdtPr>
          <w:rPr>
            <w:rFonts w:ascii="Segoe UI" w:hAnsi="Segoe UI" w:cs="Segoe UI"/>
            <w:snapToGrid w:val="0"/>
            <w:sz w:val="20"/>
            <w:szCs w:val="20"/>
          </w:rPr>
          <w:id w:val="1642079299"/>
          <w:placeholder>
            <w:docPart w:val="0EDC08AC3901451FB9BA72EC569559A4"/>
          </w:placeholder>
          <w:showingPlcHdr/>
          <w:text/>
        </w:sdtPr>
        <w:sdtEndPr/>
        <w:sdtContent>
          <w:r w:rsidRPr="0084632F">
            <w:rPr>
              <w:rFonts w:ascii="Segoe UI" w:hAnsi="Segoe UI" w:cs="Segoe UI"/>
              <w:i/>
              <w:snapToGrid w:val="0"/>
              <w:color w:val="000000" w:themeColor="text1"/>
              <w:sz w:val="20"/>
              <w:szCs w:val="20"/>
            </w:rPr>
            <w:t>[amount of guarantee as aforesaid</w:t>
          </w:r>
          <w:r w:rsidRPr="0084632F">
            <w:rPr>
              <w:rFonts w:ascii="Segoe UI" w:hAnsi="Segoe UI" w:cs="Segoe UI"/>
              <w:snapToGrid w:val="0"/>
              <w:color w:val="000000" w:themeColor="text1"/>
              <w:sz w:val="20"/>
              <w:szCs w:val="20"/>
            </w:rPr>
            <w:t>]</w:t>
          </w:r>
        </w:sdtContent>
      </w:sdt>
      <w:r w:rsidRPr="0084632F">
        <w:rPr>
          <w:rFonts w:ascii="Segoe UI" w:hAnsi="Segoe UI" w:cs="Segoe UI"/>
          <w:snapToGrid w:val="0"/>
          <w:sz w:val="20"/>
          <w:szCs w:val="20"/>
        </w:rPr>
        <w:t xml:space="preserve"> without your needing to prove or to show grounds or reasons for your demand for the sum specified therein.</w:t>
      </w:r>
    </w:p>
    <w:p w14:paraId="66626E9D" w14:textId="77777777" w:rsidR="001124D3" w:rsidRPr="0084632F" w:rsidRDefault="001124D3" w:rsidP="001124D3">
      <w:pPr>
        <w:spacing w:before="100" w:beforeAutospacing="1" w:after="100" w:afterAutospacing="1"/>
        <w:ind w:firstLine="720"/>
        <w:jc w:val="both"/>
        <w:rPr>
          <w:rFonts w:ascii="Segoe UI" w:hAnsi="Segoe UI" w:cs="Segoe UI"/>
          <w:sz w:val="20"/>
          <w:szCs w:val="20"/>
        </w:rPr>
      </w:pPr>
      <w:r w:rsidRPr="0084632F">
        <w:rPr>
          <w:rFonts w:ascii="Segoe UI" w:hAnsi="Segoe UI" w:cs="Segoe UI"/>
          <w:snapToGrid w:val="0"/>
          <w:sz w:val="20"/>
          <w:szCs w:val="20"/>
        </w:rPr>
        <w:t xml:space="preserve">This guarantee shall be valid </w:t>
      </w:r>
      <w:r w:rsidRPr="0084632F">
        <w:rPr>
          <w:rFonts w:ascii="Segoe UI" w:hAnsi="Segoe UI" w:cs="Segoe UI"/>
          <w:sz w:val="20"/>
          <w:szCs w:val="20"/>
        </w:rPr>
        <w:t xml:space="preserve">up to 30 days after the final date of validity of bids. </w:t>
      </w:r>
    </w:p>
    <w:p w14:paraId="693A7D4F" w14:textId="77777777" w:rsidR="001124D3" w:rsidRPr="0084632F" w:rsidRDefault="001124D3" w:rsidP="001124D3">
      <w:pPr>
        <w:rPr>
          <w:rFonts w:ascii="Segoe UI" w:hAnsi="Segoe UI" w:cs="Segoe UI"/>
          <w:b/>
          <w:sz w:val="20"/>
          <w:szCs w:val="20"/>
        </w:rPr>
      </w:pPr>
    </w:p>
    <w:p w14:paraId="03E63EB5" w14:textId="77777777" w:rsidR="001124D3" w:rsidRPr="0084632F" w:rsidRDefault="001124D3" w:rsidP="001124D3">
      <w:pPr>
        <w:rPr>
          <w:rFonts w:ascii="Segoe UI" w:hAnsi="Segoe UI" w:cs="Segoe UI"/>
          <w:b/>
          <w:sz w:val="20"/>
          <w:szCs w:val="20"/>
        </w:rPr>
      </w:pPr>
      <w:r w:rsidRPr="0084632F">
        <w:rPr>
          <w:rFonts w:ascii="Segoe UI" w:hAnsi="Segoe UI" w:cs="Segoe UI"/>
          <w:b/>
          <w:sz w:val="20"/>
          <w:szCs w:val="20"/>
        </w:rPr>
        <w:t>SIGNATURE AND SEAL OF THE GUARANTOR BANK</w:t>
      </w:r>
    </w:p>
    <w:p w14:paraId="330054A9" w14:textId="77777777" w:rsidR="001124D3" w:rsidRPr="0084632F" w:rsidRDefault="001124D3" w:rsidP="001124D3">
      <w:pPr>
        <w:tabs>
          <w:tab w:val="left" w:pos="99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Signature: </w:t>
      </w:r>
      <w:r w:rsidRPr="0084632F">
        <w:rPr>
          <w:rFonts w:ascii="Segoe UI" w:hAnsi="Segoe UI" w:cs="Segoe UI"/>
          <w:color w:val="000000"/>
          <w:sz w:val="20"/>
          <w:szCs w:val="20"/>
          <w:lang w:val="en-AU"/>
        </w:rPr>
        <w:tab/>
        <w:t>_____________________________________________________________</w:t>
      </w:r>
    </w:p>
    <w:p w14:paraId="2EBCA5FF" w14:textId="77777777" w:rsidR="001124D3" w:rsidRPr="0084632F" w:rsidRDefault="001124D3" w:rsidP="001124D3">
      <w:pPr>
        <w:tabs>
          <w:tab w:val="left" w:pos="990"/>
          <w:tab w:val="left" w:pos="5040"/>
          <w:tab w:val="left" w:pos="585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Name: </w:t>
      </w:r>
      <w:r w:rsidRPr="0084632F">
        <w:rPr>
          <w:rFonts w:ascii="Segoe UI" w:hAnsi="Segoe UI" w:cs="Segoe UI"/>
          <w:color w:val="000000"/>
          <w:sz w:val="20"/>
          <w:szCs w:val="20"/>
          <w:lang w:val="en-AU"/>
        </w:rPr>
        <w:tab/>
        <w:t>_____________________________________________________________</w:t>
      </w:r>
    </w:p>
    <w:p w14:paraId="1638EFDF" w14:textId="77777777" w:rsidR="001124D3" w:rsidRPr="0084632F" w:rsidRDefault="001124D3" w:rsidP="001124D3">
      <w:pPr>
        <w:tabs>
          <w:tab w:val="left" w:pos="990"/>
          <w:tab w:val="left" w:pos="5040"/>
          <w:tab w:val="left" w:pos="585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 xml:space="preserve">Title: </w:t>
      </w:r>
      <w:r w:rsidRPr="0084632F">
        <w:rPr>
          <w:rFonts w:ascii="Segoe UI" w:hAnsi="Segoe UI" w:cs="Segoe UI"/>
          <w:color w:val="000000"/>
          <w:sz w:val="20"/>
          <w:szCs w:val="20"/>
          <w:lang w:val="en-AU"/>
        </w:rPr>
        <w:tab/>
        <w:t>_____________________________________________________________</w:t>
      </w:r>
    </w:p>
    <w:p w14:paraId="2156F563" w14:textId="77777777" w:rsidR="001124D3" w:rsidRPr="0084632F" w:rsidRDefault="001124D3" w:rsidP="001124D3">
      <w:pPr>
        <w:tabs>
          <w:tab w:val="left" w:pos="990"/>
          <w:tab w:val="left" w:pos="5040"/>
          <w:tab w:val="left" w:pos="585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Date:</w:t>
      </w:r>
      <w:r w:rsidRPr="0084632F">
        <w:rPr>
          <w:rFonts w:ascii="Segoe UI" w:hAnsi="Segoe UI" w:cs="Segoe UI"/>
          <w:color w:val="000000"/>
          <w:sz w:val="20"/>
          <w:szCs w:val="20"/>
          <w:lang w:val="en-AU"/>
        </w:rPr>
        <w:tab/>
        <w:t>_____________________________________________________________</w:t>
      </w:r>
    </w:p>
    <w:p w14:paraId="2010935C" w14:textId="77777777" w:rsidR="001124D3" w:rsidRPr="0084632F" w:rsidRDefault="001124D3" w:rsidP="001124D3">
      <w:pPr>
        <w:tabs>
          <w:tab w:val="left" w:pos="990"/>
          <w:tab w:val="left" w:pos="5040"/>
          <w:tab w:val="left" w:pos="585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Name of Bank __________________________________________________________</w:t>
      </w:r>
    </w:p>
    <w:p w14:paraId="36F1F355" w14:textId="77777777" w:rsidR="001124D3" w:rsidRPr="0084632F" w:rsidRDefault="001124D3" w:rsidP="001124D3">
      <w:pPr>
        <w:tabs>
          <w:tab w:val="left" w:pos="990"/>
          <w:tab w:val="left" w:pos="5040"/>
          <w:tab w:val="left" w:pos="5850"/>
        </w:tabs>
        <w:spacing w:before="120" w:after="120"/>
        <w:rPr>
          <w:rFonts w:ascii="Segoe UI" w:hAnsi="Segoe UI" w:cs="Segoe UI"/>
          <w:color w:val="000000"/>
          <w:sz w:val="20"/>
          <w:szCs w:val="20"/>
          <w:lang w:val="en-AU"/>
        </w:rPr>
      </w:pPr>
      <w:r w:rsidRPr="0084632F">
        <w:rPr>
          <w:rFonts w:ascii="Segoe UI" w:hAnsi="Segoe UI" w:cs="Segoe UI"/>
          <w:color w:val="000000"/>
          <w:sz w:val="20"/>
          <w:szCs w:val="20"/>
          <w:lang w:val="en-AU"/>
        </w:rPr>
        <w:t>Address ________________________________________________________________</w:t>
      </w:r>
    </w:p>
    <w:p w14:paraId="3D44A60D" w14:textId="162E79B3" w:rsidR="00E97939" w:rsidRDefault="001124D3" w:rsidP="00D873D7">
      <w:pPr>
        <w:pStyle w:val="p28"/>
        <w:tabs>
          <w:tab w:val="left" w:pos="0"/>
        </w:tabs>
        <w:spacing w:line="240" w:lineRule="auto"/>
        <w:jc w:val="both"/>
        <w:rPr>
          <w:rFonts w:ascii="Segoe UI" w:hAnsi="Segoe UI" w:cs="Segoe UI"/>
          <w:i/>
          <w:sz w:val="20"/>
          <w:lang w:val="en-AU"/>
        </w:rPr>
      </w:pPr>
      <w:r w:rsidRPr="0084632F">
        <w:rPr>
          <w:rFonts w:ascii="Segoe UI" w:hAnsi="Segoe UI" w:cs="Segoe UI"/>
          <w:i/>
          <w:sz w:val="20"/>
          <w:lang w:val="en-AU"/>
        </w:rPr>
        <w:t xml:space="preserve">[Stamp with official stamp of the Bank] </w:t>
      </w:r>
    </w:p>
    <w:p w14:paraId="0FFF8D1D" w14:textId="59D55724" w:rsidR="00CF1F04" w:rsidRDefault="00CF1F04" w:rsidP="00D873D7">
      <w:pPr>
        <w:pStyle w:val="p28"/>
        <w:tabs>
          <w:tab w:val="left" w:pos="0"/>
        </w:tabs>
        <w:spacing w:line="240" w:lineRule="auto"/>
        <w:jc w:val="both"/>
        <w:rPr>
          <w:rFonts w:ascii="Segoe UI" w:hAnsi="Segoe UI" w:cs="Segoe UI"/>
          <w:i/>
          <w:sz w:val="20"/>
          <w:lang w:val="en-AU"/>
        </w:rPr>
      </w:pPr>
    </w:p>
    <w:p w14:paraId="7F53DD53" w14:textId="77777777" w:rsidR="00CF1F04" w:rsidRPr="00B51016" w:rsidRDefault="00CF1F04" w:rsidP="00CF1F04">
      <w:pPr>
        <w:jc w:val="center"/>
        <w:rPr>
          <w:rFonts w:asciiTheme="minorHAnsi" w:hAnsiTheme="minorHAnsi" w:cstheme="minorHAnsi"/>
          <w:sz w:val="32"/>
          <w:szCs w:val="32"/>
        </w:rPr>
      </w:pPr>
      <w:r w:rsidRPr="00B51016">
        <w:rPr>
          <w:rFonts w:asciiTheme="minorHAnsi" w:hAnsiTheme="minorHAnsi" w:cstheme="minorHAnsi"/>
          <w:b/>
          <w:sz w:val="32"/>
          <w:szCs w:val="32"/>
        </w:rPr>
        <w:lastRenderedPageBreak/>
        <w:t>Declaration</w:t>
      </w:r>
    </w:p>
    <w:p w14:paraId="4F5EA918" w14:textId="77777777" w:rsidR="00CF1F04" w:rsidRPr="009352CB" w:rsidRDefault="00CF1F04" w:rsidP="00CF1F04">
      <w:pPr>
        <w:jc w:val="center"/>
        <w:rPr>
          <w:rFonts w:asciiTheme="minorHAnsi" w:hAnsiTheme="minorHAnsi" w:cstheme="minorHAnsi"/>
          <w:sz w:val="22"/>
          <w:szCs w:val="22"/>
        </w:rPr>
      </w:pPr>
    </w:p>
    <w:p w14:paraId="7D89E5F1" w14:textId="77777777" w:rsidR="00CF1F04" w:rsidRPr="009352CB" w:rsidRDefault="00CF1F04" w:rsidP="00CF1F04">
      <w:pPr>
        <w:rPr>
          <w:rFonts w:asciiTheme="minorHAnsi" w:hAnsiTheme="minorHAnsi" w:cstheme="minorHAnsi"/>
          <w:sz w:val="22"/>
          <w:szCs w:val="22"/>
        </w:rPr>
      </w:pPr>
    </w:p>
    <w:p w14:paraId="2E4741CB" w14:textId="77777777" w:rsidR="00CF1F04" w:rsidRPr="009352CB" w:rsidRDefault="00CF1F04" w:rsidP="00CF1F04">
      <w:pPr>
        <w:rPr>
          <w:rFonts w:asciiTheme="minorHAnsi" w:hAnsiTheme="minorHAnsi" w:cstheme="minorHAnsi"/>
          <w:sz w:val="22"/>
          <w:szCs w:val="22"/>
        </w:rPr>
      </w:pPr>
    </w:p>
    <w:p w14:paraId="7EB3CA4E" w14:textId="77777777" w:rsidR="00CF1F04" w:rsidRPr="009352CB" w:rsidRDefault="00CF1F04" w:rsidP="00CF1F04">
      <w:pPr>
        <w:rPr>
          <w:rFonts w:asciiTheme="minorHAnsi" w:hAnsiTheme="minorHAnsi" w:cstheme="minorHAnsi"/>
          <w:b/>
          <w:sz w:val="22"/>
          <w:szCs w:val="22"/>
        </w:rPr>
      </w:pPr>
      <w:r w:rsidRPr="009352CB">
        <w:rPr>
          <w:rFonts w:asciiTheme="minorHAnsi" w:hAnsiTheme="minorHAnsi" w:cstheme="minorHAnsi"/>
          <w:sz w:val="22"/>
          <w:szCs w:val="22"/>
        </w:rPr>
        <w:t>Date:</w:t>
      </w:r>
      <w:r w:rsidRPr="009352CB">
        <w:rPr>
          <w:rFonts w:asciiTheme="minorHAnsi" w:hAnsiTheme="minorHAnsi" w:cstheme="minorHAnsi"/>
          <w:b/>
          <w:sz w:val="22"/>
          <w:szCs w:val="22"/>
        </w:rPr>
        <w:t xml:space="preserve"> </w:t>
      </w:r>
    </w:p>
    <w:p w14:paraId="52651011" w14:textId="77777777" w:rsidR="00CF1F04" w:rsidRPr="009352CB" w:rsidRDefault="00CF1F04" w:rsidP="00CF1F04">
      <w:pPr>
        <w:autoSpaceDE w:val="0"/>
        <w:autoSpaceDN w:val="0"/>
        <w:rPr>
          <w:rFonts w:asciiTheme="minorHAnsi" w:hAnsiTheme="minorHAnsi" w:cstheme="minorHAnsi"/>
          <w:sz w:val="22"/>
          <w:szCs w:val="22"/>
        </w:rPr>
      </w:pPr>
    </w:p>
    <w:p w14:paraId="0A262E3A" w14:textId="77777777" w:rsidR="00CF1F04" w:rsidRPr="009352CB" w:rsidRDefault="00CF1F04" w:rsidP="00CF1F04">
      <w:pPr>
        <w:autoSpaceDE w:val="0"/>
        <w:autoSpaceDN w:val="0"/>
        <w:rPr>
          <w:rFonts w:asciiTheme="minorHAnsi" w:hAnsiTheme="minorHAnsi" w:cstheme="minorHAnsi"/>
          <w:b/>
          <w:bCs/>
          <w:sz w:val="22"/>
          <w:szCs w:val="22"/>
        </w:rPr>
      </w:pPr>
    </w:p>
    <w:p w14:paraId="75C81692" w14:textId="77777777" w:rsidR="00CF1F04" w:rsidRPr="009352CB" w:rsidRDefault="00CF1F04" w:rsidP="00CF1F04">
      <w:pPr>
        <w:autoSpaceDE w:val="0"/>
        <w:autoSpaceDN w:val="0"/>
        <w:rPr>
          <w:rFonts w:asciiTheme="minorHAnsi" w:hAnsiTheme="minorHAnsi" w:cstheme="minorHAnsi"/>
          <w:b/>
          <w:bCs/>
          <w:sz w:val="22"/>
          <w:szCs w:val="22"/>
        </w:rPr>
      </w:pPr>
      <w:r w:rsidRPr="009352CB">
        <w:rPr>
          <w:rFonts w:asciiTheme="minorHAnsi" w:hAnsiTheme="minorHAnsi" w:cstheme="minorHAnsi"/>
          <w:b/>
          <w:bCs/>
          <w:sz w:val="22"/>
          <w:szCs w:val="22"/>
        </w:rPr>
        <w:t>United Nations Development Programme</w:t>
      </w:r>
    </w:p>
    <w:p w14:paraId="1816E563" w14:textId="77777777" w:rsidR="00CF1F04" w:rsidRPr="009352CB" w:rsidRDefault="00CF1F04" w:rsidP="00CF1F04">
      <w:pPr>
        <w:autoSpaceDE w:val="0"/>
        <w:autoSpaceDN w:val="0"/>
        <w:rPr>
          <w:rFonts w:asciiTheme="minorHAnsi" w:hAnsiTheme="minorHAnsi" w:cstheme="minorHAnsi"/>
          <w:sz w:val="22"/>
          <w:szCs w:val="22"/>
        </w:rPr>
      </w:pPr>
      <w:r w:rsidRPr="009352CB">
        <w:rPr>
          <w:rFonts w:asciiTheme="minorHAnsi" w:hAnsiTheme="minorHAnsi" w:cstheme="minorHAnsi"/>
          <w:sz w:val="22"/>
          <w:szCs w:val="22"/>
        </w:rPr>
        <w:t>UNDP Registry, IDB Bhaban, Agargaon</w:t>
      </w:r>
    </w:p>
    <w:p w14:paraId="416AD4AA" w14:textId="77777777" w:rsidR="00CF1F04" w:rsidRPr="009352CB" w:rsidRDefault="00CF1F04" w:rsidP="00CF1F04">
      <w:pPr>
        <w:autoSpaceDE w:val="0"/>
        <w:autoSpaceDN w:val="0"/>
        <w:rPr>
          <w:rFonts w:asciiTheme="minorHAnsi" w:hAnsiTheme="minorHAnsi" w:cstheme="minorHAnsi"/>
          <w:sz w:val="22"/>
          <w:szCs w:val="22"/>
        </w:rPr>
      </w:pPr>
      <w:r w:rsidRPr="009352CB">
        <w:rPr>
          <w:rFonts w:asciiTheme="minorHAnsi" w:hAnsiTheme="minorHAnsi" w:cstheme="minorHAnsi"/>
          <w:sz w:val="22"/>
          <w:szCs w:val="22"/>
        </w:rPr>
        <w:t>Sher-E-Bangla Nagar, Dhaka, Bangladesh</w:t>
      </w:r>
    </w:p>
    <w:p w14:paraId="3A6D6576" w14:textId="77777777" w:rsidR="00CF1F04" w:rsidRPr="009352CB" w:rsidRDefault="00CF1F04" w:rsidP="00CF1F04">
      <w:pPr>
        <w:rPr>
          <w:rFonts w:asciiTheme="minorHAnsi" w:hAnsiTheme="minorHAnsi" w:cstheme="minorHAnsi"/>
          <w:sz w:val="22"/>
          <w:szCs w:val="22"/>
        </w:rPr>
      </w:pPr>
    </w:p>
    <w:p w14:paraId="11DA2255" w14:textId="77777777" w:rsidR="00CF1F04" w:rsidRPr="009352CB" w:rsidRDefault="00CF1F04" w:rsidP="00CF1F04">
      <w:pPr>
        <w:rPr>
          <w:rFonts w:asciiTheme="minorHAnsi" w:hAnsiTheme="minorHAnsi" w:cstheme="minorHAnsi"/>
          <w:sz w:val="22"/>
          <w:szCs w:val="22"/>
        </w:rPr>
      </w:pPr>
    </w:p>
    <w:p w14:paraId="7863CEC6" w14:textId="77777777" w:rsidR="00CF1F04" w:rsidRDefault="00CF1F04" w:rsidP="00CF1F04">
      <w:pPr>
        <w:rPr>
          <w:rFonts w:asciiTheme="minorHAnsi" w:hAnsiTheme="minorHAnsi" w:cstheme="minorHAnsi"/>
          <w:b/>
          <w:sz w:val="22"/>
          <w:szCs w:val="22"/>
          <w:lang w:val="en-GB"/>
        </w:rPr>
      </w:pPr>
      <w:r w:rsidRPr="009352CB">
        <w:rPr>
          <w:rFonts w:asciiTheme="minorHAnsi" w:hAnsiTheme="minorHAnsi" w:cstheme="minorHAnsi"/>
          <w:bCs/>
          <w:sz w:val="22"/>
          <w:szCs w:val="22"/>
        </w:rPr>
        <w:t xml:space="preserve">Assignment: </w:t>
      </w:r>
    </w:p>
    <w:p w14:paraId="28006F1A" w14:textId="77777777" w:rsidR="00CF1F04" w:rsidRDefault="00CF1F04" w:rsidP="00CF1F04">
      <w:pPr>
        <w:rPr>
          <w:b/>
          <w:sz w:val="22"/>
          <w:szCs w:val="22"/>
          <w:lang w:val="en-GB"/>
        </w:rPr>
      </w:pPr>
    </w:p>
    <w:p w14:paraId="33B304F3" w14:textId="77777777" w:rsidR="00CF1F04" w:rsidRDefault="00CF1F04" w:rsidP="00CF1F04">
      <w:pPr>
        <w:rPr>
          <w:rFonts w:asciiTheme="minorHAnsi" w:hAnsiTheme="minorHAnsi" w:cstheme="minorHAnsi"/>
          <w:snapToGrid w:val="0"/>
          <w:sz w:val="22"/>
          <w:szCs w:val="22"/>
        </w:rPr>
      </w:pPr>
    </w:p>
    <w:p w14:paraId="75D1A335" w14:textId="77777777" w:rsidR="00CF1F04" w:rsidRPr="009352CB" w:rsidRDefault="00CF1F04" w:rsidP="00CF1F04">
      <w:pPr>
        <w:rPr>
          <w:rFonts w:asciiTheme="minorHAnsi" w:hAnsiTheme="minorHAnsi" w:cstheme="minorHAnsi"/>
          <w:snapToGrid w:val="0"/>
          <w:sz w:val="22"/>
          <w:szCs w:val="22"/>
        </w:rPr>
      </w:pPr>
    </w:p>
    <w:p w14:paraId="066F2CA8" w14:textId="77777777" w:rsidR="00CF1F04" w:rsidRPr="009352CB" w:rsidRDefault="00CF1F04" w:rsidP="00CF1F04">
      <w:pPr>
        <w:rPr>
          <w:rFonts w:asciiTheme="minorHAnsi" w:hAnsiTheme="minorHAnsi" w:cstheme="minorHAnsi"/>
          <w:bCs/>
          <w:sz w:val="22"/>
          <w:szCs w:val="22"/>
        </w:rPr>
      </w:pPr>
    </w:p>
    <w:p w14:paraId="7210DB01" w14:textId="08B99342" w:rsidR="00CF1F04" w:rsidRPr="00E00987" w:rsidRDefault="00CF1F04" w:rsidP="00CF1F04">
      <w:pPr>
        <w:rPr>
          <w:rFonts w:asciiTheme="minorHAnsi" w:hAnsiTheme="minorHAnsi" w:cstheme="minorHAnsi"/>
          <w:b/>
          <w:sz w:val="22"/>
          <w:szCs w:val="22"/>
        </w:rPr>
      </w:pPr>
      <w:r w:rsidRPr="00E00987">
        <w:rPr>
          <w:rFonts w:asciiTheme="minorHAnsi" w:hAnsiTheme="minorHAnsi" w:cstheme="minorHAnsi"/>
          <w:b/>
          <w:bCs/>
          <w:sz w:val="22"/>
          <w:szCs w:val="22"/>
        </w:rPr>
        <w:t>Reference:</w:t>
      </w:r>
      <w:r w:rsidRPr="00E00987">
        <w:rPr>
          <w:rFonts w:asciiTheme="minorHAnsi" w:hAnsiTheme="minorHAnsi" w:cstheme="minorHAnsi"/>
          <w:bCs/>
          <w:sz w:val="22"/>
          <w:szCs w:val="22"/>
        </w:rPr>
        <w:t xml:space="preserve"> </w:t>
      </w:r>
      <w:r w:rsidR="0079774C" w:rsidRPr="0084632F">
        <w:rPr>
          <w:rFonts w:ascii="Segoe UI" w:hAnsi="Segoe UI" w:cs="Segoe UI"/>
          <w:bCs/>
          <w:sz w:val="20"/>
          <w:szCs w:val="20"/>
        </w:rPr>
        <w:t>RFP-BD-2021-0</w:t>
      </w:r>
      <w:r w:rsidR="0079774C">
        <w:rPr>
          <w:rFonts w:ascii="Segoe UI" w:hAnsi="Segoe UI" w:cs="Segoe UI"/>
          <w:bCs/>
          <w:sz w:val="20"/>
          <w:szCs w:val="20"/>
        </w:rPr>
        <w:t>14</w:t>
      </w:r>
    </w:p>
    <w:p w14:paraId="0BAEBB7D" w14:textId="77777777" w:rsidR="00CF1F04" w:rsidRPr="009352CB" w:rsidRDefault="00CF1F04" w:rsidP="00CF1F04">
      <w:pPr>
        <w:rPr>
          <w:rFonts w:asciiTheme="minorHAnsi" w:hAnsiTheme="minorHAnsi" w:cstheme="minorHAnsi"/>
          <w:sz w:val="22"/>
          <w:szCs w:val="22"/>
        </w:rPr>
      </w:pPr>
    </w:p>
    <w:p w14:paraId="495B6348" w14:textId="77777777" w:rsidR="00CF1F04" w:rsidRPr="009352CB" w:rsidRDefault="00CF1F04" w:rsidP="00CF1F04">
      <w:pPr>
        <w:rPr>
          <w:rFonts w:asciiTheme="minorHAnsi" w:hAnsiTheme="minorHAnsi" w:cstheme="minorHAnsi"/>
          <w:sz w:val="22"/>
          <w:szCs w:val="22"/>
        </w:rPr>
      </w:pPr>
    </w:p>
    <w:p w14:paraId="51FC95D3" w14:textId="77777777" w:rsidR="00CF1F04" w:rsidRPr="009352CB" w:rsidRDefault="00CF1F04" w:rsidP="00CF1F04">
      <w:pPr>
        <w:rPr>
          <w:rFonts w:asciiTheme="minorHAnsi" w:hAnsiTheme="minorHAnsi" w:cstheme="minorHAnsi"/>
          <w:sz w:val="22"/>
          <w:szCs w:val="22"/>
        </w:rPr>
      </w:pPr>
      <w:r w:rsidRPr="009352CB">
        <w:rPr>
          <w:rFonts w:asciiTheme="minorHAnsi" w:hAnsiTheme="minorHAnsi" w:cstheme="minorHAnsi"/>
          <w:sz w:val="22"/>
          <w:szCs w:val="22"/>
        </w:rPr>
        <w:t>Dear Sir,</w:t>
      </w:r>
    </w:p>
    <w:p w14:paraId="620CA33B" w14:textId="77777777" w:rsidR="00CF1F04" w:rsidRPr="009352CB" w:rsidRDefault="00CF1F04" w:rsidP="00CF1F04">
      <w:pPr>
        <w:rPr>
          <w:rFonts w:asciiTheme="minorHAnsi" w:hAnsiTheme="minorHAnsi" w:cstheme="minorHAnsi"/>
          <w:sz w:val="22"/>
          <w:szCs w:val="22"/>
        </w:rPr>
      </w:pPr>
    </w:p>
    <w:p w14:paraId="19DEF7A3" w14:textId="77777777" w:rsidR="00CF1F04" w:rsidRPr="009352CB" w:rsidRDefault="00CF1F04" w:rsidP="00CF1F04">
      <w:pPr>
        <w:rPr>
          <w:rFonts w:asciiTheme="minorHAnsi" w:hAnsiTheme="minorHAnsi" w:cstheme="minorHAnsi"/>
          <w:snapToGrid w:val="0"/>
          <w:sz w:val="22"/>
          <w:szCs w:val="22"/>
        </w:rPr>
      </w:pPr>
      <w:r w:rsidRPr="009352CB">
        <w:rPr>
          <w:rFonts w:asciiTheme="minorHAnsi" w:hAnsiTheme="minorHAnsi" w:cstheme="minorHAnsi"/>
          <w:sz w:val="22"/>
          <w:szCs w:val="22"/>
        </w:rPr>
        <w:t>I declare that …………………………………………………………………. is</w:t>
      </w:r>
      <w:r w:rsidRPr="009352CB">
        <w:rPr>
          <w:rFonts w:asciiTheme="minorHAnsi" w:hAnsiTheme="minorHAnsi" w:cstheme="minorHAnsi"/>
          <w:snapToGrid w:val="0"/>
          <w:sz w:val="22"/>
          <w:szCs w:val="22"/>
        </w:rPr>
        <w:t xml:space="preserve"> not in the UN Security Council 1267/1989 List, UN Procurement Division List or Other UN Ineligibility List.</w:t>
      </w:r>
    </w:p>
    <w:p w14:paraId="19CEDC98" w14:textId="77777777" w:rsidR="00CF1F04" w:rsidRPr="009352CB" w:rsidRDefault="00CF1F04" w:rsidP="00CF1F04">
      <w:pPr>
        <w:autoSpaceDE w:val="0"/>
        <w:autoSpaceDN w:val="0"/>
        <w:rPr>
          <w:rFonts w:asciiTheme="minorHAnsi" w:hAnsiTheme="minorHAnsi" w:cstheme="minorHAnsi"/>
          <w:sz w:val="22"/>
          <w:szCs w:val="22"/>
        </w:rPr>
      </w:pPr>
    </w:p>
    <w:p w14:paraId="2FF1656C" w14:textId="77777777" w:rsidR="00CF1F04" w:rsidRPr="009352CB" w:rsidRDefault="00CF1F04" w:rsidP="00CF1F04">
      <w:pPr>
        <w:rPr>
          <w:rFonts w:asciiTheme="minorHAnsi" w:hAnsiTheme="minorHAnsi" w:cstheme="minorHAnsi"/>
          <w:sz w:val="22"/>
          <w:szCs w:val="22"/>
        </w:rPr>
      </w:pPr>
    </w:p>
    <w:p w14:paraId="5ACCAE88" w14:textId="77777777" w:rsidR="00CF1F04" w:rsidRPr="009352CB" w:rsidRDefault="00CF1F04" w:rsidP="00CF1F04">
      <w:pPr>
        <w:rPr>
          <w:rFonts w:asciiTheme="minorHAnsi" w:hAnsiTheme="minorHAnsi" w:cstheme="minorHAnsi"/>
          <w:sz w:val="22"/>
          <w:szCs w:val="22"/>
        </w:rPr>
      </w:pPr>
      <w:r w:rsidRPr="009352CB">
        <w:rPr>
          <w:rFonts w:asciiTheme="minorHAnsi" w:hAnsiTheme="minorHAnsi" w:cstheme="minorHAnsi"/>
          <w:sz w:val="22"/>
          <w:szCs w:val="22"/>
        </w:rPr>
        <w:t>Yours Sincerely,</w:t>
      </w:r>
    </w:p>
    <w:p w14:paraId="7950907D" w14:textId="77777777" w:rsidR="00CF1F04" w:rsidRPr="009352CB" w:rsidRDefault="00CF1F04" w:rsidP="00CF1F04">
      <w:pPr>
        <w:rPr>
          <w:rFonts w:asciiTheme="minorHAnsi" w:hAnsiTheme="minorHAnsi" w:cstheme="minorHAnsi"/>
          <w:sz w:val="22"/>
          <w:szCs w:val="22"/>
        </w:rPr>
      </w:pPr>
    </w:p>
    <w:p w14:paraId="22C3F9A2" w14:textId="77777777" w:rsidR="00CF1F04" w:rsidRPr="009352CB" w:rsidRDefault="00CF1F04" w:rsidP="00CF1F04">
      <w:pPr>
        <w:jc w:val="both"/>
        <w:rPr>
          <w:rFonts w:asciiTheme="minorHAnsi" w:hAnsiTheme="minorHAnsi" w:cstheme="minorHAnsi"/>
          <w:sz w:val="22"/>
          <w:szCs w:val="22"/>
        </w:rPr>
      </w:pPr>
    </w:p>
    <w:p w14:paraId="687CF676" w14:textId="77777777" w:rsidR="00CF1F04" w:rsidRPr="009725C1" w:rsidRDefault="00CF1F04" w:rsidP="00D873D7">
      <w:pPr>
        <w:pStyle w:val="p28"/>
        <w:tabs>
          <w:tab w:val="left" w:pos="0"/>
        </w:tabs>
        <w:spacing w:line="240" w:lineRule="auto"/>
        <w:jc w:val="both"/>
        <w:rPr>
          <w:rFonts w:ascii="Segoe UI" w:hAnsi="Segoe UI" w:cs="Segoe UI"/>
          <w:sz w:val="20"/>
        </w:rPr>
      </w:pPr>
    </w:p>
    <w:sectPr w:rsidR="00CF1F04" w:rsidRPr="009725C1" w:rsidSect="00BD070F">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F4D84" w14:textId="77777777" w:rsidR="002D58AE" w:rsidRDefault="002D58AE" w:rsidP="00FD48A2">
      <w:r>
        <w:separator/>
      </w:r>
    </w:p>
  </w:endnote>
  <w:endnote w:type="continuationSeparator" w:id="0">
    <w:p w14:paraId="2A1FE6D4" w14:textId="77777777" w:rsidR="002D58AE" w:rsidRDefault="002D58AE" w:rsidP="00FD4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w Cen MT">
    <w:charset w:val="00"/>
    <w:family w:val="swiss"/>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auto"/>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Times New Roman"/>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Garamond">
    <w:altName w:val="AGaramond"/>
    <w:panose1 w:val="00000000000000000000"/>
    <w:charset w:val="00"/>
    <w:family w:val="roman"/>
    <w:notTrueType/>
    <w:pitch w:val="default"/>
    <w:sig w:usb0="00000003" w:usb1="00000000" w:usb2="00000000" w:usb3="00000000" w:csb0="00000001" w:csb1="00000000"/>
  </w:font>
  <w:font w:name="DejaVu Sans">
    <w:altName w:val="Arial Unicode MS"/>
    <w:charset w:val="80"/>
    <w:family w:val="auto"/>
    <w:pitch w:val="variable"/>
  </w:font>
  <w:font w:name="Mangal">
    <w:panose1 w:val="00000400000000000000"/>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6598127"/>
      <w:docPartObj>
        <w:docPartGallery w:val="Page Numbers (Bottom of Page)"/>
        <w:docPartUnique/>
      </w:docPartObj>
    </w:sdtPr>
    <w:sdtEndPr>
      <w:rPr>
        <w:noProof/>
      </w:rPr>
    </w:sdtEndPr>
    <w:sdtContent>
      <w:p w14:paraId="7718E0F3" w14:textId="77777777" w:rsidR="002D58AE" w:rsidRDefault="002D58AE">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107AB760" w14:textId="77777777" w:rsidR="002D58AE" w:rsidRPr="006438E1" w:rsidRDefault="002D58AE">
    <w:pPr>
      <w:pStyle w:val="Footer"/>
      <w:rPr>
        <w:rFonts w:ascii="Segoe UI" w:hAnsi="Segoe UI" w:cs="Segoe U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0474132"/>
      <w:docPartObj>
        <w:docPartGallery w:val="Page Numbers (Bottom of Page)"/>
        <w:docPartUnique/>
      </w:docPartObj>
    </w:sdtPr>
    <w:sdtEndPr>
      <w:rPr>
        <w:rFonts w:asciiTheme="minorHAnsi" w:hAnsiTheme="minorHAnsi" w:cstheme="minorHAnsi"/>
        <w:noProof/>
        <w:sz w:val="22"/>
        <w:szCs w:val="22"/>
      </w:rPr>
    </w:sdtEndPr>
    <w:sdtContent>
      <w:p w14:paraId="3D44A618" w14:textId="790F3DDF" w:rsidR="002D58AE" w:rsidRPr="00AD5EF4" w:rsidRDefault="002D58AE">
        <w:pPr>
          <w:pStyle w:val="Footer"/>
          <w:jc w:val="right"/>
          <w:rPr>
            <w:rFonts w:asciiTheme="minorHAnsi" w:hAnsiTheme="minorHAnsi" w:cstheme="minorHAnsi"/>
            <w:sz w:val="22"/>
            <w:szCs w:val="22"/>
          </w:rPr>
        </w:pPr>
        <w:r w:rsidRPr="00AD5EF4">
          <w:rPr>
            <w:rFonts w:asciiTheme="minorHAnsi" w:hAnsiTheme="minorHAnsi" w:cstheme="minorHAnsi"/>
            <w:sz w:val="22"/>
            <w:szCs w:val="22"/>
          </w:rPr>
          <w:fldChar w:fldCharType="begin"/>
        </w:r>
        <w:r w:rsidRPr="00AD5EF4">
          <w:rPr>
            <w:rFonts w:asciiTheme="minorHAnsi" w:hAnsiTheme="minorHAnsi" w:cstheme="minorHAnsi"/>
            <w:sz w:val="22"/>
            <w:szCs w:val="22"/>
          </w:rPr>
          <w:instrText xml:space="preserve"> PAGE   \* MERGEFORMAT </w:instrText>
        </w:r>
        <w:r w:rsidRPr="00AD5EF4">
          <w:rPr>
            <w:rFonts w:asciiTheme="minorHAnsi" w:hAnsiTheme="minorHAnsi" w:cstheme="minorHAnsi"/>
            <w:sz w:val="22"/>
            <w:szCs w:val="22"/>
          </w:rPr>
          <w:fldChar w:fldCharType="separate"/>
        </w:r>
        <w:r>
          <w:rPr>
            <w:rFonts w:asciiTheme="minorHAnsi" w:hAnsiTheme="minorHAnsi" w:cstheme="minorHAnsi"/>
            <w:noProof/>
            <w:sz w:val="22"/>
            <w:szCs w:val="22"/>
          </w:rPr>
          <w:t>3</w:t>
        </w:r>
        <w:r w:rsidRPr="00AD5EF4">
          <w:rPr>
            <w:rFonts w:asciiTheme="minorHAnsi" w:hAnsiTheme="minorHAnsi" w:cstheme="minorHAnsi"/>
            <w:noProof/>
            <w:sz w:val="22"/>
            <w:szCs w:val="22"/>
          </w:rPr>
          <w:fldChar w:fldCharType="end"/>
        </w:r>
      </w:p>
    </w:sdtContent>
  </w:sdt>
  <w:p w14:paraId="3D44A619" w14:textId="77777777" w:rsidR="002D58AE" w:rsidRDefault="002D5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5FCB3" w14:textId="77777777" w:rsidR="002D58AE" w:rsidRDefault="002D58AE" w:rsidP="00FD48A2">
      <w:r>
        <w:separator/>
      </w:r>
    </w:p>
  </w:footnote>
  <w:footnote w:type="continuationSeparator" w:id="0">
    <w:p w14:paraId="4747DF82" w14:textId="77777777" w:rsidR="002D58AE" w:rsidRDefault="002D58AE" w:rsidP="00FD4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2EB44" w14:textId="77777777" w:rsidR="002D58AE" w:rsidRDefault="002D58AE">
    <w:pPr>
      <w:pStyle w:val="Header"/>
      <w:pBdr>
        <w:bottom w:val="single" w:sz="6" w:space="1" w:color="auto"/>
      </w:pBdr>
      <w:tabs>
        <w:tab w:val="right" w:pos="9000"/>
      </w:tabs>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ab/>
      <w:t>Section 3.  Technical Proposal - Standard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0B018E"/>
    <w:multiLevelType w:val="hybridMultilevel"/>
    <w:tmpl w:val="ABEE38A0"/>
    <w:lvl w:ilvl="0" w:tplc="7E805E0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BC70919"/>
    <w:multiLevelType w:val="hybridMultilevel"/>
    <w:tmpl w:val="8A7C5E0C"/>
    <w:lvl w:ilvl="0" w:tplc="2702E1E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32AE5"/>
    <w:multiLevelType w:val="hybridMultilevel"/>
    <w:tmpl w:val="B94400D6"/>
    <w:lvl w:ilvl="0" w:tplc="126871B6">
      <w:start w:val="1"/>
      <w:numFmt w:val="decimal"/>
      <w:lvlText w:val="%1."/>
      <w:lvlJc w:val="left"/>
      <w:pPr>
        <w:ind w:left="1080" w:hanging="720"/>
      </w:pPr>
      <w:rPr>
        <w:rFonts w:ascii="Calibri" w:hAnsi="Calibri"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9"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1" w15:restartNumberingAfterBreak="0">
    <w:nsid w:val="17D32FA3"/>
    <w:multiLevelType w:val="hybridMultilevel"/>
    <w:tmpl w:val="8C1CB3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F0A49"/>
    <w:multiLevelType w:val="hybridMultilevel"/>
    <w:tmpl w:val="8C481D64"/>
    <w:lvl w:ilvl="0" w:tplc="F9943B68">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8C2E8C"/>
    <w:multiLevelType w:val="hybridMultilevel"/>
    <w:tmpl w:val="F2C88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0D75A39"/>
    <w:multiLevelType w:val="hybridMultilevel"/>
    <w:tmpl w:val="E708C6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306C89"/>
    <w:multiLevelType w:val="hybridMultilevel"/>
    <w:tmpl w:val="43D81C6E"/>
    <w:lvl w:ilvl="0" w:tplc="126871B6">
      <w:start w:val="1"/>
      <w:numFmt w:val="decimal"/>
      <w:lvlText w:val="%1."/>
      <w:lvlJc w:val="left"/>
      <w:pPr>
        <w:ind w:left="360" w:hanging="360"/>
      </w:pPr>
      <w:rPr>
        <w:rFonts w:ascii="Calibri" w:hAnsi="Calibri"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AA2080"/>
    <w:multiLevelType w:val="hybridMultilevel"/>
    <w:tmpl w:val="19BEFA3E"/>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43474BA8"/>
    <w:multiLevelType w:val="hybridMultilevel"/>
    <w:tmpl w:val="82C8B988"/>
    <w:lvl w:ilvl="0" w:tplc="04090017">
      <w:start w:val="1"/>
      <w:numFmt w:val="lowerLetter"/>
      <w:lvlText w:val="%1)"/>
      <w:lvlJc w:val="left"/>
      <w:pPr>
        <w:ind w:left="1980" w:hanging="360"/>
      </w:pPr>
    </w:lvl>
    <w:lvl w:ilvl="1" w:tplc="C242D504">
      <w:start w:val="28"/>
      <w:numFmt w:val="decimal"/>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43973F8C"/>
    <w:multiLevelType w:val="hybridMultilevel"/>
    <w:tmpl w:val="1F1E4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43C792E"/>
    <w:multiLevelType w:val="hybridMultilevel"/>
    <w:tmpl w:val="6BC60CBE"/>
    <w:lvl w:ilvl="0" w:tplc="04090019">
      <w:start w:val="1"/>
      <w:numFmt w:val="lowerLetter"/>
      <w:lvlText w:val="%1."/>
      <w:lvlJc w:val="left"/>
      <w:pPr>
        <w:ind w:left="720" w:hanging="360"/>
      </w:pPr>
      <w:rPr>
        <w:rFonts w:cs="Times New Roman" w:hint="default"/>
        <w:b/>
        <w:sz w:val="22"/>
        <w:szCs w:val="22"/>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44FF24FD"/>
    <w:multiLevelType w:val="hybridMultilevel"/>
    <w:tmpl w:val="D454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D040E5"/>
    <w:multiLevelType w:val="hybridMultilevel"/>
    <w:tmpl w:val="B3A086B2"/>
    <w:lvl w:ilvl="0" w:tplc="0409001B">
      <w:start w:val="1"/>
      <w:numFmt w:val="lowerRoman"/>
      <w:lvlText w:val="%1."/>
      <w:lvlJc w:val="right"/>
      <w:pPr>
        <w:ind w:left="1599" w:hanging="360"/>
      </w:pPr>
    </w:lvl>
    <w:lvl w:ilvl="1" w:tplc="04090019">
      <w:start w:val="1"/>
      <w:numFmt w:val="lowerLetter"/>
      <w:lvlText w:val="%2."/>
      <w:lvlJc w:val="left"/>
      <w:pPr>
        <w:ind w:left="2319" w:hanging="360"/>
      </w:pPr>
    </w:lvl>
    <w:lvl w:ilvl="2" w:tplc="0409001B">
      <w:start w:val="1"/>
      <w:numFmt w:val="lowerRoman"/>
      <w:lvlText w:val="%3."/>
      <w:lvlJc w:val="right"/>
      <w:pPr>
        <w:ind w:left="3039" w:hanging="180"/>
      </w:pPr>
    </w:lvl>
    <w:lvl w:ilvl="3" w:tplc="0409000F" w:tentative="1">
      <w:start w:val="1"/>
      <w:numFmt w:val="decimal"/>
      <w:lvlText w:val="%4."/>
      <w:lvlJc w:val="left"/>
      <w:pPr>
        <w:ind w:left="3759" w:hanging="360"/>
      </w:pPr>
    </w:lvl>
    <w:lvl w:ilvl="4" w:tplc="04090019" w:tentative="1">
      <w:start w:val="1"/>
      <w:numFmt w:val="lowerLetter"/>
      <w:lvlText w:val="%5."/>
      <w:lvlJc w:val="left"/>
      <w:pPr>
        <w:ind w:left="4479" w:hanging="360"/>
      </w:pPr>
    </w:lvl>
    <w:lvl w:ilvl="5" w:tplc="0409001B" w:tentative="1">
      <w:start w:val="1"/>
      <w:numFmt w:val="lowerRoman"/>
      <w:lvlText w:val="%6."/>
      <w:lvlJc w:val="right"/>
      <w:pPr>
        <w:ind w:left="5199" w:hanging="180"/>
      </w:pPr>
    </w:lvl>
    <w:lvl w:ilvl="6" w:tplc="0409000F" w:tentative="1">
      <w:start w:val="1"/>
      <w:numFmt w:val="decimal"/>
      <w:lvlText w:val="%7."/>
      <w:lvlJc w:val="left"/>
      <w:pPr>
        <w:ind w:left="5919" w:hanging="360"/>
      </w:pPr>
    </w:lvl>
    <w:lvl w:ilvl="7" w:tplc="04090019" w:tentative="1">
      <w:start w:val="1"/>
      <w:numFmt w:val="lowerLetter"/>
      <w:lvlText w:val="%8."/>
      <w:lvlJc w:val="left"/>
      <w:pPr>
        <w:ind w:left="6639" w:hanging="360"/>
      </w:pPr>
    </w:lvl>
    <w:lvl w:ilvl="8" w:tplc="0409001B" w:tentative="1">
      <w:start w:val="1"/>
      <w:numFmt w:val="lowerRoman"/>
      <w:lvlText w:val="%9."/>
      <w:lvlJc w:val="right"/>
      <w:pPr>
        <w:ind w:left="7359" w:hanging="180"/>
      </w:pPr>
    </w:lvl>
  </w:abstractNum>
  <w:abstractNum w:abstractNumId="30"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8F6FAB"/>
    <w:multiLevelType w:val="hybridMultilevel"/>
    <w:tmpl w:val="874008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3" w15:restartNumberingAfterBreak="0">
    <w:nsid w:val="561B2252"/>
    <w:multiLevelType w:val="hybridMultilevel"/>
    <w:tmpl w:val="A052D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F3656"/>
    <w:multiLevelType w:val="hybridMultilevel"/>
    <w:tmpl w:val="04B28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A3FB3"/>
    <w:multiLevelType w:val="hybridMultilevel"/>
    <w:tmpl w:val="EF0A0B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26A41F2"/>
    <w:multiLevelType w:val="hybridMultilevel"/>
    <w:tmpl w:val="F06055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7F75C6"/>
    <w:multiLevelType w:val="hybridMultilevel"/>
    <w:tmpl w:val="DDB28DC2"/>
    <w:lvl w:ilvl="0" w:tplc="EBD602D2">
      <w:start w:val="1"/>
      <w:numFmt w:val="upperLetter"/>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DF77B78"/>
    <w:multiLevelType w:val="multilevel"/>
    <w:tmpl w:val="CD0CF7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FE6087D"/>
    <w:multiLevelType w:val="hybridMultilevel"/>
    <w:tmpl w:val="AF9C9028"/>
    <w:lvl w:ilvl="0" w:tplc="04090001">
      <w:start w:val="1"/>
      <w:numFmt w:val="bullet"/>
      <w:lvlText w:val=""/>
      <w:lvlJc w:val="left"/>
      <w:pPr>
        <w:ind w:left="436" w:hanging="360"/>
      </w:pPr>
      <w:rPr>
        <w:rFonts w:ascii="Symbol" w:hAnsi="Symbol" w:hint="default"/>
        <w:color w:val="auto"/>
      </w:rPr>
    </w:lvl>
    <w:lvl w:ilvl="1" w:tplc="34090003">
      <w:start w:val="1"/>
      <w:numFmt w:val="bullet"/>
      <w:lvlText w:val="o"/>
      <w:lvlJc w:val="left"/>
      <w:pPr>
        <w:ind w:left="1156" w:hanging="360"/>
      </w:pPr>
      <w:rPr>
        <w:rFonts w:ascii="Courier New" w:hAnsi="Courier New" w:cs="Courier New" w:hint="default"/>
      </w:rPr>
    </w:lvl>
    <w:lvl w:ilvl="2" w:tplc="34090005" w:tentative="1">
      <w:start w:val="1"/>
      <w:numFmt w:val="bullet"/>
      <w:lvlText w:val=""/>
      <w:lvlJc w:val="left"/>
      <w:pPr>
        <w:ind w:left="1876" w:hanging="360"/>
      </w:pPr>
      <w:rPr>
        <w:rFonts w:ascii="Wingdings" w:hAnsi="Wingdings" w:hint="default"/>
      </w:rPr>
    </w:lvl>
    <w:lvl w:ilvl="3" w:tplc="34090001" w:tentative="1">
      <w:start w:val="1"/>
      <w:numFmt w:val="bullet"/>
      <w:lvlText w:val=""/>
      <w:lvlJc w:val="left"/>
      <w:pPr>
        <w:ind w:left="2596" w:hanging="360"/>
      </w:pPr>
      <w:rPr>
        <w:rFonts w:ascii="Symbol" w:hAnsi="Symbol" w:hint="default"/>
      </w:rPr>
    </w:lvl>
    <w:lvl w:ilvl="4" w:tplc="34090003" w:tentative="1">
      <w:start w:val="1"/>
      <w:numFmt w:val="bullet"/>
      <w:lvlText w:val="o"/>
      <w:lvlJc w:val="left"/>
      <w:pPr>
        <w:ind w:left="3316" w:hanging="360"/>
      </w:pPr>
      <w:rPr>
        <w:rFonts w:ascii="Courier New" w:hAnsi="Courier New" w:cs="Courier New" w:hint="default"/>
      </w:rPr>
    </w:lvl>
    <w:lvl w:ilvl="5" w:tplc="34090005" w:tentative="1">
      <w:start w:val="1"/>
      <w:numFmt w:val="bullet"/>
      <w:lvlText w:val=""/>
      <w:lvlJc w:val="left"/>
      <w:pPr>
        <w:ind w:left="4036" w:hanging="360"/>
      </w:pPr>
      <w:rPr>
        <w:rFonts w:ascii="Wingdings" w:hAnsi="Wingdings" w:hint="default"/>
      </w:rPr>
    </w:lvl>
    <w:lvl w:ilvl="6" w:tplc="34090001" w:tentative="1">
      <w:start w:val="1"/>
      <w:numFmt w:val="bullet"/>
      <w:lvlText w:val=""/>
      <w:lvlJc w:val="left"/>
      <w:pPr>
        <w:ind w:left="4756" w:hanging="360"/>
      </w:pPr>
      <w:rPr>
        <w:rFonts w:ascii="Symbol" w:hAnsi="Symbol" w:hint="default"/>
      </w:rPr>
    </w:lvl>
    <w:lvl w:ilvl="7" w:tplc="34090003" w:tentative="1">
      <w:start w:val="1"/>
      <w:numFmt w:val="bullet"/>
      <w:lvlText w:val="o"/>
      <w:lvlJc w:val="left"/>
      <w:pPr>
        <w:ind w:left="5476" w:hanging="360"/>
      </w:pPr>
      <w:rPr>
        <w:rFonts w:ascii="Courier New" w:hAnsi="Courier New" w:cs="Courier New" w:hint="default"/>
      </w:rPr>
    </w:lvl>
    <w:lvl w:ilvl="8" w:tplc="34090005" w:tentative="1">
      <w:start w:val="1"/>
      <w:numFmt w:val="bullet"/>
      <w:lvlText w:val=""/>
      <w:lvlJc w:val="left"/>
      <w:pPr>
        <w:ind w:left="6196" w:hanging="360"/>
      </w:pPr>
      <w:rPr>
        <w:rFonts w:ascii="Wingdings" w:hAnsi="Wingdings" w:hint="default"/>
      </w:rPr>
    </w:lvl>
  </w:abstractNum>
  <w:abstractNum w:abstractNumId="41"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954C2D"/>
    <w:multiLevelType w:val="hybridMultilevel"/>
    <w:tmpl w:val="53926DBA"/>
    <w:lvl w:ilvl="0" w:tplc="AD147948">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B47DFC"/>
    <w:multiLevelType w:val="hybridMultilevel"/>
    <w:tmpl w:val="0E287E56"/>
    <w:lvl w:ilvl="0" w:tplc="1D2ED4B0">
      <w:start w:val="1"/>
      <w:numFmt w:val="decimal"/>
      <w:lvlText w:val="%1)"/>
      <w:lvlJc w:val="left"/>
      <w:pPr>
        <w:ind w:left="630" w:hanging="360"/>
      </w:pPr>
      <w:rPr>
        <w:rFonts w:hint="default"/>
        <w:b w:val="0"/>
        <w:i w:val="0"/>
        <w:sz w:val="20"/>
      </w:rPr>
    </w:lvl>
    <w:lvl w:ilvl="1" w:tplc="1BA628A2">
      <w:start w:val="5"/>
      <w:numFmt w:val="decimal"/>
      <w:lvlText w:val="%2"/>
      <w:lvlJc w:val="left"/>
      <w:pPr>
        <w:ind w:left="1350" w:hanging="360"/>
      </w:pPr>
      <w:rPr>
        <w:rFont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0"/>
  </w:num>
  <w:num w:numId="2">
    <w:abstractNumId w:val="30"/>
  </w:num>
  <w:num w:numId="3">
    <w:abstractNumId w:val="17"/>
  </w:num>
  <w:num w:numId="4">
    <w:abstractNumId w:val="39"/>
  </w:num>
  <w:num w:numId="5">
    <w:abstractNumId w:val="16"/>
  </w:num>
  <w:num w:numId="6">
    <w:abstractNumId w:val="24"/>
  </w:num>
  <w:num w:numId="7">
    <w:abstractNumId w:val="15"/>
  </w:num>
  <w:num w:numId="8">
    <w:abstractNumId w:val="25"/>
  </w:num>
  <w:num w:numId="9">
    <w:abstractNumId w:val="37"/>
  </w:num>
  <w:num w:numId="10">
    <w:abstractNumId w:val="21"/>
  </w:num>
  <w:num w:numId="11">
    <w:abstractNumId w:val="37"/>
    <w:lvlOverride w:ilvl="0">
      <w:startOverride w:val="1"/>
    </w:lvlOverride>
    <w:lvlOverride w:ilvl="1">
      <w:startOverride w:val="1"/>
    </w:lvlOverride>
  </w:num>
  <w:num w:numId="12">
    <w:abstractNumId w:val="10"/>
  </w:num>
  <w:num w:numId="13">
    <w:abstractNumId w:val="32"/>
  </w:num>
  <w:num w:numId="14">
    <w:abstractNumId w:val="43"/>
  </w:num>
  <w:num w:numId="15">
    <w:abstractNumId w:val="4"/>
  </w:num>
  <w:num w:numId="16">
    <w:abstractNumId w:val="7"/>
  </w:num>
  <w:num w:numId="17">
    <w:abstractNumId w:val="6"/>
  </w:num>
  <w:num w:numId="18">
    <w:abstractNumId w:val="41"/>
  </w:num>
  <w:num w:numId="19">
    <w:abstractNumId w:val="12"/>
  </w:num>
  <w:num w:numId="20">
    <w:abstractNumId w:val="23"/>
  </w:num>
  <w:num w:numId="21">
    <w:abstractNumId w:val="3"/>
  </w:num>
  <w:num w:numId="22">
    <w:abstractNumId w:val="1"/>
  </w:num>
  <w:num w:numId="23">
    <w:abstractNumId w:val="38"/>
  </w:num>
  <w:num w:numId="24">
    <w:abstractNumId w:val="9"/>
  </w:num>
  <w:num w:numId="25">
    <w:abstractNumId w:val="8"/>
  </w:num>
  <w:num w:numId="26">
    <w:abstractNumId w:val="20"/>
  </w:num>
  <w:num w:numId="27">
    <w:abstractNumId w:val="22"/>
  </w:num>
  <w:num w:numId="28">
    <w:abstractNumId w:val="29"/>
  </w:num>
  <w:num w:numId="29">
    <w:abstractNumId w:val="28"/>
  </w:num>
  <w:num w:numId="30">
    <w:abstractNumId w:val="33"/>
  </w:num>
  <w:num w:numId="31">
    <w:abstractNumId w:val="14"/>
  </w:num>
  <w:num w:numId="32">
    <w:abstractNumId w:val="36"/>
  </w:num>
  <w:num w:numId="33">
    <w:abstractNumId w:val="13"/>
  </w:num>
  <w:num w:numId="34">
    <w:abstractNumId w:val="40"/>
  </w:num>
  <w:num w:numId="35">
    <w:abstractNumId w:val="35"/>
  </w:num>
  <w:num w:numId="36">
    <w:abstractNumId w:val="42"/>
  </w:num>
  <w:num w:numId="37">
    <w:abstractNumId w:val="2"/>
  </w:num>
  <w:num w:numId="38">
    <w:abstractNumId w:val="34"/>
  </w:num>
  <w:num w:numId="39">
    <w:abstractNumId w:val="18"/>
  </w:num>
  <w:num w:numId="40">
    <w:abstractNumId w:val="44"/>
  </w:num>
  <w:num w:numId="41">
    <w:abstractNumId w:val="26"/>
  </w:num>
  <w:num w:numId="42">
    <w:abstractNumId w:val="5"/>
  </w:num>
  <w:num w:numId="43">
    <w:abstractNumId w:val="27"/>
  </w:num>
  <w:num w:numId="44">
    <w:abstractNumId w:val="19"/>
  </w:num>
  <w:num w:numId="45">
    <w:abstractNumId w:val="11"/>
  </w:num>
  <w:num w:numId="46">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DYzMTM3Njc0MDRT0lEKTi0uzszPAykwMqwFAJ5tTqktAAAA"/>
  </w:docVars>
  <w:rsids>
    <w:rsidRoot w:val="00FD48A2"/>
    <w:rsid w:val="00001C0E"/>
    <w:rsid w:val="0000255A"/>
    <w:rsid w:val="00003D08"/>
    <w:rsid w:val="00003DE1"/>
    <w:rsid w:val="00003E01"/>
    <w:rsid w:val="00003EA5"/>
    <w:rsid w:val="00004708"/>
    <w:rsid w:val="00005A96"/>
    <w:rsid w:val="0000617C"/>
    <w:rsid w:val="00006D78"/>
    <w:rsid w:val="00010983"/>
    <w:rsid w:val="00010A8E"/>
    <w:rsid w:val="00011E93"/>
    <w:rsid w:val="00012098"/>
    <w:rsid w:val="00012835"/>
    <w:rsid w:val="00012DAE"/>
    <w:rsid w:val="0001366F"/>
    <w:rsid w:val="00013F52"/>
    <w:rsid w:val="00014976"/>
    <w:rsid w:val="00014EB2"/>
    <w:rsid w:val="00014F76"/>
    <w:rsid w:val="000171FC"/>
    <w:rsid w:val="00020D78"/>
    <w:rsid w:val="000226F0"/>
    <w:rsid w:val="00022B68"/>
    <w:rsid w:val="000248DE"/>
    <w:rsid w:val="00024EF2"/>
    <w:rsid w:val="00025215"/>
    <w:rsid w:val="000252E2"/>
    <w:rsid w:val="00027A0F"/>
    <w:rsid w:val="00031A0F"/>
    <w:rsid w:val="00031BBA"/>
    <w:rsid w:val="0003204D"/>
    <w:rsid w:val="00034942"/>
    <w:rsid w:val="0003522D"/>
    <w:rsid w:val="00035EA3"/>
    <w:rsid w:val="0003714B"/>
    <w:rsid w:val="00037581"/>
    <w:rsid w:val="00037773"/>
    <w:rsid w:val="00040939"/>
    <w:rsid w:val="0004133C"/>
    <w:rsid w:val="0004155D"/>
    <w:rsid w:val="00042221"/>
    <w:rsid w:val="00042F38"/>
    <w:rsid w:val="0004332C"/>
    <w:rsid w:val="000462F2"/>
    <w:rsid w:val="000502F9"/>
    <w:rsid w:val="000515D7"/>
    <w:rsid w:val="000544BC"/>
    <w:rsid w:val="000549B1"/>
    <w:rsid w:val="000556A9"/>
    <w:rsid w:val="00055B68"/>
    <w:rsid w:val="00056A51"/>
    <w:rsid w:val="00057338"/>
    <w:rsid w:val="0005784A"/>
    <w:rsid w:val="00061FD9"/>
    <w:rsid w:val="00064126"/>
    <w:rsid w:val="0006652D"/>
    <w:rsid w:val="0006713F"/>
    <w:rsid w:val="000700B3"/>
    <w:rsid w:val="00071040"/>
    <w:rsid w:val="00073F05"/>
    <w:rsid w:val="00076D03"/>
    <w:rsid w:val="00080260"/>
    <w:rsid w:val="000802D0"/>
    <w:rsid w:val="00081962"/>
    <w:rsid w:val="00081D16"/>
    <w:rsid w:val="000839FE"/>
    <w:rsid w:val="00084864"/>
    <w:rsid w:val="000850A2"/>
    <w:rsid w:val="00085236"/>
    <w:rsid w:val="00085580"/>
    <w:rsid w:val="00086705"/>
    <w:rsid w:val="00086B34"/>
    <w:rsid w:val="00090240"/>
    <w:rsid w:val="0009125E"/>
    <w:rsid w:val="0009213E"/>
    <w:rsid w:val="00095C33"/>
    <w:rsid w:val="000964B8"/>
    <w:rsid w:val="00096E79"/>
    <w:rsid w:val="00097399"/>
    <w:rsid w:val="000A1DC5"/>
    <w:rsid w:val="000A2312"/>
    <w:rsid w:val="000A2506"/>
    <w:rsid w:val="000A3F77"/>
    <w:rsid w:val="000A3F8E"/>
    <w:rsid w:val="000A4A41"/>
    <w:rsid w:val="000A4F46"/>
    <w:rsid w:val="000A4FD9"/>
    <w:rsid w:val="000A69D0"/>
    <w:rsid w:val="000A7757"/>
    <w:rsid w:val="000B07F0"/>
    <w:rsid w:val="000B1C1D"/>
    <w:rsid w:val="000B3187"/>
    <w:rsid w:val="000B3201"/>
    <w:rsid w:val="000B43E3"/>
    <w:rsid w:val="000B5201"/>
    <w:rsid w:val="000B5328"/>
    <w:rsid w:val="000B5ACF"/>
    <w:rsid w:val="000B5F2D"/>
    <w:rsid w:val="000B77E7"/>
    <w:rsid w:val="000C045D"/>
    <w:rsid w:val="000C0F87"/>
    <w:rsid w:val="000C2CCD"/>
    <w:rsid w:val="000C562F"/>
    <w:rsid w:val="000C6098"/>
    <w:rsid w:val="000C77AF"/>
    <w:rsid w:val="000C7A97"/>
    <w:rsid w:val="000D0B6C"/>
    <w:rsid w:val="000D1961"/>
    <w:rsid w:val="000D1F16"/>
    <w:rsid w:val="000D22E9"/>
    <w:rsid w:val="000D249A"/>
    <w:rsid w:val="000D2820"/>
    <w:rsid w:val="000D2C89"/>
    <w:rsid w:val="000D5D63"/>
    <w:rsid w:val="000D724E"/>
    <w:rsid w:val="000E14D6"/>
    <w:rsid w:val="000E50D0"/>
    <w:rsid w:val="000E5648"/>
    <w:rsid w:val="000E63F3"/>
    <w:rsid w:val="000E71E6"/>
    <w:rsid w:val="000E7B28"/>
    <w:rsid w:val="000F0BD4"/>
    <w:rsid w:val="000F19E2"/>
    <w:rsid w:val="000F2D8D"/>
    <w:rsid w:val="000F37D1"/>
    <w:rsid w:val="000F3BA7"/>
    <w:rsid w:val="000F48FC"/>
    <w:rsid w:val="000F4AF2"/>
    <w:rsid w:val="000F5EB0"/>
    <w:rsid w:val="000F65E8"/>
    <w:rsid w:val="000F6A8D"/>
    <w:rsid w:val="000F7C8A"/>
    <w:rsid w:val="00102ED3"/>
    <w:rsid w:val="001034A5"/>
    <w:rsid w:val="00104388"/>
    <w:rsid w:val="00105CA9"/>
    <w:rsid w:val="0011008F"/>
    <w:rsid w:val="001124D3"/>
    <w:rsid w:val="001149C3"/>
    <w:rsid w:val="00116579"/>
    <w:rsid w:val="001205EE"/>
    <w:rsid w:val="00120749"/>
    <w:rsid w:val="001216E6"/>
    <w:rsid w:val="00122B8F"/>
    <w:rsid w:val="00124661"/>
    <w:rsid w:val="001247F4"/>
    <w:rsid w:val="00125F50"/>
    <w:rsid w:val="0012738E"/>
    <w:rsid w:val="00127D62"/>
    <w:rsid w:val="00130A96"/>
    <w:rsid w:val="001314A1"/>
    <w:rsid w:val="001337BD"/>
    <w:rsid w:val="00133C5C"/>
    <w:rsid w:val="00135933"/>
    <w:rsid w:val="00135E13"/>
    <w:rsid w:val="001376AF"/>
    <w:rsid w:val="00140CB2"/>
    <w:rsid w:val="00141D0F"/>
    <w:rsid w:val="001420D5"/>
    <w:rsid w:val="001426BD"/>
    <w:rsid w:val="001439FC"/>
    <w:rsid w:val="00144EA1"/>
    <w:rsid w:val="001451A2"/>
    <w:rsid w:val="00147017"/>
    <w:rsid w:val="001478D5"/>
    <w:rsid w:val="00151687"/>
    <w:rsid w:val="00152520"/>
    <w:rsid w:val="00152708"/>
    <w:rsid w:val="00153FD9"/>
    <w:rsid w:val="0015547F"/>
    <w:rsid w:val="001572E7"/>
    <w:rsid w:val="00161B6F"/>
    <w:rsid w:val="00162203"/>
    <w:rsid w:val="00163681"/>
    <w:rsid w:val="0016793F"/>
    <w:rsid w:val="00167996"/>
    <w:rsid w:val="00167FE1"/>
    <w:rsid w:val="001709D0"/>
    <w:rsid w:val="00170A27"/>
    <w:rsid w:val="001714CA"/>
    <w:rsid w:val="00171A67"/>
    <w:rsid w:val="0017296C"/>
    <w:rsid w:val="00175E07"/>
    <w:rsid w:val="00177EDE"/>
    <w:rsid w:val="0018030E"/>
    <w:rsid w:val="00180BA0"/>
    <w:rsid w:val="00182135"/>
    <w:rsid w:val="001841AA"/>
    <w:rsid w:val="001846EA"/>
    <w:rsid w:val="00184D45"/>
    <w:rsid w:val="00184ECF"/>
    <w:rsid w:val="00184F54"/>
    <w:rsid w:val="00185181"/>
    <w:rsid w:val="00185926"/>
    <w:rsid w:val="001863E4"/>
    <w:rsid w:val="00186E86"/>
    <w:rsid w:val="00187665"/>
    <w:rsid w:val="001907AD"/>
    <w:rsid w:val="00192420"/>
    <w:rsid w:val="00194B39"/>
    <w:rsid w:val="00194DB5"/>
    <w:rsid w:val="001960E7"/>
    <w:rsid w:val="0019795E"/>
    <w:rsid w:val="001A0DE9"/>
    <w:rsid w:val="001A2254"/>
    <w:rsid w:val="001A2461"/>
    <w:rsid w:val="001A24C2"/>
    <w:rsid w:val="001A2984"/>
    <w:rsid w:val="001A3741"/>
    <w:rsid w:val="001A3B27"/>
    <w:rsid w:val="001A5210"/>
    <w:rsid w:val="001A69BB"/>
    <w:rsid w:val="001A772E"/>
    <w:rsid w:val="001A7E2A"/>
    <w:rsid w:val="001B1A51"/>
    <w:rsid w:val="001B1B14"/>
    <w:rsid w:val="001B1D00"/>
    <w:rsid w:val="001B2DDE"/>
    <w:rsid w:val="001B2EED"/>
    <w:rsid w:val="001B39D6"/>
    <w:rsid w:val="001B57AE"/>
    <w:rsid w:val="001B608E"/>
    <w:rsid w:val="001B7B20"/>
    <w:rsid w:val="001C013A"/>
    <w:rsid w:val="001C0579"/>
    <w:rsid w:val="001C2240"/>
    <w:rsid w:val="001C5882"/>
    <w:rsid w:val="001C7D9A"/>
    <w:rsid w:val="001D0750"/>
    <w:rsid w:val="001D08BB"/>
    <w:rsid w:val="001D1B0E"/>
    <w:rsid w:val="001D1C60"/>
    <w:rsid w:val="001D2BD2"/>
    <w:rsid w:val="001D2C64"/>
    <w:rsid w:val="001D2E96"/>
    <w:rsid w:val="001D3957"/>
    <w:rsid w:val="001D3A98"/>
    <w:rsid w:val="001D570A"/>
    <w:rsid w:val="001D5D59"/>
    <w:rsid w:val="001D750C"/>
    <w:rsid w:val="001D7626"/>
    <w:rsid w:val="001D7785"/>
    <w:rsid w:val="001D7A10"/>
    <w:rsid w:val="001E021E"/>
    <w:rsid w:val="001E114D"/>
    <w:rsid w:val="001E1BB5"/>
    <w:rsid w:val="001E1BF9"/>
    <w:rsid w:val="001E34AA"/>
    <w:rsid w:val="001E3537"/>
    <w:rsid w:val="001E4412"/>
    <w:rsid w:val="001E51C8"/>
    <w:rsid w:val="001E7576"/>
    <w:rsid w:val="001F00AD"/>
    <w:rsid w:val="001F2049"/>
    <w:rsid w:val="001F630F"/>
    <w:rsid w:val="001F6C36"/>
    <w:rsid w:val="001F75F3"/>
    <w:rsid w:val="00203335"/>
    <w:rsid w:val="002048D7"/>
    <w:rsid w:val="00204AC5"/>
    <w:rsid w:val="0020535C"/>
    <w:rsid w:val="00205DC2"/>
    <w:rsid w:val="002060D8"/>
    <w:rsid w:val="002064D0"/>
    <w:rsid w:val="0020652D"/>
    <w:rsid w:val="002122C3"/>
    <w:rsid w:val="00213637"/>
    <w:rsid w:val="00213A2C"/>
    <w:rsid w:val="00215558"/>
    <w:rsid w:val="002156FE"/>
    <w:rsid w:val="00217CCB"/>
    <w:rsid w:val="00220122"/>
    <w:rsid w:val="002209D1"/>
    <w:rsid w:val="00220AE4"/>
    <w:rsid w:val="002218F1"/>
    <w:rsid w:val="002219BE"/>
    <w:rsid w:val="00221DA7"/>
    <w:rsid w:val="002223E8"/>
    <w:rsid w:val="00222AEB"/>
    <w:rsid w:val="00222B86"/>
    <w:rsid w:val="00223520"/>
    <w:rsid w:val="002237EC"/>
    <w:rsid w:val="002239B4"/>
    <w:rsid w:val="00224E72"/>
    <w:rsid w:val="002256AB"/>
    <w:rsid w:val="00225F6F"/>
    <w:rsid w:val="002272D0"/>
    <w:rsid w:val="00227344"/>
    <w:rsid w:val="0022762B"/>
    <w:rsid w:val="00232A17"/>
    <w:rsid w:val="00232F75"/>
    <w:rsid w:val="00233105"/>
    <w:rsid w:val="00233504"/>
    <w:rsid w:val="00233AD9"/>
    <w:rsid w:val="0023486D"/>
    <w:rsid w:val="00235332"/>
    <w:rsid w:val="00236459"/>
    <w:rsid w:val="00236A69"/>
    <w:rsid w:val="00236DBF"/>
    <w:rsid w:val="00237971"/>
    <w:rsid w:val="00242226"/>
    <w:rsid w:val="00242748"/>
    <w:rsid w:val="0024286B"/>
    <w:rsid w:val="00242E79"/>
    <w:rsid w:val="002443F6"/>
    <w:rsid w:val="00244EBB"/>
    <w:rsid w:val="0024506C"/>
    <w:rsid w:val="00245B59"/>
    <w:rsid w:val="00251B98"/>
    <w:rsid w:val="00252405"/>
    <w:rsid w:val="002545D5"/>
    <w:rsid w:val="00254726"/>
    <w:rsid w:val="00254FF5"/>
    <w:rsid w:val="002560FE"/>
    <w:rsid w:val="0025668C"/>
    <w:rsid w:val="002566CE"/>
    <w:rsid w:val="00256F82"/>
    <w:rsid w:val="00261304"/>
    <w:rsid w:val="00261F7E"/>
    <w:rsid w:val="002620A2"/>
    <w:rsid w:val="00265356"/>
    <w:rsid w:val="002700A0"/>
    <w:rsid w:val="0027116C"/>
    <w:rsid w:val="00272065"/>
    <w:rsid w:val="002722CF"/>
    <w:rsid w:val="00272744"/>
    <w:rsid w:val="00272B15"/>
    <w:rsid w:val="00272BC1"/>
    <w:rsid w:val="00280CD3"/>
    <w:rsid w:val="00283363"/>
    <w:rsid w:val="00286137"/>
    <w:rsid w:val="00286596"/>
    <w:rsid w:val="00287916"/>
    <w:rsid w:val="0029196A"/>
    <w:rsid w:val="00291CF8"/>
    <w:rsid w:val="00291EEF"/>
    <w:rsid w:val="00293198"/>
    <w:rsid w:val="00293964"/>
    <w:rsid w:val="0029582D"/>
    <w:rsid w:val="002958B7"/>
    <w:rsid w:val="0029796E"/>
    <w:rsid w:val="002A0089"/>
    <w:rsid w:val="002A01E7"/>
    <w:rsid w:val="002A0878"/>
    <w:rsid w:val="002A212A"/>
    <w:rsid w:val="002A78A5"/>
    <w:rsid w:val="002B17F1"/>
    <w:rsid w:val="002B2A24"/>
    <w:rsid w:val="002B3CC5"/>
    <w:rsid w:val="002B4543"/>
    <w:rsid w:val="002B7548"/>
    <w:rsid w:val="002B77F6"/>
    <w:rsid w:val="002B7D57"/>
    <w:rsid w:val="002C0BBD"/>
    <w:rsid w:val="002C373F"/>
    <w:rsid w:val="002C5F69"/>
    <w:rsid w:val="002C60FF"/>
    <w:rsid w:val="002C7CFD"/>
    <w:rsid w:val="002D173C"/>
    <w:rsid w:val="002D28DE"/>
    <w:rsid w:val="002D2976"/>
    <w:rsid w:val="002D34E6"/>
    <w:rsid w:val="002D3B43"/>
    <w:rsid w:val="002D3B4A"/>
    <w:rsid w:val="002D3D2E"/>
    <w:rsid w:val="002D5085"/>
    <w:rsid w:val="002D539A"/>
    <w:rsid w:val="002D5870"/>
    <w:rsid w:val="002D58AE"/>
    <w:rsid w:val="002D5E6F"/>
    <w:rsid w:val="002D7C8B"/>
    <w:rsid w:val="002D7E71"/>
    <w:rsid w:val="002E0236"/>
    <w:rsid w:val="002E14E7"/>
    <w:rsid w:val="002E17AA"/>
    <w:rsid w:val="002E220F"/>
    <w:rsid w:val="002E2E02"/>
    <w:rsid w:val="002E5AC5"/>
    <w:rsid w:val="002E668E"/>
    <w:rsid w:val="002E6798"/>
    <w:rsid w:val="002E697F"/>
    <w:rsid w:val="002F03E1"/>
    <w:rsid w:val="002F040E"/>
    <w:rsid w:val="002F2E88"/>
    <w:rsid w:val="002F5956"/>
    <w:rsid w:val="002F6EEB"/>
    <w:rsid w:val="002F6FDA"/>
    <w:rsid w:val="002F7971"/>
    <w:rsid w:val="00302D09"/>
    <w:rsid w:val="00305858"/>
    <w:rsid w:val="00306AF6"/>
    <w:rsid w:val="00310733"/>
    <w:rsid w:val="00310AD5"/>
    <w:rsid w:val="00310DDB"/>
    <w:rsid w:val="00311691"/>
    <w:rsid w:val="00311BE0"/>
    <w:rsid w:val="003148AE"/>
    <w:rsid w:val="00315841"/>
    <w:rsid w:val="003163DF"/>
    <w:rsid w:val="003172DC"/>
    <w:rsid w:val="00317A2E"/>
    <w:rsid w:val="0032173B"/>
    <w:rsid w:val="00323856"/>
    <w:rsid w:val="0032458F"/>
    <w:rsid w:val="003261D3"/>
    <w:rsid w:val="0032718B"/>
    <w:rsid w:val="00327922"/>
    <w:rsid w:val="0033007A"/>
    <w:rsid w:val="00330169"/>
    <w:rsid w:val="00331464"/>
    <w:rsid w:val="00332BDA"/>
    <w:rsid w:val="00333073"/>
    <w:rsid w:val="00333C67"/>
    <w:rsid w:val="003348A7"/>
    <w:rsid w:val="00335ABA"/>
    <w:rsid w:val="00336432"/>
    <w:rsid w:val="003371DB"/>
    <w:rsid w:val="0034079A"/>
    <w:rsid w:val="00341272"/>
    <w:rsid w:val="00342AA2"/>
    <w:rsid w:val="0034441B"/>
    <w:rsid w:val="003448F0"/>
    <w:rsid w:val="003449CA"/>
    <w:rsid w:val="00347D0B"/>
    <w:rsid w:val="00350AC6"/>
    <w:rsid w:val="003516E9"/>
    <w:rsid w:val="00352486"/>
    <w:rsid w:val="00354472"/>
    <w:rsid w:val="003549F8"/>
    <w:rsid w:val="00354A7D"/>
    <w:rsid w:val="003566F2"/>
    <w:rsid w:val="0035685A"/>
    <w:rsid w:val="003575BE"/>
    <w:rsid w:val="00357EE9"/>
    <w:rsid w:val="003601AC"/>
    <w:rsid w:val="00360BB7"/>
    <w:rsid w:val="00360E21"/>
    <w:rsid w:val="00362EF0"/>
    <w:rsid w:val="003642EE"/>
    <w:rsid w:val="00364889"/>
    <w:rsid w:val="00364D1D"/>
    <w:rsid w:val="00370C6F"/>
    <w:rsid w:val="00370D94"/>
    <w:rsid w:val="00373EDB"/>
    <w:rsid w:val="003760F1"/>
    <w:rsid w:val="003762CC"/>
    <w:rsid w:val="003769FD"/>
    <w:rsid w:val="00376D29"/>
    <w:rsid w:val="003808ED"/>
    <w:rsid w:val="003816C4"/>
    <w:rsid w:val="00381C98"/>
    <w:rsid w:val="003823C1"/>
    <w:rsid w:val="003835A3"/>
    <w:rsid w:val="00383781"/>
    <w:rsid w:val="00383F40"/>
    <w:rsid w:val="00384F06"/>
    <w:rsid w:val="0038671E"/>
    <w:rsid w:val="0038695C"/>
    <w:rsid w:val="00390049"/>
    <w:rsid w:val="003900E5"/>
    <w:rsid w:val="0039056B"/>
    <w:rsid w:val="003906AA"/>
    <w:rsid w:val="00391E2B"/>
    <w:rsid w:val="00394880"/>
    <w:rsid w:val="00397D9A"/>
    <w:rsid w:val="003A0848"/>
    <w:rsid w:val="003A1BCA"/>
    <w:rsid w:val="003A1BFA"/>
    <w:rsid w:val="003A25F2"/>
    <w:rsid w:val="003A2AB7"/>
    <w:rsid w:val="003A2EB6"/>
    <w:rsid w:val="003A46CB"/>
    <w:rsid w:val="003A4F66"/>
    <w:rsid w:val="003A6521"/>
    <w:rsid w:val="003A6DD4"/>
    <w:rsid w:val="003A6F2E"/>
    <w:rsid w:val="003A75D7"/>
    <w:rsid w:val="003A7F08"/>
    <w:rsid w:val="003B105F"/>
    <w:rsid w:val="003B5665"/>
    <w:rsid w:val="003B5E32"/>
    <w:rsid w:val="003C2212"/>
    <w:rsid w:val="003C2237"/>
    <w:rsid w:val="003C2498"/>
    <w:rsid w:val="003C4341"/>
    <w:rsid w:val="003C56DB"/>
    <w:rsid w:val="003D088B"/>
    <w:rsid w:val="003D2087"/>
    <w:rsid w:val="003D2B36"/>
    <w:rsid w:val="003D3BF8"/>
    <w:rsid w:val="003D581F"/>
    <w:rsid w:val="003D784E"/>
    <w:rsid w:val="003D7A56"/>
    <w:rsid w:val="003E01F0"/>
    <w:rsid w:val="003E1080"/>
    <w:rsid w:val="003E2769"/>
    <w:rsid w:val="003E464A"/>
    <w:rsid w:val="003E7B7B"/>
    <w:rsid w:val="003F24E7"/>
    <w:rsid w:val="003F2700"/>
    <w:rsid w:val="003F39B1"/>
    <w:rsid w:val="003F7CD4"/>
    <w:rsid w:val="00400B8B"/>
    <w:rsid w:val="00400FFF"/>
    <w:rsid w:val="0040341C"/>
    <w:rsid w:val="00403AA2"/>
    <w:rsid w:val="004044AE"/>
    <w:rsid w:val="00404643"/>
    <w:rsid w:val="0040584C"/>
    <w:rsid w:val="00405D32"/>
    <w:rsid w:val="004079A7"/>
    <w:rsid w:val="00410626"/>
    <w:rsid w:val="00410667"/>
    <w:rsid w:val="004111E7"/>
    <w:rsid w:val="0041252B"/>
    <w:rsid w:val="00412FE4"/>
    <w:rsid w:val="0041320F"/>
    <w:rsid w:val="0041470D"/>
    <w:rsid w:val="00414802"/>
    <w:rsid w:val="00415B4F"/>
    <w:rsid w:val="004162EF"/>
    <w:rsid w:val="00421C5E"/>
    <w:rsid w:val="00422B1F"/>
    <w:rsid w:val="0042310F"/>
    <w:rsid w:val="0042587A"/>
    <w:rsid w:val="00426A55"/>
    <w:rsid w:val="004270A3"/>
    <w:rsid w:val="00427633"/>
    <w:rsid w:val="00430E4B"/>
    <w:rsid w:val="0043159A"/>
    <w:rsid w:val="00432159"/>
    <w:rsid w:val="00433A0D"/>
    <w:rsid w:val="0043532C"/>
    <w:rsid w:val="004358D6"/>
    <w:rsid w:val="004365D0"/>
    <w:rsid w:val="00436B4E"/>
    <w:rsid w:val="00437629"/>
    <w:rsid w:val="00441D39"/>
    <w:rsid w:val="00442337"/>
    <w:rsid w:val="0044236D"/>
    <w:rsid w:val="00443725"/>
    <w:rsid w:val="00443E95"/>
    <w:rsid w:val="00444048"/>
    <w:rsid w:val="0044462C"/>
    <w:rsid w:val="004453B0"/>
    <w:rsid w:val="00445C86"/>
    <w:rsid w:val="004462E6"/>
    <w:rsid w:val="00447354"/>
    <w:rsid w:val="00447594"/>
    <w:rsid w:val="00450B82"/>
    <w:rsid w:val="00452F4B"/>
    <w:rsid w:val="00453C3C"/>
    <w:rsid w:val="004546FC"/>
    <w:rsid w:val="00455385"/>
    <w:rsid w:val="00455548"/>
    <w:rsid w:val="00455580"/>
    <w:rsid w:val="00455857"/>
    <w:rsid w:val="0045660E"/>
    <w:rsid w:val="004566BB"/>
    <w:rsid w:val="00457875"/>
    <w:rsid w:val="00457D76"/>
    <w:rsid w:val="00460CA3"/>
    <w:rsid w:val="00462D62"/>
    <w:rsid w:val="00463935"/>
    <w:rsid w:val="004657D3"/>
    <w:rsid w:val="00465FA3"/>
    <w:rsid w:val="00466DF8"/>
    <w:rsid w:val="00466F7C"/>
    <w:rsid w:val="0046731E"/>
    <w:rsid w:val="00471F78"/>
    <w:rsid w:val="0047673E"/>
    <w:rsid w:val="004779A5"/>
    <w:rsid w:val="00483BD6"/>
    <w:rsid w:val="00484053"/>
    <w:rsid w:val="00485094"/>
    <w:rsid w:val="0048690D"/>
    <w:rsid w:val="0049056B"/>
    <w:rsid w:val="00491311"/>
    <w:rsid w:val="00491DB6"/>
    <w:rsid w:val="004939E7"/>
    <w:rsid w:val="00495A80"/>
    <w:rsid w:val="00497BE7"/>
    <w:rsid w:val="004A2AD9"/>
    <w:rsid w:val="004A2F26"/>
    <w:rsid w:val="004A6CD0"/>
    <w:rsid w:val="004B14C9"/>
    <w:rsid w:val="004B177F"/>
    <w:rsid w:val="004B324E"/>
    <w:rsid w:val="004B3495"/>
    <w:rsid w:val="004B4EDA"/>
    <w:rsid w:val="004B5DF1"/>
    <w:rsid w:val="004B630E"/>
    <w:rsid w:val="004B64CB"/>
    <w:rsid w:val="004B6C08"/>
    <w:rsid w:val="004B76D0"/>
    <w:rsid w:val="004C1C2B"/>
    <w:rsid w:val="004C1DC2"/>
    <w:rsid w:val="004C3165"/>
    <w:rsid w:val="004C3822"/>
    <w:rsid w:val="004C3B45"/>
    <w:rsid w:val="004D0CF0"/>
    <w:rsid w:val="004D0D46"/>
    <w:rsid w:val="004D0E87"/>
    <w:rsid w:val="004D59B7"/>
    <w:rsid w:val="004D5E1F"/>
    <w:rsid w:val="004D7452"/>
    <w:rsid w:val="004D7DCD"/>
    <w:rsid w:val="004E2E9D"/>
    <w:rsid w:val="004E459D"/>
    <w:rsid w:val="004E56D0"/>
    <w:rsid w:val="004E5CC2"/>
    <w:rsid w:val="004E60E9"/>
    <w:rsid w:val="004E6E06"/>
    <w:rsid w:val="004E7A73"/>
    <w:rsid w:val="004E7F9B"/>
    <w:rsid w:val="004F09FE"/>
    <w:rsid w:val="004F15B5"/>
    <w:rsid w:val="004F2123"/>
    <w:rsid w:val="004F3036"/>
    <w:rsid w:val="004F39D5"/>
    <w:rsid w:val="004F47EA"/>
    <w:rsid w:val="004F51C7"/>
    <w:rsid w:val="004F56BF"/>
    <w:rsid w:val="004F5B32"/>
    <w:rsid w:val="00500931"/>
    <w:rsid w:val="00500A89"/>
    <w:rsid w:val="00503610"/>
    <w:rsid w:val="005040B1"/>
    <w:rsid w:val="005041FA"/>
    <w:rsid w:val="00505E6E"/>
    <w:rsid w:val="00506BDF"/>
    <w:rsid w:val="00511F5C"/>
    <w:rsid w:val="0051235F"/>
    <w:rsid w:val="00514298"/>
    <w:rsid w:val="00514341"/>
    <w:rsid w:val="0051615E"/>
    <w:rsid w:val="00516F2E"/>
    <w:rsid w:val="00517147"/>
    <w:rsid w:val="00520ACE"/>
    <w:rsid w:val="00522158"/>
    <w:rsid w:val="00522900"/>
    <w:rsid w:val="00522ED7"/>
    <w:rsid w:val="00522F49"/>
    <w:rsid w:val="005237AB"/>
    <w:rsid w:val="00523953"/>
    <w:rsid w:val="00523AAE"/>
    <w:rsid w:val="005244C5"/>
    <w:rsid w:val="00524814"/>
    <w:rsid w:val="0052553A"/>
    <w:rsid w:val="00526A21"/>
    <w:rsid w:val="00526E3A"/>
    <w:rsid w:val="00527323"/>
    <w:rsid w:val="0053113B"/>
    <w:rsid w:val="0053134F"/>
    <w:rsid w:val="00531913"/>
    <w:rsid w:val="005322F4"/>
    <w:rsid w:val="005336B5"/>
    <w:rsid w:val="005336E4"/>
    <w:rsid w:val="005345AD"/>
    <w:rsid w:val="00534887"/>
    <w:rsid w:val="0054072B"/>
    <w:rsid w:val="00541080"/>
    <w:rsid w:val="005424E7"/>
    <w:rsid w:val="00543636"/>
    <w:rsid w:val="00543A14"/>
    <w:rsid w:val="00543D8B"/>
    <w:rsid w:val="00545474"/>
    <w:rsid w:val="0054748E"/>
    <w:rsid w:val="0055058F"/>
    <w:rsid w:val="005536EC"/>
    <w:rsid w:val="00553B6B"/>
    <w:rsid w:val="0055512C"/>
    <w:rsid w:val="00555D23"/>
    <w:rsid w:val="0055644D"/>
    <w:rsid w:val="005569DC"/>
    <w:rsid w:val="005575E6"/>
    <w:rsid w:val="00557780"/>
    <w:rsid w:val="00557F8E"/>
    <w:rsid w:val="00560420"/>
    <w:rsid w:val="005618E6"/>
    <w:rsid w:val="00563C79"/>
    <w:rsid w:val="00564AB4"/>
    <w:rsid w:val="00565B53"/>
    <w:rsid w:val="0056702C"/>
    <w:rsid w:val="0056710F"/>
    <w:rsid w:val="005705FF"/>
    <w:rsid w:val="00571CEC"/>
    <w:rsid w:val="0057241B"/>
    <w:rsid w:val="00574FCF"/>
    <w:rsid w:val="005775F2"/>
    <w:rsid w:val="0058037E"/>
    <w:rsid w:val="00580A0E"/>
    <w:rsid w:val="00580DC6"/>
    <w:rsid w:val="005824C1"/>
    <w:rsid w:val="00583D9F"/>
    <w:rsid w:val="00584842"/>
    <w:rsid w:val="00585361"/>
    <w:rsid w:val="0058548A"/>
    <w:rsid w:val="005855A8"/>
    <w:rsid w:val="00585CD2"/>
    <w:rsid w:val="00590C37"/>
    <w:rsid w:val="005926E1"/>
    <w:rsid w:val="005932BF"/>
    <w:rsid w:val="00593802"/>
    <w:rsid w:val="00595F08"/>
    <w:rsid w:val="005969CB"/>
    <w:rsid w:val="005A05A0"/>
    <w:rsid w:val="005A1395"/>
    <w:rsid w:val="005A183B"/>
    <w:rsid w:val="005A281C"/>
    <w:rsid w:val="005A2FE2"/>
    <w:rsid w:val="005A3EEA"/>
    <w:rsid w:val="005A475D"/>
    <w:rsid w:val="005A54AA"/>
    <w:rsid w:val="005A620B"/>
    <w:rsid w:val="005A697E"/>
    <w:rsid w:val="005B0A40"/>
    <w:rsid w:val="005B166B"/>
    <w:rsid w:val="005B5796"/>
    <w:rsid w:val="005B595F"/>
    <w:rsid w:val="005B5968"/>
    <w:rsid w:val="005B5BC2"/>
    <w:rsid w:val="005B6293"/>
    <w:rsid w:val="005B6647"/>
    <w:rsid w:val="005B686D"/>
    <w:rsid w:val="005B799A"/>
    <w:rsid w:val="005B7AEC"/>
    <w:rsid w:val="005C039E"/>
    <w:rsid w:val="005C1A0D"/>
    <w:rsid w:val="005C3D2F"/>
    <w:rsid w:val="005C4C50"/>
    <w:rsid w:val="005C4D48"/>
    <w:rsid w:val="005C64AC"/>
    <w:rsid w:val="005C6AFB"/>
    <w:rsid w:val="005D137F"/>
    <w:rsid w:val="005D43F9"/>
    <w:rsid w:val="005D515A"/>
    <w:rsid w:val="005D5DB8"/>
    <w:rsid w:val="005D74B2"/>
    <w:rsid w:val="005D7596"/>
    <w:rsid w:val="005D777D"/>
    <w:rsid w:val="005E245B"/>
    <w:rsid w:val="005E54B1"/>
    <w:rsid w:val="005E56B1"/>
    <w:rsid w:val="005E6F31"/>
    <w:rsid w:val="005F04F6"/>
    <w:rsid w:val="005F0FEF"/>
    <w:rsid w:val="005F13BA"/>
    <w:rsid w:val="005F2ACB"/>
    <w:rsid w:val="005F34F9"/>
    <w:rsid w:val="005F356E"/>
    <w:rsid w:val="005F6A9F"/>
    <w:rsid w:val="005F6B7B"/>
    <w:rsid w:val="005F7183"/>
    <w:rsid w:val="005F7A81"/>
    <w:rsid w:val="00600639"/>
    <w:rsid w:val="00600CE5"/>
    <w:rsid w:val="00602F69"/>
    <w:rsid w:val="00604733"/>
    <w:rsid w:val="006053B8"/>
    <w:rsid w:val="00606E4A"/>
    <w:rsid w:val="00612381"/>
    <w:rsid w:val="00616E34"/>
    <w:rsid w:val="0061780E"/>
    <w:rsid w:val="00617C6C"/>
    <w:rsid w:val="00620633"/>
    <w:rsid w:val="00620640"/>
    <w:rsid w:val="00621A8F"/>
    <w:rsid w:val="00622672"/>
    <w:rsid w:val="00622F24"/>
    <w:rsid w:val="00622F40"/>
    <w:rsid w:val="00623B87"/>
    <w:rsid w:val="00624595"/>
    <w:rsid w:val="00624B88"/>
    <w:rsid w:val="00625005"/>
    <w:rsid w:val="0062514C"/>
    <w:rsid w:val="00625D63"/>
    <w:rsid w:val="00631306"/>
    <w:rsid w:val="006325B0"/>
    <w:rsid w:val="00634E2E"/>
    <w:rsid w:val="00635D96"/>
    <w:rsid w:val="00637AD5"/>
    <w:rsid w:val="00641F59"/>
    <w:rsid w:val="006424B9"/>
    <w:rsid w:val="00645AE5"/>
    <w:rsid w:val="006472B8"/>
    <w:rsid w:val="0065423F"/>
    <w:rsid w:val="0065557E"/>
    <w:rsid w:val="00656F8B"/>
    <w:rsid w:val="00657936"/>
    <w:rsid w:val="00661216"/>
    <w:rsid w:val="006615D4"/>
    <w:rsid w:val="00662B7B"/>
    <w:rsid w:val="00663CE6"/>
    <w:rsid w:val="00664E0B"/>
    <w:rsid w:val="00664E92"/>
    <w:rsid w:val="006653D6"/>
    <w:rsid w:val="006662FE"/>
    <w:rsid w:val="0066718F"/>
    <w:rsid w:val="00667928"/>
    <w:rsid w:val="00667A6F"/>
    <w:rsid w:val="00670DE6"/>
    <w:rsid w:val="00673D0E"/>
    <w:rsid w:val="00673E01"/>
    <w:rsid w:val="006755C5"/>
    <w:rsid w:val="00675CC4"/>
    <w:rsid w:val="00676829"/>
    <w:rsid w:val="006812EE"/>
    <w:rsid w:val="006813D3"/>
    <w:rsid w:val="00682099"/>
    <w:rsid w:val="006829CA"/>
    <w:rsid w:val="00682D1D"/>
    <w:rsid w:val="0068504A"/>
    <w:rsid w:val="006866CE"/>
    <w:rsid w:val="006869AB"/>
    <w:rsid w:val="00686E70"/>
    <w:rsid w:val="00687C77"/>
    <w:rsid w:val="00687E47"/>
    <w:rsid w:val="0069221C"/>
    <w:rsid w:val="00694A84"/>
    <w:rsid w:val="0069531E"/>
    <w:rsid w:val="00695BD4"/>
    <w:rsid w:val="00696759"/>
    <w:rsid w:val="00697127"/>
    <w:rsid w:val="006A2798"/>
    <w:rsid w:val="006A2E71"/>
    <w:rsid w:val="006A330A"/>
    <w:rsid w:val="006A3E37"/>
    <w:rsid w:val="006A4B53"/>
    <w:rsid w:val="006B0470"/>
    <w:rsid w:val="006B37FE"/>
    <w:rsid w:val="006B47CB"/>
    <w:rsid w:val="006B4E64"/>
    <w:rsid w:val="006B60AB"/>
    <w:rsid w:val="006B6C9F"/>
    <w:rsid w:val="006C1258"/>
    <w:rsid w:val="006C6650"/>
    <w:rsid w:val="006C6A69"/>
    <w:rsid w:val="006D066F"/>
    <w:rsid w:val="006D116C"/>
    <w:rsid w:val="006D120A"/>
    <w:rsid w:val="006D1649"/>
    <w:rsid w:val="006D1F3D"/>
    <w:rsid w:val="006D274C"/>
    <w:rsid w:val="006D2E88"/>
    <w:rsid w:val="006D3107"/>
    <w:rsid w:val="006D36E2"/>
    <w:rsid w:val="006D5612"/>
    <w:rsid w:val="006D5E99"/>
    <w:rsid w:val="006D761D"/>
    <w:rsid w:val="006D7F7C"/>
    <w:rsid w:val="006E06FA"/>
    <w:rsid w:val="006E0F74"/>
    <w:rsid w:val="006E134E"/>
    <w:rsid w:val="006E2510"/>
    <w:rsid w:val="006E2A35"/>
    <w:rsid w:val="006E76EC"/>
    <w:rsid w:val="006F01BC"/>
    <w:rsid w:val="006F2E79"/>
    <w:rsid w:val="006F532A"/>
    <w:rsid w:val="006F61D2"/>
    <w:rsid w:val="00700DC2"/>
    <w:rsid w:val="00704F03"/>
    <w:rsid w:val="0070550A"/>
    <w:rsid w:val="00705BD4"/>
    <w:rsid w:val="00706559"/>
    <w:rsid w:val="00706C9B"/>
    <w:rsid w:val="00706CB6"/>
    <w:rsid w:val="007076AA"/>
    <w:rsid w:val="00712107"/>
    <w:rsid w:val="00712194"/>
    <w:rsid w:val="007139D1"/>
    <w:rsid w:val="0071443A"/>
    <w:rsid w:val="00714C25"/>
    <w:rsid w:val="0072132F"/>
    <w:rsid w:val="007223AF"/>
    <w:rsid w:val="007226BE"/>
    <w:rsid w:val="00722E00"/>
    <w:rsid w:val="00723DB8"/>
    <w:rsid w:val="00723F29"/>
    <w:rsid w:val="007245D0"/>
    <w:rsid w:val="00725951"/>
    <w:rsid w:val="00726395"/>
    <w:rsid w:val="00726863"/>
    <w:rsid w:val="00727001"/>
    <w:rsid w:val="00732388"/>
    <w:rsid w:val="0073250C"/>
    <w:rsid w:val="007338D2"/>
    <w:rsid w:val="007343D2"/>
    <w:rsid w:val="00734979"/>
    <w:rsid w:val="00734EFF"/>
    <w:rsid w:val="0073571C"/>
    <w:rsid w:val="00735BDA"/>
    <w:rsid w:val="00740FA2"/>
    <w:rsid w:val="007419C9"/>
    <w:rsid w:val="007428F1"/>
    <w:rsid w:val="00742A88"/>
    <w:rsid w:val="00742D3E"/>
    <w:rsid w:val="00745C22"/>
    <w:rsid w:val="007462C0"/>
    <w:rsid w:val="007462F9"/>
    <w:rsid w:val="00750752"/>
    <w:rsid w:val="00750CE8"/>
    <w:rsid w:val="00751AA5"/>
    <w:rsid w:val="00751C0B"/>
    <w:rsid w:val="00754329"/>
    <w:rsid w:val="007548AC"/>
    <w:rsid w:val="00755991"/>
    <w:rsid w:val="00756183"/>
    <w:rsid w:val="007603DE"/>
    <w:rsid w:val="00761877"/>
    <w:rsid w:val="00761E58"/>
    <w:rsid w:val="0076236B"/>
    <w:rsid w:val="00764C27"/>
    <w:rsid w:val="0076535F"/>
    <w:rsid w:val="00765779"/>
    <w:rsid w:val="00765D29"/>
    <w:rsid w:val="00766978"/>
    <w:rsid w:val="00770239"/>
    <w:rsid w:val="00770A6C"/>
    <w:rsid w:val="00770D16"/>
    <w:rsid w:val="00774FF2"/>
    <w:rsid w:val="00775373"/>
    <w:rsid w:val="00776A7D"/>
    <w:rsid w:val="007779C0"/>
    <w:rsid w:val="00777DB1"/>
    <w:rsid w:val="007805CD"/>
    <w:rsid w:val="00780DD2"/>
    <w:rsid w:val="00780FB6"/>
    <w:rsid w:val="007835B9"/>
    <w:rsid w:val="0078449B"/>
    <w:rsid w:val="0078467F"/>
    <w:rsid w:val="00786C8D"/>
    <w:rsid w:val="00786F83"/>
    <w:rsid w:val="00787C49"/>
    <w:rsid w:val="00790207"/>
    <w:rsid w:val="00790FEC"/>
    <w:rsid w:val="00791341"/>
    <w:rsid w:val="0079269C"/>
    <w:rsid w:val="00796BDE"/>
    <w:rsid w:val="0079703A"/>
    <w:rsid w:val="0079774C"/>
    <w:rsid w:val="00797B99"/>
    <w:rsid w:val="00797DAE"/>
    <w:rsid w:val="007A007D"/>
    <w:rsid w:val="007A322E"/>
    <w:rsid w:val="007A73B7"/>
    <w:rsid w:val="007B00C9"/>
    <w:rsid w:val="007B1CC7"/>
    <w:rsid w:val="007B1E69"/>
    <w:rsid w:val="007B212B"/>
    <w:rsid w:val="007B26A2"/>
    <w:rsid w:val="007B276E"/>
    <w:rsid w:val="007B2C41"/>
    <w:rsid w:val="007B370D"/>
    <w:rsid w:val="007B3A3F"/>
    <w:rsid w:val="007B3B50"/>
    <w:rsid w:val="007B3BEC"/>
    <w:rsid w:val="007B4705"/>
    <w:rsid w:val="007B4B28"/>
    <w:rsid w:val="007B5A73"/>
    <w:rsid w:val="007B6389"/>
    <w:rsid w:val="007B6D10"/>
    <w:rsid w:val="007B6D99"/>
    <w:rsid w:val="007B7A3B"/>
    <w:rsid w:val="007C0AE8"/>
    <w:rsid w:val="007C0D5F"/>
    <w:rsid w:val="007C1C49"/>
    <w:rsid w:val="007C27BB"/>
    <w:rsid w:val="007C32DA"/>
    <w:rsid w:val="007C35AB"/>
    <w:rsid w:val="007C3762"/>
    <w:rsid w:val="007C3A0A"/>
    <w:rsid w:val="007C3BD5"/>
    <w:rsid w:val="007C3CC2"/>
    <w:rsid w:val="007C413A"/>
    <w:rsid w:val="007C6F1A"/>
    <w:rsid w:val="007C7313"/>
    <w:rsid w:val="007C7C6A"/>
    <w:rsid w:val="007D019A"/>
    <w:rsid w:val="007D18C1"/>
    <w:rsid w:val="007D1D6E"/>
    <w:rsid w:val="007D2395"/>
    <w:rsid w:val="007D3546"/>
    <w:rsid w:val="007D55E9"/>
    <w:rsid w:val="007E09B0"/>
    <w:rsid w:val="007E0A1D"/>
    <w:rsid w:val="007E251C"/>
    <w:rsid w:val="007E2E06"/>
    <w:rsid w:val="007E36F4"/>
    <w:rsid w:val="007E4E42"/>
    <w:rsid w:val="007E7420"/>
    <w:rsid w:val="007F03E1"/>
    <w:rsid w:val="007F0791"/>
    <w:rsid w:val="007F0F5A"/>
    <w:rsid w:val="007F21AD"/>
    <w:rsid w:val="007F462E"/>
    <w:rsid w:val="007F4930"/>
    <w:rsid w:val="007F4FFA"/>
    <w:rsid w:val="007F539A"/>
    <w:rsid w:val="007F5B83"/>
    <w:rsid w:val="007F66A8"/>
    <w:rsid w:val="007F777E"/>
    <w:rsid w:val="0080204C"/>
    <w:rsid w:val="00802C25"/>
    <w:rsid w:val="00803302"/>
    <w:rsid w:val="00804CDE"/>
    <w:rsid w:val="00805762"/>
    <w:rsid w:val="008058F9"/>
    <w:rsid w:val="00807308"/>
    <w:rsid w:val="0080789A"/>
    <w:rsid w:val="00810AA7"/>
    <w:rsid w:val="00811AB6"/>
    <w:rsid w:val="0081292E"/>
    <w:rsid w:val="00813AF1"/>
    <w:rsid w:val="00814531"/>
    <w:rsid w:val="00820A4C"/>
    <w:rsid w:val="00821B72"/>
    <w:rsid w:val="00822971"/>
    <w:rsid w:val="0082562E"/>
    <w:rsid w:val="00826398"/>
    <w:rsid w:val="0082668F"/>
    <w:rsid w:val="00827AC7"/>
    <w:rsid w:val="008325A5"/>
    <w:rsid w:val="00832687"/>
    <w:rsid w:val="00835DCF"/>
    <w:rsid w:val="008402DC"/>
    <w:rsid w:val="008411E1"/>
    <w:rsid w:val="00841332"/>
    <w:rsid w:val="008422DF"/>
    <w:rsid w:val="008433B1"/>
    <w:rsid w:val="008436BF"/>
    <w:rsid w:val="00844A24"/>
    <w:rsid w:val="00844F5F"/>
    <w:rsid w:val="00845A80"/>
    <w:rsid w:val="00846248"/>
    <w:rsid w:val="0084632F"/>
    <w:rsid w:val="00850B02"/>
    <w:rsid w:val="00850E95"/>
    <w:rsid w:val="008512BC"/>
    <w:rsid w:val="008526DF"/>
    <w:rsid w:val="00853279"/>
    <w:rsid w:val="008548E6"/>
    <w:rsid w:val="00854F69"/>
    <w:rsid w:val="008557BF"/>
    <w:rsid w:val="00856BEC"/>
    <w:rsid w:val="00857AF4"/>
    <w:rsid w:val="0086154D"/>
    <w:rsid w:val="00862130"/>
    <w:rsid w:val="0086387A"/>
    <w:rsid w:val="00864DAE"/>
    <w:rsid w:val="00865B79"/>
    <w:rsid w:val="008661A7"/>
    <w:rsid w:val="00866317"/>
    <w:rsid w:val="008722A2"/>
    <w:rsid w:val="00872C62"/>
    <w:rsid w:val="00873517"/>
    <w:rsid w:val="008754FB"/>
    <w:rsid w:val="0087783D"/>
    <w:rsid w:val="00877C82"/>
    <w:rsid w:val="0088070D"/>
    <w:rsid w:val="00881F3D"/>
    <w:rsid w:val="008821C1"/>
    <w:rsid w:val="008853D4"/>
    <w:rsid w:val="00885A3B"/>
    <w:rsid w:val="00885EC6"/>
    <w:rsid w:val="00887187"/>
    <w:rsid w:val="008876D3"/>
    <w:rsid w:val="0089032D"/>
    <w:rsid w:val="00890690"/>
    <w:rsid w:val="0089075C"/>
    <w:rsid w:val="0089121B"/>
    <w:rsid w:val="008915DD"/>
    <w:rsid w:val="00891BE8"/>
    <w:rsid w:val="00892BBD"/>
    <w:rsid w:val="00894325"/>
    <w:rsid w:val="00894FEF"/>
    <w:rsid w:val="00895AC9"/>
    <w:rsid w:val="008960F5"/>
    <w:rsid w:val="00897448"/>
    <w:rsid w:val="00897AAF"/>
    <w:rsid w:val="008A1A89"/>
    <w:rsid w:val="008A43EA"/>
    <w:rsid w:val="008A6864"/>
    <w:rsid w:val="008A744D"/>
    <w:rsid w:val="008A7CF8"/>
    <w:rsid w:val="008A7D5E"/>
    <w:rsid w:val="008B0550"/>
    <w:rsid w:val="008B1123"/>
    <w:rsid w:val="008B31D7"/>
    <w:rsid w:val="008B3EFB"/>
    <w:rsid w:val="008B4B78"/>
    <w:rsid w:val="008B5172"/>
    <w:rsid w:val="008B75F4"/>
    <w:rsid w:val="008C1079"/>
    <w:rsid w:val="008C120D"/>
    <w:rsid w:val="008C21DC"/>
    <w:rsid w:val="008C268D"/>
    <w:rsid w:val="008C367C"/>
    <w:rsid w:val="008C412B"/>
    <w:rsid w:val="008C4C90"/>
    <w:rsid w:val="008C59AD"/>
    <w:rsid w:val="008C5D11"/>
    <w:rsid w:val="008C70B9"/>
    <w:rsid w:val="008C77B5"/>
    <w:rsid w:val="008D052E"/>
    <w:rsid w:val="008D30E6"/>
    <w:rsid w:val="008D3E75"/>
    <w:rsid w:val="008D480A"/>
    <w:rsid w:val="008D59F0"/>
    <w:rsid w:val="008D6BE6"/>
    <w:rsid w:val="008E00C8"/>
    <w:rsid w:val="008E2F6D"/>
    <w:rsid w:val="008E4AAD"/>
    <w:rsid w:val="008E4C0B"/>
    <w:rsid w:val="008E6070"/>
    <w:rsid w:val="008E6BC0"/>
    <w:rsid w:val="008E6CD4"/>
    <w:rsid w:val="008E77FF"/>
    <w:rsid w:val="008F1B3A"/>
    <w:rsid w:val="008F2D6E"/>
    <w:rsid w:val="008F4E5E"/>
    <w:rsid w:val="008F5238"/>
    <w:rsid w:val="00900D64"/>
    <w:rsid w:val="00902D41"/>
    <w:rsid w:val="00902DB6"/>
    <w:rsid w:val="00903A21"/>
    <w:rsid w:val="00903BFE"/>
    <w:rsid w:val="00904E58"/>
    <w:rsid w:val="00910BA7"/>
    <w:rsid w:val="0091181F"/>
    <w:rsid w:val="00911F9D"/>
    <w:rsid w:val="00912002"/>
    <w:rsid w:val="009124D9"/>
    <w:rsid w:val="00912ACB"/>
    <w:rsid w:val="009146D0"/>
    <w:rsid w:val="00914FEE"/>
    <w:rsid w:val="00917B34"/>
    <w:rsid w:val="00917CDD"/>
    <w:rsid w:val="009205E9"/>
    <w:rsid w:val="00922888"/>
    <w:rsid w:val="00922BEE"/>
    <w:rsid w:val="009232CA"/>
    <w:rsid w:val="0092458E"/>
    <w:rsid w:val="00924720"/>
    <w:rsid w:val="00926819"/>
    <w:rsid w:val="009272F5"/>
    <w:rsid w:val="00930124"/>
    <w:rsid w:val="009308F0"/>
    <w:rsid w:val="009317E8"/>
    <w:rsid w:val="00932F74"/>
    <w:rsid w:val="00933B27"/>
    <w:rsid w:val="009341BC"/>
    <w:rsid w:val="00935FEB"/>
    <w:rsid w:val="009361C8"/>
    <w:rsid w:val="009361F5"/>
    <w:rsid w:val="009371F3"/>
    <w:rsid w:val="009375D0"/>
    <w:rsid w:val="00940D85"/>
    <w:rsid w:val="00941037"/>
    <w:rsid w:val="009411C5"/>
    <w:rsid w:val="00941A45"/>
    <w:rsid w:val="009420C0"/>
    <w:rsid w:val="00942296"/>
    <w:rsid w:val="009429CF"/>
    <w:rsid w:val="00942F7B"/>
    <w:rsid w:val="00942FEF"/>
    <w:rsid w:val="00943CFE"/>
    <w:rsid w:val="009446C6"/>
    <w:rsid w:val="009449C1"/>
    <w:rsid w:val="00945274"/>
    <w:rsid w:val="00945B3F"/>
    <w:rsid w:val="00950123"/>
    <w:rsid w:val="009505FB"/>
    <w:rsid w:val="00952663"/>
    <w:rsid w:val="00954CD4"/>
    <w:rsid w:val="00955F3D"/>
    <w:rsid w:val="00956795"/>
    <w:rsid w:val="00956FD3"/>
    <w:rsid w:val="009579DE"/>
    <w:rsid w:val="00964AC6"/>
    <w:rsid w:val="0096593B"/>
    <w:rsid w:val="00965C6A"/>
    <w:rsid w:val="00966B63"/>
    <w:rsid w:val="00967BF6"/>
    <w:rsid w:val="00967EDF"/>
    <w:rsid w:val="00967F56"/>
    <w:rsid w:val="00970482"/>
    <w:rsid w:val="009725C1"/>
    <w:rsid w:val="009734A2"/>
    <w:rsid w:val="00974C24"/>
    <w:rsid w:val="0097550B"/>
    <w:rsid w:val="00975680"/>
    <w:rsid w:val="00975D95"/>
    <w:rsid w:val="0097608E"/>
    <w:rsid w:val="00980F5F"/>
    <w:rsid w:val="00984D69"/>
    <w:rsid w:val="00985D4B"/>
    <w:rsid w:val="00987569"/>
    <w:rsid w:val="00987A23"/>
    <w:rsid w:val="00990629"/>
    <w:rsid w:val="00991970"/>
    <w:rsid w:val="00992305"/>
    <w:rsid w:val="0099268D"/>
    <w:rsid w:val="00992A8C"/>
    <w:rsid w:val="009932F1"/>
    <w:rsid w:val="00993670"/>
    <w:rsid w:val="00997899"/>
    <w:rsid w:val="009978B1"/>
    <w:rsid w:val="009979CB"/>
    <w:rsid w:val="009A31D4"/>
    <w:rsid w:val="009A374A"/>
    <w:rsid w:val="009A3AB1"/>
    <w:rsid w:val="009A3DC4"/>
    <w:rsid w:val="009A506A"/>
    <w:rsid w:val="009A5B10"/>
    <w:rsid w:val="009B0427"/>
    <w:rsid w:val="009B07A9"/>
    <w:rsid w:val="009B14B8"/>
    <w:rsid w:val="009B1AA0"/>
    <w:rsid w:val="009B2436"/>
    <w:rsid w:val="009B24AA"/>
    <w:rsid w:val="009B2E3A"/>
    <w:rsid w:val="009B40AA"/>
    <w:rsid w:val="009B466B"/>
    <w:rsid w:val="009B48E7"/>
    <w:rsid w:val="009B6A4E"/>
    <w:rsid w:val="009B74C6"/>
    <w:rsid w:val="009B7AC7"/>
    <w:rsid w:val="009B7F04"/>
    <w:rsid w:val="009C0778"/>
    <w:rsid w:val="009C0834"/>
    <w:rsid w:val="009C18D0"/>
    <w:rsid w:val="009C288F"/>
    <w:rsid w:val="009C2A85"/>
    <w:rsid w:val="009C3F98"/>
    <w:rsid w:val="009C499B"/>
    <w:rsid w:val="009C5723"/>
    <w:rsid w:val="009C62AA"/>
    <w:rsid w:val="009C75B0"/>
    <w:rsid w:val="009D4A52"/>
    <w:rsid w:val="009D5AAB"/>
    <w:rsid w:val="009D6C23"/>
    <w:rsid w:val="009D736B"/>
    <w:rsid w:val="009D77D5"/>
    <w:rsid w:val="009E26D9"/>
    <w:rsid w:val="009E2BE3"/>
    <w:rsid w:val="009E2C0F"/>
    <w:rsid w:val="009E355C"/>
    <w:rsid w:val="009E6181"/>
    <w:rsid w:val="009E6C29"/>
    <w:rsid w:val="009E6DA6"/>
    <w:rsid w:val="009F022D"/>
    <w:rsid w:val="009F1C0B"/>
    <w:rsid w:val="009F3540"/>
    <w:rsid w:val="009F3AC3"/>
    <w:rsid w:val="009F3BA3"/>
    <w:rsid w:val="009F4060"/>
    <w:rsid w:val="009F41A5"/>
    <w:rsid w:val="009F447C"/>
    <w:rsid w:val="009F57A4"/>
    <w:rsid w:val="009F5B9E"/>
    <w:rsid w:val="009F5D18"/>
    <w:rsid w:val="009F617D"/>
    <w:rsid w:val="009F7D60"/>
    <w:rsid w:val="00A00D8A"/>
    <w:rsid w:val="00A0177C"/>
    <w:rsid w:val="00A06442"/>
    <w:rsid w:val="00A06D37"/>
    <w:rsid w:val="00A07329"/>
    <w:rsid w:val="00A073DE"/>
    <w:rsid w:val="00A07788"/>
    <w:rsid w:val="00A079D9"/>
    <w:rsid w:val="00A1055E"/>
    <w:rsid w:val="00A13090"/>
    <w:rsid w:val="00A135FC"/>
    <w:rsid w:val="00A13CBE"/>
    <w:rsid w:val="00A13F2D"/>
    <w:rsid w:val="00A15706"/>
    <w:rsid w:val="00A15733"/>
    <w:rsid w:val="00A159C4"/>
    <w:rsid w:val="00A161EA"/>
    <w:rsid w:val="00A16574"/>
    <w:rsid w:val="00A16937"/>
    <w:rsid w:val="00A17331"/>
    <w:rsid w:val="00A17BF1"/>
    <w:rsid w:val="00A20476"/>
    <w:rsid w:val="00A2156F"/>
    <w:rsid w:val="00A225E1"/>
    <w:rsid w:val="00A23A0E"/>
    <w:rsid w:val="00A23B10"/>
    <w:rsid w:val="00A23EC6"/>
    <w:rsid w:val="00A2403C"/>
    <w:rsid w:val="00A25993"/>
    <w:rsid w:val="00A26E75"/>
    <w:rsid w:val="00A27D04"/>
    <w:rsid w:val="00A320CF"/>
    <w:rsid w:val="00A32EC1"/>
    <w:rsid w:val="00A34D6F"/>
    <w:rsid w:val="00A35B53"/>
    <w:rsid w:val="00A403E3"/>
    <w:rsid w:val="00A4081C"/>
    <w:rsid w:val="00A413EA"/>
    <w:rsid w:val="00A43200"/>
    <w:rsid w:val="00A446B6"/>
    <w:rsid w:val="00A518A2"/>
    <w:rsid w:val="00A538F4"/>
    <w:rsid w:val="00A54BC0"/>
    <w:rsid w:val="00A560F1"/>
    <w:rsid w:val="00A5681F"/>
    <w:rsid w:val="00A569CA"/>
    <w:rsid w:val="00A617B3"/>
    <w:rsid w:val="00A61DB1"/>
    <w:rsid w:val="00A64E22"/>
    <w:rsid w:val="00A66521"/>
    <w:rsid w:val="00A67FC9"/>
    <w:rsid w:val="00A71E17"/>
    <w:rsid w:val="00A7262C"/>
    <w:rsid w:val="00A732A8"/>
    <w:rsid w:val="00A7334A"/>
    <w:rsid w:val="00A73A11"/>
    <w:rsid w:val="00A74CB3"/>
    <w:rsid w:val="00A75A58"/>
    <w:rsid w:val="00A76D0C"/>
    <w:rsid w:val="00A77309"/>
    <w:rsid w:val="00A77458"/>
    <w:rsid w:val="00A82E5B"/>
    <w:rsid w:val="00A83272"/>
    <w:rsid w:val="00A8394E"/>
    <w:rsid w:val="00A83A5D"/>
    <w:rsid w:val="00A83DCB"/>
    <w:rsid w:val="00A85453"/>
    <w:rsid w:val="00A8578C"/>
    <w:rsid w:val="00A87434"/>
    <w:rsid w:val="00A90044"/>
    <w:rsid w:val="00A93560"/>
    <w:rsid w:val="00A943D0"/>
    <w:rsid w:val="00A943ED"/>
    <w:rsid w:val="00A945D7"/>
    <w:rsid w:val="00A96C25"/>
    <w:rsid w:val="00A9725C"/>
    <w:rsid w:val="00A973E0"/>
    <w:rsid w:val="00AA013B"/>
    <w:rsid w:val="00AA0440"/>
    <w:rsid w:val="00AA156C"/>
    <w:rsid w:val="00AA227C"/>
    <w:rsid w:val="00AA239E"/>
    <w:rsid w:val="00AA3B0A"/>
    <w:rsid w:val="00AA59E5"/>
    <w:rsid w:val="00AA5C25"/>
    <w:rsid w:val="00AA7851"/>
    <w:rsid w:val="00AB3E11"/>
    <w:rsid w:val="00AB4640"/>
    <w:rsid w:val="00AB4D58"/>
    <w:rsid w:val="00AB589C"/>
    <w:rsid w:val="00AB63E8"/>
    <w:rsid w:val="00AB653C"/>
    <w:rsid w:val="00AB6DBE"/>
    <w:rsid w:val="00AC06F1"/>
    <w:rsid w:val="00AC1F0E"/>
    <w:rsid w:val="00AC32EC"/>
    <w:rsid w:val="00AC5981"/>
    <w:rsid w:val="00AC7388"/>
    <w:rsid w:val="00AC7B42"/>
    <w:rsid w:val="00AC7FE4"/>
    <w:rsid w:val="00AD05E4"/>
    <w:rsid w:val="00AD065C"/>
    <w:rsid w:val="00AD0B44"/>
    <w:rsid w:val="00AD2390"/>
    <w:rsid w:val="00AD2431"/>
    <w:rsid w:val="00AD25D5"/>
    <w:rsid w:val="00AD2B35"/>
    <w:rsid w:val="00AD3E04"/>
    <w:rsid w:val="00AD43B1"/>
    <w:rsid w:val="00AD4CF1"/>
    <w:rsid w:val="00AD4F19"/>
    <w:rsid w:val="00AD59D1"/>
    <w:rsid w:val="00AD5EF4"/>
    <w:rsid w:val="00AD69F0"/>
    <w:rsid w:val="00AD7B4E"/>
    <w:rsid w:val="00AE0BA9"/>
    <w:rsid w:val="00AE0E10"/>
    <w:rsid w:val="00AE0E9E"/>
    <w:rsid w:val="00AE1B13"/>
    <w:rsid w:val="00AE29A8"/>
    <w:rsid w:val="00AE2B4E"/>
    <w:rsid w:val="00AE4C9B"/>
    <w:rsid w:val="00AE4F2A"/>
    <w:rsid w:val="00AE5774"/>
    <w:rsid w:val="00AE5894"/>
    <w:rsid w:val="00AE5A8A"/>
    <w:rsid w:val="00AE70DA"/>
    <w:rsid w:val="00AF0063"/>
    <w:rsid w:val="00AF2E42"/>
    <w:rsid w:val="00AF4A60"/>
    <w:rsid w:val="00AF4AD2"/>
    <w:rsid w:val="00AF53AF"/>
    <w:rsid w:val="00AF5C9A"/>
    <w:rsid w:val="00AF7BC4"/>
    <w:rsid w:val="00B0023B"/>
    <w:rsid w:val="00B015AD"/>
    <w:rsid w:val="00B023F4"/>
    <w:rsid w:val="00B02A3B"/>
    <w:rsid w:val="00B05397"/>
    <w:rsid w:val="00B0662D"/>
    <w:rsid w:val="00B074B2"/>
    <w:rsid w:val="00B07AE8"/>
    <w:rsid w:val="00B1192D"/>
    <w:rsid w:val="00B211FF"/>
    <w:rsid w:val="00B25604"/>
    <w:rsid w:val="00B25A66"/>
    <w:rsid w:val="00B26077"/>
    <w:rsid w:val="00B27A34"/>
    <w:rsid w:val="00B32200"/>
    <w:rsid w:val="00B32A2F"/>
    <w:rsid w:val="00B32E40"/>
    <w:rsid w:val="00B33322"/>
    <w:rsid w:val="00B3390F"/>
    <w:rsid w:val="00B3687A"/>
    <w:rsid w:val="00B36D36"/>
    <w:rsid w:val="00B36EC0"/>
    <w:rsid w:val="00B400C7"/>
    <w:rsid w:val="00B40525"/>
    <w:rsid w:val="00B427BA"/>
    <w:rsid w:val="00B43A97"/>
    <w:rsid w:val="00B44413"/>
    <w:rsid w:val="00B46395"/>
    <w:rsid w:val="00B46729"/>
    <w:rsid w:val="00B501AD"/>
    <w:rsid w:val="00B50A29"/>
    <w:rsid w:val="00B51016"/>
    <w:rsid w:val="00B51645"/>
    <w:rsid w:val="00B518DC"/>
    <w:rsid w:val="00B51A55"/>
    <w:rsid w:val="00B52E8A"/>
    <w:rsid w:val="00B531CB"/>
    <w:rsid w:val="00B53DF1"/>
    <w:rsid w:val="00B54AF5"/>
    <w:rsid w:val="00B60E92"/>
    <w:rsid w:val="00B63B46"/>
    <w:rsid w:val="00B63C0E"/>
    <w:rsid w:val="00B655FF"/>
    <w:rsid w:val="00B659F1"/>
    <w:rsid w:val="00B66B14"/>
    <w:rsid w:val="00B71372"/>
    <w:rsid w:val="00B71921"/>
    <w:rsid w:val="00B71E0A"/>
    <w:rsid w:val="00B73262"/>
    <w:rsid w:val="00B73E1D"/>
    <w:rsid w:val="00B749A7"/>
    <w:rsid w:val="00B749EC"/>
    <w:rsid w:val="00B75E9F"/>
    <w:rsid w:val="00B7619F"/>
    <w:rsid w:val="00B80741"/>
    <w:rsid w:val="00B8097E"/>
    <w:rsid w:val="00B80CB3"/>
    <w:rsid w:val="00B80E6A"/>
    <w:rsid w:val="00B84C7A"/>
    <w:rsid w:val="00B85DEE"/>
    <w:rsid w:val="00B86972"/>
    <w:rsid w:val="00B8776B"/>
    <w:rsid w:val="00B9063A"/>
    <w:rsid w:val="00B912B9"/>
    <w:rsid w:val="00B915CA"/>
    <w:rsid w:val="00B91925"/>
    <w:rsid w:val="00B927A5"/>
    <w:rsid w:val="00B970DE"/>
    <w:rsid w:val="00BA0EC9"/>
    <w:rsid w:val="00BA1E65"/>
    <w:rsid w:val="00BA1EF5"/>
    <w:rsid w:val="00BA3899"/>
    <w:rsid w:val="00BA3EA6"/>
    <w:rsid w:val="00BA4308"/>
    <w:rsid w:val="00BA6873"/>
    <w:rsid w:val="00BA7258"/>
    <w:rsid w:val="00BA7305"/>
    <w:rsid w:val="00BA7C0D"/>
    <w:rsid w:val="00BB078E"/>
    <w:rsid w:val="00BB3F2F"/>
    <w:rsid w:val="00BB414B"/>
    <w:rsid w:val="00BB630A"/>
    <w:rsid w:val="00BB737C"/>
    <w:rsid w:val="00BB7912"/>
    <w:rsid w:val="00BC0120"/>
    <w:rsid w:val="00BC03B1"/>
    <w:rsid w:val="00BC418E"/>
    <w:rsid w:val="00BC4497"/>
    <w:rsid w:val="00BC4942"/>
    <w:rsid w:val="00BC5718"/>
    <w:rsid w:val="00BC5901"/>
    <w:rsid w:val="00BC74E8"/>
    <w:rsid w:val="00BC7A12"/>
    <w:rsid w:val="00BD070F"/>
    <w:rsid w:val="00BD0FCF"/>
    <w:rsid w:val="00BD1381"/>
    <w:rsid w:val="00BD1525"/>
    <w:rsid w:val="00BD2E50"/>
    <w:rsid w:val="00BD2F6C"/>
    <w:rsid w:val="00BD34D0"/>
    <w:rsid w:val="00BD37C4"/>
    <w:rsid w:val="00BD3CFB"/>
    <w:rsid w:val="00BD4E09"/>
    <w:rsid w:val="00BE0637"/>
    <w:rsid w:val="00BE097A"/>
    <w:rsid w:val="00BE114A"/>
    <w:rsid w:val="00BE2853"/>
    <w:rsid w:val="00BE2F6D"/>
    <w:rsid w:val="00BE49C7"/>
    <w:rsid w:val="00BE65E7"/>
    <w:rsid w:val="00BF0163"/>
    <w:rsid w:val="00BF0651"/>
    <w:rsid w:val="00BF0D30"/>
    <w:rsid w:val="00BF3F09"/>
    <w:rsid w:val="00BF46FA"/>
    <w:rsid w:val="00BF5018"/>
    <w:rsid w:val="00BF65FC"/>
    <w:rsid w:val="00BF6CC8"/>
    <w:rsid w:val="00BF6D48"/>
    <w:rsid w:val="00BF7353"/>
    <w:rsid w:val="00C00868"/>
    <w:rsid w:val="00C033D7"/>
    <w:rsid w:val="00C03A9D"/>
    <w:rsid w:val="00C04662"/>
    <w:rsid w:val="00C04A53"/>
    <w:rsid w:val="00C105D6"/>
    <w:rsid w:val="00C13237"/>
    <w:rsid w:val="00C1329C"/>
    <w:rsid w:val="00C14AB2"/>
    <w:rsid w:val="00C1581B"/>
    <w:rsid w:val="00C16C00"/>
    <w:rsid w:val="00C17AEB"/>
    <w:rsid w:val="00C20518"/>
    <w:rsid w:val="00C2056A"/>
    <w:rsid w:val="00C20F5A"/>
    <w:rsid w:val="00C237AD"/>
    <w:rsid w:val="00C23F97"/>
    <w:rsid w:val="00C2503E"/>
    <w:rsid w:val="00C27024"/>
    <w:rsid w:val="00C27FE9"/>
    <w:rsid w:val="00C3144F"/>
    <w:rsid w:val="00C32BC4"/>
    <w:rsid w:val="00C3317A"/>
    <w:rsid w:val="00C333D1"/>
    <w:rsid w:val="00C3363B"/>
    <w:rsid w:val="00C352B4"/>
    <w:rsid w:val="00C404EA"/>
    <w:rsid w:val="00C4068A"/>
    <w:rsid w:val="00C41608"/>
    <w:rsid w:val="00C41E17"/>
    <w:rsid w:val="00C41F4A"/>
    <w:rsid w:val="00C457BA"/>
    <w:rsid w:val="00C457C9"/>
    <w:rsid w:val="00C461B5"/>
    <w:rsid w:val="00C462F2"/>
    <w:rsid w:val="00C46508"/>
    <w:rsid w:val="00C46B5F"/>
    <w:rsid w:val="00C4700A"/>
    <w:rsid w:val="00C50914"/>
    <w:rsid w:val="00C50D8C"/>
    <w:rsid w:val="00C511C7"/>
    <w:rsid w:val="00C51745"/>
    <w:rsid w:val="00C51D26"/>
    <w:rsid w:val="00C51E93"/>
    <w:rsid w:val="00C527DA"/>
    <w:rsid w:val="00C53018"/>
    <w:rsid w:val="00C53383"/>
    <w:rsid w:val="00C538C4"/>
    <w:rsid w:val="00C5395E"/>
    <w:rsid w:val="00C53A94"/>
    <w:rsid w:val="00C57BFD"/>
    <w:rsid w:val="00C6036A"/>
    <w:rsid w:val="00C61002"/>
    <w:rsid w:val="00C612B0"/>
    <w:rsid w:val="00C6176F"/>
    <w:rsid w:val="00C644F4"/>
    <w:rsid w:val="00C64BB8"/>
    <w:rsid w:val="00C6554C"/>
    <w:rsid w:val="00C6554E"/>
    <w:rsid w:val="00C66213"/>
    <w:rsid w:val="00C66568"/>
    <w:rsid w:val="00C668B7"/>
    <w:rsid w:val="00C70AEB"/>
    <w:rsid w:val="00C70E0D"/>
    <w:rsid w:val="00C7108C"/>
    <w:rsid w:val="00C7190E"/>
    <w:rsid w:val="00C737AB"/>
    <w:rsid w:val="00C7393A"/>
    <w:rsid w:val="00C7798E"/>
    <w:rsid w:val="00C77A0B"/>
    <w:rsid w:val="00C81741"/>
    <w:rsid w:val="00C81D4A"/>
    <w:rsid w:val="00C83389"/>
    <w:rsid w:val="00C8373E"/>
    <w:rsid w:val="00C83C89"/>
    <w:rsid w:val="00C8409E"/>
    <w:rsid w:val="00C85FC2"/>
    <w:rsid w:val="00C86195"/>
    <w:rsid w:val="00C86663"/>
    <w:rsid w:val="00C87091"/>
    <w:rsid w:val="00C878F0"/>
    <w:rsid w:val="00C87B63"/>
    <w:rsid w:val="00C91B59"/>
    <w:rsid w:val="00C931F3"/>
    <w:rsid w:val="00C933F1"/>
    <w:rsid w:val="00C93B2E"/>
    <w:rsid w:val="00C94772"/>
    <w:rsid w:val="00C94E3B"/>
    <w:rsid w:val="00C94F95"/>
    <w:rsid w:val="00C962AC"/>
    <w:rsid w:val="00C9675A"/>
    <w:rsid w:val="00C97524"/>
    <w:rsid w:val="00CA0709"/>
    <w:rsid w:val="00CA17FB"/>
    <w:rsid w:val="00CA20D0"/>
    <w:rsid w:val="00CA3A3C"/>
    <w:rsid w:val="00CA3BFB"/>
    <w:rsid w:val="00CA5773"/>
    <w:rsid w:val="00CA578C"/>
    <w:rsid w:val="00CA5E82"/>
    <w:rsid w:val="00CA6E40"/>
    <w:rsid w:val="00CA7ECB"/>
    <w:rsid w:val="00CB12EC"/>
    <w:rsid w:val="00CB3024"/>
    <w:rsid w:val="00CB39E8"/>
    <w:rsid w:val="00CB46A6"/>
    <w:rsid w:val="00CB6134"/>
    <w:rsid w:val="00CB77AD"/>
    <w:rsid w:val="00CC0B0E"/>
    <w:rsid w:val="00CC1AA3"/>
    <w:rsid w:val="00CC2353"/>
    <w:rsid w:val="00CC3A7D"/>
    <w:rsid w:val="00CC4B19"/>
    <w:rsid w:val="00CC60B9"/>
    <w:rsid w:val="00CC7355"/>
    <w:rsid w:val="00CC773E"/>
    <w:rsid w:val="00CD0C02"/>
    <w:rsid w:val="00CD3915"/>
    <w:rsid w:val="00CD3B21"/>
    <w:rsid w:val="00CD5525"/>
    <w:rsid w:val="00CD755B"/>
    <w:rsid w:val="00CE2602"/>
    <w:rsid w:val="00CE27C0"/>
    <w:rsid w:val="00CE2D28"/>
    <w:rsid w:val="00CE350E"/>
    <w:rsid w:val="00CE3510"/>
    <w:rsid w:val="00CE4414"/>
    <w:rsid w:val="00CE5330"/>
    <w:rsid w:val="00CE5DEE"/>
    <w:rsid w:val="00CE70B9"/>
    <w:rsid w:val="00CE7E0D"/>
    <w:rsid w:val="00CF0401"/>
    <w:rsid w:val="00CF1F04"/>
    <w:rsid w:val="00CF2E33"/>
    <w:rsid w:val="00CF4B36"/>
    <w:rsid w:val="00CF5375"/>
    <w:rsid w:val="00CF538E"/>
    <w:rsid w:val="00CF6171"/>
    <w:rsid w:val="00CF6948"/>
    <w:rsid w:val="00CF7AC3"/>
    <w:rsid w:val="00D01A45"/>
    <w:rsid w:val="00D0286F"/>
    <w:rsid w:val="00D03420"/>
    <w:rsid w:val="00D0343F"/>
    <w:rsid w:val="00D038D4"/>
    <w:rsid w:val="00D03C96"/>
    <w:rsid w:val="00D04228"/>
    <w:rsid w:val="00D043FD"/>
    <w:rsid w:val="00D04F82"/>
    <w:rsid w:val="00D07E5C"/>
    <w:rsid w:val="00D105C5"/>
    <w:rsid w:val="00D121D5"/>
    <w:rsid w:val="00D12A4B"/>
    <w:rsid w:val="00D15395"/>
    <w:rsid w:val="00D165EE"/>
    <w:rsid w:val="00D175D1"/>
    <w:rsid w:val="00D200A0"/>
    <w:rsid w:val="00D242D4"/>
    <w:rsid w:val="00D243BB"/>
    <w:rsid w:val="00D2453B"/>
    <w:rsid w:val="00D257F2"/>
    <w:rsid w:val="00D27DED"/>
    <w:rsid w:val="00D31258"/>
    <w:rsid w:val="00D3405A"/>
    <w:rsid w:val="00D344A7"/>
    <w:rsid w:val="00D34D8C"/>
    <w:rsid w:val="00D3501B"/>
    <w:rsid w:val="00D35750"/>
    <w:rsid w:val="00D36492"/>
    <w:rsid w:val="00D37163"/>
    <w:rsid w:val="00D42A97"/>
    <w:rsid w:val="00D43197"/>
    <w:rsid w:val="00D43C52"/>
    <w:rsid w:val="00D456CA"/>
    <w:rsid w:val="00D45A0B"/>
    <w:rsid w:val="00D46AD0"/>
    <w:rsid w:val="00D47C27"/>
    <w:rsid w:val="00D50AFD"/>
    <w:rsid w:val="00D5168D"/>
    <w:rsid w:val="00D528E1"/>
    <w:rsid w:val="00D52DCC"/>
    <w:rsid w:val="00D53478"/>
    <w:rsid w:val="00D541B2"/>
    <w:rsid w:val="00D547FF"/>
    <w:rsid w:val="00D5561B"/>
    <w:rsid w:val="00D5718A"/>
    <w:rsid w:val="00D573CC"/>
    <w:rsid w:val="00D573E0"/>
    <w:rsid w:val="00D5744A"/>
    <w:rsid w:val="00D574D4"/>
    <w:rsid w:val="00D60A95"/>
    <w:rsid w:val="00D610FE"/>
    <w:rsid w:val="00D615EE"/>
    <w:rsid w:val="00D61908"/>
    <w:rsid w:val="00D61DB0"/>
    <w:rsid w:val="00D62245"/>
    <w:rsid w:val="00D62F08"/>
    <w:rsid w:val="00D63104"/>
    <w:rsid w:val="00D63FC6"/>
    <w:rsid w:val="00D64144"/>
    <w:rsid w:val="00D65936"/>
    <w:rsid w:val="00D6713A"/>
    <w:rsid w:val="00D678F2"/>
    <w:rsid w:val="00D700B9"/>
    <w:rsid w:val="00D727BC"/>
    <w:rsid w:val="00D72B99"/>
    <w:rsid w:val="00D7754E"/>
    <w:rsid w:val="00D8049F"/>
    <w:rsid w:val="00D80522"/>
    <w:rsid w:val="00D82E0F"/>
    <w:rsid w:val="00D83BF1"/>
    <w:rsid w:val="00D86ECC"/>
    <w:rsid w:val="00D873D7"/>
    <w:rsid w:val="00D87B42"/>
    <w:rsid w:val="00D87BF2"/>
    <w:rsid w:val="00D902D4"/>
    <w:rsid w:val="00D92167"/>
    <w:rsid w:val="00D924F4"/>
    <w:rsid w:val="00D92AFC"/>
    <w:rsid w:val="00D9507C"/>
    <w:rsid w:val="00D95994"/>
    <w:rsid w:val="00D9771F"/>
    <w:rsid w:val="00DA1F05"/>
    <w:rsid w:val="00DA2813"/>
    <w:rsid w:val="00DA46B1"/>
    <w:rsid w:val="00DA48FC"/>
    <w:rsid w:val="00DA503E"/>
    <w:rsid w:val="00DA52C8"/>
    <w:rsid w:val="00DA54CD"/>
    <w:rsid w:val="00DA555F"/>
    <w:rsid w:val="00DA63A5"/>
    <w:rsid w:val="00DB0D4C"/>
    <w:rsid w:val="00DB229F"/>
    <w:rsid w:val="00DB33E9"/>
    <w:rsid w:val="00DB3A0F"/>
    <w:rsid w:val="00DB59D4"/>
    <w:rsid w:val="00DB6714"/>
    <w:rsid w:val="00DB7115"/>
    <w:rsid w:val="00DB7402"/>
    <w:rsid w:val="00DC0124"/>
    <w:rsid w:val="00DC2866"/>
    <w:rsid w:val="00DC317B"/>
    <w:rsid w:val="00DC4340"/>
    <w:rsid w:val="00DC439D"/>
    <w:rsid w:val="00DC4B7A"/>
    <w:rsid w:val="00DC4EE0"/>
    <w:rsid w:val="00DC5F1D"/>
    <w:rsid w:val="00DC5F4C"/>
    <w:rsid w:val="00DC5FAD"/>
    <w:rsid w:val="00DD03A9"/>
    <w:rsid w:val="00DD0A5F"/>
    <w:rsid w:val="00DD0FD3"/>
    <w:rsid w:val="00DD1031"/>
    <w:rsid w:val="00DD1211"/>
    <w:rsid w:val="00DD1934"/>
    <w:rsid w:val="00DD265D"/>
    <w:rsid w:val="00DD2E01"/>
    <w:rsid w:val="00DD3AB5"/>
    <w:rsid w:val="00DD5326"/>
    <w:rsid w:val="00DD5902"/>
    <w:rsid w:val="00DD5FB9"/>
    <w:rsid w:val="00DE3195"/>
    <w:rsid w:val="00DE3442"/>
    <w:rsid w:val="00DE4A2D"/>
    <w:rsid w:val="00DE5A11"/>
    <w:rsid w:val="00DE6814"/>
    <w:rsid w:val="00DE7154"/>
    <w:rsid w:val="00DF0DDB"/>
    <w:rsid w:val="00DF1AF4"/>
    <w:rsid w:val="00DF49EE"/>
    <w:rsid w:val="00DF5F09"/>
    <w:rsid w:val="00DF671A"/>
    <w:rsid w:val="00DF6CF4"/>
    <w:rsid w:val="00DF79DD"/>
    <w:rsid w:val="00DF7DBE"/>
    <w:rsid w:val="00DF7FDF"/>
    <w:rsid w:val="00E0019D"/>
    <w:rsid w:val="00E007EA"/>
    <w:rsid w:val="00E028E4"/>
    <w:rsid w:val="00E049F6"/>
    <w:rsid w:val="00E0517F"/>
    <w:rsid w:val="00E0555B"/>
    <w:rsid w:val="00E06085"/>
    <w:rsid w:val="00E10130"/>
    <w:rsid w:val="00E103F4"/>
    <w:rsid w:val="00E12949"/>
    <w:rsid w:val="00E12CE4"/>
    <w:rsid w:val="00E14C3E"/>
    <w:rsid w:val="00E15BA2"/>
    <w:rsid w:val="00E210D5"/>
    <w:rsid w:val="00E218C2"/>
    <w:rsid w:val="00E21D13"/>
    <w:rsid w:val="00E22BB8"/>
    <w:rsid w:val="00E24D14"/>
    <w:rsid w:val="00E25DA9"/>
    <w:rsid w:val="00E27CC2"/>
    <w:rsid w:val="00E341BE"/>
    <w:rsid w:val="00E350BB"/>
    <w:rsid w:val="00E40DF0"/>
    <w:rsid w:val="00E41B6E"/>
    <w:rsid w:val="00E41CDE"/>
    <w:rsid w:val="00E4502C"/>
    <w:rsid w:val="00E46D11"/>
    <w:rsid w:val="00E50D5A"/>
    <w:rsid w:val="00E52B59"/>
    <w:rsid w:val="00E52F8A"/>
    <w:rsid w:val="00E53422"/>
    <w:rsid w:val="00E53BC0"/>
    <w:rsid w:val="00E53F6E"/>
    <w:rsid w:val="00E54479"/>
    <w:rsid w:val="00E54539"/>
    <w:rsid w:val="00E568E9"/>
    <w:rsid w:val="00E5757E"/>
    <w:rsid w:val="00E60195"/>
    <w:rsid w:val="00E602EF"/>
    <w:rsid w:val="00E603A0"/>
    <w:rsid w:val="00E606E6"/>
    <w:rsid w:val="00E60B7C"/>
    <w:rsid w:val="00E62385"/>
    <w:rsid w:val="00E62D03"/>
    <w:rsid w:val="00E63729"/>
    <w:rsid w:val="00E63B5E"/>
    <w:rsid w:val="00E63C49"/>
    <w:rsid w:val="00E64D83"/>
    <w:rsid w:val="00E66487"/>
    <w:rsid w:val="00E66E94"/>
    <w:rsid w:val="00E71246"/>
    <w:rsid w:val="00E71854"/>
    <w:rsid w:val="00E73013"/>
    <w:rsid w:val="00E75E93"/>
    <w:rsid w:val="00E762DD"/>
    <w:rsid w:val="00E763F8"/>
    <w:rsid w:val="00E7750B"/>
    <w:rsid w:val="00E77A17"/>
    <w:rsid w:val="00E803F9"/>
    <w:rsid w:val="00E80D57"/>
    <w:rsid w:val="00E81277"/>
    <w:rsid w:val="00E838C4"/>
    <w:rsid w:val="00E83DC7"/>
    <w:rsid w:val="00E84B30"/>
    <w:rsid w:val="00E85218"/>
    <w:rsid w:val="00E85645"/>
    <w:rsid w:val="00E8569F"/>
    <w:rsid w:val="00E86AD2"/>
    <w:rsid w:val="00E87F84"/>
    <w:rsid w:val="00E90163"/>
    <w:rsid w:val="00E91117"/>
    <w:rsid w:val="00E91320"/>
    <w:rsid w:val="00E92FE0"/>
    <w:rsid w:val="00E93C29"/>
    <w:rsid w:val="00E94245"/>
    <w:rsid w:val="00E95391"/>
    <w:rsid w:val="00E97939"/>
    <w:rsid w:val="00EA2325"/>
    <w:rsid w:val="00EA58F8"/>
    <w:rsid w:val="00EA6711"/>
    <w:rsid w:val="00EA773D"/>
    <w:rsid w:val="00EA7A08"/>
    <w:rsid w:val="00EB0511"/>
    <w:rsid w:val="00EB3DC3"/>
    <w:rsid w:val="00EC0600"/>
    <w:rsid w:val="00EC1001"/>
    <w:rsid w:val="00EC1C92"/>
    <w:rsid w:val="00EC437B"/>
    <w:rsid w:val="00EC43F2"/>
    <w:rsid w:val="00EC4B17"/>
    <w:rsid w:val="00EC4BA3"/>
    <w:rsid w:val="00EC6778"/>
    <w:rsid w:val="00EC71E5"/>
    <w:rsid w:val="00ED0F30"/>
    <w:rsid w:val="00ED52FE"/>
    <w:rsid w:val="00ED6223"/>
    <w:rsid w:val="00EE0EFA"/>
    <w:rsid w:val="00EE17E4"/>
    <w:rsid w:val="00EE2D27"/>
    <w:rsid w:val="00EE3C67"/>
    <w:rsid w:val="00EE6020"/>
    <w:rsid w:val="00EF033A"/>
    <w:rsid w:val="00EF2699"/>
    <w:rsid w:val="00EF2CB0"/>
    <w:rsid w:val="00EF52FD"/>
    <w:rsid w:val="00EF73D7"/>
    <w:rsid w:val="00EF7D5F"/>
    <w:rsid w:val="00F033BB"/>
    <w:rsid w:val="00F0345A"/>
    <w:rsid w:val="00F05628"/>
    <w:rsid w:val="00F068F4"/>
    <w:rsid w:val="00F10050"/>
    <w:rsid w:val="00F1179C"/>
    <w:rsid w:val="00F1225A"/>
    <w:rsid w:val="00F12D7C"/>
    <w:rsid w:val="00F1389B"/>
    <w:rsid w:val="00F13BFF"/>
    <w:rsid w:val="00F13F29"/>
    <w:rsid w:val="00F1435E"/>
    <w:rsid w:val="00F143AA"/>
    <w:rsid w:val="00F15921"/>
    <w:rsid w:val="00F15B84"/>
    <w:rsid w:val="00F203AF"/>
    <w:rsid w:val="00F203F4"/>
    <w:rsid w:val="00F2378A"/>
    <w:rsid w:val="00F259BD"/>
    <w:rsid w:val="00F25D91"/>
    <w:rsid w:val="00F270AA"/>
    <w:rsid w:val="00F303EA"/>
    <w:rsid w:val="00F33A99"/>
    <w:rsid w:val="00F344ED"/>
    <w:rsid w:val="00F34604"/>
    <w:rsid w:val="00F34DF2"/>
    <w:rsid w:val="00F34E5C"/>
    <w:rsid w:val="00F35D6B"/>
    <w:rsid w:val="00F4001E"/>
    <w:rsid w:val="00F4060F"/>
    <w:rsid w:val="00F40760"/>
    <w:rsid w:val="00F41173"/>
    <w:rsid w:val="00F41339"/>
    <w:rsid w:val="00F42333"/>
    <w:rsid w:val="00F4473C"/>
    <w:rsid w:val="00F45296"/>
    <w:rsid w:val="00F45781"/>
    <w:rsid w:val="00F459A6"/>
    <w:rsid w:val="00F45DAE"/>
    <w:rsid w:val="00F46229"/>
    <w:rsid w:val="00F473AA"/>
    <w:rsid w:val="00F474C6"/>
    <w:rsid w:val="00F475E4"/>
    <w:rsid w:val="00F47E15"/>
    <w:rsid w:val="00F500F8"/>
    <w:rsid w:val="00F50130"/>
    <w:rsid w:val="00F50A7A"/>
    <w:rsid w:val="00F52DA3"/>
    <w:rsid w:val="00F535ED"/>
    <w:rsid w:val="00F53921"/>
    <w:rsid w:val="00F5458E"/>
    <w:rsid w:val="00F57F1A"/>
    <w:rsid w:val="00F601AD"/>
    <w:rsid w:val="00F60783"/>
    <w:rsid w:val="00F6108D"/>
    <w:rsid w:val="00F61FA2"/>
    <w:rsid w:val="00F6446C"/>
    <w:rsid w:val="00F64662"/>
    <w:rsid w:val="00F6466D"/>
    <w:rsid w:val="00F64D01"/>
    <w:rsid w:val="00F664C3"/>
    <w:rsid w:val="00F70773"/>
    <w:rsid w:val="00F728A9"/>
    <w:rsid w:val="00F75FCB"/>
    <w:rsid w:val="00F76FF5"/>
    <w:rsid w:val="00F773CE"/>
    <w:rsid w:val="00F77F13"/>
    <w:rsid w:val="00F81A42"/>
    <w:rsid w:val="00F84065"/>
    <w:rsid w:val="00F8450C"/>
    <w:rsid w:val="00F84EF8"/>
    <w:rsid w:val="00F852E2"/>
    <w:rsid w:val="00F85714"/>
    <w:rsid w:val="00F8590D"/>
    <w:rsid w:val="00F86A5D"/>
    <w:rsid w:val="00F86B25"/>
    <w:rsid w:val="00F87E1E"/>
    <w:rsid w:val="00F90456"/>
    <w:rsid w:val="00F918B1"/>
    <w:rsid w:val="00F93155"/>
    <w:rsid w:val="00F94076"/>
    <w:rsid w:val="00F95394"/>
    <w:rsid w:val="00F95542"/>
    <w:rsid w:val="00F9600F"/>
    <w:rsid w:val="00F974C4"/>
    <w:rsid w:val="00F97CF1"/>
    <w:rsid w:val="00FA06E0"/>
    <w:rsid w:val="00FA1267"/>
    <w:rsid w:val="00FA21DF"/>
    <w:rsid w:val="00FA3E8D"/>
    <w:rsid w:val="00FA5418"/>
    <w:rsid w:val="00FA6038"/>
    <w:rsid w:val="00FA6229"/>
    <w:rsid w:val="00FB0AD2"/>
    <w:rsid w:val="00FB11E5"/>
    <w:rsid w:val="00FB3731"/>
    <w:rsid w:val="00FB3954"/>
    <w:rsid w:val="00FB6008"/>
    <w:rsid w:val="00FB6F4B"/>
    <w:rsid w:val="00FB70A8"/>
    <w:rsid w:val="00FC249A"/>
    <w:rsid w:val="00FC2DBD"/>
    <w:rsid w:val="00FC2FBF"/>
    <w:rsid w:val="00FC355A"/>
    <w:rsid w:val="00FC3D6C"/>
    <w:rsid w:val="00FC7615"/>
    <w:rsid w:val="00FD041F"/>
    <w:rsid w:val="00FD05A6"/>
    <w:rsid w:val="00FD0FD2"/>
    <w:rsid w:val="00FD1549"/>
    <w:rsid w:val="00FD2CE3"/>
    <w:rsid w:val="00FD2FCC"/>
    <w:rsid w:val="00FD3227"/>
    <w:rsid w:val="00FD3EEB"/>
    <w:rsid w:val="00FD46C3"/>
    <w:rsid w:val="00FD48A2"/>
    <w:rsid w:val="00FD4EB2"/>
    <w:rsid w:val="00FD5C69"/>
    <w:rsid w:val="00FD679E"/>
    <w:rsid w:val="00FD6CFC"/>
    <w:rsid w:val="00FE14B3"/>
    <w:rsid w:val="00FE2B6F"/>
    <w:rsid w:val="00FE3929"/>
    <w:rsid w:val="00FE4440"/>
    <w:rsid w:val="00FE4A47"/>
    <w:rsid w:val="00FE4B1B"/>
    <w:rsid w:val="00FE53D9"/>
    <w:rsid w:val="00FE5724"/>
    <w:rsid w:val="00FE5A24"/>
    <w:rsid w:val="00FF5A78"/>
    <w:rsid w:val="00FF5BF2"/>
    <w:rsid w:val="00FF68ED"/>
    <w:rsid w:val="00FF6980"/>
    <w:rsid w:val="00FF6E85"/>
    <w:rsid w:val="00FF756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D449DA5"/>
  <w15:docId w15:val="{C86D9CC3-96EC-494A-B651-06082F8CD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72"/>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48A2"/>
    <w:pPr>
      <w:widowControl w:val="0"/>
      <w:overflowPunct w:val="0"/>
      <w:adjustRightInd w:val="0"/>
    </w:pPr>
    <w:rPr>
      <w:rFonts w:eastAsiaTheme="minorEastAsia"/>
      <w:kern w:val="28"/>
    </w:rPr>
  </w:style>
  <w:style w:type="paragraph" w:styleId="Heading1">
    <w:name w:val="heading 1"/>
    <w:aliases w:val="Heading 1 Char1 Char,Heading 1 Char Char Char,Heading 1 Char1 Char Char Char,Heading 1 Char Char Char Char Char,Heading 1 Char1 Char Char Char Char Char,Heading 1 Char Char Char Char Char Char Char,Heading 1 Char1 Char1"/>
    <w:basedOn w:val="Normal"/>
    <w:next w:val="Normal"/>
    <w:link w:val="Heading1Char"/>
    <w:autoRedefine/>
    <w:qFormat/>
    <w:rsid w:val="00AD2431"/>
    <w:pPr>
      <w:keepNext/>
      <w:keepLines/>
      <w:spacing w:before="480"/>
      <w:ind w:left="360" w:hanging="360"/>
      <w:outlineLvl w:val="0"/>
    </w:pPr>
    <w:rPr>
      <w:rFonts w:ascii="Segoe UI" w:hAnsi="Segoe UI" w:cs="Segoe UI"/>
      <w:bCs/>
      <w:caps/>
      <w:noProof/>
      <w:color w:val="000080"/>
      <w:spacing w:val="32"/>
      <w:kern w:val="32"/>
      <w:sz w:val="20"/>
      <w:szCs w:val="20"/>
    </w:rPr>
  </w:style>
  <w:style w:type="paragraph" w:styleId="Heading2">
    <w:name w:val="heading 2"/>
    <w:basedOn w:val="Normal"/>
    <w:next w:val="Normal"/>
    <w:link w:val="Heading2Char"/>
    <w:autoRedefine/>
    <w:qFormat/>
    <w:rsid w:val="00E028E4"/>
    <w:pPr>
      <w:keepNext/>
      <w:keepLines/>
      <w:numPr>
        <w:ilvl w:val="1"/>
      </w:numPr>
      <w:spacing w:before="280"/>
      <w:outlineLvl w:val="1"/>
    </w:pPr>
    <w:rPr>
      <w:rFonts w:ascii="Gill Sans MT" w:hAnsi="Gill Sans MT" w:cs="Arial"/>
      <w:bCs/>
      <w:iCs/>
      <w:caps/>
      <w:noProof/>
      <w:color w:val="0070C0"/>
      <w:sz w:val="28"/>
      <w:szCs w:val="20"/>
    </w:rPr>
  </w:style>
  <w:style w:type="paragraph" w:styleId="Heading3">
    <w:name w:val="heading 3"/>
    <w:basedOn w:val="Normal"/>
    <w:next w:val="Normal"/>
    <w:link w:val="Heading3Char"/>
    <w:autoRedefine/>
    <w:qFormat/>
    <w:rsid w:val="00990629"/>
    <w:pPr>
      <w:widowControl/>
      <w:overflowPunct/>
      <w:adjustRightInd/>
      <w:ind w:left="720"/>
      <w:jc w:val="both"/>
      <w:outlineLvl w:val="2"/>
    </w:pPr>
    <w:rPr>
      <w:rFonts w:ascii="Calibri" w:hAnsi="Calibri" w:cs="Calibri"/>
      <w:b/>
      <w:i/>
      <w:sz w:val="22"/>
      <w:szCs w:val="22"/>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003E01"/>
    <w:pPr>
      <w:ind w:left="450" w:hanging="425"/>
      <w:jc w:val="both"/>
      <w:outlineLvl w:val="4"/>
    </w:pPr>
    <w:rPr>
      <w:rFonts w:asciiTheme="minorHAnsi" w:hAnsiTheme="minorHAnsi" w:cstheme="minorHAnsi"/>
      <w:b/>
      <w:i/>
      <w:iCs/>
      <w:color w:val="000000"/>
      <w:sz w:val="22"/>
      <w:szCs w:val="22"/>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 Char,Heading 1 Char Char Char Char,Heading 1 Char1 Char Char Char Char,Heading 1 Char Char Char Char Char Char,Heading 1 Char1 Char Char Char Char Char Char,Heading 1 Char Char Char Char Char Char Char Char"/>
    <w:basedOn w:val="DefaultParagraphFont"/>
    <w:link w:val="Heading1"/>
    <w:rsid w:val="00AD2431"/>
    <w:rPr>
      <w:rFonts w:ascii="Segoe UI" w:eastAsiaTheme="minorEastAsia" w:hAnsi="Segoe UI" w:cs="Segoe UI"/>
      <w:bCs/>
      <w:caps/>
      <w:noProof/>
      <w:color w:val="000080"/>
      <w:spacing w:val="32"/>
      <w:kern w:val="32"/>
      <w:sz w:val="20"/>
      <w:szCs w:val="20"/>
    </w:rPr>
  </w:style>
  <w:style w:type="character" w:customStyle="1" w:styleId="Heading2Char">
    <w:name w:val="Heading 2 Char"/>
    <w:basedOn w:val="DefaultParagraphFont"/>
    <w:link w:val="Heading2"/>
    <w:rsid w:val="00E028E4"/>
    <w:rPr>
      <w:rFonts w:ascii="Gill Sans MT" w:eastAsiaTheme="minorEastAsia" w:hAnsi="Gill Sans MT" w:cs="Arial"/>
      <w:bCs/>
      <w:iCs/>
      <w:caps/>
      <w:noProof/>
      <w:color w:val="0070C0"/>
      <w:kern w:val="28"/>
      <w:sz w:val="28"/>
      <w:szCs w:val="20"/>
    </w:rPr>
  </w:style>
  <w:style w:type="character" w:customStyle="1" w:styleId="Heading3Char">
    <w:name w:val="Heading 3 Char"/>
    <w:basedOn w:val="DefaultParagraphFont"/>
    <w:link w:val="Heading3"/>
    <w:rsid w:val="00990629"/>
    <w:rPr>
      <w:rFonts w:ascii="Calibri" w:eastAsiaTheme="minorEastAsia" w:hAnsi="Calibri" w:cs="Calibri"/>
      <w:b/>
      <w:i/>
      <w:kern w:val="28"/>
      <w:sz w:val="22"/>
      <w:szCs w:val="22"/>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003E01"/>
    <w:rPr>
      <w:rFonts w:asciiTheme="minorHAnsi" w:eastAsiaTheme="minorEastAsia" w:hAnsiTheme="minorHAnsi" w:cstheme="minorHAnsi"/>
      <w:b/>
      <w:i/>
      <w:iCs/>
      <w:color w:val="000000"/>
      <w:kern w:val="28"/>
      <w:sz w:val="22"/>
      <w:szCs w:val="22"/>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rsid w:val="00CA578C"/>
    <w:rPr>
      <w:rFonts w:ascii="Arial" w:hAnsi="Arial" w:cs="Arial"/>
      <w:b/>
      <w:sz w:val="18"/>
      <w:szCs w:val="22"/>
    </w:rPr>
  </w:style>
  <w:style w:type="paragraph" w:styleId="TOC1">
    <w:name w:val="toc 1"/>
    <w:basedOn w:val="Normal"/>
    <w:next w:val="Normal"/>
    <w:autoRedefine/>
    <w:uiPriority w:val="39"/>
    <w:qFormat/>
    <w:rsid w:val="00CA578C"/>
    <w:pPr>
      <w:tabs>
        <w:tab w:val="right" w:leader="dot" w:pos="9440"/>
      </w:tabs>
    </w:pPr>
    <w:rPr>
      <w:rFonts w:ascii="Gill Sans MT" w:hAnsi="Gill Sans MT"/>
      <w:szCs w:val="16"/>
    </w:rPr>
  </w:style>
  <w:style w:type="paragraph" w:styleId="TOC2">
    <w:name w:val="toc 2"/>
    <w:basedOn w:val="Normal"/>
    <w:next w:val="Normal"/>
    <w:autoRedefine/>
    <w:uiPriority w:val="39"/>
    <w:qFormat/>
    <w:rsid w:val="00CA578C"/>
    <w:pPr>
      <w:tabs>
        <w:tab w:val="right" w:leader="dot" w:pos="9450"/>
      </w:tabs>
      <w:ind w:left="360"/>
    </w:pPr>
    <w:rPr>
      <w:sz w:val="18"/>
    </w:rPr>
  </w:style>
  <w:style w:type="paragraph" w:styleId="TOC3">
    <w:name w:val="toc 3"/>
    <w:basedOn w:val="Normal"/>
    <w:next w:val="Normal"/>
    <w:autoRedefine/>
    <w:uiPriority w:val="39"/>
    <w:qFormat/>
    <w:rsid w:val="00CA578C"/>
    <w:pPr>
      <w:tabs>
        <w:tab w:val="left" w:pos="9810"/>
      </w:tabs>
      <w:ind w:left="360"/>
    </w:pPr>
    <w:rPr>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rsid w:val="00CA578C"/>
    <w:rPr>
      <w:rFonts w:ascii="Garamond" w:hAnsi="Garamond"/>
      <w:bCs/>
      <w:caps/>
      <w:color w:val="808080"/>
      <w:spacing w:val="30"/>
      <w:kern w:val="28"/>
      <w:sz w:val="18"/>
    </w:rPr>
  </w:style>
  <w:style w:type="paragraph" w:styleId="BodyText">
    <w:name w:val="Body Text"/>
    <w:basedOn w:val="Normal"/>
    <w:link w:val="BodyTextChar"/>
    <w:unhideWhenUsed/>
    <w:rsid w:val="00D04228"/>
    <w:pPr>
      <w:spacing w:after="120"/>
    </w:pPr>
  </w:style>
  <w:style w:type="character" w:customStyle="1" w:styleId="BodyTextChar">
    <w:name w:val="Body Text Char"/>
    <w:basedOn w:val="DefaultParagraphFont"/>
    <w:link w:val="BodyText"/>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uiPriority w:val="20"/>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aliases w:val="ADB Normal,List_Paragraph,Multilevel para_II,List Paragraph1,List Paragraph11,ADB paragraph numbering,Recommendation,Bulleted List Paragraph,Citation List,Graphic,Bullets1,Resume Title,Table of contents numbered,Bullets,References,Dot pt"/>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link w:val="BankNormalChar"/>
    <w:uiPriority w:val="99"/>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uiPriority w:val="99"/>
    <w:semiHidden/>
    <w:rsid w:val="00DE6814"/>
    <w:rPr>
      <w:vertAlign w:val="superscript"/>
    </w:rPr>
  </w:style>
  <w:style w:type="paragraph" w:styleId="NormalWeb">
    <w:name w:val="Normal (Web)"/>
    <w:basedOn w:val="Normal"/>
    <w:uiPriority w:val="99"/>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uiPriority w:val="99"/>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uiPriority w:val="99"/>
    <w:semiHidden/>
    <w:rsid w:val="00E4502C"/>
    <w:rPr>
      <w:rFonts w:ascii="CG Times" w:eastAsia="Times New Roman" w:hAnsi="CG Times"/>
      <w:sz w:val="24"/>
    </w:rPr>
  </w:style>
  <w:style w:type="paragraph" w:styleId="Header">
    <w:name w:val="header"/>
    <w:aliases w:val="UNOPS Header"/>
    <w:basedOn w:val="Normal"/>
    <w:link w:val="HeaderChar"/>
    <w:uiPriority w:val="99"/>
    <w:qFormat/>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aliases w:val="UNOPS Header Char"/>
    <w:basedOn w:val="DefaultParagraphFont"/>
    <w:link w:val="Header"/>
    <w:uiPriority w:val="99"/>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uiPriority w:val="99"/>
    <w:rsid w:val="00B91925"/>
    <w:rPr>
      <w:sz w:val="16"/>
      <w:szCs w:val="16"/>
    </w:rPr>
  </w:style>
  <w:style w:type="paragraph" w:styleId="CommentText">
    <w:name w:val="annotation text"/>
    <w:basedOn w:val="Normal"/>
    <w:link w:val="CommentTextChar"/>
    <w:uiPriority w:val="99"/>
    <w:rsid w:val="00B91925"/>
    <w:rPr>
      <w:sz w:val="20"/>
      <w:szCs w:val="20"/>
    </w:rPr>
  </w:style>
  <w:style w:type="character" w:customStyle="1" w:styleId="CommentTextChar">
    <w:name w:val="Comment Text Char"/>
    <w:basedOn w:val="DefaultParagraphFont"/>
    <w:link w:val="CommentText"/>
    <w:uiPriority w:val="99"/>
    <w:rsid w:val="00B91925"/>
    <w:rPr>
      <w:rFonts w:eastAsiaTheme="minorEastAsia"/>
      <w:kern w:val="28"/>
      <w:sz w:val="20"/>
      <w:szCs w:val="20"/>
    </w:rPr>
  </w:style>
  <w:style w:type="paragraph" w:styleId="CommentSubject">
    <w:name w:val="annotation subject"/>
    <w:basedOn w:val="CommentText"/>
    <w:next w:val="CommentText"/>
    <w:link w:val="CommentSubjectChar"/>
    <w:uiPriority w:val="99"/>
    <w:rsid w:val="00B91925"/>
    <w:rPr>
      <w:b/>
      <w:bCs/>
    </w:rPr>
  </w:style>
  <w:style w:type="character" w:customStyle="1" w:styleId="CommentSubjectChar">
    <w:name w:val="Comment Subject Char"/>
    <w:basedOn w:val="CommentTextChar"/>
    <w:link w:val="CommentSubject"/>
    <w:uiPriority w:val="99"/>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paragraph" w:customStyle="1" w:styleId="ColumnsRight">
    <w:name w:val="Columns Right"/>
    <w:basedOn w:val="Normal"/>
    <w:link w:val="ColumnsRightChar"/>
    <w:rsid w:val="002D34E6"/>
    <w:pPr>
      <w:numPr>
        <w:ilvl w:val="1"/>
        <w:numId w:val="3"/>
      </w:numPr>
      <w:overflowPunct/>
      <w:autoSpaceDE w:val="0"/>
      <w:autoSpaceDN w:val="0"/>
      <w:spacing w:before="120" w:after="120"/>
      <w:jc w:val="both"/>
    </w:pPr>
    <w:rPr>
      <w:rFonts w:eastAsia="SimSun"/>
      <w:kern w:val="0"/>
      <w:szCs w:val="28"/>
      <w:lang w:val="en-GB" w:eastAsia="zh-CN"/>
    </w:rPr>
  </w:style>
  <w:style w:type="paragraph" w:customStyle="1" w:styleId="ColumnsLeft">
    <w:name w:val="Columns Left"/>
    <w:basedOn w:val="ColumnsRight"/>
    <w:rsid w:val="002D34E6"/>
    <w:pPr>
      <w:numPr>
        <w:ilvl w:val="0"/>
      </w:numPr>
      <w:tabs>
        <w:tab w:val="clear" w:pos="432"/>
      </w:tabs>
      <w:ind w:left="360" w:firstLine="0"/>
      <w:jc w:val="left"/>
    </w:pPr>
  </w:style>
  <w:style w:type="paragraph" w:customStyle="1" w:styleId="ColumnsRightSub">
    <w:name w:val="Columns Right (Sub)"/>
    <w:basedOn w:val="ColumnsRight"/>
    <w:rsid w:val="002D34E6"/>
    <w:pPr>
      <w:numPr>
        <w:ilvl w:val="2"/>
      </w:numPr>
      <w:tabs>
        <w:tab w:val="clear" w:pos="720"/>
      </w:tabs>
      <w:ind w:left="2160" w:hanging="180"/>
    </w:pPr>
  </w:style>
  <w:style w:type="character" w:customStyle="1" w:styleId="ColumnsRightChar">
    <w:name w:val="Columns Right Char"/>
    <w:basedOn w:val="DefaultParagraphFont"/>
    <w:link w:val="ColumnsRight"/>
    <w:rsid w:val="002D34E6"/>
    <w:rPr>
      <w:rFonts w:eastAsia="SimSun"/>
      <w:szCs w:val="28"/>
      <w:lang w:val="en-GB" w:eastAsia="zh-CN"/>
    </w:rPr>
  </w:style>
  <w:style w:type="character" w:styleId="PlaceholderText">
    <w:name w:val="Placeholder Text"/>
    <w:basedOn w:val="DefaultParagraphFont"/>
    <w:rsid w:val="0087783D"/>
    <w:rPr>
      <w:color w:val="808080"/>
    </w:rPr>
  </w:style>
  <w:style w:type="paragraph" w:styleId="TOC6">
    <w:name w:val="toc 6"/>
    <w:basedOn w:val="Normal"/>
    <w:next w:val="Normal"/>
    <w:autoRedefine/>
    <w:uiPriority w:val="39"/>
    <w:unhideWhenUsed/>
    <w:rsid w:val="00574FCF"/>
    <w:pPr>
      <w:spacing w:after="100"/>
      <w:ind w:left="1200"/>
    </w:pPr>
  </w:style>
  <w:style w:type="paragraph" w:styleId="TOC5">
    <w:name w:val="toc 5"/>
    <w:basedOn w:val="Normal"/>
    <w:next w:val="Normal"/>
    <w:autoRedefine/>
    <w:uiPriority w:val="39"/>
    <w:unhideWhenUsed/>
    <w:rsid w:val="00574FCF"/>
    <w:pPr>
      <w:spacing w:after="100"/>
      <w:ind w:left="960"/>
    </w:pPr>
  </w:style>
  <w:style w:type="paragraph" w:customStyle="1" w:styleId="MyHeading">
    <w:name w:val="My Heading"/>
    <w:basedOn w:val="Normal"/>
    <w:link w:val="MyHeadingChar"/>
    <w:qFormat/>
    <w:rsid w:val="00574FCF"/>
    <w:pPr>
      <w:jc w:val="center"/>
    </w:pPr>
    <w:rPr>
      <w:rFonts w:ascii="Myriad Pro" w:hAnsi="Myriad Pro" w:cstheme="minorBidi"/>
      <w:b/>
      <w:bCs/>
      <w:sz w:val="32"/>
      <w:szCs w:val="32"/>
      <w:lang w:val="en-GB"/>
    </w:rPr>
  </w:style>
  <w:style w:type="character" w:customStyle="1" w:styleId="MyHeadingChar">
    <w:name w:val="My Heading Char"/>
    <w:basedOn w:val="DefaultParagraphFont"/>
    <w:link w:val="MyHeading"/>
    <w:rsid w:val="00574FCF"/>
    <w:rPr>
      <w:rFonts w:ascii="Myriad Pro" w:eastAsiaTheme="minorEastAsia" w:hAnsi="Myriad Pro" w:cstheme="minorBidi"/>
      <w:b/>
      <w:bCs/>
      <w:kern w:val="28"/>
      <w:sz w:val="32"/>
      <w:szCs w:val="32"/>
      <w:lang w:val="en-GB"/>
    </w:rPr>
  </w:style>
  <w:style w:type="paragraph" w:styleId="TOCHeading">
    <w:name w:val="TOC Heading"/>
    <w:basedOn w:val="Heading1"/>
    <w:next w:val="Normal"/>
    <w:uiPriority w:val="39"/>
    <w:unhideWhenUsed/>
    <w:qFormat/>
    <w:rsid w:val="00574FCF"/>
    <w:pPr>
      <w:widowControl/>
      <w:overflowPunct/>
      <w:adjustRightInd/>
      <w:spacing w:before="240" w:line="259" w:lineRule="auto"/>
      <w:outlineLvl w:val="9"/>
    </w:pPr>
    <w:rPr>
      <w:rFonts w:asciiTheme="majorHAnsi" w:eastAsiaTheme="majorEastAsia" w:hAnsiTheme="majorHAnsi" w:cstheme="majorBidi"/>
      <w:bCs w:val="0"/>
      <w:caps w:val="0"/>
      <w:noProof w:val="0"/>
      <w:color w:val="365F91" w:themeColor="accent1" w:themeShade="BF"/>
      <w:spacing w:val="0"/>
      <w:kern w:val="0"/>
      <w:szCs w:val="32"/>
    </w:rPr>
  </w:style>
  <w:style w:type="paragraph" w:styleId="TOC4">
    <w:name w:val="toc 4"/>
    <w:basedOn w:val="Normal"/>
    <w:next w:val="Normal"/>
    <w:autoRedefine/>
    <w:uiPriority w:val="39"/>
    <w:unhideWhenUsed/>
    <w:rsid w:val="00574FCF"/>
    <w:pPr>
      <w:widowControl/>
      <w:overflowPunct/>
      <w:adjustRightInd/>
      <w:spacing w:line="259" w:lineRule="auto"/>
      <w:ind w:left="660"/>
    </w:pPr>
    <w:rPr>
      <w:rFonts w:asciiTheme="minorHAnsi" w:eastAsiaTheme="minorHAnsi" w:hAnsiTheme="minorHAnsi" w:cstheme="minorBidi"/>
      <w:kern w:val="0"/>
      <w:sz w:val="18"/>
      <w:szCs w:val="18"/>
    </w:rPr>
  </w:style>
  <w:style w:type="paragraph" w:styleId="TOC7">
    <w:name w:val="toc 7"/>
    <w:basedOn w:val="Normal"/>
    <w:next w:val="Normal"/>
    <w:autoRedefine/>
    <w:uiPriority w:val="39"/>
    <w:unhideWhenUsed/>
    <w:rsid w:val="00574FCF"/>
    <w:pPr>
      <w:widowControl/>
      <w:overflowPunct/>
      <w:adjustRightInd/>
      <w:spacing w:line="259" w:lineRule="auto"/>
      <w:ind w:left="1320"/>
    </w:pPr>
    <w:rPr>
      <w:rFonts w:asciiTheme="minorHAnsi" w:eastAsiaTheme="minorHAnsi" w:hAnsiTheme="minorHAnsi" w:cstheme="minorBidi"/>
      <w:kern w:val="0"/>
      <w:sz w:val="18"/>
      <w:szCs w:val="18"/>
    </w:rPr>
  </w:style>
  <w:style w:type="paragraph" w:styleId="TOC8">
    <w:name w:val="toc 8"/>
    <w:basedOn w:val="Normal"/>
    <w:next w:val="Normal"/>
    <w:autoRedefine/>
    <w:uiPriority w:val="39"/>
    <w:unhideWhenUsed/>
    <w:rsid w:val="00574FCF"/>
    <w:pPr>
      <w:widowControl/>
      <w:overflowPunct/>
      <w:adjustRightInd/>
      <w:spacing w:line="259" w:lineRule="auto"/>
      <w:ind w:left="1540"/>
    </w:pPr>
    <w:rPr>
      <w:rFonts w:asciiTheme="minorHAnsi" w:eastAsiaTheme="minorHAnsi" w:hAnsiTheme="minorHAnsi" w:cstheme="minorBidi"/>
      <w:kern w:val="0"/>
      <w:sz w:val="18"/>
      <w:szCs w:val="18"/>
    </w:rPr>
  </w:style>
  <w:style w:type="paragraph" w:styleId="TOC9">
    <w:name w:val="toc 9"/>
    <w:basedOn w:val="Normal"/>
    <w:next w:val="Normal"/>
    <w:autoRedefine/>
    <w:uiPriority w:val="39"/>
    <w:unhideWhenUsed/>
    <w:rsid w:val="00574FCF"/>
    <w:pPr>
      <w:widowControl/>
      <w:overflowPunct/>
      <w:adjustRightInd/>
      <w:spacing w:line="259" w:lineRule="auto"/>
      <w:ind w:left="1760"/>
    </w:pPr>
    <w:rPr>
      <w:rFonts w:asciiTheme="minorHAnsi" w:eastAsiaTheme="minorHAnsi" w:hAnsiTheme="minorHAnsi" w:cstheme="minorBidi"/>
      <w:kern w:val="0"/>
      <w:sz w:val="18"/>
      <w:szCs w:val="18"/>
    </w:rPr>
  </w:style>
  <w:style w:type="character" w:customStyle="1" w:styleId="ListParagraphChar">
    <w:name w:val="List Paragraph Char"/>
    <w:aliases w:val="ADB Normal Char,List_Paragraph Char,Multilevel para_II Char,List Paragraph1 Char,List Paragraph11 Char,ADB paragraph numbering Char,Recommendation Char,Bulleted List Paragraph Char,Citation List Char,Graphic Char,Bullets1 Char"/>
    <w:basedOn w:val="DefaultParagraphFont"/>
    <w:link w:val="ListParagraph"/>
    <w:uiPriority w:val="34"/>
    <w:qFormat/>
    <w:locked/>
    <w:rsid w:val="00574FCF"/>
    <w:rPr>
      <w:rFonts w:eastAsiaTheme="minorEastAsia"/>
      <w:kern w:val="28"/>
      <w:sz w:val="22"/>
    </w:rPr>
  </w:style>
  <w:style w:type="paragraph" w:customStyle="1" w:styleId="Headingblue">
    <w:name w:val="Heading blue"/>
    <w:basedOn w:val="Header"/>
    <w:link w:val="HeadingblueChar"/>
    <w:qFormat/>
    <w:rsid w:val="00574FCF"/>
    <w:rPr>
      <w:rFonts w:ascii="Arial" w:hAnsi="Arial" w:cs="Arial"/>
      <w:b/>
      <w:color w:val="528CC9"/>
      <w:sz w:val="28"/>
      <w:szCs w:val="28"/>
      <w:lang w:val="en-GB"/>
    </w:rPr>
  </w:style>
  <w:style w:type="character" w:customStyle="1" w:styleId="HeadingblueChar">
    <w:name w:val="Heading blue Char"/>
    <w:basedOn w:val="DefaultParagraphFont"/>
    <w:link w:val="Headingblue"/>
    <w:rsid w:val="00574FCF"/>
    <w:rPr>
      <w:rFonts w:ascii="Arial" w:eastAsia="Times New Roman" w:hAnsi="Arial" w:cs="Arial"/>
      <w:b/>
      <w:color w:val="528CC9"/>
      <w:sz w:val="28"/>
      <w:szCs w:val="28"/>
      <w:lang w:val="en-GB"/>
    </w:rPr>
  </w:style>
  <w:style w:type="paragraph" w:styleId="BodyText3">
    <w:name w:val="Body Text 3"/>
    <w:basedOn w:val="Normal"/>
    <w:link w:val="BodyText3Char"/>
    <w:uiPriority w:val="99"/>
    <w:semiHidden/>
    <w:unhideWhenUsed/>
    <w:rsid w:val="00574FCF"/>
    <w:pPr>
      <w:widowControl/>
      <w:overflowPunct/>
      <w:adjustRightInd/>
      <w:spacing w:after="120" w:line="259" w:lineRule="auto"/>
    </w:pPr>
    <w:rPr>
      <w:rFonts w:asciiTheme="minorHAnsi" w:eastAsiaTheme="minorHAnsi" w:hAnsiTheme="minorHAnsi" w:cstheme="minorBidi"/>
      <w:kern w:val="0"/>
      <w:sz w:val="16"/>
      <w:szCs w:val="16"/>
    </w:rPr>
  </w:style>
  <w:style w:type="character" w:customStyle="1" w:styleId="BodyText3Char">
    <w:name w:val="Body Text 3 Char"/>
    <w:basedOn w:val="DefaultParagraphFont"/>
    <w:link w:val="BodyText3"/>
    <w:uiPriority w:val="99"/>
    <w:semiHidden/>
    <w:rsid w:val="00574FCF"/>
    <w:rPr>
      <w:rFonts w:asciiTheme="minorHAnsi" w:eastAsiaTheme="minorHAnsi" w:hAnsiTheme="minorHAnsi" w:cstheme="minorBidi"/>
      <w:sz w:val="16"/>
      <w:szCs w:val="16"/>
    </w:rPr>
  </w:style>
  <w:style w:type="paragraph" w:customStyle="1" w:styleId="MarginText">
    <w:name w:val="Margin Text"/>
    <w:basedOn w:val="BodyText"/>
    <w:rsid w:val="00574FCF"/>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574FCF"/>
    <w:pPr>
      <w:spacing w:line="241" w:lineRule="atLeast"/>
    </w:pPr>
    <w:rPr>
      <w:rFonts w:ascii="AGaramond" w:eastAsiaTheme="minorHAnsi" w:hAnsi="AGaramond" w:cstheme="minorBidi"/>
      <w:color w:val="auto"/>
      <w:lang w:val="en-US"/>
    </w:rPr>
  </w:style>
  <w:style w:type="character" w:customStyle="1" w:styleId="A5">
    <w:name w:val="A5"/>
    <w:uiPriority w:val="99"/>
    <w:rsid w:val="00574FCF"/>
    <w:rPr>
      <w:rFonts w:cs="AGaramond"/>
      <w:color w:val="000000"/>
      <w:sz w:val="22"/>
      <w:szCs w:val="22"/>
    </w:rPr>
  </w:style>
  <w:style w:type="paragraph" w:customStyle="1" w:styleId="Pa2">
    <w:name w:val="Pa2"/>
    <w:basedOn w:val="Default"/>
    <w:next w:val="Default"/>
    <w:uiPriority w:val="99"/>
    <w:rsid w:val="00574FCF"/>
    <w:pPr>
      <w:spacing w:line="241" w:lineRule="atLeast"/>
    </w:pPr>
    <w:rPr>
      <w:rFonts w:ascii="AGaramond" w:eastAsiaTheme="minorHAnsi" w:hAnsi="AGaramond" w:cstheme="minorBidi"/>
      <w:color w:val="auto"/>
      <w:lang w:val="en-US"/>
    </w:rPr>
  </w:style>
  <w:style w:type="paragraph" w:styleId="Revision">
    <w:name w:val="Revision"/>
    <w:hidden/>
    <w:uiPriority w:val="99"/>
    <w:semiHidden/>
    <w:rsid w:val="00574FCF"/>
    <w:rPr>
      <w:rFonts w:asciiTheme="minorHAnsi" w:eastAsiaTheme="minorHAnsi" w:hAnsiTheme="minorHAnsi" w:cstheme="minorBidi"/>
      <w:sz w:val="22"/>
      <w:szCs w:val="22"/>
    </w:rPr>
  </w:style>
  <w:style w:type="character" w:styleId="PageNumber">
    <w:name w:val="page number"/>
    <w:basedOn w:val="DefaultParagraphFont"/>
    <w:rsid w:val="00574FCF"/>
  </w:style>
  <w:style w:type="paragraph" w:styleId="z-TopofForm">
    <w:name w:val="HTML Top of Form"/>
    <w:basedOn w:val="Normal"/>
    <w:next w:val="Normal"/>
    <w:link w:val="z-TopofFormChar"/>
    <w:hidden/>
    <w:uiPriority w:val="99"/>
    <w:semiHidden/>
    <w:unhideWhenUsed/>
    <w:rsid w:val="00574FCF"/>
    <w:pPr>
      <w:widowControl/>
      <w:pBdr>
        <w:bottom w:val="single" w:sz="6" w:space="1" w:color="auto"/>
      </w:pBdr>
      <w:overflowPunct/>
      <w:adjustRightInd/>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574FC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74FCF"/>
    <w:pPr>
      <w:widowControl/>
      <w:pBdr>
        <w:top w:val="single" w:sz="6" w:space="1" w:color="auto"/>
      </w:pBdr>
      <w:overflowPunct/>
      <w:adjustRightInd/>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574FCF"/>
    <w:rPr>
      <w:rFonts w:ascii="Arial" w:eastAsia="Times New Roman" w:hAnsi="Arial" w:cs="Arial"/>
      <w:vanish/>
      <w:sz w:val="16"/>
      <w:szCs w:val="16"/>
    </w:rPr>
  </w:style>
  <w:style w:type="paragraph" w:customStyle="1" w:styleId="Headline">
    <w:name w:val="Headline"/>
    <w:basedOn w:val="Heading1"/>
    <w:link w:val="HeadlineChar"/>
    <w:qFormat/>
    <w:rsid w:val="00574FCF"/>
    <w:pPr>
      <w:widowControl/>
      <w:overflowPunct/>
      <w:adjustRightInd/>
      <w:spacing w:before="360" w:after="120"/>
    </w:pPr>
    <w:rPr>
      <w:rFonts w:ascii="Arial" w:eastAsia="Times New Roman" w:hAnsi="Arial"/>
      <w:b/>
      <w:caps w:val="0"/>
      <w:color w:val="518ECB"/>
      <w:sz w:val="28"/>
      <w:lang w:val="en-GB" w:eastAsia="en-GB"/>
    </w:rPr>
  </w:style>
  <w:style w:type="character" w:customStyle="1" w:styleId="HeadlineChar">
    <w:name w:val="Headline Char"/>
    <w:basedOn w:val="Heading1Char"/>
    <w:link w:val="Headline"/>
    <w:rsid w:val="00574FCF"/>
    <w:rPr>
      <w:rFonts w:ascii="Arial" w:eastAsia="Times New Roman" w:hAnsi="Arial" w:cs="Arial"/>
      <w:b w:val="0"/>
      <w:bCs/>
      <w:caps w:val="0"/>
      <w:noProof/>
      <w:color w:val="518ECB"/>
      <w:spacing w:val="32"/>
      <w:kern w:val="32"/>
      <w:sz w:val="28"/>
      <w:szCs w:val="28"/>
      <w:lang w:val="en-GB" w:eastAsia="en-GB"/>
    </w:rPr>
  </w:style>
  <w:style w:type="paragraph" w:customStyle="1" w:styleId="SchHead">
    <w:name w:val="SchHead"/>
    <w:basedOn w:val="Normal"/>
    <w:next w:val="Normal"/>
    <w:rsid w:val="00574FCF"/>
    <w:pPr>
      <w:widowControl/>
      <w:autoSpaceDE w:val="0"/>
      <w:autoSpaceDN w:val="0"/>
      <w:spacing w:after="240" w:line="360" w:lineRule="auto"/>
      <w:jc w:val="center"/>
      <w:textAlignment w:val="baseline"/>
    </w:pPr>
    <w:rPr>
      <w:rFonts w:eastAsia="Times New Roman"/>
      <w:b/>
      <w:caps/>
      <w:kern w:val="0"/>
      <w:sz w:val="22"/>
      <w:szCs w:val="20"/>
      <w:lang w:val="en-GB"/>
    </w:rPr>
  </w:style>
  <w:style w:type="character" w:customStyle="1" w:styleId="BankNormalChar">
    <w:name w:val="BankNormal Char"/>
    <w:basedOn w:val="DefaultParagraphFont"/>
    <w:link w:val="BankNormal"/>
    <w:uiPriority w:val="99"/>
    <w:rsid w:val="00574FCF"/>
    <w:rPr>
      <w:rFonts w:eastAsia="Times New Roman"/>
      <w:szCs w:val="20"/>
    </w:rPr>
  </w:style>
  <w:style w:type="paragraph" w:customStyle="1" w:styleId="Single">
    <w:name w:val="Single"/>
    <w:basedOn w:val="Normal"/>
    <w:rsid w:val="00574FCF"/>
    <w:pPr>
      <w:widowControl/>
      <w:tabs>
        <w:tab w:val="left" w:pos="-720"/>
        <w:tab w:val="left" w:pos="0"/>
        <w:tab w:val="left" w:pos="720"/>
      </w:tabs>
      <w:suppressAutoHyphens/>
      <w:overflowPunct/>
      <w:adjustRightInd/>
      <w:ind w:left="2160" w:hanging="720"/>
      <w:jc w:val="both"/>
    </w:pPr>
    <w:rPr>
      <w:rFonts w:eastAsia="Times New Roman"/>
      <w:spacing w:val="-2"/>
      <w:kern w:val="0"/>
      <w:szCs w:val="20"/>
      <w:lang w:val="en-GB"/>
    </w:rPr>
  </w:style>
  <w:style w:type="paragraph" w:customStyle="1" w:styleId="SchHeadDes">
    <w:name w:val="SchHeadDes"/>
    <w:basedOn w:val="Normal"/>
    <w:next w:val="Normal"/>
    <w:rsid w:val="00574FCF"/>
    <w:pPr>
      <w:widowControl/>
      <w:autoSpaceDE w:val="0"/>
      <w:autoSpaceDN w:val="0"/>
      <w:spacing w:after="240" w:line="360" w:lineRule="auto"/>
      <w:jc w:val="center"/>
      <w:textAlignment w:val="baseline"/>
    </w:pPr>
    <w:rPr>
      <w:rFonts w:eastAsia="Times New Roman"/>
      <w:b/>
      <w:kern w:val="0"/>
      <w:sz w:val="22"/>
      <w:szCs w:val="20"/>
      <w:lang w:val="en-GB"/>
    </w:rPr>
  </w:style>
  <w:style w:type="character" w:customStyle="1" w:styleId="UnresolvedMention1">
    <w:name w:val="Unresolved Mention1"/>
    <w:basedOn w:val="DefaultParagraphFont"/>
    <w:uiPriority w:val="99"/>
    <w:semiHidden/>
    <w:unhideWhenUsed/>
    <w:rsid w:val="00574FCF"/>
    <w:rPr>
      <w:color w:val="808080"/>
      <w:shd w:val="clear" w:color="auto" w:fill="E6E6E6"/>
    </w:rPr>
  </w:style>
  <w:style w:type="character" w:customStyle="1" w:styleId="UnresolvedMention2">
    <w:name w:val="Unresolved Mention2"/>
    <w:basedOn w:val="DefaultParagraphFont"/>
    <w:uiPriority w:val="99"/>
    <w:semiHidden/>
    <w:unhideWhenUsed/>
    <w:rsid w:val="001C7D9A"/>
    <w:rPr>
      <w:color w:val="605E5C"/>
      <w:shd w:val="clear" w:color="auto" w:fill="E1DFDD"/>
    </w:rPr>
  </w:style>
  <w:style w:type="table" w:customStyle="1" w:styleId="TableGrid0">
    <w:name w:val="TableGrid"/>
    <w:rsid w:val="0025668C"/>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qFormat/>
    <w:rsid w:val="001E114D"/>
    <w:pPr>
      <w:widowControl w:val="0"/>
      <w:suppressAutoHyphens/>
    </w:pPr>
    <w:rPr>
      <w:rFonts w:asciiTheme="minorHAnsi" w:eastAsia="DejaVu Sans" w:hAnsiTheme="minorHAnsi" w:cs="Mangal"/>
      <w:kern w:val="1"/>
      <w:szCs w:val="21"/>
      <w:lang w:eastAsia="hi-IN" w:bidi="hi-IN"/>
    </w:rPr>
  </w:style>
  <w:style w:type="paragraph" w:customStyle="1" w:styleId="ColorfulList-Accent11">
    <w:name w:val="Colorful List - Accent 11"/>
    <w:basedOn w:val="Normal"/>
    <w:qFormat/>
    <w:rsid w:val="001E114D"/>
    <w:pPr>
      <w:suppressAutoHyphens/>
      <w:overflowPunct/>
      <w:adjustRightInd/>
      <w:ind w:left="720"/>
    </w:pPr>
    <w:rPr>
      <w:rFonts w:eastAsia="DejaVu Sans" w:cs="Mangal"/>
      <w:kern w:val="1"/>
      <w:szCs w:val="21"/>
      <w:lang w:eastAsia="hi-IN" w:bidi="hi-IN"/>
    </w:rPr>
  </w:style>
  <w:style w:type="character" w:styleId="UnresolvedMention">
    <w:name w:val="Unresolved Mention"/>
    <w:basedOn w:val="DefaultParagraphFont"/>
    <w:uiPriority w:val="99"/>
    <w:semiHidden/>
    <w:unhideWhenUsed/>
    <w:rsid w:val="00EA773D"/>
    <w:rPr>
      <w:color w:val="605E5C"/>
      <w:shd w:val="clear" w:color="auto" w:fill="E1DFDD"/>
    </w:rPr>
  </w:style>
  <w:style w:type="paragraph" w:customStyle="1" w:styleId="Text1">
    <w:name w:val="Text 1"/>
    <w:basedOn w:val="Normal"/>
    <w:rsid w:val="009A3AB1"/>
    <w:pPr>
      <w:widowControl/>
      <w:overflowPunct/>
      <w:adjustRightInd/>
      <w:spacing w:before="120" w:after="120"/>
      <w:ind w:left="850"/>
      <w:jc w:val="both"/>
    </w:pPr>
    <w:rPr>
      <w:rFonts w:eastAsia="Times New Roman"/>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288173">
      <w:bodyDiv w:val="1"/>
      <w:marLeft w:val="0"/>
      <w:marRight w:val="0"/>
      <w:marTop w:val="0"/>
      <w:marBottom w:val="0"/>
      <w:divBdr>
        <w:top w:val="none" w:sz="0" w:space="0" w:color="auto"/>
        <w:left w:val="none" w:sz="0" w:space="0" w:color="auto"/>
        <w:bottom w:val="none" w:sz="0" w:space="0" w:color="auto"/>
        <w:right w:val="none" w:sz="0" w:space="0" w:color="auto"/>
      </w:divBdr>
    </w:div>
    <w:div w:id="265769970">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436947052">
      <w:bodyDiv w:val="1"/>
      <w:marLeft w:val="0"/>
      <w:marRight w:val="0"/>
      <w:marTop w:val="0"/>
      <w:marBottom w:val="0"/>
      <w:divBdr>
        <w:top w:val="none" w:sz="0" w:space="0" w:color="auto"/>
        <w:left w:val="none" w:sz="0" w:space="0" w:color="auto"/>
        <w:bottom w:val="none" w:sz="0" w:space="0" w:color="auto"/>
        <w:right w:val="none" w:sz="0" w:space="0" w:color="auto"/>
      </w:divBdr>
    </w:div>
    <w:div w:id="525681697">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25962796">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791090300">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177039927">
      <w:bodyDiv w:val="1"/>
      <w:marLeft w:val="0"/>
      <w:marRight w:val="0"/>
      <w:marTop w:val="0"/>
      <w:marBottom w:val="0"/>
      <w:divBdr>
        <w:top w:val="none" w:sz="0" w:space="0" w:color="auto"/>
        <w:left w:val="none" w:sz="0" w:space="0" w:color="auto"/>
        <w:bottom w:val="none" w:sz="0" w:space="0" w:color="auto"/>
        <w:right w:val="none" w:sz="0" w:space="0" w:color="auto"/>
      </w:divBdr>
    </w:div>
    <w:div w:id="1281716517">
      <w:bodyDiv w:val="1"/>
      <w:marLeft w:val="0"/>
      <w:marRight w:val="0"/>
      <w:marTop w:val="0"/>
      <w:marBottom w:val="0"/>
      <w:divBdr>
        <w:top w:val="none" w:sz="0" w:space="0" w:color="auto"/>
        <w:left w:val="none" w:sz="0" w:space="0" w:color="auto"/>
        <w:bottom w:val="none" w:sz="0" w:space="0" w:color="auto"/>
        <w:right w:val="none" w:sz="0" w:space="0" w:color="auto"/>
      </w:divBdr>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428966049">
      <w:bodyDiv w:val="1"/>
      <w:marLeft w:val="0"/>
      <w:marRight w:val="0"/>
      <w:marTop w:val="0"/>
      <w:marBottom w:val="0"/>
      <w:divBdr>
        <w:top w:val="none" w:sz="0" w:space="0" w:color="auto"/>
        <w:left w:val="none" w:sz="0" w:space="0" w:color="auto"/>
        <w:bottom w:val="none" w:sz="0" w:space="0" w:color="auto"/>
        <w:right w:val="none" w:sz="0" w:space="0" w:color="auto"/>
      </w:divBdr>
    </w:div>
    <w:div w:id="1500997040">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598059374">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825583583">
      <w:bodyDiv w:val="1"/>
      <w:marLeft w:val="0"/>
      <w:marRight w:val="0"/>
      <w:marTop w:val="0"/>
      <w:marBottom w:val="0"/>
      <w:divBdr>
        <w:top w:val="none" w:sz="0" w:space="0" w:color="auto"/>
        <w:left w:val="none" w:sz="0" w:space="0" w:color="auto"/>
        <w:bottom w:val="none" w:sz="0" w:space="0" w:color="auto"/>
        <w:right w:val="none" w:sz="0" w:space="0" w:color="auto"/>
      </w:divBdr>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0B4E948C8CC418684899E5387267F22"/>
        <w:category>
          <w:name w:val="General"/>
          <w:gallery w:val="placeholder"/>
        </w:category>
        <w:types>
          <w:type w:val="bbPlcHdr"/>
        </w:types>
        <w:behaviors>
          <w:behavior w:val="content"/>
        </w:behaviors>
        <w:guid w:val="{07A2CBBB-8510-4F75-BF61-983ACA501957}"/>
      </w:docPartPr>
      <w:docPartBody>
        <w:p w:rsidR="00182540" w:rsidRDefault="0063599B" w:rsidP="0063599B">
          <w:pPr>
            <w:pStyle w:val="F0B4E948C8CC418684899E5387267F22"/>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A1A5E9427DA24D49BAF1C7C4DEC8D982"/>
        <w:category>
          <w:name w:val="General"/>
          <w:gallery w:val="placeholder"/>
        </w:category>
        <w:types>
          <w:type w:val="bbPlcHdr"/>
        </w:types>
        <w:behaviors>
          <w:behavior w:val="content"/>
        </w:behaviors>
        <w:guid w:val="{66E9A933-9AC2-4FF8-ACA2-27436CCBA631}"/>
      </w:docPartPr>
      <w:docPartBody>
        <w:p w:rsidR="00182540" w:rsidRDefault="0063599B" w:rsidP="0063599B">
          <w:pPr>
            <w:pStyle w:val="A1A5E9427DA24D49BAF1C7C4DEC8D982"/>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447FBF9BF8F84FFAAF88B8CBAAB5F23C"/>
        <w:category>
          <w:name w:val="General"/>
          <w:gallery w:val="placeholder"/>
        </w:category>
        <w:types>
          <w:type w:val="bbPlcHdr"/>
        </w:types>
        <w:behaviors>
          <w:behavior w:val="content"/>
        </w:behaviors>
        <w:guid w:val="{4A89D4EE-023F-460E-A2F0-EAA0FC360D58}"/>
      </w:docPartPr>
      <w:docPartBody>
        <w:p w:rsidR="00182540" w:rsidRDefault="0063599B" w:rsidP="0063599B">
          <w:pPr>
            <w:pStyle w:val="447FBF9BF8F84FFAAF88B8CBAAB5F23C"/>
          </w:pPr>
          <w:r w:rsidRPr="00BD32D0">
            <w:rPr>
              <w:rStyle w:val="PlaceholderText"/>
              <w:rFonts w:ascii="Segoe UI" w:hAnsi="Segoe UI" w:cs="Segoe UI"/>
              <w:sz w:val="20"/>
              <w:shd w:val="clear" w:color="auto" w:fill="BFBFBF" w:themeFill="background1" w:themeFillShade="BF"/>
            </w:rPr>
            <w:t>Select date</w:t>
          </w:r>
        </w:p>
      </w:docPartBody>
    </w:docPart>
    <w:docPart>
      <w:docPartPr>
        <w:name w:val="2D4389E3D7A243FB898E21E2E8BB3814"/>
        <w:category>
          <w:name w:val="General"/>
          <w:gallery w:val="placeholder"/>
        </w:category>
        <w:types>
          <w:type w:val="bbPlcHdr"/>
        </w:types>
        <w:behaviors>
          <w:behavior w:val="content"/>
        </w:behaviors>
        <w:guid w:val="{76B25198-FC1E-4231-AEFF-EA5C6600AEE0}"/>
      </w:docPartPr>
      <w:docPartBody>
        <w:p w:rsidR="00182540" w:rsidRDefault="0063599B" w:rsidP="0063599B">
          <w:pPr>
            <w:pStyle w:val="2D4389E3D7A243FB898E21E2E8BB3814"/>
          </w:pPr>
          <w:r w:rsidRPr="00BD32D0">
            <w:rPr>
              <w:rStyle w:val="PlaceholderText"/>
              <w:rFonts w:ascii="Segoe UI" w:hAnsi="Segoe UI" w:cs="Segoe UI"/>
              <w:sz w:val="20"/>
              <w:shd w:val="clear" w:color="auto" w:fill="BFBFBF" w:themeFill="background1" w:themeFillShade="BF"/>
            </w:rPr>
            <w:t>Select date</w:t>
          </w:r>
        </w:p>
      </w:docPartBody>
    </w:docPart>
    <w:docPart>
      <w:docPartPr>
        <w:name w:val="77A7177FB6A54685B359379DB9FF22C2"/>
        <w:category>
          <w:name w:val="General"/>
          <w:gallery w:val="placeholder"/>
        </w:category>
        <w:types>
          <w:type w:val="bbPlcHdr"/>
        </w:types>
        <w:behaviors>
          <w:behavior w:val="content"/>
        </w:behaviors>
        <w:guid w:val="{997CC045-FCE4-4491-87ED-281517688EF3}"/>
      </w:docPartPr>
      <w:docPartBody>
        <w:p w:rsidR="00182540" w:rsidRDefault="0063599B" w:rsidP="0063599B">
          <w:pPr>
            <w:pStyle w:val="77A7177FB6A54685B359379DB9FF22C2"/>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09AD7C0FAB24E14B343E441BE469F00"/>
        <w:category>
          <w:name w:val="General"/>
          <w:gallery w:val="placeholder"/>
        </w:category>
        <w:types>
          <w:type w:val="bbPlcHdr"/>
        </w:types>
        <w:behaviors>
          <w:behavior w:val="content"/>
        </w:behaviors>
        <w:guid w:val="{B1CD708C-8C91-404B-8F6E-0CD866F62321}"/>
      </w:docPartPr>
      <w:docPartBody>
        <w:p w:rsidR="00182540" w:rsidRDefault="0063599B" w:rsidP="0063599B">
          <w:pPr>
            <w:pStyle w:val="F09AD7C0FAB24E14B343E441BE469F00"/>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E725FF43328A405D817B43A1416F6AEE"/>
        <w:category>
          <w:name w:val="General"/>
          <w:gallery w:val="placeholder"/>
        </w:category>
        <w:types>
          <w:type w:val="bbPlcHdr"/>
        </w:types>
        <w:behaviors>
          <w:behavior w:val="content"/>
        </w:behaviors>
        <w:guid w:val="{8686B6EB-6992-4341-9564-C971F4B0F720}"/>
      </w:docPartPr>
      <w:docPartBody>
        <w:p w:rsidR="00182540" w:rsidRDefault="0063599B" w:rsidP="0063599B">
          <w:pPr>
            <w:pStyle w:val="E725FF43328A405D817B43A1416F6AEE"/>
          </w:pPr>
          <w:r w:rsidRPr="005A1398">
            <w:rPr>
              <w:rFonts w:ascii="Segoe UI" w:hAnsi="Segoe UI" w:cs="Segoe UI"/>
              <w:i/>
              <w:snapToGrid w:val="0"/>
              <w:color w:val="000000" w:themeColor="text1"/>
              <w:sz w:val="20"/>
            </w:rPr>
            <w:t>[Insert contact information as provided in Data Sheet]</w:t>
          </w:r>
        </w:p>
      </w:docPartBody>
    </w:docPart>
    <w:docPart>
      <w:docPartPr>
        <w:name w:val="8A9492AAC34C4494A979A3033CF04E80"/>
        <w:category>
          <w:name w:val="General"/>
          <w:gallery w:val="placeholder"/>
        </w:category>
        <w:types>
          <w:type w:val="bbPlcHdr"/>
        </w:types>
        <w:behaviors>
          <w:behavior w:val="content"/>
        </w:behaviors>
        <w:guid w:val="{42864337-4FD5-4A00-9387-169CE071E836}"/>
      </w:docPartPr>
      <w:docPartBody>
        <w:p w:rsidR="00182540" w:rsidRDefault="0063599B" w:rsidP="0063599B">
          <w:pPr>
            <w:pStyle w:val="8A9492AAC34C4494A979A3033CF04E80"/>
          </w:pPr>
          <w:r w:rsidRPr="00D15611">
            <w:rPr>
              <w:rStyle w:val="PlaceholderText"/>
              <w:rFonts w:ascii="Segoe UI" w:hAnsi="Segoe UI" w:cs="Segoe UI"/>
              <w:sz w:val="20"/>
              <w:shd w:val="clear" w:color="auto" w:fill="BFBFBF" w:themeFill="background1" w:themeFillShade="BF"/>
            </w:rPr>
            <w:t>Click here to enter a date.</w:t>
          </w:r>
        </w:p>
      </w:docPartBody>
    </w:docPart>
    <w:docPart>
      <w:docPartPr>
        <w:name w:val="54149692EE11458E81310891CDBC43E0"/>
        <w:category>
          <w:name w:val="General"/>
          <w:gallery w:val="placeholder"/>
        </w:category>
        <w:types>
          <w:type w:val="bbPlcHdr"/>
        </w:types>
        <w:behaviors>
          <w:behavior w:val="content"/>
        </w:behaviors>
        <w:guid w:val="{A77E8455-6FDC-4B9C-9EDD-C1B536EA36CC}"/>
      </w:docPartPr>
      <w:docPartBody>
        <w:p w:rsidR="00182540" w:rsidRDefault="0063599B" w:rsidP="0063599B">
          <w:pPr>
            <w:pStyle w:val="54149692EE11458E81310891CDBC43E0"/>
          </w:pPr>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p>
      </w:docPartBody>
    </w:docPart>
    <w:docPart>
      <w:docPartPr>
        <w:name w:val="0EDC08AC3901451FB9BA72EC569559A4"/>
        <w:category>
          <w:name w:val="General"/>
          <w:gallery w:val="placeholder"/>
        </w:category>
        <w:types>
          <w:type w:val="bbPlcHdr"/>
        </w:types>
        <w:behaviors>
          <w:behavior w:val="content"/>
        </w:behaviors>
        <w:guid w:val="{844DFE9B-2CD8-41CF-857F-98C1EAF90BD2}"/>
      </w:docPartPr>
      <w:docPartBody>
        <w:p w:rsidR="00182540" w:rsidRDefault="0063599B" w:rsidP="0063599B">
          <w:pPr>
            <w:pStyle w:val="0EDC08AC3901451FB9BA72EC569559A4"/>
          </w:pPr>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w Cen MT">
    <w:charset w:val="00"/>
    <w:family w:val="swiss"/>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auto"/>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Times New Roman"/>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Garamond">
    <w:altName w:val="AGaramond"/>
    <w:panose1 w:val="00000000000000000000"/>
    <w:charset w:val="00"/>
    <w:family w:val="roman"/>
    <w:notTrueType/>
    <w:pitch w:val="default"/>
    <w:sig w:usb0="00000003" w:usb1="00000000" w:usb2="00000000" w:usb3="00000000" w:csb0="00000001" w:csb1="00000000"/>
  </w:font>
  <w:font w:name="DejaVu Sans">
    <w:altName w:val="Arial Unicode MS"/>
    <w:charset w:val="80"/>
    <w:family w:val="auto"/>
    <w:pitch w:val="variable"/>
  </w:font>
  <w:font w:name="Mangal">
    <w:panose1 w:val="00000400000000000000"/>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11B2F"/>
    <w:rsid w:val="00182540"/>
    <w:rsid w:val="001B09FC"/>
    <w:rsid w:val="001D758E"/>
    <w:rsid w:val="001E0E41"/>
    <w:rsid w:val="00233F8C"/>
    <w:rsid w:val="003D7F8F"/>
    <w:rsid w:val="004438EB"/>
    <w:rsid w:val="004F2C3C"/>
    <w:rsid w:val="00511B2F"/>
    <w:rsid w:val="0063599B"/>
    <w:rsid w:val="00641B48"/>
    <w:rsid w:val="006B0976"/>
    <w:rsid w:val="006E5643"/>
    <w:rsid w:val="00722F65"/>
    <w:rsid w:val="007250A6"/>
    <w:rsid w:val="00726238"/>
    <w:rsid w:val="007B6953"/>
    <w:rsid w:val="008546A4"/>
    <w:rsid w:val="00AC2FF3"/>
    <w:rsid w:val="00B64DC0"/>
    <w:rsid w:val="00B7601B"/>
    <w:rsid w:val="00BC59FC"/>
    <w:rsid w:val="00BE4E82"/>
    <w:rsid w:val="00BF23BC"/>
    <w:rsid w:val="00CE267D"/>
    <w:rsid w:val="00D2355D"/>
    <w:rsid w:val="00DE0638"/>
    <w:rsid w:val="00DF5833"/>
    <w:rsid w:val="00E50787"/>
    <w:rsid w:val="00E64407"/>
    <w:rsid w:val="00EB37BB"/>
    <w:rsid w:val="00F81E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2A2ED2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3195D9C8CA4D3F81BC800E83FFEB4A">
    <w:name w:val="F43195D9C8CA4D3F81BC800E83FFEB4A"/>
    <w:rsid w:val="00511B2F"/>
  </w:style>
  <w:style w:type="paragraph" w:customStyle="1" w:styleId="A2B92B5FA70D4D30AAC90341C9DBC025">
    <w:name w:val="A2B92B5FA70D4D30AAC90341C9DBC025"/>
    <w:rsid w:val="00511B2F"/>
  </w:style>
  <w:style w:type="paragraph" w:customStyle="1" w:styleId="41AF12F99E224247B0419596D22C7BF3">
    <w:name w:val="41AF12F99E224247B0419596D22C7BF3"/>
    <w:rsid w:val="00511B2F"/>
  </w:style>
  <w:style w:type="character" w:styleId="PlaceholderText">
    <w:name w:val="Placeholder Text"/>
    <w:basedOn w:val="DefaultParagraphFont"/>
    <w:rsid w:val="00726238"/>
    <w:rPr>
      <w:color w:val="808080"/>
    </w:rPr>
  </w:style>
  <w:style w:type="paragraph" w:customStyle="1" w:styleId="684BEA33CA4D4952B97AC4F9661C5C80">
    <w:name w:val="684BEA33CA4D4952B97AC4F9661C5C80"/>
    <w:rsid w:val="00511B2F"/>
  </w:style>
  <w:style w:type="paragraph" w:customStyle="1" w:styleId="4F06BEF4218C47738E6AD761E6F0263B">
    <w:name w:val="4F06BEF4218C47738E6AD761E6F0263B"/>
    <w:rsid w:val="00511B2F"/>
  </w:style>
  <w:style w:type="paragraph" w:customStyle="1" w:styleId="3E1A9C1BC59F497C9646561B70B6009A">
    <w:name w:val="3E1A9C1BC59F497C9646561B70B6009A"/>
    <w:rsid w:val="00511B2F"/>
  </w:style>
  <w:style w:type="paragraph" w:customStyle="1" w:styleId="BEEDA40CD49B4B3E92B1A5FC3858C5F5">
    <w:name w:val="BEEDA40CD49B4B3E92B1A5FC3858C5F5"/>
    <w:rsid w:val="00511B2F"/>
  </w:style>
  <w:style w:type="paragraph" w:customStyle="1" w:styleId="30E5B15F79604FE681C1F0CD95188AD4">
    <w:name w:val="30E5B15F79604FE681C1F0CD95188AD4"/>
    <w:rsid w:val="00511B2F"/>
  </w:style>
  <w:style w:type="paragraph" w:customStyle="1" w:styleId="CBC8BDDA51FF4F15803DE311CCA79A49">
    <w:name w:val="CBC8BDDA51FF4F15803DE311CCA79A49"/>
    <w:rsid w:val="00511B2F"/>
  </w:style>
  <w:style w:type="paragraph" w:customStyle="1" w:styleId="8E8B57D1E13D4E23A866D02FF7840684">
    <w:name w:val="8E8B57D1E13D4E23A866D02FF7840684"/>
    <w:rsid w:val="00511B2F"/>
  </w:style>
  <w:style w:type="paragraph" w:customStyle="1" w:styleId="0AA11C6A5AE445849AB578C6FA6A1C27">
    <w:name w:val="0AA11C6A5AE445849AB578C6FA6A1C27"/>
    <w:rsid w:val="00511B2F"/>
  </w:style>
  <w:style w:type="paragraph" w:customStyle="1" w:styleId="D83BA0EB0FCF478DA7CD590B825A1A97">
    <w:name w:val="D83BA0EB0FCF478DA7CD590B825A1A97"/>
    <w:rsid w:val="00511B2F"/>
  </w:style>
  <w:style w:type="paragraph" w:customStyle="1" w:styleId="C9FA9760BF4449389B1740405C5ED09F">
    <w:name w:val="C9FA9760BF4449389B1740405C5ED09F"/>
    <w:rsid w:val="00511B2F"/>
  </w:style>
  <w:style w:type="paragraph" w:customStyle="1" w:styleId="F43195D9C8CA4D3F81BC800E83FFEB4A1">
    <w:name w:val="F43195D9C8CA4D3F81BC800E83FFEB4A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2B92B5FA70D4D30AAC90341C9DBC0251">
    <w:name w:val="A2B92B5FA70D4D30AAC90341C9DBC025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AF12F99E224247B0419596D22C7BF31">
    <w:name w:val="41AF12F99E224247B0419596D22C7BF3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06BEF4218C47738E6AD761E6F0263B1">
    <w:name w:val="4F06BEF4218C47738E6AD761E6F0263B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0E5B15F79604FE681C1F0CD95188AD41">
    <w:name w:val="30E5B15F79604FE681C1F0CD95188AD4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C8BDDA51FF4F15803DE311CCA79A491">
    <w:name w:val="CBC8BDDA51FF4F15803DE311CCA79A49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8B57D1E13D4E23A866D02FF78406841">
    <w:name w:val="8E8B57D1E13D4E23A866D02FF7840684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AA11C6A5AE445849AB578C6FA6A1C271">
    <w:name w:val="0AA11C6A5AE445849AB578C6FA6A1C27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83BA0EB0FCF478DA7CD590B825A1A971">
    <w:name w:val="D83BA0EB0FCF478DA7CD590B825A1A97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FA9760BF4449389B1740405C5ED09F1">
    <w:name w:val="C9FA9760BF4449389B1740405C5ED09F1"/>
    <w:rsid w:val="00511B2F"/>
    <w:pPr>
      <w:spacing w:after="240" w:line="240" w:lineRule="auto"/>
    </w:pPr>
    <w:rPr>
      <w:rFonts w:ascii="Times New Roman" w:eastAsia="Times New Roman" w:hAnsi="Times New Roman" w:cs="Times New Roman"/>
      <w:sz w:val="24"/>
      <w:szCs w:val="20"/>
    </w:rPr>
  </w:style>
  <w:style w:type="paragraph" w:customStyle="1" w:styleId="101559E72673463D98C5E8C9864F6934">
    <w:name w:val="101559E72673463D98C5E8C9864F6934"/>
    <w:rsid w:val="00511B2F"/>
  </w:style>
  <w:style w:type="paragraph" w:customStyle="1" w:styleId="13D644519C1F40F6AD7B0E9A5B26377D">
    <w:name w:val="13D644519C1F40F6AD7B0E9A5B26377D"/>
    <w:rsid w:val="00511B2F"/>
  </w:style>
  <w:style w:type="paragraph" w:customStyle="1" w:styleId="EDB58B7EB90343C4BA3614281EA583C8">
    <w:name w:val="EDB58B7EB90343C4BA3614281EA583C8"/>
    <w:rsid w:val="00511B2F"/>
  </w:style>
  <w:style w:type="paragraph" w:customStyle="1" w:styleId="6330EA3765974F16B6009011B8076EA0">
    <w:name w:val="6330EA3765974F16B6009011B8076EA0"/>
    <w:rsid w:val="00511B2F"/>
  </w:style>
  <w:style w:type="paragraph" w:customStyle="1" w:styleId="A5929D4B10F94BB7AF2E0C9D932FF52A">
    <w:name w:val="A5929D4B10F94BB7AF2E0C9D932FF52A"/>
    <w:rsid w:val="00511B2F"/>
  </w:style>
  <w:style w:type="paragraph" w:customStyle="1" w:styleId="2E16454044BC4696AFA641227D63EA53">
    <w:name w:val="2E16454044BC4696AFA641227D63EA53"/>
    <w:rsid w:val="00511B2F"/>
  </w:style>
  <w:style w:type="paragraph" w:customStyle="1" w:styleId="B8CB3CE84C5149A2B05724ED86229FBF">
    <w:name w:val="B8CB3CE84C5149A2B05724ED86229FBF"/>
    <w:rsid w:val="00511B2F"/>
  </w:style>
  <w:style w:type="paragraph" w:customStyle="1" w:styleId="C79428D0595A4ED3A6C7E5A0C389DFD1">
    <w:name w:val="C79428D0595A4ED3A6C7E5A0C389DFD1"/>
    <w:rsid w:val="00511B2F"/>
  </w:style>
  <w:style w:type="paragraph" w:customStyle="1" w:styleId="EA581E5C1E8140DFAAD64D2DC84D4346">
    <w:name w:val="EA581E5C1E8140DFAAD64D2DC84D4346"/>
    <w:rsid w:val="00511B2F"/>
  </w:style>
  <w:style w:type="paragraph" w:customStyle="1" w:styleId="490CE8714768401A95CA8A8514ADD705">
    <w:name w:val="490CE8714768401A95CA8A8514ADD705"/>
    <w:rsid w:val="00511B2F"/>
  </w:style>
  <w:style w:type="paragraph" w:customStyle="1" w:styleId="994F1C5B5318435AA91F7CE74C9421C3">
    <w:name w:val="994F1C5B5318435AA91F7CE74C9421C3"/>
    <w:rsid w:val="00511B2F"/>
  </w:style>
  <w:style w:type="paragraph" w:customStyle="1" w:styleId="F5F846F0A06B4DC5B9367A8692F641E8">
    <w:name w:val="F5F846F0A06B4DC5B9367A8692F641E8"/>
    <w:rsid w:val="00511B2F"/>
  </w:style>
  <w:style w:type="paragraph" w:customStyle="1" w:styleId="14E3CE2709B941EAB62EEFC9A6369D32">
    <w:name w:val="14E3CE2709B941EAB62EEFC9A6369D32"/>
    <w:rsid w:val="00511B2F"/>
  </w:style>
  <w:style w:type="paragraph" w:customStyle="1" w:styleId="CB689106861A4FD982A2E16CCDEBF199">
    <w:name w:val="CB689106861A4FD982A2E16CCDEBF199"/>
    <w:rsid w:val="00511B2F"/>
  </w:style>
  <w:style w:type="paragraph" w:customStyle="1" w:styleId="DCC3BC6D948D4B408C0FD1162A80015F">
    <w:name w:val="DCC3BC6D948D4B408C0FD1162A80015F"/>
    <w:rsid w:val="00511B2F"/>
  </w:style>
  <w:style w:type="paragraph" w:customStyle="1" w:styleId="B0B372E361214A59BDF3F3DAE469F15F">
    <w:name w:val="B0B372E361214A59BDF3F3DAE469F15F"/>
    <w:rsid w:val="00511B2F"/>
  </w:style>
  <w:style w:type="paragraph" w:customStyle="1" w:styleId="A6311A57D6EF439B98ECE486A14EC8C5">
    <w:name w:val="A6311A57D6EF439B98ECE486A14EC8C5"/>
    <w:rsid w:val="00511B2F"/>
  </w:style>
  <w:style w:type="paragraph" w:customStyle="1" w:styleId="9DA29FA5E7374A0893FE4955EE33FDF6">
    <w:name w:val="9DA29FA5E7374A0893FE4955EE33FDF6"/>
    <w:rsid w:val="00511B2F"/>
  </w:style>
  <w:style w:type="paragraph" w:customStyle="1" w:styleId="796F9606EDF0436DB01A6082A02D3B97">
    <w:name w:val="796F9606EDF0436DB01A6082A02D3B97"/>
    <w:rsid w:val="00511B2F"/>
  </w:style>
  <w:style w:type="paragraph" w:customStyle="1" w:styleId="4BBE2C1C49D546A781466227004AB57C">
    <w:name w:val="4BBE2C1C49D546A781466227004AB57C"/>
    <w:rsid w:val="00511B2F"/>
  </w:style>
  <w:style w:type="paragraph" w:customStyle="1" w:styleId="13E603D32733422782C90380D9616FA7">
    <w:name w:val="13E603D32733422782C90380D9616FA7"/>
    <w:rsid w:val="00511B2F"/>
  </w:style>
  <w:style w:type="paragraph" w:customStyle="1" w:styleId="9970445EB91C49ADB74F3E002C5A8809">
    <w:name w:val="9970445EB91C49ADB74F3E002C5A8809"/>
    <w:rsid w:val="00511B2F"/>
  </w:style>
  <w:style w:type="paragraph" w:customStyle="1" w:styleId="975A8A08B28343CB9DFAEE29D7010D29">
    <w:name w:val="975A8A08B28343CB9DFAEE29D7010D29"/>
    <w:rsid w:val="00511B2F"/>
  </w:style>
  <w:style w:type="paragraph" w:customStyle="1" w:styleId="32871ECD6E5A40D69C01D779B3863401">
    <w:name w:val="32871ECD6E5A40D69C01D779B3863401"/>
    <w:rsid w:val="00511B2F"/>
  </w:style>
  <w:style w:type="paragraph" w:customStyle="1" w:styleId="4C08402019F246FFA80F523558247286">
    <w:name w:val="4C08402019F246FFA80F523558247286"/>
    <w:rsid w:val="00511B2F"/>
  </w:style>
  <w:style w:type="paragraph" w:customStyle="1" w:styleId="932348D58203476C9264CB413F7571F9">
    <w:name w:val="932348D58203476C9264CB413F7571F9"/>
    <w:rsid w:val="00511B2F"/>
  </w:style>
  <w:style w:type="paragraph" w:customStyle="1" w:styleId="6B0A6A35701440988FE65359A6E7CB01">
    <w:name w:val="6B0A6A35701440988FE65359A6E7CB01"/>
    <w:rsid w:val="00511B2F"/>
  </w:style>
  <w:style w:type="paragraph" w:customStyle="1" w:styleId="EBBEC6FF5546458493EE98C07A4090C2">
    <w:name w:val="EBBEC6FF5546458493EE98C07A4090C2"/>
    <w:rsid w:val="00511B2F"/>
  </w:style>
  <w:style w:type="paragraph" w:customStyle="1" w:styleId="BFB69548D6FF428A8D371926EB4792FF">
    <w:name w:val="BFB69548D6FF428A8D371926EB4792FF"/>
    <w:rsid w:val="00511B2F"/>
  </w:style>
  <w:style w:type="paragraph" w:customStyle="1" w:styleId="B03AD3C7DC8E43ADBFCA7AE6949F3C65">
    <w:name w:val="B03AD3C7DC8E43ADBFCA7AE6949F3C65"/>
    <w:rsid w:val="00511B2F"/>
  </w:style>
  <w:style w:type="paragraph" w:customStyle="1" w:styleId="F43195D9C8CA4D3F81BC800E83FFEB4A2">
    <w:name w:val="F43195D9C8CA4D3F81BC800E83FFEB4A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2B92B5FA70D4D30AAC90341C9DBC0252">
    <w:name w:val="A2B92B5FA70D4D30AAC90341C9DBC025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AF12F99E224247B0419596D22C7BF32">
    <w:name w:val="41AF12F99E224247B0419596D22C7BF3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06BEF4218C47738E6AD761E6F0263B2">
    <w:name w:val="4F06BEF4218C47738E6AD761E6F0263B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0E5B15F79604FE681C1F0CD95188AD42">
    <w:name w:val="30E5B15F79604FE681C1F0CD95188AD4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C8BDDA51FF4F15803DE311CCA79A492">
    <w:name w:val="CBC8BDDA51FF4F15803DE311CCA79A49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8B57D1E13D4E23A866D02FF78406842">
    <w:name w:val="8E8B57D1E13D4E23A866D02FF7840684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AA11C6A5AE445849AB578C6FA6A1C272">
    <w:name w:val="0AA11C6A5AE445849AB578C6FA6A1C27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83BA0EB0FCF478DA7CD590B825A1A972">
    <w:name w:val="D83BA0EB0FCF478DA7CD590B825A1A97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FA9760BF4449389B1740405C5ED09F2">
    <w:name w:val="C9FA9760BF4449389B1740405C5ED09F2"/>
    <w:rsid w:val="00511B2F"/>
    <w:pPr>
      <w:spacing w:after="240" w:line="240" w:lineRule="auto"/>
    </w:pPr>
    <w:rPr>
      <w:rFonts w:ascii="Times New Roman" w:eastAsia="Times New Roman" w:hAnsi="Times New Roman" w:cs="Times New Roman"/>
      <w:sz w:val="24"/>
      <w:szCs w:val="20"/>
    </w:rPr>
  </w:style>
  <w:style w:type="paragraph" w:customStyle="1" w:styleId="101559E72673463D98C5E8C9864F69341">
    <w:name w:val="101559E72673463D98C5E8C9864F6934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3D644519C1F40F6AD7B0E9A5B26377D1">
    <w:name w:val="13D644519C1F40F6AD7B0E9A5B26377D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DB58B7EB90343C4BA3614281EA583C81">
    <w:name w:val="EDB58B7EB90343C4BA3614281EA583C8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0EA3765974F16B6009011B8076EA01">
    <w:name w:val="6330EA3765974F16B6009011B8076EA0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929D4B10F94BB7AF2E0C9D932FF52A1">
    <w:name w:val="A5929D4B10F94BB7AF2E0C9D932FF52A1"/>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E16454044BC4696AFA641227D63EA531">
    <w:name w:val="2E16454044BC4696AFA641227D63EA531"/>
    <w:rsid w:val="00511B2F"/>
    <w:pPr>
      <w:spacing w:after="240" w:line="240" w:lineRule="auto"/>
    </w:pPr>
    <w:rPr>
      <w:rFonts w:ascii="Times New Roman" w:eastAsia="Times New Roman" w:hAnsi="Times New Roman" w:cs="Times New Roman"/>
      <w:sz w:val="24"/>
      <w:szCs w:val="20"/>
    </w:rPr>
  </w:style>
  <w:style w:type="paragraph" w:customStyle="1" w:styleId="B8CB3CE84C5149A2B05724ED86229FBF1">
    <w:name w:val="B8CB3CE84C5149A2B05724ED86229FBF1"/>
    <w:rsid w:val="00511B2F"/>
    <w:pPr>
      <w:spacing w:after="240" w:line="240" w:lineRule="auto"/>
    </w:pPr>
    <w:rPr>
      <w:rFonts w:ascii="Times New Roman" w:eastAsia="Times New Roman" w:hAnsi="Times New Roman" w:cs="Times New Roman"/>
      <w:sz w:val="24"/>
      <w:szCs w:val="20"/>
    </w:rPr>
  </w:style>
  <w:style w:type="paragraph" w:customStyle="1" w:styleId="C79428D0595A4ED3A6C7E5A0C389DFD11">
    <w:name w:val="C79428D0595A4ED3A6C7E5A0C389DFD11"/>
    <w:rsid w:val="00511B2F"/>
    <w:pPr>
      <w:spacing w:after="240" w:line="240" w:lineRule="auto"/>
    </w:pPr>
    <w:rPr>
      <w:rFonts w:ascii="Times New Roman" w:eastAsia="Times New Roman" w:hAnsi="Times New Roman" w:cs="Times New Roman"/>
      <w:sz w:val="24"/>
      <w:szCs w:val="20"/>
    </w:rPr>
  </w:style>
  <w:style w:type="paragraph" w:customStyle="1" w:styleId="EA581E5C1E8140DFAAD64D2DC84D43461">
    <w:name w:val="EA581E5C1E8140DFAAD64D2DC84D43461"/>
    <w:rsid w:val="00511B2F"/>
    <w:pPr>
      <w:spacing w:after="240" w:line="240" w:lineRule="auto"/>
    </w:pPr>
    <w:rPr>
      <w:rFonts w:ascii="Times New Roman" w:eastAsia="Times New Roman" w:hAnsi="Times New Roman" w:cs="Times New Roman"/>
      <w:sz w:val="24"/>
      <w:szCs w:val="20"/>
    </w:rPr>
  </w:style>
  <w:style w:type="paragraph" w:customStyle="1" w:styleId="490CE8714768401A95CA8A8514ADD7051">
    <w:name w:val="490CE8714768401A95CA8A8514ADD7051"/>
    <w:rsid w:val="00511B2F"/>
    <w:pPr>
      <w:spacing w:after="240" w:line="240" w:lineRule="auto"/>
    </w:pPr>
    <w:rPr>
      <w:rFonts w:ascii="Times New Roman" w:eastAsia="Times New Roman" w:hAnsi="Times New Roman" w:cs="Times New Roman"/>
      <w:sz w:val="24"/>
      <w:szCs w:val="20"/>
    </w:rPr>
  </w:style>
  <w:style w:type="paragraph" w:customStyle="1" w:styleId="994F1C5B5318435AA91F7CE74C9421C31">
    <w:name w:val="994F1C5B5318435AA91F7CE74C9421C31"/>
    <w:rsid w:val="00511B2F"/>
    <w:pPr>
      <w:spacing w:after="240" w:line="240" w:lineRule="auto"/>
    </w:pPr>
    <w:rPr>
      <w:rFonts w:ascii="Times New Roman" w:eastAsia="Times New Roman" w:hAnsi="Times New Roman" w:cs="Times New Roman"/>
      <w:sz w:val="24"/>
      <w:szCs w:val="20"/>
    </w:rPr>
  </w:style>
  <w:style w:type="paragraph" w:customStyle="1" w:styleId="F5F846F0A06B4DC5B9367A8692F641E81">
    <w:name w:val="F5F846F0A06B4DC5B9367A8692F641E81"/>
    <w:rsid w:val="00511B2F"/>
    <w:pPr>
      <w:spacing w:after="240" w:line="240" w:lineRule="auto"/>
    </w:pPr>
    <w:rPr>
      <w:rFonts w:ascii="Times New Roman" w:eastAsia="Times New Roman" w:hAnsi="Times New Roman" w:cs="Times New Roman"/>
      <w:sz w:val="24"/>
      <w:szCs w:val="20"/>
    </w:rPr>
  </w:style>
  <w:style w:type="paragraph" w:customStyle="1" w:styleId="14E3CE2709B941EAB62EEFC9A6369D321">
    <w:name w:val="14E3CE2709B941EAB62EEFC9A6369D321"/>
    <w:rsid w:val="00511B2F"/>
    <w:pPr>
      <w:spacing w:after="240" w:line="240" w:lineRule="auto"/>
    </w:pPr>
    <w:rPr>
      <w:rFonts w:ascii="Times New Roman" w:eastAsia="Times New Roman" w:hAnsi="Times New Roman" w:cs="Times New Roman"/>
      <w:sz w:val="24"/>
      <w:szCs w:val="20"/>
    </w:rPr>
  </w:style>
  <w:style w:type="paragraph" w:customStyle="1" w:styleId="CB689106861A4FD982A2E16CCDEBF1991">
    <w:name w:val="CB689106861A4FD982A2E16CCDEBF1991"/>
    <w:rsid w:val="00511B2F"/>
    <w:pPr>
      <w:spacing w:after="240" w:line="240" w:lineRule="auto"/>
    </w:pPr>
    <w:rPr>
      <w:rFonts w:ascii="Times New Roman" w:eastAsia="Times New Roman" w:hAnsi="Times New Roman" w:cs="Times New Roman"/>
      <w:sz w:val="24"/>
      <w:szCs w:val="20"/>
    </w:rPr>
  </w:style>
  <w:style w:type="paragraph" w:customStyle="1" w:styleId="DCC3BC6D948D4B408C0FD1162A80015F1">
    <w:name w:val="DCC3BC6D948D4B408C0FD1162A80015F1"/>
    <w:rsid w:val="00511B2F"/>
    <w:pPr>
      <w:spacing w:after="240" w:line="240" w:lineRule="auto"/>
    </w:pPr>
    <w:rPr>
      <w:rFonts w:ascii="Times New Roman" w:eastAsia="Times New Roman" w:hAnsi="Times New Roman" w:cs="Times New Roman"/>
      <w:sz w:val="24"/>
      <w:szCs w:val="20"/>
    </w:rPr>
  </w:style>
  <w:style w:type="paragraph" w:customStyle="1" w:styleId="B0B372E361214A59BDF3F3DAE469F15F1">
    <w:name w:val="B0B372E361214A59BDF3F3DAE469F15F1"/>
    <w:rsid w:val="00511B2F"/>
    <w:pPr>
      <w:spacing w:after="240" w:line="240" w:lineRule="auto"/>
    </w:pPr>
    <w:rPr>
      <w:rFonts w:ascii="Times New Roman" w:eastAsia="Times New Roman" w:hAnsi="Times New Roman" w:cs="Times New Roman"/>
      <w:sz w:val="24"/>
      <w:szCs w:val="20"/>
    </w:rPr>
  </w:style>
  <w:style w:type="paragraph" w:customStyle="1" w:styleId="A6311A57D6EF439B98ECE486A14EC8C51">
    <w:name w:val="A6311A57D6EF439B98ECE486A14EC8C51"/>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DA29FA5E7374A0893FE4955EE33FDF61">
    <w:name w:val="9DA29FA5E7374A0893FE4955EE33FDF61"/>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96F9606EDF0436DB01A6082A02D3B971">
    <w:name w:val="796F9606EDF0436DB01A6082A02D3B971"/>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BBE2C1C49D546A781466227004AB57C1">
    <w:name w:val="4BBE2C1C49D546A781466227004AB57C1"/>
    <w:rsid w:val="00511B2F"/>
    <w:pPr>
      <w:spacing w:after="240" w:line="240" w:lineRule="auto"/>
    </w:pPr>
    <w:rPr>
      <w:rFonts w:ascii="Times New Roman" w:eastAsia="Times New Roman" w:hAnsi="Times New Roman" w:cs="Times New Roman"/>
      <w:sz w:val="24"/>
      <w:szCs w:val="20"/>
    </w:rPr>
  </w:style>
  <w:style w:type="paragraph" w:customStyle="1" w:styleId="13E603D32733422782C90380D9616FA71">
    <w:name w:val="13E603D32733422782C90380D9616FA71"/>
    <w:rsid w:val="00511B2F"/>
    <w:pPr>
      <w:spacing w:after="240" w:line="240" w:lineRule="auto"/>
    </w:pPr>
    <w:rPr>
      <w:rFonts w:ascii="Times New Roman" w:eastAsia="Times New Roman" w:hAnsi="Times New Roman" w:cs="Times New Roman"/>
      <w:sz w:val="24"/>
      <w:szCs w:val="20"/>
    </w:rPr>
  </w:style>
  <w:style w:type="paragraph" w:customStyle="1" w:styleId="9970445EB91C49ADB74F3E002C5A88091">
    <w:name w:val="9970445EB91C49ADB74F3E002C5A88091"/>
    <w:rsid w:val="00511B2F"/>
    <w:pPr>
      <w:spacing w:after="240" w:line="240" w:lineRule="auto"/>
    </w:pPr>
    <w:rPr>
      <w:rFonts w:ascii="Times New Roman" w:eastAsia="Times New Roman" w:hAnsi="Times New Roman" w:cs="Times New Roman"/>
      <w:sz w:val="24"/>
      <w:szCs w:val="20"/>
    </w:rPr>
  </w:style>
  <w:style w:type="paragraph" w:customStyle="1" w:styleId="975A8A08B28343CB9DFAEE29D7010D291">
    <w:name w:val="975A8A08B28343CB9DFAEE29D7010D291"/>
    <w:rsid w:val="00511B2F"/>
    <w:pPr>
      <w:spacing w:after="240" w:line="240" w:lineRule="auto"/>
    </w:pPr>
    <w:rPr>
      <w:rFonts w:ascii="Times New Roman" w:eastAsia="Times New Roman" w:hAnsi="Times New Roman" w:cs="Times New Roman"/>
      <w:sz w:val="24"/>
      <w:szCs w:val="20"/>
    </w:rPr>
  </w:style>
  <w:style w:type="paragraph" w:customStyle="1" w:styleId="32871ECD6E5A40D69C01D779B38634011">
    <w:name w:val="32871ECD6E5A40D69C01D779B38634011"/>
    <w:rsid w:val="00511B2F"/>
    <w:pPr>
      <w:spacing w:after="240" w:line="240" w:lineRule="auto"/>
    </w:pPr>
    <w:rPr>
      <w:rFonts w:ascii="Times New Roman" w:eastAsia="Times New Roman" w:hAnsi="Times New Roman" w:cs="Times New Roman"/>
      <w:sz w:val="24"/>
      <w:szCs w:val="20"/>
    </w:rPr>
  </w:style>
  <w:style w:type="paragraph" w:customStyle="1" w:styleId="4C08402019F246FFA80F5235582472861">
    <w:name w:val="4C08402019F246FFA80F5235582472861"/>
    <w:rsid w:val="00511B2F"/>
    <w:pPr>
      <w:spacing w:after="240" w:line="240" w:lineRule="auto"/>
    </w:pPr>
    <w:rPr>
      <w:rFonts w:ascii="Times New Roman" w:eastAsia="Times New Roman" w:hAnsi="Times New Roman" w:cs="Times New Roman"/>
      <w:sz w:val="24"/>
      <w:szCs w:val="20"/>
    </w:rPr>
  </w:style>
  <w:style w:type="paragraph" w:customStyle="1" w:styleId="932348D58203476C9264CB413F7571F91">
    <w:name w:val="932348D58203476C9264CB413F7571F91"/>
    <w:rsid w:val="00511B2F"/>
    <w:pPr>
      <w:spacing w:after="240" w:line="240" w:lineRule="auto"/>
    </w:pPr>
    <w:rPr>
      <w:rFonts w:ascii="Times New Roman" w:eastAsia="Times New Roman" w:hAnsi="Times New Roman" w:cs="Times New Roman"/>
      <w:sz w:val="24"/>
      <w:szCs w:val="20"/>
    </w:rPr>
  </w:style>
  <w:style w:type="paragraph" w:customStyle="1" w:styleId="6B0A6A35701440988FE65359A6E7CB011">
    <w:name w:val="6B0A6A35701440988FE65359A6E7CB011"/>
    <w:rsid w:val="00511B2F"/>
    <w:pPr>
      <w:spacing w:after="240" w:line="240" w:lineRule="auto"/>
    </w:pPr>
    <w:rPr>
      <w:rFonts w:ascii="Times New Roman" w:eastAsia="Times New Roman" w:hAnsi="Times New Roman" w:cs="Times New Roman"/>
      <w:sz w:val="24"/>
      <w:szCs w:val="20"/>
    </w:rPr>
  </w:style>
  <w:style w:type="paragraph" w:customStyle="1" w:styleId="EBBEC6FF5546458493EE98C07A4090C21">
    <w:name w:val="EBBEC6FF5546458493EE98C07A4090C21"/>
    <w:rsid w:val="00511B2F"/>
    <w:pPr>
      <w:spacing w:after="240" w:line="240" w:lineRule="auto"/>
    </w:pPr>
    <w:rPr>
      <w:rFonts w:ascii="Times New Roman" w:eastAsia="Times New Roman" w:hAnsi="Times New Roman" w:cs="Times New Roman"/>
      <w:sz w:val="24"/>
      <w:szCs w:val="20"/>
    </w:rPr>
  </w:style>
  <w:style w:type="paragraph" w:customStyle="1" w:styleId="22A773EA877647BB9096B1B76D4D3EDB">
    <w:name w:val="22A773EA877647BB9096B1B76D4D3EDB"/>
    <w:rsid w:val="00511B2F"/>
    <w:pPr>
      <w:spacing w:after="240" w:line="240" w:lineRule="auto"/>
    </w:pPr>
    <w:rPr>
      <w:rFonts w:ascii="Times New Roman" w:eastAsia="Times New Roman" w:hAnsi="Times New Roman" w:cs="Times New Roman"/>
      <w:sz w:val="24"/>
      <w:szCs w:val="20"/>
    </w:rPr>
  </w:style>
  <w:style w:type="paragraph" w:customStyle="1" w:styleId="BFB69548D6FF428A8D371926EB4792FF1">
    <w:name w:val="BFB69548D6FF428A8D371926EB4792FF1"/>
    <w:rsid w:val="00511B2F"/>
    <w:pPr>
      <w:spacing w:after="240" w:line="240" w:lineRule="auto"/>
    </w:pPr>
    <w:rPr>
      <w:rFonts w:ascii="Times New Roman" w:eastAsia="Times New Roman" w:hAnsi="Times New Roman" w:cs="Times New Roman"/>
      <w:sz w:val="24"/>
      <w:szCs w:val="20"/>
    </w:rPr>
  </w:style>
  <w:style w:type="paragraph" w:customStyle="1" w:styleId="2B0D081030294BE08C7B2E015F14D9C6">
    <w:name w:val="2B0D081030294BE08C7B2E015F14D9C6"/>
    <w:rsid w:val="00511B2F"/>
    <w:pPr>
      <w:spacing w:after="240" w:line="240" w:lineRule="auto"/>
    </w:pPr>
    <w:rPr>
      <w:rFonts w:ascii="Times New Roman" w:eastAsia="Times New Roman" w:hAnsi="Times New Roman" w:cs="Times New Roman"/>
      <w:sz w:val="24"/>
      <w:szCs w:val="20"/>
    </w:rPr>
  </w:style>
  <w:style w:type="paragraph" w:customStyle="1" w:styleId="2B74399DB0A54851B902A24F2CF438A3">
    <w:name w:val="2B74399DB0A54851B902A24F2CF438A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00767093F2748B1ABE232F579947C18">
    <w:name w:val="D00767093F2748B1ABE232F579947C18"/>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76B689643854B758283A7851745DF24">
    <w:name w:val="376B689643854B758283A7851745DF24"/>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45E983BF34410089BF7067D5465840">
    <w:name w:val="6045E983BF34410089BF7067D5465840"/>
    <w:rsid w:val="00511B2F"/>
  </w:style>
  <w:style w:type="paragraph" w:customStyle="1" w:styleId="657CC864C210431FA2B738DAE15BFF8A">
    <w:name w:val="657CC864C210431FA2B738DAE15BFF8A"/>
    <w:rsid w:val="00511B2F"/>
  </w:style>
  <w:style w:type="paragraph" w:customStyle="1" w:styleId="E2C6EA0A61CF4881AEE331A553C5E1BD">
    <w:name w:val="E2C6EA0A61CF4881AEE331A553C5E1BD"/>
    <w:rsid w:val="00511B2F"/>
  </w:style>
  <w:style w:type="paragraph" w:customStyle="1" w:styleId="7AFD41027BC54FD5B60088E743A61861">
    <w:name w:val="7AFD41027BC54FD5B60088E743A61861"/>
    <w:rsid w:val="00511B2F"/>
  </w:style>
  <w:style w:type="paragraph" w:customStyle="1" w:styleId="8F4DD79257764A40B897B995C1DE15F7">
    <w:name w:val="8F4DD79257764A40B897B995C1DE15F7"/>
    <w:rsid w:val="00511B2F"/>
  </w:style>
  <w:style w:type="paragraph" w:customStyle="1" w:styleId="192922FEBE0542CA880E9A71B4D4C744">
    <w:name w:val="192922FEBE0542CA880E9A71B4D4C744"/>
    <w:rsid w:val="00511B2F"/>
  </w:style>
  <w:style w:type="paragraph" w:customStyle="1" w:styleId="411C841598E04F5E9C91336EE252B1AC">
    <w:name w:val="411C841598E04F5E9C91336EE252B1AC"/>
    <w:rsid w:val="00511B2F"/>
  </w:style>
  <w:style w:type="paragraph" w:customStyle="1" w:styleId="F43195D9C8CA4D3F81BC800E83FFEB4A3">
    <w:name w:val="F43195D9C8CA4D3F81BC800E83FFEB4A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2B92B5FA70D4D30AAC90341C9DBC0253">
    <w:name w:val="A2B92B5FA70D4D30AAC90341C9DBC025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AF12F99E224247B0419596D22C7BF33">
    <w:name w:val="41AF12F99E224247B0419596D22C7BF3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06BEF4218C47738E6AD761E6F0263B3">
    <w:name w:val="4F06BEF4218C47738E6AD761E6F0263B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0E5B15F79604FE681C1F0CD95188AD43">
    <w:name w:val="30E5B15F79604FE681C1F0CD95188AD4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C8BDDA51FF4F15803DE311CCA79A493">
    <w:name w:val="CBC8BDDA51FF4F15803DE311CCA79A49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8B57D1E13D4E23A866D02FF78406843">
    <w:name w:val="8E8B57D1E13D4E23A866D02FF7840684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AA11C6A5AE445849AB578C6FA6A1C273">
    <w:name w:val="0AA11C6A5AE445849AB578C6FA6A1C27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83BA0EB0FCF478DA7CD590B825A1A973">
    <w:name w:val="D83BA0EB0FCF478DA7CD590B825A1A97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FA9760BF4449389B1740405C5ED09F3">
    <w:name w:val="C9FA9760BF4449389B1740405C5ED09F3"/>
    <w:rsid w:val="00511B2F"/>
    <w:pPr>
      <w:spacing w:after="240" w:line="240" w:lineRule="auto"/>
    </w:pPr>
    <w:rPr>
      <w:rFonts w:ascii="Times New Roman" w:eastAsia="Times New Roman" w:hAnsi="Times New Roman" w:cs="Times New Roman"/>
      <w:sz w:val="24"/>
      <w:szCs w:val="20"/>
    </w:rPr>
  </w:style>
  <w:style w:type="paragraph" w:customStyle="1" w:styleId="101559E72673463D98C5E8C9864F69342">
    <w:name w:val="101559E72673463D98C5E8C9864F6934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3D644519C1F40F6AD7B0E9A5B26377D2">
    <w:name w:val="13D644519C1F40F6AD7B0E9A5B26377D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DB58B7EB90343C4BA3614281EA583C82">
    <w:name w:val="EDB58B7EB90343C4BA3614281EA583C8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0EA3765974F16B6009011B8076EA02">
    <w:name w:val="6330EA3765974F16B6009011B8076EA02"/>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929D4B10F94BB7AF2E0C9D932FF52A2">
    <w:name w:val="A5929D4B10F94BB7AF2E0C9D932FF52A2"/>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E16454044BC4696AFA641227D63EA532">
    <w:name w:val="2E16454044BC4696AFA641227D63EA532"/>
    <w:rsid w:val="00511B2F"/>
    <w:pPr>
      <w:spacing w:after="240" w:line="240" w:lineRule="auto"/>
    </w:pPr>
    <w:rPr>
      <w:rFonts w:ascii="Times New Roman" w:eastAsia="Times New Roman" w:hAnsi="Times New Roman" w:cs="Times New Roman"/>
      <w:sz w:val="24"/>
      <w:szCs w:val="20"/>
    </w:rPr>
  </w:style>
  <w:style w:type="paragraph" w:customStyle="1" w:styleId="B8CB3CE84C5149A2B05724ED86229FBF2">
    <w:name w:val="B8CB3CE84C5149A2B05724ED86229FBF2"/>
    <w:rsid w:val="00511B2F"/>
    <w:pPr>
      <w:spacing w:after="240" w:line="240" w:lineRule="auto"/>
    </w:pPr>
    <w:rPr>
      <w:rFonts w:ascii="Times New Roman" w:eastAsia="Times New Roman" w:hAnsi="Times New Roman" w:cs="Times New Roman"/>
      <w:sz w:val="24"/>
      <w:szCs w:val="20"/>
    </w:rPr>
  </w:style>
  <w:style w:type="paragraph" w:customStyle="1" w:styleId="C79428D0595A4ED3A6C7E5A0C389DFD12">
    <w:name w:val="C79428D0595A4ED3A6C7E5A0C389DFD12"/>
    <w:rsid w:val="00511B2F"/>
    <w:pPr>
      <w:spacing w:after="240" w:line="240" w:lineRule="auto"/>
    </w:pPr>
    <w:rPr>
      <w:rFonts w:ascii="Times New Roman" w:eastAsia="Times New Roman" w:hAnsi="Times New Roman" w:cs="Times New Roman"/>
      <w:sz w:val="24"/>
      <w:szCs w:val="20"/>
    </w:rPr>
  </w:style>
  <w:style w:type="paragraph" w:customStyle="1" w:styleId="EA581E5C1E8140DFAAD64D2DC84D43462">
    <w:name w:val="EA581E5C1E8140DFAAD64D2DC84D43462"/>
    <w:rsid w:val="00511B2F"/>
    <w:pPr>
      <w:spacing w:after="240" w:line="240" w:lineRule="auto"/>
    </w:pPr>
    <w:rPr>
      <w:rFonts w:ascii="Times New Roman" w:eastAsia="Times New Roman" w:hAnsi="Times New Roman" w:cs="Times New Roman"/>
      <w:sz w:val="24"/>
      <w:szCs w:val="20"/>
    </w:rPr>
  </w:style>
  <w:style w:type="paragraph" w:customStyle="1" w:styleId="490CE8714768401A95CA8A8514ADD7052">
    <w:name w:val="490CE8714768401A95CA8A8514ADD7052"/>
    <w:rsid w:val="00511B2F"/>
    <w:pPr>
      <w:spacing w:after="240" w:line="240" w:lineRule="auto"/>
    </w:pPr>
    <w:rPr>
      <w:rFonts w:ascii="Times New Roman" w:eastAsia="Times New Roman" w:hAnsi="Times New Roman" w:cs="Times New Roman"/>
      <w:sz w:val="24"/>
      <w:szCs w:val="20"/>
    </w:rPr>
  </w:style>
  <w:style w:type="paragraph" w:customStyle="1" w:styleId="994F1C5B5318435AA91F7CE74C9421C32">
    <w:name w:val="994F1C5B5318435AA91F7CE74C9421C32"/>
    <w:rsid w:val="00511B2F"/>
    <w:pPr>
      <w:spacing w:after="240" w:line="240" w:lineRule="auto"/>
    </w:pPr>
    <w:rPr>
      <w:rFonts w:ascii="Times New Roman" w:eastAsia="Times New Roman" w:hAnsi="Times New Roman" w:cs="Times New Roman"/>
      <w:sz w:val="24"/>
      <w:szCs w:val="20"/>
    </w:rPr>
  </w:style>
  <w:style w:type="paragraph" w:customStyle="1" w:styleId="F5F846F0A06B4DC5B9367A8692F641E82">
    <w:name w:val="F5F846F0A06B4DC5B9367A8692F641E82"/>
    <w:rsid w:val="00511B2F"/>
    <w:pPr>
      <w:spacing w:after="240" w:line="240" w:lineRule="auto"/>
    </w:pPr>
    <w:rPr>
      <w:rFonts w:ascii="Times New Roman" w:eastAsia="Times New Roman" w:hAnsi="Times New Roman" w:cs="Times New Roman"/>
      <w:sz w:val="24"/>
      <w:szCs w:val="20"/>
    </w:rPr>
  </w:style>
  <w:style w:type="paragraph" w:customStyle="1" w:styleId="14E3CE2709B941EAB62EEFC9A6369D322">
    <w:name w:val="14E3CE2709B941EAB62EEFC9A6369D322"/>
    <w:rsid w:val="00511B2F"/>
    <w:pPr>
      <w:spacing w:after="240" w:line="240" w:lineRule="auto"/>
    </w:pPr>
    <w:rPr>
      <w:rFonts w:ascii="Times New Roman" w:eastAsia="Times New Roman" w:hAnsi="Times New Roman" w:cs="Times New Roman"/>
      <w:sz w:val="24"/>
      <w:szCs w:val="20"/>
    </w:rPr>
  </w:style>
  <w:style w:type="paragraph" w:customStyle="1" w:styleId="CB689106861A4FD982A2E16CCDEBF1992">
    <w:name w:val="CB689106861A4FD982A2E16CCDEBF1992"/>
    <w:rsid w:val="00511B2F"/>
    <w:pPr>
      <w:spacing w:after="240" w:line="240" w:lineRule="auto"/>
    </w:pPr>
    <w:rPr>
      <w:rFonts w:ascii="Times New Roman" w:eastAsia="Times New Roman" w:hAnsi="Times New Roman" w:cs="Times New Roman"/>
      <w:sz w:val="24"/>
      <w:szCs w:val="20"/>
    </w:rPr>
  </w:style>
  <w:style w:type="paragraph" w:customStyle="1" w:styleId="DCC3BC6D948D4B408C0FD1162A80015F2">
    <w:name w:val="DCC3BC6D948D4B408C0FD1162A80015F2"/>
    <w:rsid w:val="00511B2F"/>
    <w:pPr>
      <w:spacing w:after="240" w:line="240" w:lineRule="auto"/>
    </w:pPr>
    <w:rPr>
      <w:rFonts w:ascii="Times New Roman" w:eastAsia="Times New Roman" w:hAnsi="Times New Roman" w:cs="Times New Roman"/>
      <w:sz w:val="24"/>
      <w:szCs w:val="20"/>
    </w:rPr>
  </w:style>
  <w:style w:type="paragraph" w:customStyle="1" w:styleId="B0B372E361214A59BDF3F3DAE469F15F2">
    <w:name w:val="B0B372E361214A59BDF3F3DAE469F15F2"/>
    <w:rsid w:val="00511B2F"/>
    <w:pPr>
      <w:spacing w:after="240" w:line="240" w:lineRule="auto"/>
    </w:pPr>
    <w:rPr>
      <w:rFonts w:ascii="Times New Roman" w:eastAsia="Times New Roman" w:hAnsi="Times New Roman" w:cs="Times New Roman"/>
      <w:sz w:val="24"/>
      <w:szCs w:val="20"/>
    </w:rPr>
  </w:style>
  <w:style w:type="paragraph" w:customStyle="1" w:styleId="A6311A57D6EF439B98ECE486A14EC8C52">
    <w:name w:val="A6311A57D6EF439B98ECE486A14EC8C52"/>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DA29FA5E7374A0893FE4955EE33FDF62">
    <w:name w:val="9DA29FA5E7374A0893FE4955EE33FDF62"/>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96F9606EDF0436DB01A6082A02D3B972">
    <w:name w:val="796F9606EDF0436DB01A6082A02D3B972"/>
    <w:rsid w:val="00511B2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BBE2C1C49D546A781466227004AB57C2">
    <w:name w:val="4BBE2C1C49D546A781466227004AB57C2"/>
    <w:rsid w:val="00511B2F"/>
    <w:pPr>
      <w:spacing w:after="240" w:line="240" w:lineRule="auto"/>
    </w:pPr>
    <w:rPr>
      <w:rFonts w:ascii="Times New Roman" w:eastAsia="Times New Roman" w:hAnsi="Times New Roman" w:cs="Times New Roman"/>
      <w:sz w:val="24"/>
      <w:szCs w:val="20"/>
    </w:rPr>
  </w:style>
  <w:style w:type="paragraph" w:customStyle="1" w:styleId="13E603D32733422782C90380D9616FA72">
    <w:name w:val="13E603D32733422782C90380D9616FA72"/>
    <w:rsid w:val="00511B2F"/>
    <w:pPr>
      <w:spacing w:after="240" w:line="240" w:lineRule="auto"/>
    </w:pPr>
    <w:rPr>
      <w:rFonts w:ascii="Times New Roman" w:eastAsia="Times New Roman" w:hAnsi="Times New Roman" w:cs="Times New Roman"/>
      <w:sz w:val="24"/>
      <w:szCs w:val="20"/>
    </w:rPr>
  </w:style>
  <w:style w:type="paragraph" w:customStyle="1" w:styleId="9970445EB91C49ADB74F3E002C5A88092">
    <w:name w:val="9970445EB91C49ADB74F3E002C5A88092"/>
    <w:rsid w:val="00511B2F"/>
    <w:pPr>
      <w:spacing w:after="240" w:line="240" w:lineRule="auto"/>
    </w:pPr>
    <w:rPr>
      <w:rFonts w:ascii="Times New Roman" w:eastAsia="Times New Roman" w:hAnsi="Times New Roman" w:cs="Times New Roman"/>
      <w:sz w:val="24"/>
      <w:szCs w:val="20"/>
    </w:rPr>
  </w:style>
  <w:style w:type="paragraph" w:customStyle="1" w:styleId="975A8A08B28343CB9DFAEE29D7010D292">
    <w:name w:val="975A8A08B28343CB9DFAEE29D7010D292"/>
    <w:rsid w:val="00511B2F"/>
    <w:pPr>
      <w:spacing w:after="240" w:line="240" w:lineRule="auto"/>
    </w:pPr>
    <w:rPr>
      <w:rFonts w:ascii="Times New Roman" w:eastAsia="Times New Roman" w:hAnsi="Times New Roman" w:cs="Times New Roman"/>
      <w:sz w:val="24"/>
      <w:szCs w:val="20"/>
    </w:rPr>
  </w:style>
  <w:style w:type="paragraph" w:customStyle="1" w:styleId="32871ECD6E5A40D69C01D779B38634012">
    <w:name w:val="32871ECD6E5A40D69C01D779B38634012"/>
    <w:rsid w:val="00511B2F"/>
    <w:pPr>
      <w:spacing w:after="240" w:line="240" w:lineRule="auto"/>
    </w:pPr>
    <w:rPr>
      <w:rFonts w:ascii="Times New Roman" w:eastAsia="Times New Roman" w:hAnsi="Times New Roman" w:cs="Times New Roman"/>
      <w:sz w:val="24"/>
      <w:szCs w:val="20"/>
    </w:rPr>
  </w:style>
  <w:style w:type="paragraph" w:customStyle="1" w:styleId="4C08402019F246FFA80F5235582472862">
    <w:name w:val="4C08402019F246FFA80F5235582472862"/>
    <w:rsid w:val="00511B2F"/>
    <w:pPr>
      <w:spacing w:after="240" w:line="240" w:lineRule="auto"/>
    </w:pPr>
    <w:rPr>
      <w:rFonts w:ascii="Times New Roman" w:eastAsia="Times New Roman" w:hAnsi="Times New Roman" w:cs="Times New Roman"/>
      <w:sz w:val="24"/>
      <w:szCs w:val="20"/>
    </w:rPr>
  </w:style>
  <w:style w:type="paragraph" w:customStyle="1" w:styleId="932348D58203476C9264CB413F7571F92">
    <w:name w:val="932348D58203476C9264CB413F7571F92"/>
    <w:rsid w:val="00511B2F"/>
    <w:pPr>
      <w:spacing w:after="240" w:line="240" w:lineRule="auto"/>
    </w:pPr>
    <w:rPr>
      <w:rFonts w:ascii="Times New Roman" w:eastAsia="Times New Roman" w:hAnsi="Times New Roman" w:cs="Times New Roman"/>
      <w:sz w:val="24"/>
      <w:szCs w:val="20"/>
    </w:rPr>
  </w:style>
  <w:style w:type="paragraph" w:customStyle="1" w:styleId="6B0A6A35701440988FE65359A6E7CB012">
    <w:name w:val="6B0A6A35701440988FE65359A6E7CB012"/>
    <w:rsid w:val="00511B2F"/>
    <w:pPr>
      <w:spacing w:after="240" w:line="240" w:lineRule="auto"/>
    </w:pPr>
    <w:rPr>
      <w:rFonts w:ascii="Times New Roman" w:eastAsia="Times New Roman" w:hAnsi="Times New Roman" w:cs="Times New Roman"/>
      <w:sz w:val="24"/>
      <w:szCs w:val="20"/>
    </w:rPr>
  </w:style>
  <w:style w:type="paragraph" w:customStyle="1" w:styleId="EBBEC6FF5546458493EE98C07A4090C22">
    <w:name w:val="EBBEC6FF5546458493EE98C07A4090C22"/>
    <w:rsid w:val="00511B2F"/>
    <w:pPr>
      <w:spacing w:after="240" w:line="240" w:lineRule="auto"/>
    </w:pPr>
    <w:rPr>
      <w:rFonts w:ascii="Times New Roman" w:eastAsia="Times New Roman" w:hAnsi="Times New Roman" w:cs="Times New Roman"/>
      <w:sz w:val="24"/>
      <w:szCs w:val="20"/>
    </w:rPr>
  </w:style>
  <w:style w:type="paragraph" w:customStyle="1" w:styleId="22A773EA877647BB9096B1B76D4D3EDB1">
    <w:name w:val="22A773EA877647BB9096B1B76D4D3EDB1"/>
    <w:rsid w:val="00511B2F"/>
    <w:pPr>
      <w:spacing w:after="240" w:line="240" w:lineRule="auto"/>
    </w:pPr>
    <w:rPr>
      <w:rFonts w:ascii="Times New Roman" w:eastAsia="Times New Roman" w:hAnsi="Times New Roman" w:cs="Times New Roman"/>
      <w:sz w:val="24"/>
      <w:szCs w:val="20"/>
    </w:rPr>
  </w:style>
  <w:style w:type="paragraph" w:customStyle="1" w:styleId="BFB69548D6FF428A8D371926EB4792FF2">
    <w:name w:val="BFB69548D6FF428A8D371926EB4792FF2"/>
    <w:rsid w:val="00511B2F"/>
    <w:pPr>
      <w:spacing w:after="240" w:line="240" w:lineRule="auto"/>
    </w:pPr>
    <w:rPr>
      <w:rFonts w:ascii="Times New Roman" w:eastAsia="Times New Roman" w:hAnsi="Times New Roman" w:cs="Times New Roman"/>
      <w:sz w:val="24"/>
      <w:szCs w:val="20"/>
    </w:rPr>
  </w:style>
  <w:style w:type="paragraph" w:customStyle="1" w:styleId="2B0D081030294BE08C7B2E015F14D9C61">
    <w:name w:val="2B0D081030294BE08C7B2E015F14D9C61"/>
    <w:rsid w:val="00511B2F"/>
    <w:pPr>
      <w:spacing w:after="240" w:line="240" w:lineRule="auto"/>
    </w:pPr>
    <w:rPr>
      <w:rFonts w:ascii="Times New Roman" w:eastAsia="Times New Roman" w:hAnsi="Times New Roman" w:cs="Times New Roman"/>
      <w:sz w:val="24"/>
      <w:szCs w:val="20"/>
    </w:rPr>
  </w:style>
  <w:style w:type="paragraph" w:customStyle="1" w:styleId="2B74399DB0A54851B902A24F2CF438A31">
    <w:name w:val="2B74399DB0A54851B902A24F2CF438A3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00767093F2748B1ABE232F579947C181">
    <w:name w:val="D00767093F2748B1ABE232F579947C18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76B689643854B758283A7851745DF241">
    <w:name w:val="376B689643854B758283A7851745DF24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A37920E8A34AE3B13E5864CD33E27D">
    <w:name w:val="A9A37920E8A34AE3B13E5864CD33E27D"/>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774131E9626433AA33CDA025836CE36">
    <w:name w:val="F774131E9626433AA33CDA025836CE36"/>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56FA3F0B48C473AB45DF41414FB2BD6">
    <w:name w:val="856FA3F0B48C473AB45DF41414FB2BD6"/>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D617449147746DABB3D6717F82C66A3">
    <w:name w:val="1D617449147746DABB3D6717F82C66A3"/>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ADE39A2B8246498DC77123911FF1F5">
    <w:name w:val="40ADE39A2B8246498DC77123911FF1F5"/>
    <w:rsid w:val="00511B2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6045E983BF34410089BF7067D54658401">
    <w:name w:val="6045E983BF34410089BF7067D5465840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34B33929B141748B9921A64B68E40D">
    <w:name w:val="2E34B33929B141748B9921A64B68E40D"/>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57CC864C210431FA2B738DAE15BFF8A1">
    <w:name w:val="657CC864C210431FA2B738DAE15BFF8A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2C6EA0A61CF4881AEE331A553C5E1BD1">
    <w:name w:val="E2C6EA0A61CF4881AEE331A553C5E1BD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3235A474B9642A793128EC65571742D">
    <w:name w:val="33235A474B9642A793128EC65571742D"/>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AFD41027BC54FD5B60088E743A618611">
    <w:name w:val="7AFD41027BC54FD5B60088E743A61861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F4DD79257764A40B897B995C1DE15F71">
    <w:name w:val="8F4DD79257764A40B897B995C1DE15F7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ADC3D5CDC8743EAA07B942F7463DA69">
    <w:name w:val="4ADC3D5CDC8743EAA07B942F7463DA69"/>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C02F3A8CD44AF6BFF94D0E86223D3D">
    <w:name w:val="A3C02F3A8CD44AF6BFF94D0E86223D3D"/>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92922FEBE0542CA880E9A71B4D4C7441">
    <w:name w:val="192922FEBE0542CA880E9A71B4D4C7441"/>
    <w:rsid w:val="00511B2F"/>
    <w:pPr>
      <w:keepNext/>
      <w:tabs>
        <w:tab w:val="num" w:pos="360"/>
      </w:tabs>
      <w:spacing w:before="240" w:after="0" w:line="240" w:lineRule="auto"/>
      <w:ind w:left="360" w:hanging="360"/>
    </w:pPr>
    <w:rPr>
      <w:rFonts w:ascii="Times New Roman" w:eastAsia="Times New Roman" w:hAnsi="Times New Roman" w:cs="Times New Roman"/>
      <w:kern w:val="28"/>
      <w:sz w:val="24"/>
      <w:szCs w:val="20"/>
    </w:rPr>
  </w:style>
  <w:style w:type="paragraph" w:customStyle="1" w:styleId="411C841598E04F5E9C91336EE252B1AC1">
    <w:name w:val="411C841598E04F5E9C91336EE252B1AC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AA6C2CD31847D781AE284994880701">
    <w:name w:val="99AA6C2CD31847D781AE284994880701"/>
    <w:rsid w:val="00511B2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96DDEB3347441B0BE56358D2699C464">
    <w:name w:val="B96DDEB3347441B0BE56358D2699C464"/>
    <w:rsid w:val="00511B2F"/>
  </w:style>
  <w:style w:type="paragraph" w:customStyle="1" w:styleId="A1A31D478F8841F580741B862A68C898">
    <w:name w:val="A1A31D478F8841F580741B862A68C898"/>
    <w:rsid w:val="00511B2F"/>
  </w:style>
  <w:style w:type="paragraph" w:customStyle="1" w:styleId="146EDD8176324254892D21EA059403E1">
    <w:name w:val="146EDD8176324254892D21EA059403E1"/>
    <w:rsid w:val="00511B2F"/>
  </w:style>
  <w:style w:type="paragraph" w:customStyle="1" w:styleId="A9E509F112754713BFE687B9F1DFF4EF">
    <w:name w:val="A9E509F112754713BFE687B9F1DFF4EF"/>
    <w:rsid w:val="00511B2F"/>
  </w:style>
  <w:style w:type="paragraph" w:customStyle="1" w:styleId="2DD04951E6AB438CA56CB2D53D9AB69B">
    <w:name w:val="2DD04951E6AB438CA56CB2D53D9AB69B"/>
    <w:rsid w:val="00511B2F"/>
  </w:style>
  <w:style w:type="paragraph" w:customStyle="1" w:styleId="CFEE68D897974684BA0743F78C5DCAB3">
    <w:name w:val="CFEE68D897974684BA0743F78C5DCAB3"/>
    <w:rsid w:val="00511B2F"/>
  </w:style>
  <w:style w:type="paragraph" w:customStyle="1" w:styleId="D308B968D45A4783984D98E9FA3B6030">
    <w:name w:val="D308B968D45A4783984D98E9FA3B6030"/>
    <w:rsid w:val="00511B2F"/>
  </w:style>
  <w:style w:type="paragraph" w:customStyle="1" w:styleId="717C4C57E02F4051B9EAF61CDE213233">
    <w:name w:val="717C4C57E02F4051B9EAF61CDE213233"/>
    <w:rsid w:val="00511B2F"/>
  </w:style>
  <w:style w:type="paragraph" w:customStyle="1" w:styleId="B5272FCFB6484A57AD1A6AABC009036C">
    <w:name w:val="B5272FCFB6484A57AD1A6AABC009036C"/>
    <w:rsid w:val="00511B2F"/>
  </w:style>
  <w:style w:type="paragraph" w:customStyle="1" w:styleId="00B8A125F5C64C8B8D63AC2AE73CD7E4">
    <w:name w:val="00B8A125F5C64C8B8D63AC2AE73CD7E4"/>
    <w:rsid w:val="00511B2F"/>
  </w:style>
  <w:style w:type="paragraph" w:customStyle="1" w:styleId="FDC5BE9588EB47C19E8C0A9ED37B7EF5">
    <w:name w:val="FDC5BE9588EB47C19E8C0A9ED37B7EF5"/>
    <w:rsid w:val="00511B2F"/>
  </w:style>
  <w:style w:type="paragraph" w:customStyle="1" w:styleId="282C1286A4A14786824BD346EBD74397">
    <w:name w:val="282C1286A4A14786824BD346EBD74397"/>
    <w:rsid w:val="00511B2F"/>
  </w:style>
  <w:style w:type="paragraph" w:customStyle="1" w:styleId="9B4DF6AACA5C4C64820972262EFFE135">
    <w:name w:val="9B4DF6AACA5C4C64820972262EFFE135"/>
    <w:rsid w:val="00511B2F"/>
  </w:style>
  <w:style w:type="paragraph" w:customStyle="1" w:styleId="AF804F055AB047558C0A5F0E09F53E07">
    <w:name w:val="AF804F055AB047558C0A5F0E09F53E07"/>
    <w:rsid w:val="00511B2F"/>
  </w:style>
  <w:style w:type="paragraph" w:customStyle="1" w:styleId="F43195D9C8CA4D3F81BC800E83FFEB4A4">
    <w:name w:val="F43195D9C8CA4D3F81BC800E83FFEB4A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2B92B5FA70D4D30AAC90341C9DBC0254">
    <w:name w:val="A2B92B5FA70D4D30AAC90341C9DBC025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AF12F99E224247B0419596D22C7BF34">
    <w:name w:val="41AF12F99E224247B0419596D22C7BF3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06BEF4218C47738E6AD761E6F0263B4">
    <w:name w:val="4F06BEF4218C47738E6AD761E6F0263B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0E5B15F79604FE681C1F0CD95188AD44">
    <w:name w:val="30E5B15F79604FE681C1F0CD95188AD4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C8BDDA51FF4F15803DE311CCA79A494">
    <w:name w:val="CBC8BDDA51FF4F15803DE311CCA79A49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8B57D1E13D4E23A866D02FF78406844">
    <w:name w:val="8E8B57D1E13D4E23A866D02FF7840684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AA11C6A5AE445849AB578C6FA6A1C274">
    <w:name w:val="0AA11C6A5AE445849AB578C6FA6A1C27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83BA0EB0FCF478DA7CD590B825A1A974">
    <w:name w:val="D83BA0EB0FCF478DA7CD590B825A1A97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FA9760BF4449389B1740405C5ED09F4">
    <w:name w:val="C9FA9760BF4449389B1740405C5ED09F4"/>
    <w:rsid w:val="001B09FC"/>
    <w:pPr>
      <w:spacing w:after="240" w:line="240" w:lineRule="auto"/>
    </w:pPr>
    <w:rPr>
      <w:rFonts w:ascii="Times New Roman" w:eastAsia="Times New Roman" w:hAnsi="Times New Roman" w:cs="Times New Roman"/>
      <w:sz w:val="24"/>
      <w:szCs w:val="20"/>
    </w:rPr>
  </w:style>
  <w:style w:type="paragraph" w:customStyle="1" w:styleId="101559E72673463D98C5E8C9864F69343">
    <w:name w:val="101559E72673463D98C5E8C9864F69343"/>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3D644519C1F40F6AD7B0E9A5B26377D3">
    <w:name w:val="13D644519C1F40F6AD7B0E9A5B26377D3"/>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DB58B7EB90343C4BA3614281EA583C83">
    <w:name w:val="EDB58B7EB90343C4BA3614281EA583C83"/>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0EA3765974F16B6009011B8076EA03">
    <w:name w:val="6330EA3765974F16B6009011B8076EA03"/>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929D4B10F94BB7AF2E0C9D932FF52A3">
    <w:name w:val="A5929D4B10F94BB7AF2E0C9D932FF52A3"/>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E16454044BC4696AFA641227D63EA533">
    <w:name w:val="2E16454044BC4696AFA641227D63EA533"/>
    <w:rsid w:val="001B09FC"/>
    <w:pPr>
      <w:spacing w:after="240" w:line="240" w:lineRule="auto"/>
    </w:pPr>
    <w:rPr>
      <w:rFonts w:ascii="Times New Roman" w:eastAsia="Times New Roman" w:hAnsi="Times New Roman" w:cs="Times New Roman"/>
      <w:sz w:val="24"/>
      <w:szCs w:val="20"/>
    </w:rPr>
  </w:style>
  <w:style w:type="paragraph" w:customStyle="1" w:styleId="B8CB3CE84C5149A2B05724ED86229FBF3">
    <w:name w:val="B8CB3CE84C5149A2B05724ED86229FBF3"/>
    <w:rsid w:val="001B09FC"/>
    <w:pPr>
      <w:spacing w:after="240" w:line="240" w:lineRule="auto"/>
    </w:pPr>
    <w:rPr>
      <w:rFonts w:ascii="Times New Roman" w:eastAsia="Times New Roman" w:hAnsi="Times New Roman" w:cs="Times New Roman"/>
      <w:sz w:val="24"/>
      <w:szCs w:val="20"/>
    </w:rPr>
  </w:style>
  <w:style w:type="paragraph" w:customStyle="1" w:styleId="C79428D0595A4ED3A6C7E5A0C389DFD13">
    <w:name w:val="C79428D0595A4ED3A6C7E5A0C389DFD13"/>
    <w:rsid w:val="001B09FC"/>
    <w:pPr>
      <w:spacing w:after="240" w:line="240" w:lineRule="auto"/>
    </w:pPr>
    <w:rPr>
      <w:rFonts w:ascii="Times New Roman" w:eastAsia="Times New Roman" w:hAnsi="Times New Roman" w:cs="Times New Roman"/>
      <w:sz w:val="24"/>
      <w:szCs w:val="20"/>
    </w:rPr>
  </w:style>
  <w:style w:type="paragraph" w:customStyle="1" w:styleId="EA581E5C1E8140DFAAD64D2DC84D43463">
    <w:name w:val="EA581E5C1E8140DFAAD64D2DC84D43463"/>
    <w:rsid w:val="001B09FC"/>
    <w:pPr>
      <w:spacing w:after="240" w:line="240" w:lineRule="auto"/>
    </w:pPr>
    <w:rPr>
      <w:rFonts w:ascii="Times New Roman" w:eastAsia="Times New Roman" w:hAnsi="Times New Roman" w:cs="Times New Roman"/>
      <w:sz w:val="24"/>
      <w:szCs w:val="20"/>
    </w:rPr>
  </w:style>
  <w:style w:type="paragraph" w:customStyle="1" w:styleId="490CE8714768401A95CA8A8514ADD7053">
    <w:name w:val="490CE8714768401A95CA8A8514ADD7053"/>
    <w:rsid w:val="001B09FC"/>
    <w:pPr>
      <w:spacing w:after="240" w:line="240" w:lineRule="auto"/>
    </w:pPr>
    <w:rPr>
      <w:rFonts w:ascii="Times New Roman" w:eastAsia="Times New Roman" w:hAnsi="Times New Roman" w:cs="Times New Roman"/>
      <w:sz w:val="24"/>
      <w:szCs w:val="20"/>
    </w:rPr>
  </w:style>
  <w:style w:type="paragraph" w:customStyle="1" w:styleId="994F1C5B5318435AA91F7CE74C9421C33">
    <w:name w:val="994F1C5B5318435AA91F7CE74C9421C33"/>
    <w:rsid w:val="001B09FC"/>
    <w:pPr>
      <w:spacing w:after="240" w:line="240" w:lineRule="auto"/>
    </w:pPr>
    <w:rPr>
      <w:rFonts w:ascii="Times New Roman" w:eastAsia="Times New Roman" w:hAnsi="Times New Roman" w:cs="Times New Roman"/>
      <w:sz w:val="24"/>
      <w:szCs w:val="20"/>
    </w:rPr>
  </w:style>
  <w:style w:type="paragraph" w:customStyle="1" w:styleId="F5F846F0A06B4DC5B9367A8692F641E83">
    <w:name w:val="F5F846F0A06B4DC5B9367A8692F641E83"/>
    <w:rsid w:val="001B09FC"/>
    <w:pPr>
      <w:spacing w:after="240" w:line="240" w:lineRule="auto"/>
    </w:pPr>
    <w:rPr>
      <w:rFonts w:ascii="Times New Roman" w:eastAsia="Times New Roman" w:hAnsi="Times New Roman" w:cs="Times New Roman"/>
      <w:sz w:val="24"/>
      <w:szCs w:val="20"/>
    </w:rPr>
  </w:style>
  <w:style w:type="paragraph" w:customStyle="1" w:styleId="14E3CE2709B941EAB62EEFC9A6369D323">
    <w:name w:val="14E3CE2709B941EAB62EEFC9A6369D323"/>
    <w:rsid w:val="001B09FC"/>
    <w:pPr>
      <w:spacing w:after="240" w:line="240" w:lineRule="auto"/>
    </w:pPr>
    <w:rPr>
      <w:rFonts w:ascii="Times New Roman" w:eastAsia="Times New Roman" w:hAnsi="Times New Roman" w:cs="Times New Roman"/>
      <w:sz w:val="24"/>
      <w:szCs w:val="20"/>
    </w:rPr>
  </w:style>
  <w:style w:type="paragraph" w:customStyle="1" w:styleId="CB689106861A4FD982A2E16CCDEBF1993">
    <w:name w:val="CB689106861A4FD982A2E16CCDEBF1993"/>
    <w:rsid w:val="001B09FC"/>
    <w:pPr>
      <w:spacing w:after="240" w:line="240" w:lineRule="auto"/>
    </w:pPr>
    <w:rPr>
      <w:rFonts w:ascii="Times New Roman" w:eastAsia="Times New Roman" w:hAnsi="Times New Roman" w:cs="Times New Roman"/>
      <w:sz w:val="24"/>
      <w:szCs w:val="20"/>
    </w:rPr>
  </w:style>
  <w:style w:type="paragraph" w:customStyle="1" w:styleId="DCC3BC6D948D4B408C0FD1162A80015F3">
    <w:name w:val="DCC3BC6D948D4B408C0FD1162A80015F3"/>
    <w:rsid w:val="001B09FC"/>
    <w:pPr>
      <w:spacing w:after="240" w:line="240" w:lineRule="auto"/>
    </w:pPr>
    <w:rPr>
      <w:rFonts w:ascii="Times New Roman" w:eastAsia="Times New Roman" w:hAnsi="Times New Roman" w:cs="Times New Roman"/>
      <w:sz w:val="24"/>
      <w:szCs w:val="20"/>
    </w:rPr>
  </w:style>
  <w:style w:type="paragraph" w:customStyle="1" w:styleId="B0B372E361214A59BDF3F3DAE469F15F3">
    <w:name w:val="B0B372E361214A59BDF3F3DAE469F15F3"/>
    <w:rsid w:val="001B09FC"/>
    <w:pPr>
      <w:spacing w:after="240" w:line="240" w:lineRule="auto"/>
    </w:pPr>
    <w:rPr>
      <w:rFonts w:ascii="Times New Roman" w:eastAsia="Times New Roman" w:hAnsi="Times New Roman" w:cs="Times New Roman"/>
      <w:sz w:val="24"/>
      <w:szCs w:val="20"/>
    </w:rPr>
  </w:style>
  <w:style w:type="paragraph" w:customStyle="1" w:styleId="A6311A57D6EF439B98ECE486A14EC8C53">
    <w:name w:val="A6311A57D6EF439B98ECE486A14EC8C53"/>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DA29FA5E7374A0893FE4955EE33FDF63">
    <w:name w:val="9DA29FA5E7374A0893FE4955EE33FDF63"/>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96F9606EDF0436DB01A6082A02D3B973">
    <w:name w:val="796F9606EDF0436DB01A6082A02D3B973"/>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BBE2C1C49D546A781466227004AB57C3">
    <w:name w:val="4BBE2C1C49D546A781466227004AB57C3"/>
    <w:rsid w:val="001B09FC"/>
    <w:pPr>
      <w:spacing w:after="240" w:line="240" w:lineRule="auto"/>
    </w:pPr>
    <w:rPr>
      <w:rFonts w:ascii="Times New Roman" w:eastAsia="Times New Roman" w:hAnsi="Times New Roman" w:cs="Times New Roman"/>
      <w:sz w:val="24"/>
      <w:szCs w:val="20"/>
    </w:rPr>
  </w:style>
  <w:style w:type="paragraph" w:customStyle="1" w:styleId="13E603D32733422782C90380D9616FA73">
    <w:name w:val="13E603D32733422782C90380D9616FA73"/>
    <w:rsid w:val="001B09FC"/>
    <w:pPr>
      <w:spacing w:after="240" w:line="240" w:lineRule="auto"/>
    </w:pPr>
    <w:rPr>
      <w:rFonts w:ascii="Times New Roman" w:eastAsia="Times New Roman" w:hAnsi="Times New Roman" w:cs="Times New Roman"/>
      <w:sz w:val="24"/>
      <w:szCs w:val="20"/>
    </w:rPr>
  </w:style>
  <w:style w:type="paragraph" w:customStyle="1" w:styleId="9970445EB91C49ADB74F3E002C5A88093">
    <w:name w:val="9970445EB91C49ADB74F3E002C5A88093"/>
    <w:rsid w:val="001B09FC"/>
    <w:pPr>
      <w:spacing w:after="240" w:line="240" w:lineRule="auto"/>
    </w:pPr>
    <w:rPr>
      <w:rFonts w:ascii="Times New Roman" w:eastAsia="Times New Roman" w:hAnsi="Times New Roman" w:cs="Times New Roman"/>
      <w:sz w:val="24"/>
      <w:szCs w:val="20"/>
    </w:rPr>
  </w:style>
  <w:style w:type="paragraph" w:customStyle="1" w:styleId="975A8A08B28343CB9DFAEE29D7010D293">
    <w:name w:val="975A8A08B28343CB9DFAEE29D7010D293"/>
    <w:rsid w:val="001B09FC"/>
    <w:pPr>
      <w:spacing w:after="240" w:line="240" w:lineRule="auto"/>
    </w:pPr>
    <w:rPr>
      <w:rFonts w:ascii="Times New Roman" w:eastAsia="Times New Roman" w:hAnsi="Times New Roman" w:cs="Times New Roman"/>
      <w:sz w:val="24"/>
      <w:szCs w:val="20"/>
    </w:rPr>
  </w:style>
  <w:style w:type="paragraph" w:customStyle="1" w:styleId="32871ECD6E5A40D69C01D779B38634013">
    <w:name w:val="32871ECD6E5A40D69C01D779B38634013"/>
    <w:rsid w:val="001B09FC"/>
    <w:pPr>
      <w:spacing w:after="240" w:line="240" w:lineRule="auto"/>
    </w:pPr>
    <w:rPr>
      <w:rFonts w:ascii="Times New Roman" w:eastAsia="Times New Roman" w:hAnsi="Times New Roman" w:cs="Times New Roman"/>
      <w:sz w:val="24"/>
      <w:szCs w:val="20"/>
    </w:rPr>
  </w:style>
  <w:style w:type="paragraph" w:customStyle="1" w:styleId="4C08402019F246FFA80F5235582472863">
    <w:name w:val="4C08402019F246FFA80F5235582472863"/>
    <w:rsid w:val="001B09FC"/>
    <w:pPr>
      <w:spacing w:after="240" w:line="240" w:lineRule="auto"/>
    </w:pPr>
    <w:rPr>
      <w:rFonts w:ascii="Times New Roman" w:eastAsia="Times New Roman" w:hAnsi="Times New Roman" w:cs="Times New Roman"/>
      <w:sz w:val="24"/>
      <w:szCs w:val="20"/>
    </w:rPr>
  </w:style>
  <w:style w:type="paragraph" w:customStyle="1" w:styleId="932348D58203476C9264CB413F7571F93">
    <w:name w:val="932348D58203476C9264CB413F7571F93"/>
    <w:rsid w:val="001B09FC"/>
    <w:pPr>
      <w:spacing w:after="240" w:line="240" w:lineRule="auto"/>
    </w:pPr>
    <w:rPr>
      <w:rFonts w:ascii="Times New Roman" w:eastAsia="Times New Roman" w:hAnsi="Times New Roman" w:cs="Times New Roman"/>
      <w:sz w:val="24"/>
      <w:szCs w:val="20"/>
    </w:rPr>
  </w:style>
  <w:style w:type="paragraph" w:customStyle="1" w:styleId="6B0A6A35701440988FE65359A6E7CB013">
    <w:name w:val="6B0A6A35701440988FE65359A6E7CB013"/>
    <w:rsid w:val="001B09FC"/>
    <w:pPr>
      <w:spacing w:after="240" w:line="240" w:lineRule="auto"/>
    </w:pPr>
    <w:rPr>
      <w:rFonts w:ascii="Times New Roman" w:eastAsia="Times New Roman" w:hAnsi="Times New Roman" w:cs="Times New Roman"/>
      <w:sz w:val="24"/>
      <w:szCs w:val="20"/>
    </w:rPr>
  </w:style>
  <w:style w:type="paragraph" w:customStyle="1" w:styleId="84639D74C07C4639AA16EAD2317EB2B8">
    <w:name w:val="84639D74C07C4639AA16EAD2317EB2B8"/>
    <w:rsid w:val="001B09FC"/>
    <w:pPr>
      <w:spacing w:after="240" w:line="240" w:lineRule="auto"/>
    </w:pPr>
    <w:rPr>
      <w:rFonts w:ascii="Times New Roman" w:eastAsia="Times New Roman" w:hAnsi="Times New Roman" w:cs="Times New Roman"/>
      <w:sz w:val="24"/>
      <w:szCs w:val="20"/>
    </w:rPr>
  </w:style>
  <w:style w:type="paragraph" w:customStyle="1" w:styleId="11FC13519A50445F9F030C2800CB49F5">
    <w:name w:val="11FC13519A50445F9F030C2800CB49F5"/>
    <w:rsid w:val="001B09FC"/>
    <w:pPr>
      <w:spacing w:after="240" w:line="240" w:lineRule="auto"/>
    </w:pPr>
    <w:rPr>
      <w:rFonts w:ascii="Times New Roman" w:eastAsia="Times New Roman" w:hAnsi="Times New Roman" w:cs="Times New Roman"/>
      <w:sz w:val="24"/>
      <w:szCs w:val="20"/>
    </w:rPr>
  </w:style>
  <w:style w:type="paragraph" w:customStyle="1" w:styleId="17318980F4414A5BBDDFC0AA98097526">
    <w:name w:val="17318980F4414A5BBDDFC0AA98097526"/>
    <w:rsid w:val="001B09FC"/>
    <w:pPr>
      <w:spacing w:after="240" w:line="240" w:lineRule="auto"/>
    </w:pPr>
    <w:rPr>
      <w:rFonts w:ascii="Times New Roman" w:eastAsia="Times New Roman" w:hAnsi="Times New Roman" w:cs="Times New Roman"/>
      <w:sz w:val="24"/>
      <w:szCs w:val="20"/>
    </w:rPr>
  </w:style>
  <w:style w:type="paragraph" w:customStyle="1" w:styleId="26417D1723E844E8BDE67FD76526EFD9">
    <w:name w:val="26417D1723E844E8BDE67FD76526EFD9"/>
    <w:rsid w:val="001B09FC"/>
    <w:pPr>
      <w:spacing w:after="240" w:line="240" w:lineRule="auto"/>
    </w:pPr>
    <w:rPr>
      <w:rFonts w:ascii="Times New Roman" w:eastAsia="Times New Roman" w:hAnsi="Times New Roman" w:cs="Times New Roman"/>
      <w:sz w:val="24"/>
      <w:szCs w:val="20"/>
    </w:rPr>
  </w:style>
  <w:style w:type="paragraph" w:customStyle="1" w:styleId="42D3FEF4CAC04FD0A4014B822F0E8EEF">
    <w:name w:val="42D3FEF4CAC04FD0A4014B822F0E8EEF"/>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AA73FF4F6FD472DA5EA59372571029F">
    <w:name w:val="8AA73FF4F6FD472DA5EA59372571029F"/>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E22F3604D494328ACDEB8C7DF5CB3EE">
    <w:name w:val="FE22F3604D494328ACDEB8C7DF5CB3EE"/>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FBC2C397D04657B8F848CB4028AA6B">
    <w:name w:val="18FBC2C397D04657B8F848CB4028AA6B"/>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F92D39F3B544FEA821936E1E5CD695">
    <w:name w:val="81F92D39F3B544FEA821936E1E5CD695"/>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E9C040928F64EA8AAC1E9DD1BB674BE">
    <w:name w:val="AE9C040928F64EA8AAC1E9DD1BB674BE"/>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609C71EDC6442888D0ABEA2B3A1D461">
    <w:name w:val="0609C71EDC6442888D0ABEA2B3A1D461"/>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5365EFB46AC405EAC65CFBBF53180D5">
    <w:name w:val="D5365EFB46AC405EAC65CFBBF53180D5"/>
    <w:rsid w:val="001B09FC"/>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45C40F574A4A436D99A5C5AF27C07694">
    <w:name w:val="45C40F574A4A436D99A5C5AF27C0769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8580F6141194966A8851866518385AC">
    <w:name w:val="88580F6141194966A8851866518385AC"/>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85E90BCFCC848B3A7033F863B852380">
    <w:name w:val="A85E90BCFCC848B3A7033F863B852380"/>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277146D149A41038C942797C4CA2156">
    <w:name w:val="7277146D149A41038C942797C4CA2156"/>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1FE874958A44775BDFF5C05C7A9E0C7">
    <w:name w:val="B1FE874958A44775BDFF5C05C7A9E0C7"/>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63DBA09CC649278AC35D3DDE6CD24A">
    <w:name w:val="FD63DBA09CC649278AC35D3DDE6CD24A"/>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F8BB754F784CE4A7E7D147A41CC01F">
    <w:name w:val="7DF8BB754F784CE4A7E7D147A41CC01F"/>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238527B7DA2412BA299E94DDDD68D44">
    <w:name w:val="B238527B7DA2412BA299E94DDDD68D4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2572E681A89412FABBF1CC1A006DA7F">
    <w:name w:val="52572E681A89412FABBF1CC1A006DA7F"/>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101FC94AD65422C8B835321E3DD82FF">
    <w:name w:val="0101FC94AD65422C8B835321E3DD82FF"/>
    <w:rsid w:val="001B09FC"/>
    <w:pPr>
      <w:keepNext/>
      <w:tabs>
        <w:tab w:val="num" w:pos="360"/>
      </w:tabs>
      <w:spacing w:before="240" w:after="0" w:line="240" w:lineRule="auto"/>
      <w:ind w:left="360" w:hanging="360"/>
    </w:pPr>
    <w:rPr>
      <w:rFonts w:ascii="Times New Roman" w:eastAsia="Times New Roman" w:hAnsi="Times New Roman" w:cs="Times New Roman"/>
      <w:kern w:val="28"/>
      <w:sz w:val="24"/>
      <w:szCs w:val="20"/>
    </w:rPr>
  </w:style>
  <w:style w:type="paragraph" w:customStyle="1" w:styleId="A1EAAFA5E9784F10BCDCC84626ACD967">
    <w:name w:val="A1EAAFA5E9784F10BCDCC84626ACD967"/>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2E7C51782940A7AEB669788E36B8F4">
    <w:name w:val="6A2E7C51782940A7AEB669788E36B8F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2A7A9EF84DD7ACDDCD368F763039">
    <w:name w:val="F3E12A7A9EF84DD7ACDDCD368F763039"/>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C7F267753DA4E379C91AA26EB70C795">
    <w:name w:val="7C7F267753DA4E379C91AA26EB70C795"/>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EA120165784E638BC38758114FC474">
    <w:name w:val="8EEA120165784E638BC38758114FC47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224AF1369543F996BFFC8CCDCCF53B">
    <w:name w:val="D2224AF1369543F996BFFC8CCDCCF53B"/>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3172A8634BD4C8DBEFFE742F51AC0B4">
    <w:name w:val="B3172A8634BD4C8DBEFFE742F51AC0B4"/>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1A69B928A93841E8BBF238A036763488">
    <w:name w:val="1A69B928A93841E8BBF238A036763488"/>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880E8FDD79B84FEAA6A1D7D2874E5421">
    <w:name w:val="880E8FDD79B84FEAA6A1D7D2874E5421"/>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E84B6E38D704F64B90E18E2D57334A8">
    <w:name w:val="FE84B6E38D704F64B90E18E2D57334A8"/>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6B0F8AA24D8D465ABEC94811ECF938B3">
    <w:name w:val="6B0F8AA24D8D465ABEC94811ECF938B3"/>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A98C9B99ECE4454591D62513C7B8170E">
    <w:name w:val="A98C9B99ECE4454591D62513C7B8170E"/>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19C14E11A7E448B29816AEE136A00BD4">
    <w:name w:val="19C14E11A7E448B29816AEE136A00BD4"/>
    <w:rsid w:val="001B09F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0E94A96EB08941D5AD954AFE3877DF04">
    <w:name w:val="0E94A96EB08941D5AD954AFE3877DF0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B3159ADBE274FF19C662D4ADCE0EF19">
    <w:name w:val="EB3159ADBE274FF19C662D4ADCE0EF19"/>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0F350F8A13E4A5B82556734561418C6">
    <w:name w:val="20F350F8A13E4A5B82556734561418C6"/>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06706952F5E477894E37CBD8477B8D8">
    <w:name w:val="706706952F5E477894E37CBD8477B8D8"/>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C332322D934056819CF983ECEAD7BE">
    <w:name w:val="78C332322D934056819CF983ECEAD7BE"/>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E52EDC34292402EB183F822319D54C1">
    <w:name w:val="7E52EDC34292402EB183F822319D54C1"/>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60324E8925C411DBCCAFA02384A796F">
    <w:name w:val="560324E8925C411DBCCAFA02384A796F"/>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9C538B7815440F4B1449CCC65A1FE5A">
    <w:name w:val="19C538B7815440F4B1449CCC65A1FE5A"/>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2C4721ED8840C4BB1AAC91E71DB08F">
    <w:name w:val="DB2C4721ED8840C4BB1AAC91E71DB08F"/>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C3F6286E2CA4717B8C5FE74D4FE2ECE">
    <w:name w:val="2C3F6286E2CA4717B8C5FE74D4FE2ECE"/>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C18832939254427898D47223AA4701E">
    <w:name w:val="1C18832939254427898D47223AA4701E"/>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AB63E22F68F4C49A14A1E388E2AEDD2">
    <w:name w:val="5AB63E22F68F4C49A14A1E388E2AEDD2"/>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585ABEF2E784DC98EF010B20BD2EE5D">
    <w:name w:val="6585ABEF2E784DC98EF010B20BD2EE5D"/>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37F95C52FF4FE2B3EAAC3DAC8B4914">
    <w:name w:val="E437F95C52FF4FE2B3EAAC3DAC8B4914"/>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C500256B3664F39964C53FD038E41C0">
    <w:name w:val="FC500256B3664F39964C53FD038E41C0"/>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8F9D9B0410A4877AF5D4427413E748A">
    <w:name w:val="B8F9D9B0410A4877AF5D4427413E748A"/>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8CE1948771249B689007D702A323D73">
    <w:name w:val="48CE1948771249B689007D702A323D73"/>
    <w:rsid w:val="001B09F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762F14998142D89E44E92B71130D11">
    <w:name w:val="15762F14998142D89E44E92B71130D11"/>
    <w:rsid w:val="001B09FC"/>
    <w:pPr>
      <w:spacing w:beforeLines="1" w:afterLines="1" w:after="0" w:line="240" w:lineRule="auto"/>
    </w:pPr>
    <w:rPr>
      <w:rFonts w:ascii="Times" w:eastAsia="Calibri" w:hAnsi="Times" w:cs="Times New Roman"/>
      <w:sz w:val="20"/>
      <w:szCs w:val="20"/>
    </w:rPr>
  </w:style>
  <w:style w:type="paragraph" w:customStyle="1" w:styleId="B9E0FA90E3314FD8A387865EA75DB6E0">
    <w:name w:val="B9E0FA90E3314FD8A387865EA75DB6E0"/>
    <w:rsid w:val="001B09FC"/>
    <w:pPr>
      <w:spacing w:beforeLines="1" w:afterLines="1" w:after="0" w:line="240" w:lineRule="auto"/>
    </w:pPr>
    <w:rPr>
      <w:rFonts w:ascii="Times" w:eastAsia="Calibri" w:hAnsi="Times" w:cs="Times New Roman"/>
      <w:sz w:val="20"/>
      <w:szCs w:val="20"/>
    </w:rPr>
  </w:style>
  <w:style w:type="paragraph" w:customStyle="1" w:styleId="7B4D148DB9914C7892794F570E9080B5">
    <w:name w:val="7B4D148DB9914C7892794F570E9080B5"/>
    <w:rsid w:val="001B09FC"/>
    <w:pPr>
      <w:spacing w:beforeLines="1" w:afterLines="1" w:after="0" w:line="240" w:lineRule="auto"/>
    </w:pPr>
    <w:rPr>
      <w:rFonts w:ascii="Times" w:eastAsia="Calibri" w:hAnsi="Times" w:cs="Times New Roman"/>
      <w:sz w:val="20"/>
      <w:szCs w:val="20"/>
    </w:rPr>
  </w:style>
  <w:style w:type="paragraph" w:customStyle="1" w:styleId="E2BFED560CF549F79A93AE31787F7074">
    <w:name w:val="E2BFED560CF549F79A93AE31787F7074"/>
    <w:rsid w:val="001B09FC"/>
    <w:pPr>
      <w:spacing w:beforeLines="1" w:afterLines="1" w:after="0" w:line="240" w:lineRule="auto"/>
    </w:pPr>
    <w:rPr>
      <w:rFonts w:ascii="Times" w:eastAsia="Calibri" w:hAnsi="Times" w:cs="Times New Roman"/>
      <w:sz w:val="20"/>
      <w:szCs w:val="20"/>
    </w:rPr>
  </w:style>
  <w:style w:type="paragraph" w:customStyle="1" w:styleId="E6BFE19EDCDD4C6ABCAA2B093B977E1A">
    <w:name w:val="E6BFE19EDCDD4C6ABCAA2B093B977E1A"/>
    <w:rsid w:val="001B09FC"/>
    <w:pPr>
      <w:spacing w:beforeLines="1" w:afterLines="1" w:after="0" w:line="240" w:lineRule="auto"/>
    </w:pPr>
    <w:rPr>
      <w:rFonts w:ascii="Times" w:eastAsia="Calibri" w:hAnsi="Times" w:cs="Times New Roman"/>
      <w:sz w:val="20"/>
      <w:szCs w:val="20"/>
    </w:rPr>
  </w:style>
  <w:style w:type="paragraph" w:customStyle="1" w:styleId="4071D8EBACF24B20A082D6C148E77031">
    <w:name w:val="4071D8EBACF24B20A082D6C148E77031"/>
    <w:rsid w:val="001B09FC"/>
    <w:pPr>
      <w:spacing w:beforeLines="1" w:afterLines="1" w:after="0" w:line="240" w:lineRule="auto"/>
    </w:pPr>
    <w:rPr>
      <w:rFonts w:ascii="Times" w:eastAsia="Calibri" w:hAnsi="Times" w:cs="Times New Roman"/>
      <w:sz w:val="20"/>
      <w:szCs w:val="20"/>
    </w:rPr>
  </w:style>
  <w:style w:type="paragraph" w:customStyle="1" w:styleId="1873853A32114ED4A33D53870FA9D34C">
    <w:name w:val="1873853A32114ED4A33D53870FA9D34C"/>
    <w:rsid w:val="001B09FC"/>
    <w:pPr>
      <w:spacing w:beforeLines="1" w:afterLines="1" w:after="0" w:line="240" w:lineRule="auto"/>
    </w:pPr>
    <w:rPr>
      <w:rFonts w:ascii="Times" w:eastAsia="Calibri" w:hAnsi="Times" w:cs="Times New Roman"/>
      <w:sz w:val="20"/>
      <w:szCs w:val="20"/>
    </w:rPr>
  </w:style>
  <w:style w:type="paragraph" w:customStyle="1" w:styleId="BAC3E54825AA4EF9A0703C11F277020B">
    <w:name w:val="BAC3E54825AA4EF9A0703C11F277020B"/>
    <w:rsid w:val="001B09FC"/>
    <w:pPr>
      <w:spacing w:beforeLines="1" w:afterLines="1" w:after="0" w:line="240" w:lineRule="auto"/>
    </w:pPr>
    <w:rPr>
      <w:rFonts w:ascii="Times" w:eastAsia="Calibri" w:hAnsi="Times" w:cs="Times New Roman"/>
      <w:sz w:val="20"/>
      <w:szCs w:val="20"/>
    </w:rPr>
  </w:style>
  <w:style w:type="paragraph" w:customStyle="1" w:styleId="4AE8B81731844B8AB2079EBD1DE82919">
    <w:name w:val="4AE8B81731844B8AB2079EBD1DE82919"/>
    <w:rsid w:val="00233F8C"/>
    <w:pPr>
      <w:spacing w:after="160" w:line="259" w:lineRule="auto"/>
    </w:pPr>
  </w:style>
  <w:style w:type="paragraph" w:customStyle="1" w:styleId="2B6A346C274A4A928C0A93F0FD544019">
    <w:name w:val="2B6A346C274A4A928C0A93F0FD544019"/>
    <w:rsid w:val="00233F8C"/>
    <w:pPr>
      <w:spacing w:after="160" w:line="259" w:lineRule="auto"/>
    </w:pPr>
  </w:style>
  <w:style w:type="paragraph" w:customStyle="1" w:styleId="A1688B11254F4BB9A4FCF0BC346C1830">
    <w:name w:val="A1688B11254F4BB9A4FCF0BC346C1830"/>
    <w:rsid w:val="00233F8C"/>
    <w:pPr>
      <w:spacing w:after="160" w:line="259" w:lineRule="auto"/>
    </w:pPr>
  </w:style>
  <w:style w:type="paragraph" w:customStyle="1" w:styleId="CE28DA900A994C2FB4140A8EED86201D">
    <w:name w:val="CE28DA900A994C2FB4140A8EED86201D"/>
    <w:rsid w:val="00233F8C"/>
    <w:pPr>
      <w:spacing w:after="160" w:line="259" w:lineRule="auto"/>
    </w:pPr>
  </w:style>
  <w:style w:type="paragraph" w:customStyle="1" w:styleId="0AA37A4AB5A64847AADB763E6D0BA760">
    <w:name w:val="0AA37A4AB5A64847AADB763E6D0BA760"/>
    <w:rsid w:val="00233F8C"/>
    <w:pPr>
      <w:spacing w:after="160" w:line="259" w:lineRule="auto"/>
    </w:pPr>
  </w:style>
  <w:style w:type="paragraph" w:customStyle="1" w:styleId="ACCB4B2EC3B743D299FF23DE893628B7">
    <w:name w:val="ACCB4B2EC3B743D299FF23DE893628B7"/>
    <w:rsid w:val="00233F8C"/>
    <w:pPr>
      <w:spacing w:after="160" w:line="259" w:lineRule="auto"/>
    </w:pPr>
  </w:style>
  <w:style w:type="paragraph" w:customStyle="1" w:styleId="0CB0FA4AC1F04952B447EBB7C37FC456">
    <w:name w:val="0CB0FA4AC1F04952B447EBB7C37FC456"/>
    <w:rsid w:val="00233F8C"/>
    <w:pPr>
      <w:spacing w:after="160" w:line="259" w:lineRule="auto"/>
    </w:pPr>
  </w:style>
  <w:style w:type="paragraph" w:customStyle="1" w:styleId="22F2E46CEB1F41798043C2D213994A16">
    <w:name w:val="22F2E46CEB1F41798043C2D213994A16"/>
    <w:rsid w:val="00233F8C"/>
    <w:pPr>
      <w:spacing w:after="160" w:line="259" w:lineRule="auto"/>
    </w:pPr>
  </w:style>
  <w:style w:type="paragraph" w:customStyle="1" w:styleId="3198851FDBA244C192AB9E367A892A24">
    <w:name w:val="3198851FDBA244C192AB9E367A892A24"/>
    <w:rsid w:val="00233F8C"/>
    <w:pPr>
      <w:spacing w:after="160" w:line="259" w:lineRule="auto"/>
    </w:pPr>
  </w:style>
  <w:style w:type="paragraph" w:customStyle="1" w:styleId="FF2518EDF3DF4FC0883185CEACE1CFE6">
    <w:name w:val="FF2518EDF3DF4FC0883185CEACE1CFE6"/>
    <w:rsid w:val="00233F8C"/>
    <w:pPr>
      <w:spacing w:after="160" w:line="259" w:lineRule="auto"/>
    </w:pPr>
  </w:style>
  <w:style w:type="paragraph" w:customStyle="1" w:styleId="CF4155B5D510466CA703863C31F8F7B1">
    <w:name w:val="CF4155B5D510466CA703863C31F8F7B1"/>
    <w:rsid w:val="00233F8C"/>
    <w:pPr>
      <w:spacing w:after="160" w:line="259" w:lineRule="auto"/>
    </w:pPr>
  </w:style>
  <w:style w:type="paragraph" w:customStyle="1" w:styleId="E40EDACC1D0B48F289AB1474EA994A44">
    <w:name w:val="E40EDACC1D0B48F289AB1474EA994A44"/>
    <w:rsid w:val="00233F8C"/>
    <w:pPr>
      <w:spacing w:after="160" w:line="259" w:lineRule="auto"/>
    </w:pPr>
  </w:style>
  <w:style w:type="paragraph" w:customStyle="1" w:styleId="647E51C1038C400197F9FF492FA4081B">
    <w:name w:val="647E51C1038C400197F9FF492FA4081B"/>
    <w:rsid w:val="00233F8C"/>
    <w:pPr>
      <w:spacing w:after="160" w:line="259" w:lineRule="auto"/>
    </w:pPr>
  </w:style>
  <w:style w:type="paragraph" w:customStyle="1" w:styleId="68F107CD35634318B6C680F95728491E">
    <w:name w:val="68F107CD35634318B6C680F95728491E"/>
    <w:rsid w:val="00233F8C"/>
    <w:pPr>
      <w:spacing w:after="160" w:line="259" w:lineRule="auto"/>
    </w:pPr>
  </w:style>
  <w:style w:type="paragraph" w:customStyle="1" w:styleId="719DD025F0A44B02AC6894C96F5B96EE">
    <w:name w:val="719DD025F0A44B02AC6894C96F5B96EE"/>
    <w:rsid w:val="00233F8C"/>
    <w:pPr>
      <w:spacing w:after="160" w:line="259" w:lineRule="auto"/>
    </w:pPr>
  </w:style>
  <w:style w:type="paragraph" w:customStyle="1" w:styleId="42D91A5D702E40C4AE8043DA7D9D02AC">
    <w:name w:val="42D91A5D702E40C4AE8043DA7D9D02AC"/>
    <w:rsid w:val="00233F8C"/>
    <w:pPr>
      <w:spacing w:after="160" w:line="259" w:lineRule="auto"/>
    </w:pPr>
  </w:style>
  <w:style w:type="paragraph" w:customStyle="1" w:styleId="CD320A15D82D4A13A84C72C9A28F6D31">
    <w:name w:val="CD320A15D82D4A13A84C72C9A28F6D31"/>
    <w:rsid w:val="00233F8C"/>
    <w:pPr>
      <w:spacing w:after="160" w:line="259" w:lineRule="auto"/>
    </w:pPr>
  </w:style>
  <w:style w:type="paragraph" w:customStyle="1" w:styleId="44BDA5C0888B46F58C52B281627C5486">
    <w:name w:val="44BDA5C0888B46F58C52B281627C5486"/>
    <w:rsid w:val="00233F8C"/>
    <w:pPr>
      <w:spacing w:after="160" w:line="259" w:lineRule="auto"/>
    </w:pPr>
  </w:style>
  <w:style w:type="paragraph" w:customStyle="1" w:styleId="D919E57BBBC44B86B9C7A12AEFD335AD">
    <w:name w:val="D919E57BBBC44B86B9C7A12AEFD335AD"/>
    <w:rsid w:val="00233F8C"/>
    <w:pPr>
      <w:spacing w:after="160" w:line="259" w:lineRule="auto"/>
    </w:pPr>
  </w:style>
  <w:style w:type="paragraph" w:customStyle="1" w:styleId="E72271FC97CA4815B81C730B6344AA39">
    <w:name w:val="E72271FC97CA4815B81C730B6344AA39"/>
    <w:rsid w:val="00233F8C"/>
    <w:pPr>
      <w:spacing w:after="160" w:line="259" w:lineRule="auto"/>
    </w:pPr>
  </w:style>
  <w:style w:type="paragraph" w:customStyle="1" w:styleId="81FCB4727EAE47588D72E7B7EE00D0A8">
    <w:name w:val="81FCB4727EAE47588D72E7B7EE00D0A8"/>
    <w:rsid w:val="00233F8C"/>
    <w:pPr>
      <w:spacing w:after="160" w:line="259" w:lineRule="auto"/>
    </w:pPr>
  </w:style>
  <w:style w:type="paragraph" w:customStyle="1" w:styleId="EE3FEBC5AA284DFF9C03D7BEAF8E766A">
    <w:name w:val="EE3FEBC5AA284DFF9C03D7BEAF8E766A"/>
    <w:rsid w:val="00233F8C"/>
    <w:pPr>
      <w:spacing w:after="160" w:line="259" w:lineRule="auto"/>
    </w:pPr>
  </w:style>
  <w:style w:type="paragraph" w:customStyle="1" w:styleId="1979144C0E04430FA6B9949D40636870">
    <w:name w:val="1979144C0E04430FA6B9949D40636870"/>
    <w:rsid w:val="00233F8C"/>
    <w:pPr>
      <w:spacing w:after="160" w:line="259" w:lineRule="auto"/>
    </w:pPr>
  </w:style>
  <w:style w:type="paragraph" w:customStyle="1" w:styleId="FDBF93053A4D4963BF047243B6547CF1">
    <w:name w:val="FDBF93053A4D4963BF047243B6547CF1"/>
    <w:rsid w:val="00233F8C"/>
    <w:pPr>
      <w:spacing w:after="160" w:line="259" w:lineRule="auto"/>
    </w:pPr>
  </w:style>
  <w:style w:type="paragraph" w:customStyle="1" w:styleId="5A07E9D4659249B29C90527ACEBB8AEA">
    <w:name w:val="5A07E9D4659249B29C90527ACEBB8AEA"/>
    <w:rsid w:val="00233F8C"/>
    <w:pPr>
      <w:spacing w:after="160" w:line="259" w:lineRule="auto"/>
    </w:pPr>
  </w:style>
  <w:style w:type="paragraph" w:customStyle="1" w:styleId="CAB8DF4AF31B49A99ED2544AE7CC3E09">
    <w:name w:val="CAB8DF4AF31B49A99ED2544AE7CC3E09"/>
    <w:rsid w:val="00233F8C"/>
    <w:pPr>
      <w:spacing w:after="160" w:line="259" w:lineRule="auto"/>
    </w:pPr>
  </w:style>
  <w:style w:type="paragraph" w:customStyle="1" w:styleId="3AC30F97C8594C418616CE0023305504">
    <w:name w:val="3AC30F97C8594C418616CE0023305504"/>
    <w:rsid w:val="00233F8C"/>
    <w:pPr>
      <w:spacing w:after="160" w:line="259" w:lineRule="auto"/>
    </w:pPr>
  </w:style>
  <w:style w:type="paragraph" w:customStyle="1" w:styleId="FD9AA8139F84462F81508F473907DC0A">
    <w:name w:val="FD9AA8139F84462F81508F473907DC0A"/>
    <w:rsid w:val="00233F8C"/>
    <w:pPr>
      <w:spacing w:after="160" w:line="259" w:lineRule="auto"/>
    </w:pPr>
  </w:style>
  <w:style w:type="paragraph" w:customStyle="1" w:styleId="F2F58D9CAAB94BCEB1746D45F6F2E95F">
    <w:name w:val="F2F58D9CAAB94BCEB1746D45F6F2E95F"/>
    <w:rsid w:val="00233F8C"/>
    <w:pPr>
      <w:spacing w:after="160" w:line="259" w:lineRule="auto"/>
    </w:pPr>
  </w:style>
  <w:style w:type="paragraph" w:customStyle="1" w:styleId="2705D12FA3DC426BA34A5F16BDF0964D">
    <w:name w:val="2705D12FA3DC426BA34A5F16BDF0964D"/>
    <w:rsid w:val="00233F8C"/>
    <w:pPr>
      <w:spacing w:after="160" w:line="259" w:lineRule="auto"/>
    </w:pPr>
  </w:style>
  <w:style w:type="paragraph" w:customStyle="1" w:styleId="C6E6B362B1784EC4AA11C0B310C578E0">
    <w:name w:val="C6E6B362B1784EC4AA11C0B310C578E0"/>
    <w:rsid w:val="00233F8C"/>
    <w:pPr>
      <w:spacing w:after="160" w:line="259" w:lineRule="auto"/>
    </w:pPr>
  </w:style>
  <w:style w:type="paragraph" w:customStyle="1" w:styleId="B4E3176B23744A36BE67E13F4C6A972A">
    <w:name w:val="B4E3176B23744A36BE67E13F4C6A972A"/>
    <w:rsid w:val="00233F8C"/>
    <w:pPr>
      <w:spacing w:after="160" w:line="259" w:lineRule="auto"/>
    </w:pPr>
  </w:style>
  <w:style w:type="paragraph" w:customStyle="1" w:styleId="75FFD35233C04EAA9CD726EB8985251F">
    <w:name w:val="75FFD35233C04EAA9CD726EB8985251F"/>
    <w:rsid w:val="00233F8C"/>
    <w:pPr>
      <w:spacing w:after="160" w:line="259" w:lineRule="auto"/>
    </w:pPr>
  </w:style>
  <w:style w:type="paragraph" w:customStyle="1" w:styleId="1F1B56C3A024495A81D6A7566C76264E">
    <w:name w:val="1F1B56C3A024495A81D6A7566C76264E"/>
    <w:rsid w:val="0063599B"/>
    <w:pPr>
      <w:spacing w:after="160" w:line="259" w:lineRule="auto"/>
    </w:pPr>
  </w:style>
  <w:style w:type="paragraph" w:customStyle="1" w:styleId="F8B0EE2AC644436082A68642942A811E">
    <w:name w:val="F8B0EE2AC644436082A68642942A811E"/>
    <w:rsid w:val="0063599B"/>
    <w:pPr>
      <w:spacing w:after="160" w:line="259" w:lineRule="auto"/>
    </w:pPr>
  </w:style>
  <w:style w:type="paragraph" w:customStyle="1" w:styleId="37ED4FADD99F40B9A4FFF670E8DCAB1E">
    <w:name w:val="37ED4FADD99F40B9A4FFF670E8DCAB1E"/>
    <w:rsid w:val="0063599B"/>
    <w:pPr>
      <w:spacing w:after="160" w:line="259" w:lineRule="auto"/>
    </w:pPr>
  </w:style>
  <w:style w:type="paragraph" w:customStyle="1" w:styleId="740200FE3BC14142902684BD8DA54FF9">
    <w:name w:val="740200FE3BC14142902684BD8DA54FF9"/>
    <w:rsid w:val="0063599B"/>
    <w:pPr>
      <w:spacing w:after="160" w:line="259" w:lineRule="auto"/>
    </w:pPr>
  </w:style>
  <w:style w:type="paragraph" w:customStyle="1" w:styleId="8C6CB5DE9BFB40CAAD2BFB73914629E0">
    <w:name w:val="8C6CB5DE9BFB40CAAD2BFB73914629E0"/>
    <w:rsid w:val="0063599B"/>
    <w:pPr>
      <w:spacing w:after="160" w:line="259" w:lineRule="auto"/>
    </w:pPr>
  </w:style>
  <w:style w:type="paragraph" w:customStyle="1" w:styleId="6056E8A43BA240EA832BDEBD0ABA0D6C">
    <w:name w:val="6056E8A43BA240EA832BDEBD0ABA0D6C"/>
    <w:rsid w:val="0063599B"/>
    <w:pPr>
      <w:spacing w:after="160" w:line="259" w:lineRule="auto"/>
    </w:pPr>
  </w:style>
  <w:style w:type="paragraph" w:customStyle="1" w:styleId="39B7CE49C366457F8A5C7DF4099B0226">
    <w:name w:val="39B7CE49C366457F8A5C7DF4099B0226"/>
    <w:rsid w:val="0063599B"/>
    <w:pPr>
      <w:spacing w:after="160" w:line="259" w:lineRule="auto"/>
    </w:pPr>
  </w:style>
  <w:style w:type="paragraph" w:customStyle="1" w:styleId="00DB2D1E86794A9EA6BB3F5C52E82085">
    <w:name w:val="00DB2D1E86794A9EA6BB3F5C52E82085"/>
    <w:rsid w:val="0063599B"/>
    <w:pPr>
      <w:spacing w:after="160" w:line="259" w:lineRule="auto"/>
    </w:pPr>
  </w:style>
  <w:style w:type="paragraph" w:customStyle="1" w:styleId="8B9FA6ACBAF94FEC8652DDBD14C81D08">
    <w:name w:val="8B9FA6ACBAF94FEC8652DDBD14C81D08"/>
    <w:rsid w:val="0063599B"/>
    <w:pPr>
      <w:spacing w:after="160" w:line="259" w:lineRule="auto"/>
    </w:pPr>
  </w:style>
  <w:style w:type="paragraph" w:customStyle="1" w:styleId="4EB8605EABE04C12A2F1A0E335D5B305">
    <w:name w:val="4EB8605EABE04C12A2F1A0E335D5B305"/>
    <w:rsid w:val="0063599B"/>
    <w:pPr>
      <w:spacing w:after="160" w:line="259" w:lineRule="auto"/>
    </w:pPr>
  </w:style>
  <w:style w:type="paragraph" w:customStyle="1" w:styleId="7C44DAC71F7841E696BC38AF2FA661F0">
    <w:name w:val="7C44DAC71F7841E696BC38AF2FA661F0"/>
    <w:rsid w:val="0063599B"/>
    <w:pPr>
      <w:spacing w:after="160" w:line="259" w:lineRule="auto"/>
    </w:pPr>
  </w:style>
  <w:style w:type="paragraph" w:customStyle="1" w:styleId="E74C382D1D1E4273BE6C0BF84B57C260">
    <w:name w:val="E74C382D1D1E4273BE6C0BF84B57C260"/>
    <w:rsid w:val="0063599B"/>
    <w:pPr>
      <w:spacing w:after="160" w:line="259" w:lineRule="auto"/>
    </w:pPr>
  </w:style>
  <w:style w:type="paragraph" w:customStyle="1" w:styleId="FE1D9830558F45EBA00B5E58C48ED271">
    <w:name w:val="FE1D9830558F45EBA00B5E58C48ED271"/>
    <w:rsid w:val="0063599B"/>
    <w:pPr>
      <w:spacing w:after="160" w:line="259" w:lineRule="auto"/>
    </w:pPr>
  </w:style>
  <w:style w:type="paragraph" w:customStyle="1" w:styleId="963C1D559DBF42D484BEBC8342D9F48B">
    <w:name w:val="963C1D559DBF42D484BEBC8342D9F48B"/>
    <w:rsid w:val="0063599B"/>
    <w:pPr>
      <w:spacing w:after="160" w:line="259" w:lineRule="auto"/>
    </w:pPr>
  </w:style>
  <w:style w:type="paragraph" w:customStyle="1" w:styleId="D34473F6701E4368A9F493186E73C9BE">
    <w:name w:val="D34473F6701E4368A9F493186E73C9BE"/>
    <w:rsid w:val="0063599B"/>
    <w:pPr>
      <w:spacing w:after="160" w:line="259" w:lineRule="auto"/>
    </w:pPr>
  </w:style>
  <w:style w:type="paragraph" w:customStyle="1" w:styleId="FB3BE2329D604F538944CC959DC9FB6A">
    <w:name w:val="FB3BE2329D604F538944CC959DC9FB6A"/>
    <w:rsid w:val="0063599B"/>
    <w:pPr>
      <w:spacing w:after="160" w:line="259" w:lineRule="auto"/>
    </w:pPr>
  </w:style>
  <w:style w:type="paragraph" w:customStyle="1" w:styleId="78633BBA247D440AA39A5E073250E5AF">
    <w:name w:val="78633BBA247D440AA39A5E073250E5AF"/>
    <w:rsid w:val="0063599B"/>
    <w:pPr>
      <w:spacing w:after="160" w:line="259" w:lineRule="auto"/>
    </w:pPr>
  </w:style>
  <w:style w:type="paragraph" w:customStyle="1" w:styleId="6BC576041AEC40C5A2E4E9AE5F8A5A56">
    <w:name w:val="6BC576041AEC40C5A2E4E9AE5F8A5A56"/>
    <w:rsid w:val="0063599B"/>
    <w:pPr>
      <w:spacing w:after="160" w:line="259" w:lineRule="auto"/>
    </w:pPr>
  </w:style>
  <w:style w:type="paragraph" w:customStyle="1" w:styleId="DC99E9BEAEEC418AA8C95A8D34A0F189">
    <w:name w:val="DC99E9BEAEEC418AA8C95A8D34A0F189"/>
    <w:rsid w:val="0063599B"/>
    <w:pPr>
      <w:spacing w:after="160" w:line="259" w:lineRule="auto"/>
    </w:pPr>
  </w:style>
  <w:style w:type="paragraph" w:customStyle="1" w:styleId="05A981B946CC44C48383C0C4BAB22220">
    <w:name w:val="05A981B946CC44C48383C0C4BAB22220"/>
    <w:rsid w:val="0063599B"/>
    <w:pPr>
      <w:spacing w:after="160" w:line="259" w:lineRule="auto"/>
    </w:pPr>
  </w:style>
  <w:style w:type="paragraph" w:customStyle="1" w:styleId="5092A9253A994BC3A1887DE3C59BBAFB">
    <w:name w:val="5092A9253A994BC3A1887DE3C59BBAFB"/>
    <w:rsid w:val="0063599B"/>
    <w:pPr>
      <w:spacing w:after="160" w:line="259" w:lineRule="auto"/>
    </w:pPr>
  </w:style>
  <w:style w:type="paragraph" w:customStyle="1" w:styleId="82C6BCF8BCE34A24996AC7C676D2425F">
    <w:name w:val="82C6BCF8BCE34A24996AC7C676D2425F"/>
    <w:rsid w:val="0063599B"/>
    <w:pPr>
      <w:spacing w:after="160" w:line="259" w:lineRule="auto"/>
    </w:pPr>
  </w:style>
  <w:style w:type="paragraph" w:customStyle="1" w:styleId="24EFCB95AA55411A9F99854E7EDF09BC">
    <w:name w:val="24EFCB95AA55411A9F99854E7EDF09BC"/>
    <w:rsid w:val="0063599B"/>
    <w:pPr>
      <w:spacing w:after="160" w:line="259" w:lineRule="auto"/>
    </w:pPr>
  </w:style>
  <w:style w:type="paragraph" w:customStyle="1" w:styleId="F0B4E948C8CC418684899E5387267F22">
    <w:name w:val="F0B4E948C8CC418684899E5387267F22"/>
    <w:rsid w:val="0063599B"/>
    <w:pPr>
      <w:spacing w:after="160" w:line="259" w:lineRule="auto"/>
    </w:pPr>
  </w:style>
  <w:style w:type="paragraph" w:customStyle="1" w:styleId="A1A5E9427DA24D49BAF1C7C4DEC8D982">
    <w:name w:val="A1A5E9427DA24D49BAF1C7C4DEC8D982"/>
    <w:rsid w:val="0063599B"/>
    <w:pPr>
      <w:spacing w:after="160" w:line="259" w:lineRule="auto"/>
    </w:pPr>
  </w:style>
  <w:style w:type="paragraph" w:customStyle="1" w:styleId="447FBF9BF8F84FFAAF88B8CBAAB5F23C">
    <w:name w:val="447FBF9BF8F84FFAAF88B8CBAAB5F23C"/>
    <w:rsid w:val="0063599B"/>
    <w:pPr>
      <w:spacing w:after="160" w:line="259" w:lineRule="auto"/>
    </w:pPr>
  </w:style>
  <w:style w:type="paragraph" w:customStyle="1" w:styleId="2D4389E3D7A243FB898E21E2E8BB3814">
    <w:name w:val="2D4389E3D7A243FB898E21E2E8BB3814"/>
    <w:rsid w:val="0063599B"/>
    <w:pPr>
      <w:spacing w:after="160" w:line="259" w:lineRule="auto"/>
    </w:pPr>
  </w:style>
  <w:style w:type="paragraph" w:customStyle="1" w:styleId="77A7177FB6A54685B359379DB9FF22C2">
    <w:name w:val="77A7177FB6A54685B359379DB9FF22C2"/>
    <w:rsid w:val="0063599B"/>
    <w:pPr>
      <w:spacing w:after="160" w:line="259" w:lineRule="auto"/>
    </w:pPr>
  </w:style>
  <w:style w:type="paragraph" w:customStyle="1" w:styleId="F09AD7C0FAB24E14B343E441BE469F00">
    <w:name w:val="F09AD7C0FAB24E14B343E441BE469F00"/>
    <w:rsid w:val="0063599B"/>
    <w:pPr>
      <w:spacing w:after="160" w:line="259" w:lineRule="auto"/>
    </w:pPr>
  </w:style>
  <w:style w:type="paragraph" w:customStyle="1" w:styleId="E725FF43328A405D817B43A1416F6AEE">
    <w:name w:val="E725FF43328A405D817B43A1416F6AEE"/>
    <w:rsid w:val="0063599B"/>
    <w:pPr>
      <w:spacing w:after="160" w:line="259" w:lineRule="auto"/>
    </w:pPr>
  </w:style>
  <w:style w:type="paragraph" w:customStyle="1" w:styleId="8A9492AAC34C4494A979A3033CF04E80">
    <w:name w:val="8A9492AAC34C4494A979A3033CF04E80"/>
    <w:rsid w:val="0063599B"/>
    <w:pPr>
      <w:spacing w:after="160" w:line="259" w:lineRule="auto"/>
    </w:pPr>
  </w:style>
  <w:style w:type="paragraph" w:customStyle="1" w:styleId="54149692EE11458E81310891CDBC43E0">
    <w:name w:val="54149692EE11458E81310891CDBC43E0"/>
    <w:rsid w:val="0063599B"/>
    <w:pPr>
      <w:spacing w:after="160" w:line="259" w:lineRule="auto"/>
    </w:pPr>
  </w:style>
  <w:style w:type="paragraph" w:customStyle="1" w:styleId="0EDC08AC3901451FB9BA72EC569559A4">
    <w:name w:val="0EDC08AC3901451FB9BA72EC569559A4"/>
    <w:rsid w:val="0063599B"/>
    <w:pPr>
      <w:spacing w:after="160" w:line="259" w:lineRule="auto"/>
    </w:pPr>
  </w:style>
  <w:style w:type="paragraph" w:customStyle="1" w:styleId="3FB81A42457E46DEB1BB2CE7F6612138">
    <w:name w:val="3FB81A42457E46DEB1BB2CE7F6612138"/>
    <w:rsid w:val="00D2355D"/>
    <w:pPr>
      <w:spacing w:after="160" w:line="259" w:lineRule="auto"/>
    </w:pPr>
  </w:style>
  <w:style w:type="paragraph" w:customStyle="1" w:styleId="17ED2F3DA375455E9E23BA75105A2C0A">
    <w:name w:val="17ED2F3DA375455E9E23BA75105A2C0A"/>
    <w:rsid w:val="00D2355D"/>
    <w:pPr>
      <w:spacing w:after="160" w:line="259" w:lineRule="auto"/>
    </w:pPr>
  </w:style>
  <w:style w:type="paragraph" w:customStyle="1" w:styleId="1E9AD1198DCD439E96EF4BA2456DEB3B">
    <w:name w:val="1E9AD1198DCD439E96EF4BA2456DEB3B"/>
    <w:rsid w:val="00D2355D"/>
    <w:pPr>
      <w:spacing w:after="160" w:line="259" w:lineRule="auto"/>
    </w:pPr>
  </w:style>
  <w:style w:type="paragraph" w:customStyle="1" w:styleId="F5E555F4681A4527B1899D30B32107CA">
    <w:name w:val="F5E555F4681A4527B1899D30B32107CA"/>
    <w:rsid w:val="00D2355D"/>
    <w:pPr>
      <w:spacing w:after="160" w:line="259" w:lineRule="auto"/>
    </w:pPr>
  </w:style>
  <w:style w:type="paragraph" w:customStyle="1" w:styleId="94646EDEA985442091490DA7E3A55A65">
    <w:name w:val="94646EDEA985442091490DA7E3A55A65"/>
    <w:rsid w:val="00D2355D"/>
    <w:pPr>
      <w:spacing w:after="160" w:line="259" w:lineRule="auto"/>
    </w:pPr>
  </w:style>
  <w:style w:type="paragraph" w:customStyle="1" w:styleId="45A8F72F56AA488EB7975CFA3C170F41">
    <w:name w:val="45A8F72F56AA488EB7975CFA3C170F41"/>
    <w:rsid w:val="00D2355D"/>
    <w:pPr>
      <w:spacing w:after="160" w:line="259" w:lineRule="auto"/>
    </w:pPr>
  </w:style>
  <w:style w:type="paragraph" w:customStyle="1" w:styleId="B10A5A1F06F14545B17B7FCD1C92031C">
    <w:name w:val="B10A5A1F06F14545B17B7FCD1C92031C"/>
    <w:rsid w:val="00D2355D"/>
    <w:pPr>
      <w:spacing w:after="160" w:line="259" w:lineRule="auto"/>
    </w:pPr>
  </w:style>
  <w:style w:type="paragraph" w:customStyle="1" w:styleId="A8F6C1F34DFC4280A0637D3D6579EF92">
    <w:name w:val="A8F6C1F34DFC4280A0637D3D6579EF92"/>
    <w:rsid w:val="00D2355D"/>
    <w:pPr>
      <w:spacing w:after="160" w:line="259" w:lineRule="auto"/>
    </w:pPr>
  </w:style>
  <w:style w:type="paragraph" w:customStyle="1" w:styleId="E9E2AF5EB33D4ACC9284C1FDCBE9531C">
    <w:name w:val="E9E2AF5EB33D4ACC9284C1FDCBE9531C"/>
    <w:rsid w:val="00D2355D"/>
    <w:pPr>
      <w:spacing w:after="160" w:line="259" w:lineRule="auto"/>
    </w:pPr>
  </w:style>
  <w:style w:type="paragraph" w:customStyle="1" w:styleId="55B1738D016740AEAC713BBEA52F87F2">
    <w:name w:val="55B1738D016740AEAC713BBEA52F87F2"/>
    <w:rsid w:val="00D2355D"/>
    <w:pPr>
      <w:spacing w:after="160" w:line="259" w:lineRule="auto"/>
    </w:pPr>
  </w:style>
  <w:style w:type="paragraph" w:customStyle="1" w:styleId="AEA9A655FFB542A8930714C009C6227F">
    <w:name w:val="AEA9A655FFB542A8930714C009C6227F"/>
    <w:rsid w:val="00D2355D"/>
    <w:pPr>
      <w:spacing w:after="160" w:line="259" w:lineRule="auto"/>
    </w:pPr>
  </w:style>
  <w:style w:type="paragraph" w:customStyle="1" w:styleId="1453994570B94108A43E602FF11CDA78">
    <w:name w:val="1453994570B94108A43E602FF11CDA78"/>
    <w:rsid w:val="00D2355D"/>
    <w:pPr>
      <w:spacing w:after="160" w:line="259" w:lineRule="auto"/>
    </w:pPr>
  </w:style>
  <w:style w:type="paragraph" w:customStyle="1" w:styleId="B879FE7BE50D457F8AD3DB2AEEA2587F">
    <w:name w:val="B879FE7BE50D457F8AD3DB2AEEA2587F"/>
    <w:rsid w:val="00D2355D"/>
    <w:pPr>
      <w:spacing w:after="160" w:line="259" w:lineRule="auto"/>
    </w:pPr>
  </w:style>
  <w:style w:type="paragraph" w:customStyle="1" w:styleId="C835FDCA5D3A4ECDB27F4EDC5C7E355E">
    <w:name w:val="C835FDCA5D3A4ECDB27F4EDC5C7E355E"/>
    <w:rsid w:val="00D2355D"/>
    <w:pPr>
      <w:spacing w:after="160" w:line="259" w:lineRule="auto"/>
    </w:pPr>
  </w:style>
  <w:style w:type="paragraph" w:customStyle="1" w:styleId="3DF06E1E21294AABBE71ED8B4C7C6270">
    <w:name w:val="3DF06E1E21294AABBE71ED8B4C7C6270"/>
    <w:rsid w:val="00D2355D"/>
    <w:pPr>
      <w:spacing w:after="160" w:line="259" w:lineRule="auto"/>
    </w:pPr>
  </w:style>
  <w:style w:type="paragraph" w:customStyle="1" w:styleId="1312B2E7F2DC44D091EC4AC7FCD6AB98">
    <w:name w:val="1312B2E7F2DC44D091EC4AC7FCD6AB98"/>
    <w:rsid w:val="00D2355D"/>
    <w:pPr>
      <w:spacing w:after="160" w:line="259" w:lineRule="auto"/>
    </w:pPr>
  </w:style>
  <w:style w:type="paragraph" w:customStyle="1" w:styleId="07AB9F988B7741938626B28B832B1C41">
    <w:name w:val="07AB9F988B7741938626B28B832B1C41"/>
    <w:rsid w:val="00D2355D"/>
    <w:pPr>
      <w:spacing w:after="160" w:line="259" w:lineRule="auto"/>
    </w:pPr>
  </w:style>
  <w:style w:type="paragraph" w:customStyle="1" w:styleId="4AE05167FAA448F6BE9D68DCCB086E9E">
    <w:name w:val="4AE05167FAA448F6BE9D68DCCB086E9E"/>
    <w:rsid w:val="00D2355D"/>
    <w:pPr>
      <w:spacing w:after="160" w:line="259" w:lineRule="auto"/>
    </w:pPr>
  </w:style>
  <w:style w:type="paragraph" w:customStyle="1" w:styleId="7D81623D6C304C808B0FB41B124E882A">
    <w:name w:val="7D81623D6C304C808B0FB41B124E882A"/>
    <w:rsid w:val="00D2355D"/>
    <w:pPr>
      <w:spacing w:after="160" w:line="259" w:lineRule="auto"/>
    </w:pPr>
  </w:style>
  <w:style w:type="paragraph" w:customStyle="1" w:styleId="BB8B57FE848B4DEE8E4F044A4DBA975B">
    <w:name w:val="BB8B57FE848B4DEE8E4F044A4DBA975B"/>
    <w:rsid w:val="00D2355D"/>
    <w:pPr>
      <w:spacing w:after="160" w:line="259" w:lineRule="auto"/>
    </w:pPr>
  </w:style>
  <w:style w:type="paragraph" w:customStyle="1" w:styleId="21EAA8B71A5F4413AD61706F9990FBBD">
    <w:name w:val="21EAA8B71A5F4413AD61706F9990FBBD"/>
    <w:rsid w:val="00D2355D"/>
    <w:pPr>
      <w:spacing w:after="160" w:line="259" w:lineRule="auto"/>
    </w:pPr>
  </w:style>
  <w:style w:type="paragraph" w:customStyle="1" w:styleId="CEE699E44B5A474DA9AC03998CFCEC5B">
    <w:name w:val="CEE699E44B5A474DA9AC03998CFCEC5B"/>
    <w:rsid w:val="00D2355D"/>
    <w:pPr>
      <w:spacing w:after="160" w:line="259" w:lineRule="auto"/>
    </w:pPr>
  </w:style>
  <w:style w:type="paragraph" w:customStyle="1" w:styleId="9600D45A488649BBAFBEFEA40AC7B39E">
    <w:name w:val="9600D45A488649BBAFBEFEA40AC7B39E"/>
    <w:rsid w:val="00D2355D"/>
    <w:pPr>
      <w:spacing w:after="160" w:line="259" w:lineRule="auto"/>
    </w:pPr>
  </w:style>
  <w:style w:type="paragraph" w:customStyle="1" w:styleId="4868B13877254B049249217623B3CA66">
    <w:name w:val="4868B13877254B049249217623B3CA66"/>
    <w:rsid w:val="00D2355D"/>
    <w:pPr>
      <w:spacing w:after="160" w:line="259" w:lineRule="auto"/>
    </w:pPr>
  </w:style>
  <w:style w:type="paragraph" w:customStyle="1" w:styleId="1599FC88483A4DABAC0D84901565CAC5">
    <w:name w:val="1599FC88483A4DABAC0D84901565CAC5"/>
    <w:rsid w:val="00D2355D"/>
    <w:pPr>
      <w:spacing w:after="160" w:line="259" w:lineRule="auto"/>
    </w:pPr>
  </w:style>
  <w:style w:type="paragraph" w:customStyle="1" w:styleId="2775EA9B85404765A781DAA7CE5014EC">
    <w:name w:val="2775EA9B85404765A781DAA7CE5014EC"/>
    <w:rsid w:val="00D2355D"/>
    <w:pPr>
      <w:spacing w:after="160" w:line="259" w:lineRule="auto"/>
    </w:pPr>
  </w:style>
  <w:style w:type="paragraph" w:customStyle="1" w:styleId="D83DAC6427D14676BCDAE885365681D7">
    <w:name w:val="D83DAC6427D14676BCDAE885365681D7"/>
    <w:rsid w:val="00D2355D"/>
    <w:pPr>
      <w:spacing w:after="160" w:line="259" w:lineRule="auto"/>
    </w:pPr>
  </w:style>
  <w:style w:type="paragraph" w:customStyle="1" w:styleId="55DEF080BEBB4E6DBA4544DF7B748834">
    <w:name w:val="55DEF080BEBB4E6DBA4544DF7B748834"/>
    <w:rsid w:val="00D2355D"/>
    <w:pPr>
      <w:spacing w:after="160" w:line="259" w:lineRule="auto"/>
    </w:pPr>
  </w:style>
  <w:style w:type="paragraph" w:customStyle="1" w:styleId="D7BDDFFC9FA94BDD9860E56A98BE61D5">
    <w:name w:val="D7BDDFFC9FA94BDD9860E56A98BE61D5"/>
    <w:rsid w:val="00D2355D"/>
    <w:pPr>
      <w:spacing w:after="160" w:line="259" w:lineRule="auto"/>
    </w:pPr>
  </w:style>
  <w:style w:type="paragraph" w:customStyle="1" w:styleId="D25A7780D9884A499F5C06948DEDD012">
    <w:name w:val="D25A7780D9884A499F5C06948DEDD012"/>
    <w:rsid w:val="00D2355D"/>
    <w:pPr>
      <w:spacing w:after="160" w:line="259" w:lineRule="auto"/>
    </w:pPr>
  </w:style>
  <w:style w:type="paragraph" w:customStyle="1" w:styleId="EC763D36B3F041C0A2BF29E4B5AEE87D">
    <w:name w:val="EC763D36B3F041C0A2BF29E4B5AEE87D"/>
    <w:rsid w:val="00D2355D"/>
    <w:pPr>
      <w:spacing w:after="160" w:line="259" w:lineRule="auto"/>
    </w:pPr>
  </w:style>
  <w:style w:type="paragraph" w:customStyle="1" w:styleId="E258CBC3CD484421823D7D40AA2984D3">
    <w:name w:val="E258CBC3CD484421823D7D40AA2984D3"/>
    <w:rsid w:val="00D2355D"/>
    <w:pPr>
      <w:spacing w:after="160" w:line="259" w:lineRule="auto"/>
    </w:pPr>
  </w:style>
  <w:style w:type="paragraph" w:customStyle="1" w:styleId="247E92DB60DC4FCB94D2277A77EEF234">
    <w:name w:val="247E92DB60DC4FCB94D2277A77EEF234"/>
    <w:rsid w:val="00D2355D"/>
    <w:pPr>
      <w:spacing w:after="160" w:line="259" w:lineRule="auto"/>
    </w:pPr>
  </w:style>
  <w:style w:type="paragraph" w:customStyle="1" w:styleId="AAD313F8E809433285999576DD0E6D74">
    <w:name w:val="AAD313F8E809433285999576DD0E6D74"/>
    <w:rsid w:val="00D2355D"/>
    <w:pPr>
      <w:spacing w:after="160" w:line="259" w:lineRule="auto"/>
    </w:pPr>
  </w:style>
  <w:style w:type="paragraph" w:customStyle="1" w:styleId="F712202472E44F4F880256B594D5596A">
    <w:name w:val="F712202472E44F4F880256B594D5596A"/>
    <w:rsid w:val="00D2355D"/>
    <w:pPr>
      <w:spacing w:after="160" w:line="259" w:lineRule="auto"/>
    </w:pPr>
  </w:style>
  <w:style w:type="paragraph" w:customStyle="1" w:styleId="85A2E68C0046452EB7237A7EF87556EF">
    <w:name w:val="85A2E68C0046452EB7237A7EF87556EF"/>
    <w:rsid w:val="00D2355D"/>
    <w:pPr>
      <w:spacing w:after="160" w:line="259" w:lineRule="auto"/>
    </w:pPr>
  </w:style>
  <w:style w:type="paragraph" w:customStyle="1" w:styleId="0F72FC1469134016AE04AEE3FC2B8423">
    <w:name w:val="0F72FC1469134016AE04AEE3FC2B8423"/>
    <w:rsid w:val="00D2355D"/>
    <w:pPr>
      <w:spacing w:after="160" w:line="259" w:lineRule="auto"/>
    </w:pPr>
  </w:style>
  <w:style w:type="paragraph" w:customStyle="1" w:styleId="C041D07E5CDC4515AAF0CD82D22ED5E7">
    <w:name w:val="C041D07E5CDC4515AAF0CD82D22ED5E7"/>
    <w:rsid w:val="00D2355D"/>
    <w:pPr>
      <w:spacing w:after="160" w:line="259" w:lineRule="auto"/>
    </w:pPr>
  </w:style>
  <w:style w:type="paragraph" w:customStyle="1" w:styleId="A55CB2ECD08B44E5AF31AEE23883E37B">
    <w:name w:val="A55CB2ECD08B44E5AF31AEE23883E37B"/>
    <w:rsid w:val="001E0E41"/>
    <w:pPr>
      <w:spacing w:after="160" w:line="259" w:lineRule="auto"/>
    </w:pPr>
  </w:style>
  <w:style w:type="paragraph" w:customStyle="1" w:styleId="501D4EB75AEC4DC18B570C0D6D8AD7A8">
    <w:name w:val="501D4EB75AEC4DC18B570C0D6D8AD7A8"/>
    <w:rsid w:val="001E0E41"/>
    <w:pPr>
      <w:spacing w:after="160" w:line="259" w:lineRule="auto"/>
    </w:pPr>
  </w:style>
  <w:style w:type="paragraph" w:customStyle="1" w:styleId="F93DE14A1B9744ACAFE5E90AFA7100CC">
    <w:name w:val="F93DE14A1B9744ACAFE5E90AFA7100CC"/>
    <w:rsid w:val="001E0E41"/>
    <w:pPr>
      <w:spacing w:after="160" w:line="259" w:lineRule="auto"/>
    </w:pPr>
  </w:style>
  <w:style w:type="paragraph" w:customStyle="1" w:styleId="8CD4421F0AD74371955661CE2A494DA3">
    <w:name w:val="8CD4421F0AD74371955661CE2A494DA3"/>
    <w:rsid w:val="001E0E41"/>
    <w:pPr>
      <w:spacing w:after="160" w:line="259" w:lineRule="auto"/>
    </w:pPr>
  </w:style>
  <w:style w:type="paragraph" w:customStyle="1" w:styleId="C54B7CBC9EFF4148A521C269BFCAFC12">
    <w:name w:val="C54B7CBC9EFF4148A521C269BFCAFC12"/>
    <w:rsid w:val="001E0E41"/>
    <w:pPr>
      <w:spacing w:after="160" w:line="259" w:lineRule="auto"/>
    </w:pPr>
  </w:style>
  <w:style w:type="paragraph" w:customStyle="1" w:styleId="130D140A2A0E4506BE3827BB8D8A6916">
    <w:name w:val="130D140A2A0E4506BE3827BB8D8A6916"/>
    <w:rsid w:val="001E0E41"/>
    <w:pPr>
      <w:spacing w:after="160" w:line="259" w:lineRule="auto"/>
    </w:pPr>
  </w:style>
  <w:style w:type="paragraph" w:customStyle="1" w:styleId="6C323B15DB934457BD2D46F685FD5FED">
    <w:name w:val="6C323B15DB934457BD2D46F685FD5FED"/>
    <w:rsid w:val="001E0E41"/>
    <w:pPr>
      <w:spacing w:after="160" w:line="259" w:lineRule="auto"/>
    </w:pPr>
  </w:style>
  <w:style w:type="paragraph" w:customStyle="1" w:styleId="C5999220D53B4AB0801DD07D90B2F16F">
    <w:name w:val="C5999220D53B4AB0801DD07D90B2F16F"/>
    <w:rsid w:val="001E0E41"/>
    <w:pPr>
      <w:spacing w:after="160" w:line="259" w:lineRule="auto"/>
    </w:pPr>
  </w:style>
  <w:style w:type="paragraph" w:customStyle="1" w:styleId="5C09014ED0FD433EAE52E9C0861018DE">
    <w:name w:val="5C09014ED0FD433EAE52E9C0861018DE"/>
    <w:rsid w:val="001E0E41"/>
    <w:pPr>
      <w:spacing w:after="160" w:line="259" w:lineRule="auto"/>
    </w:pPr>
  </w:style>
  <w:style w:type="paragraph" w:customStyle="1" w:styleId="374C4D5F96184FB491C306D3FC387FB1">
    <w:name w:val="374C4D5F96184FB491C306D3FC387FB1"/>
    <w:rsid w:val="001E0E41"/>
    <w:pPr>
      <w:spacing w:after="160" w:line="259" w:lineRule="auto"/>
    </w:pPr>
  </w:style>
  <w:style w:type="paragraph" w:customStyle="1" w:styleId="ACE4F93938A2460B924499628107378F">
    <w:name w:val="ACE4F93938A2460B924499628107378F"/>
    <w:rsid w:val="001E0E41"/>
    <w:pPr>
      <w:spacing w:after="160" w:line="259" w:lineRule="auto"/>
    </w:pPr>
  </w:style>
  <w:style w:type="paragraph" w:customStyle="1" w:styleId="061224C63D554741B4734A3B23E02D74">
    <w:name w:val="061224C63D554741B4734A3B23E02D74"/>
    <w:rsid w:val="001E0E41"/>
    <w:pPr>
      <w:spacing w:after="160" w:line="259" w:lineRule="auto"/>
    </w:pPr>
  </w:style>
  <w:style w:type="paragraph" w:customStyle="1" w:styleId="938D013687484656A06FCAF2BD4D1FFE">
    <w:name w:val="938D013687484656A06FCAF2BD4D1FFE"/>
    <w:rsid w:val="0072623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English</UNDP_POPP_DOCUMENT_LANGUAGE>
    <UNDP_POPP_EFFECTIVEDATE xmlns="8264c5cc-ec60-4b56-8111-ce635d3d139a" xsi:nil="tru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UNDP_POPP_TITLE_EN xmlns="8264c5cc-ec60-4b56-8111-ce635d3d139a">Request for Proposal (RFP) - 200k and Above</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Public</Location>
    <_dlc_DocId xmlns="8264c5cc-ec60-4b56-8111-ce635d3d139a">POPP-11-2342</_dlc_DocId>
    <_dlc_DocIdUrl xmlns="8264c5cc-ec60-4b56-8111-ce635d3d139a">
      <Url>https://popp.undp.org/_layouts/15/DocIdRedir.aspx?ID=POPP-11-2342</Url>
      <Description>POPP-11-2342</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POPPIsArchived xmlns="e560140e-7b2f-4392-90df-e7567e3021a3">false</POPPIsArchive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293FB0-8904-4A4B-BBC6-B33744D35293}">
  <ds:schemaRefs>
    <ds:schemaRef ds:uri="office.server.policy"/>
  </ds:schemaRefs>
</ds:datastoreItem>
</file>

<file path=customXml/itemProps2.xml><?xml version="1.0" encoding="utf-8"?>
<ds:datastoreItem xmlns:ds="http://schemas.openxmlformats.org/officeDocument/2006/customXml" ds:itemID="{21673693-495F-4E04-A57F-E1D6723777E6}">
  <ds:schemaRefs>
    <ds:schemaRef ds:uri="http://schemas.microsoft.com/sharepoint/events"/>
  </ds:schemaRefs>
</ds:datastoreItem>
</file>

<file path=customXml/itemProps3.xml><?xml version="1.0" encoding="utf-8"?>
<ds:datastoreItem xmlns:ds="http://schemas.openxmlformats.org/officeDocument/2006/customXml" ds:itemID="{0179F394-4712-4C5E-8B2C-342D5E092212}">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BBD306DB-A12B-4E79-9EC4-D78CF1913381}">
  <ds:schemaRefs>
    <ds:schemaRef ds:uri="http://schemas.openxmlformats.org/officeDocument/2006/bibliography"/>
  </ds:schemaRefs>
</ds:datastoreItem>
</file>

<file path=customXml/itemProps5.xml><?xml version="1.0" encoding="utf-8"?>
<ds:datastoreItem xmlns:ds="http://schemas.openxmlformats.org/officeDocument/2006/customXml" ds:itemID="{594CE4EC-7AB9-4BE0-B26F-61347C1E3087}">
  <ds:schemaRefs>
    <ds:schemaRef ds:uri="http://schemas.microsoft.com/sharepoint/v3/contenttype/forms"/>
  </ds:schemaRefs>
</ds:datastoreItem>
</file>

<file path=customXml/itemProps6.xml><?xml version="1.0" encoding="utf-8"?>
<ds:datastoreItem xmlns:ds="http://schemas.openxmlformats.org/officeDocument/2006/customXml" ds:itemID="{6DE87991-E802-4679-8838-59DA60C11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613</Words>
  <Characters>2059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equest for Proposal (RFP) - 100k and above</vt:lpstr>
    </vt:vector>
  </TitlesOfParts>
  <Company>Microsoft</Company>
  <LinksUpToDate>false</LinksUpToDate>
  <CharactersWithSpaces>2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100k and above</dc:title>
  <dc:creator>Shamsun Nahar Airin</dc:creator>
  <cp:lastModifiedBy>Asma Nargis Sultana</cp:lastModifiedBy>
  <cp:revision>3</cp:revision>
  <cp:lastPrinted>2012-05-09T16:29:00Z</cp:lastPrinted>
  <dcterms:created xsi:type="dcterms:W3CDTF">2021-06-03T09:44:00Z</dcterms:created>
  <dcterms:modified xsi:type="dcterms:W3CDTF">2021-06-0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fa8e17d2-3869-4467-a020-95ca869b48ea</vt:lpwstr>
  </property>
  <property fmtid="{D5CDD505-2E9C-101B-9397-08002B2CF9AE}" pid="4" name="BusinessUnit">
    <vt:lpwstr>355;#Procurement|254a9f96-b883-476a-8ef8-e81f93a2b38d</vt:lpwstr>
  </property>
  <property fmtid="{D5CDD505-2E9C-101B-9397-08002B2CF9AE}" pid="5" name="POPPBusinessProcess">
    <vt:lpwstr/>
  </property>
  <property fmtid="{D5CDD505-2E9C-101B-9397-08002B2CF9AE}" pid="6" name="Subject TYPE">
    <vt:lpwstr>BusinessUnit</vt:lpwstr>
  </property>
  <property fmtid="{D5CDD505-2E9C-101B-9397-08002B2CF9AE}" pid="7" name="l0e6ef0c43e74560bd7f3acd1f5e8571">
    <vt:lpwstr>Procurement|254a9f96-b883-476a-8ef8-e81f93a2b38d</vt:lpwstr>
  </property>
  <property fmtid="{D5CDD505-2E9C-101B-9397-08002B2CF9AE}" pid="8" name="UNDP_POPP_BUSINESSUNIT">
    <vt:lpwstr>355;#Procurement|254a9f96-b883-476a-8ef8-e81f93a2b38d</vt:lpwstr>
  </property>
</Properties>
</file>